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21D3F97C" w:rsidR="002A2C5B" w:rsidRDefault="00EE4C04">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70</w:t>
      </w:r>
      <w:r w:rsidR="000F7C14">
        <w:rPr>
          <w:rFonts w:ascii="Arial" w:eastAsia="Arial" w:hAnsi="Arial" w:cs="Arial"/>
          <w:sz w:val="28"/>
          <w:szCs w:val="28"/>
        </w:rPr>
        <w:t>9</w:t>
      </w:r>
      <w:r w:rsidR="002A7D6A">
        <w:rPr>
          <w:rFonts w:ascii="Arial" w:eastAsia="Arial" w:hAnsi="Arial" w:cs="Arial"/>
          <w:sz w:val="28"/>
          <w:szCs w:val="28"/>
        </w:rPr>
        <w:t xml:space="preserve"> on the Coronavirus Disease (COVID19)</w:t>
      </w:r>
    </w:p>
    <w:p w14:paraId="3F11FAFB" w14:textId="7176F812"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DC5C01">
        <w:rPr>
          <w:rFonts w:ascii="Arial" w:eastAsia="Arial" w:hAnsi="Arial" w:cs="Arial"/>
          <w:sz w:val="24"/>
          <w:szCs w:val="24"/>
        </w:rPr>
        <w:t>1</w:t>
      </w:r>
      <w:r w:rsidR="000F7C14">
        <w:rPr>
          <w:rFonts w:ascii="Arial" w:eastAsia="Arial" w:hAnsi="Arial" w:cs="Arial"/>
          <w:sz w:val="24"/>
          <w:szCs w:val="24"/>
        </w:rPr>
        <w:t>4</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4238B53C"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FD3A96">
        <w:rPr>
          <w:rFonts w:ascii="Arial" w:eastAsia="Arial" w:hAnsi="Arial" w:cs="Arial"/>
          <w:b/>
          <w:color w:val="0070C0"/>
          <w:sz w:val="24"/>
          <w:szCs w:val="24"/>
        </w:rPr>
        <w:t>1</w:t>
      </w:r>
      <w:r w:rsidR="009C1767">
        <w:rPr>
          <w:rFonts w:ascii="Arial" w:eastAsia="Arial" w:hAnsi="Arial" w:cs="Arial"/>
          <w:b/>
          <w:color w:val="0070C0"/>
          <w:sz w:val="24"/>
          <w:szCs w:val="24"/>
        </w:rPr>
        <w:t>4</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9C1767" w:rsidRPr="009C1767">
        <w:rPr>
          <w:rFonts w:ascii="Arial" w:eastAsia="Arial" w:hAnsi="Arial" w:cs="Arial"/>
          <w:b/>
          <w:color w:val="0070C0"/>
          <w:sz w:val="24"/>
          <w:szCs w:val="24"/>
        </w:rPr>
        <w:t>1,322,053</w:t>
      </w:r>
      <w:r w:rsidR="009C1767">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9C1767" w:rsidRPr="009C1767">
        <w:rPr>
          <w:rFonts w:ascii="Arial" w:eastAsia="Arial" w:hAnsi="Arial" w:cs="Arial"/>
          <w:b/>
          <w:color w:val="0070C0"/>
          <w:sz w:val="24"/>
          <w:szCs w:val="24"/>
        </w:rPr>
        <w:t xml:space="preserve">59,096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9C1767" w:rsidRPr="009C1767">
        <w:rPr>
          <w:rFonts w:ascii="Arial" w:eastAsia="Arial" w:hAnsi="Arial" w:cs="Arial"/>
          <w:b/>
          <w:color w:val="0070C0"/>
          <w:sz w:val="24"/>
          <w:szCs w:val="24"/>
        </w:rPr>
        <w:t>1,240,112</w:t>
      </w:r>
      <w:r w:rsidR="009C1767">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9C1767" w:rsidRPr="009C1767">
        <w:rPr>
          <w:rFonts w:ascii="Arial" w:eastAsia="Arial" w:hAnsi="Arial" w:cs="Arial"/>
          <w:b/>
          <w:color w:val="0070C0"/>
          <w:sz w:val="24"/>
          <w:szCs w:val="24"/>
        </w:rPr>
        <w:t>22,845</w:t>
      </w:r>
      <w:r w:rsidR="009C1767">
        <w:rPr>
          <w:rFonts w:ascii="Arial" w:eastAsia="Arial" w:hAnsi="Arial" w:cs="Arial"/>
          <w:b/>
          <w:color w:val="0070C0"/>
          <w:sz w:val="24"/>
          <w:szCs w:val="24"/>
        </w:rPr>
        <w:t xml:space="preserve"> </w:t>
      </w:r>
      <w:r>
        <w:rPr>
          <w:rFonts w:ascii="Arial" w:eastAsia="Arial" w:hAnsi="Arial" w:cs="Arial"/>
          <w:b/>
          <w:color w:val="0070C0"/>
          <w:sz w:val="24"/>
          <w:szCs w:val="24"/>
        </w:rPr>
        <w:t>deaths</w:t>
      </w:r>
      <w:r>
        <w:rPr>
          <w:rFonts w:ascii="Arial" w:eastAsia="Arial" w:hAnsi="Arial" w:cs="Arial"/>
          <w:sz w:val="24"/>
          <w:szCs w:val="24"/>
        </w:rPr>
        <w:t>.</w:t>
      </w:r>
    </w:p>
    <w:p w14:paraId="04EBF6F4" w14:textId="51EC3EFA"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45</w:t>
      </w:r>
      <w:r w:rsidR="009C1767">
        <w:rPr>
          <w:rFonts w:ascii="Arial" w:eastAsia="Arial" w:hAnsi="Arial" w:cs="Arial"/>
          <w:i/>
          <w:color w:val="0070C0"/>
          <w:sz w:val="16"/>
          <w:szCs w:val="16"/>
        </w:rPr>
        <w:t>7</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1DE4616D" w:rsidR="002A2C5B" w:rsidRPr="00DF724F"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DF724F">
        <w:rPr>
          <w:rFonts w:ascii="Arial" w:eastAsia="Arial" w:hAnsi="Arial" w:cs="Arial"/>
          <w:sz w:val="24"/>
          <w:szCs w:val="24"/>
        </w:rPr>
        <w:t>A total of</w:t>
      </w:r>
      <w:r w:rsidRPr="00DF724F">
        <w:rPr>
          <w:rFonts w:ascii="Arial" w:eastAsia="Arial" w:hAnsi="Arial" w:cs="Arial"/>
          <w:b/>
          <w:bCs/>
          <w:sz w:val="24"/>
          <w:szCs w:val="24"/>
        </w:rPr>
        <w:t xml:space="preserve"> </w:t>
      </w:r>
      <w:r w:rsidRPr="009C1767">
        <w:rPr>
          <w:rFonts w:ascii="Arial" w:eastAsia="Arial" w:hAnsi="Arial" w:cs="Arial"/>
          <w:b/>
          <w:color w:val="0070C0"/>
          <w:sz w:val="24"/>
          <w:szCs w:val="24"/>
        </w:rPr>
        <w:t>₱</w:t>
      </w:r>
      <w:r w:rsidR="009C1767" w:rsidRPr="009C1767">
        <w:rPr>
          <w:rFonts w:ascii="Arial" w:eastAsia="Arial" w:hAnsi="Arial" w:cs="Arial"/>
          <w:b/>
          <w:bCs/>
          <w:color w:val="0070C0"/>
          <w:sz w:val="24"/>
          <w:szCs w:val="24"/>
        </w:rPr>
        <w:t xml:space="preserve">2,418,069,342.11 </w:t>
      </w:r>
      <w:r w:rsidRPr="00DF724F">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9C1767">
        <w:rPr>
          <w:rFonts w:ascii="Arial" w:eastAsia="Arial" w:hAnsi="Arial" w:cs="Arial"/>
          <w:b/>
          <w:color w:val="0070C0"/>
          <w:sz w:val="24"/>
          <w:szCs w:val="24"/>
        </w:rPr>
        <w:t>₱</w:t>
      </w:r>
      <w:r w:rsidR="009C1767" w:rsidRPr="009C1767">
        <w:rPr>
          <w:rFonts w:ascii="Arial" w:eastAsia="Arial" w:hAnsi="Arial" w:cs="Arial"/>
          <w:b/>
          <w:color w:val="0070C0"/>
          <w:sz w:val="24"/>
          <w:szCs w:val="24"/>
        </w:rPr>
        <w:t xml:space="preserve">1,851,785,564.35 </w:t>
      </w:r>
      <w:r w:rsidRPr="00DF724F">
        <w:rPr>
          <w:rFonts w:ascii="Arial" w:eastAsia="Arial" w:hAnsi="Arial" w:cs="Arial"/>
          <w:bCs/>
          <w:sz w:val="24"/>
          <w:szCs w:val="24"/>
        </w:rPr>
        <w:t>was</w:t>
      </w:r>
      <w:r w:rsidRPr="00DF724F">
        <w:rPr>
          <w:rFonts w:ascii="Arial" w:eastAsia="Arial" w:hAnsi="Arial" w:cs="Arial"/>
          <w:sz w:val="24"/>
          <w:szCs w:val="24"/>
        </w:rPr>
        <w:t xml:space="preserve"> provided by </w:t>
      </w:r>
      <w:r w:rsidRPr="00DF724F">
        <w:rPr>
          <w:rFonts w:ascii="Arial" w:eastAsia="Arial" w:hAnsi="Arial" w:cs="Arial"/>
          <w:b/>
          <w:sz w:val="24"/>
          <w:szCs w:val="24"/>
        </w:rPr>
        <w:t>DSWD</w:t>
      </w:r>
      <w:r w:rsidRPr="00DF724F">
        <w:rPr>
          <w:rFonts w:ascii="Arial" w:eastAsia="Arial" w:hAnsi="Arial" w:cs="Arial"/>
          <w:sz w:val="24"/>
          <w:szCs w:val="24"/>
        </w:rPr>
        <w:t>,</w:t>
      </w:r>
      <w:r w:rsidRPr="00DF724F">
        <w:rPr>
          <w:rFonts w:ascii="Arial" w:eastAsia="Arial" w:hAnsi="Arial" w:cs="Arial"/>
          <w:b/>
          <w:sz w:val="24"/>
          <w:szCs w:val="24"/>
        </w:rPr>
        <w:t xml:space="preserve"> ₱</w:t>
      </w:r>
      <w:r w:rsidR="004402FE" w:rsidRPr="00DF724F">
        <w:rPr>
          <w:rFonts w:ascii="Arial" w:eastAsia="Arial" w:hAnsi="Arial" w:cs="Arial"/>
          <w:b/>
          <w:bCs/>
          <w:sz w:val="24"/>
          <w:szCs w:val="24"/>
        </w:rPr>
        <w:t xml:space="preserve">534,433,367.80 </w:t>
      </w:r>
      <w:r w:rsidRPr="00DF724F">
        <w:rPr>
          <w:rFonts w:ascii="Arial" w:eastAsia="Arial" w:hAnsi="Arial" w:cs="Arial"/>
          <w:sz w:val="24"/>
          <w:szCs w:val="24"/>
        </w:rPr>
        <w:t xml:space="preserve">from </w:t>
      </w:r>
      <w:r w:rsidRPr="00DF724F">
        <w:rPr>
          <w:rFonts w:ascii="Arial" w:eastAsia="Arial" w:hAnsi="Arial" w:cs="Arial"/>
          <w:b/>
          <w:sz w:val="24"/>
          <w:szCs w:val="24"/>
        </w:rPr>
        <w:t>NGOs</w:t>
      </w:r>
      <w:r w:rsidRPr="00DF724F">
        <w:rPr>
          <w:rFonts w:ascii="Arial" w:eastAsia="Arial" w:hAnsi="Arial" w:cs="Arial"/>
          <w:sz w:val="24"/>
          <w:szCs w:val="24"/>
        </w:rPr>
        <w:t xml:space="preserve">, and </w:t>
      </w:r>
      <w:r w:rsidRPr="00DF724F">
        <w:rPr>
          <w:rFonts w:ascii="Arial" w:eastAsia="Arial" w:hAnsi="Arial" w:cs="Arial"/>
          <w:b/>
          <w:sz w:val="24"/>
          <w:szCs w:val="24"/>
        </w:rPr>
        <w:t>₱</w:t>
      </w:r>
      <w:r w:rsidRPr="00DF724F">
        <w:rPr>
          <w:rFonts w:ascii="Arial" w:eastAsia="Arial" w:hAnsi="Arial" w:cs="Arial"/>
          <w:b/>
          <w:bCs/>
          <w:sz w:val="24"/>
          <w:szCs w:val="24"/>
        </w:rPr>
        <w:t xml:space="preserve">31,850,409.96 </w:t>
      </w:r>
      <w:r w:rsidRPr="00DF724F">
        <w:rPr>
          <w:rFonts w:ascii="Arial" w:eastAsia="Arial" w:hAnsi="Arial" w:cs="Arial"/>
          <w:sz w:val="24"/>
          <w:szCs w:val="24"/>
        </w:rPr>
        <w:t xml:space="preserve">from </w:t>
      </w:r>
      <w:r w:rsidRPr="00DF724F">
        <w:rPr>
          <w:rFonts w:ascii="Arial" w:eastAsia="Arial" w:hAnsi="Arial" w:cs="Arial"/>
          <w:b/>
          <w:sz w:val="24"/>
          <w:szCs w:val="24"/>
          <w:lang w:val="en-US"/>
        </w:rPr>
        <w:t xml:space="preserve">other </w:t>
      </w:r>
      <w:r w:rsidRPr="00DF724F">
        <w:rPr>
          <w:rFonts w:ascii="Arial" w:eastAsia="Arial" w:hAnsi="Arial" w:cs="Arial"/>
          <w:b/>
          <w:sz w:val="24"/>
          <w:szCs w:val="24"/>
        </w:rPr>
        <w:t>Partners</w:t>
      </w:r>
      <w:r w:rsidRPr="00DF724F">
        <w:rPr>
          <w:rFonts w:ascii="Arial" w:eastAsia="Arial" w:hAnsi="Arial" w:cs="Arial"/>
          <w:b/>
          <w:sz w:val="20"/>
          <w:szCs w:val="20"/>
        </w:rPr>
        <w:t xml:space="preserve"> </w:t>
      </w:r>
      <w:r w:rsidRPr="00DF724F">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735"/>
        <w:gridCol w:w="1539"/>
        <w:gridCol w:w="1357"/>
        <w:gridCol w:w="1265"/>
        <w:gridCol w:w="1539"/>
      </w:tblGrid>
      <w:tr w:rsidR="009C1767" w:rsidRPr="009C1767" w14:paraId="7484199F" w14:textId="77777777" w:rsidTr="009C1767">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54C937C6" w14:textId="77777777" w:rsidR="009C1767" w:rsidRPr="009C1767" w:rsidRDefault="009C1767" w:rsidP="009C1767">
            <w:pPr>
              <w:widowControl/>
              <w:spacing w:after="0" w:line="240" w:lineRule="auto"/>
              <w:contextualSpacing/>
              <w:jc w:val="center"/>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66D91ED" w14:textId="77777777" w:rsidR="009C1767" w:rsidRPr="009C1767" w:rsidRDefault="009C1767" w:rsidP="009C1767">
            <w:pPr>
              <w:widowControl/>
              <w:spacing w:after="0" w:line="240" w:lineRule="auto"/>
              <w:contextualSpacing/>
              <w:jc w:val="center"/>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COST OF ASSISTANCE </w:t>
            </w:r>
          </w:p>
        </w:tc>
      </w:tr>
      <w:tr w:rsidR="009C1767" w:rsidRPr="009C1767" w14:paraId="156A0771" w14:textId="77777777" w:rsidTr="009C1767">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1FCE12E4"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3FB78813" w14:textId="77777777" w:rsidR="009C1767" w:rsidRPr="009C1767" w:rsidRDefault="009C1767" w:rsidP="009C1767">
            <w:pPr>
              <w:widowControl/>
              <w:spacing w:after="0" w:line="240" w:lineRule="auto"/>
              <w:contextualSpacing/>
              <w:jc w:val="center"/>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7EEC132C" w14:textId="77777777" w:rsidR="009C1767" w:rsidRPr="009C1767" w:rsidRDefault="009C1767" w:rsidP="009C1767">
            <w:pPr>
              <w:widowControl/>
              <w:spacing w:after="0" w:line="240" w:lineRule="auto"/>
              <w:contextualSpacing/>
              <w:jc w:val="center"/>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41A869C2" w14:textId="77777777" w:rsidR="009C1767" w:rsidRPr="009C1767" w:rsidRDefault="009C1767" w:rsidP="009C1767">
            <w:pPr>
              <w:widowControl/>
              <w:spacing w:after="0" w:line="240" w:lineRule="auto"/>
              <w:contextualSpacing/>
              <w:jc w:val="center"/>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74EE0B2B" w14:textId="77777777" w:rsidR="009C1767" w:rsidRPr="009C1767" w:rsidRDefault="009C1767" w:rsidP="009C1767">
            <w:pPr>
              <w:widowControl/>
              <w:spacing w:after="0" w:line="240" w:lineRule="auto"/>
              <w:contextualSpacing/>
              <w:jc w:val="center"/>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GRAND TOTAL </w:t>
            </w:r>
          </w:p>
        </w:tc>
      </w:tr>
      <w:tr w:rsidR="009C1767" w:rsidRPr="009C1767" w14:paraId="2EB2F524"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6D727B" w14:textId="77777777" w:rsidR="009C1767" w:rsidRPr="009C1767" w:rsidRDefault="009C1767" w:rsidP="009C1767">
            <w:pPr>
              <w:widowControl/>
              <w:spacing w:after="0" w:line="240" w:lineRule="auto"/>
              <w:contextualSpacing/>
              <w:jc w:val="center"/>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59CDA0D7" w14:textId="64FD1EA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1,851,785,564.35 </w:t>
            </w:r>
          </w:p>
        </w:tc>
        <w:tc>
          <w:tcPr>
            <w:tcW w:w="0" w:type="auto"/>
            <w:tcBorders>
              <w:top w:val="nil"/>
              <w:left w:val="nil"/>
              <w:bottom w:val="single" w:sz="4" w:space="0" w:color="000000"/>
              <w:right w:val="single" w:sz="4" w:space="0" w:color="000000"/>
            </w:tcBorders>
            <w:shd w:val="clear" w:color="A5A5A5" w:fill="A5A5A5"/>
            <w:noWrap/>
            <w:vAlign w:val="bottom"/>
            <w:hideMark/>
          </w:tcPr>
          <w:p w14:paraId="40A02EDF" w14:textId="3ACC055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534,433,367.80 </w:t>
            </w:r>
          </w:p>
        </w:tc>
        <w:tc>
          <w:tcPr>
            <w:tcW w:w="0" w:type="auto"/>
            <w:tcBorders>
              <w:top w:val="nil"/>
              <w:left w:val="nil"/>
              <w:bottom w:val="single" w:sz="4" w:space="0" w:color="000000"/>
              <w:right w:val="single" w:sz="4" w:space="0" w:color="000000"/>
            </w:tcBorders>
            <w:shd w:val="clear" w:color="A5A5A5" w:fill="A5A5A5"/>
            <w:noWrap/>
            <w:vAlign w:val="bottom"/>
            <w:hideMark/>
          </w:tcPr>
          <w:p w14:paraId="5C3307E3" w14:textId="32D8CE3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2CC2785E" w14:textId="2EC5E84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2,418,069,342.11 </w:t>
            </w:r>
          </w:p>
        </w:tc>
      </w:tr>
      <w:tr w:rsidR="009C1767" w:rsidRPr="009C1767" w14:paraId="7DFFA6D1"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7332E2"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3873C28C" w14:textId="10711E1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65,589,496.81 </w:t>
            </w:r>
          </w:p>
        </w:tc>
        <w:tc>
          <w:tcPr>
            <w:tcW w:w="0" w:type="auto"/>
            <w:tcBorders>
              <w:top w:val="nil"/>
              <w:left w:val="nil"/>
              <w:bottom w:val="single" w:sz="4" w:space="0" w:color="000000"/>
              <w:right w:val="single" w:sz="4" w:space="0" w:color="000000"/>
            </w:tcBorders>
            <w:shd w:val="clear" w:color="A5A5A5" w:fill="A5A5A5"/>
            <w:noWrap/>
            <w:vAlign w:val="bottom"/>
            <w:hideMark/>
          </w:tcPr>
          <w:p w14:paraId="4BFB4269" w14:textId="57B93E7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12F8FEA" w14:textId="0C72046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8B0A85A" w14:textId="1567AA5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730,999,496.81 </w:t>
            </w:r>
          </w:p>
        </w:tc>
      </w:tr>
      <w:tr w:rsidR="009C1767" w:rsidRPr="009C1767" w14:paraId="0CEDC214"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AFA44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143CFCB3" w14:textId="43835CD0"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71,680,778.00 </w:t>
            </w:r>
          </w:p>
        </w:tc>
        <w:tc>
          <w:tcPr>
            <w:tcW w:w="0" w:type="auto"/>
            <w:tcBorders>
              <w:top w:val="nil"/>
              <w:left w:val="nil"/>
              <w:bottom w:val="single" w:sz="4" w:space="0" w:color="000000"/>
              <w:right w:val="single" w:sz="4" w:space="0" w:color="000000"/>
            </w:tcBorders>
            <w:shd w:val="clear" w:color="auto" w:fill="auto"/>
            <w:noWrap/>
            <w:vAlign w:val="bottom"/>
            <w:hideMark/>
          </w:tcPr>
          <w:p w14:paraId="02B72384" w14:textId="46E8110B"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6DA332E" w14:textId="7437B420"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EA3658" w14:textId="0BDD937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1,680,778.00 </w:t>
            </w:r>
          </w:p>
        </w:tc>
      </w:tr>
      <w:tr w:rsidR="009C1767" w:rsidRPr="009C1767" w14:paraId="4AFFDBD7"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3B22A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2FAC3828" w14:textId="094BF9A3"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38,417,943.21 </w:t>
            </w:r>
          </w:p>
        </w:tc>
        <w:tc>
          <w:tcPr>
            <w:tcW w:w="0" w:type="auto"/>
            <w:tcBorders>
              <w:top w:val="nil"/>
              <w:left w:val="nil"/>
              <w:bottom w:val="single" w:sz="4" w:space="0" w:color="000000"/>
              <w:right w:val="single" w:sz="4" w:space="0" w:color="000000"/>
            </w:tcBorders>
            <w:shd w:val="clear" w:color="auto" w:fill="auto"/>
            <w:noWrap/>
            <w:vAlign w:val="bottom"/>
            <w:hideMark/>
          </w:tcPr>
          <w:p w14:paraId="7CF31CD0" w14:textId="7201274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A53FF1" w14:textId="296FF07F"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92B512" w14:textId="700020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80,517,943.21 </w:t>
            </w:r>
          </w:p>
        </w:tc>
      </w:tr>
      <w:tr w:rsidR="009C1767" w:rsidRPr="009C1767" w14:paraId="5A3692C0"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A19A9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56B3E094" w14:textId="1B0F0F4B"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5,326,950.00 </w:t>
            </w:r>
          </w:p>
        </w:tc>
        <w:tc>
          <w:tcPr>
            <w:tcW w:w="0" w:type="auto"/>
            <w:tcBorders>
              <w:top w:val="nil"/>
              <w:left w:val="nil"/>
              <w:bottom w:val="single" w:sz="4" w:space="0" w:color="000000"/>
              <w:right w:val="single" w:sz="4" w:space="0" w:color="000000"/>
            </w:tcBorders>
            <w:shd w:val="clear" w:color="auto" w:fill="auto"/>
            <w:noWrap/>
            <w:vAlign w:val="bottom"/>
            <w:hideMark/>
          </w:tcPr>
          <w:p w14:paraId="4DBB6C2D" w14:textId="0C428BA3"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31CF18" w14:textId="33E3FC0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3E28FE7" w14:textId="157BFB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951,950.00 </w:t>
            </w:r>
          </w:p>
        </w:tc>
      </w:tr>
      <w:tr w:rsidR="009C1767" w:rsidRPr="009C1767" w14:paraId="679AECD8"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A8A4C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32C6DFCE" w14:textId="023D64F1"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12,228,923.00 </w:t>
            </w:r>
          </w:p>
        </w:tc>
        <w:tc>
          <w:tcPr>
            <w:tcW w:w="0" w:type="auto"/>
            <w:tcBorders>
              <w:top w:val="nil"/>
              <w:left w:val="nil"/>
              <w:bottom w:val="single" w:sz="4" w:space="0" w:color="000000"/>
              <w:right w:val="single" w:sz="4" w:space="0" w:color="000000"/>
            </w:tcBorders>
            <w:shd w:val="clear" w:color="auto" w:fill="auto"/>
            <w:noWrap/>
            <w:vAlign w:val="bottom"/>
            <w:hideMark/>
          </w:tcPr>
          <w:p w14:paraId="1284B695" w14:textId="2E8A895D"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5D3651" w14:textId="1C5F7B75"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AF98023" w14:textId="128A168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478,923.00 </w:t>
            </w:r>
          </w:p>
        </w:tc>
      </w:tr>
      <w:tr w:rsidR="009C1767" w:rsidRPr="009C1767" w14:paraId="6A92CAAB"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7CFA8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7EA3E1A2" w14:textId="57BEEF93"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12,878,119.10 </w:t>
            </w:r>
          </w:p>
        </w:tc>
        <w:tc>
          <w:tcPr>
            <w:tcW w:w="0" w:type="auto"/>
            <w:tcBorders>
              <w:top w:val="nil"/>
              <w:left w:val="nil"/>
              <w:bottom w:val="single" w:sz="4" w:space="0" w:color="000000"/>
              <w:right w:val="single" w:sz="4" w:space="0" w:color="000000"/>
            </w:tcBorders>
            <w:shd w:val="clear" w:color="auto" w:fill="auto"/>
            <w:noWrap/>
            <w:vAlign w:val="bottom"/>
            <w:hideMark/>
          </w:tcPr>
          <w:p w14:paraId="701406D3" w14:textId="26CEEF09"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4B56B9F9" w14:textId="177B8615"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9295FE5" w14:textId="7793AC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9,385,619.10 </w:t>
            </w:r>
          </w:p>
        </w:tc>
      </w:tr>
      <w:tr w:rsidR="009C1767" w:rsidRPr="009C1767" w14:paraId="6AA200FE"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75F9B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74F96AB2" w14:textId="6ACD75CA"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13,241,948.00 </w:t>
            </w:r>
          </w:p>
        </w:tc>
        <w:tc>
          <w:tcPr>
            <w:tcW w:w="0" w:type="auto"/>
            <w:tcBorders>
              <w:top w:val="nil"/>
              <w:left w:val="nil"/>
              <w:bottom w:val="single" w:sz="4" w:space="0" w:color="000000"/>
              <w:right w:val="single" w:sz="4" w:space="0" w:color="000000"/>
            </w:tcBorders>
            <w:shd w:val="clear" w:color="auto" w:fill="auto"/>
            <w:noWrap/>
            <w:vAlign w:val="bottom"/>
            <w:hideMark/>
          </w:tcPr>
          <w:p w14:paraId="1F7F159E" w14:textId="5B231B3B"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696D180D" w14:textId="1BA43035"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94099C5" w14:textId="746302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1,634,448.00 </w:t>
            </w:r>
          </w:p>
        </w:tc>
      </w:tr>
      <w:tr w:rsidR="009C1767" w:rsidRPr="009C1767" w14:paraId="237F9988"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0CFBC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61248DAF" w14:textId="70E115E6"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44,859,983.00 </w:t>
            </w:r>
          </w:p>
        </w:tc>
        <w:tc>
          <w:tcPr>
            <w:tcW w:w="0" w:type="auto"/>
            <w:tcBorders>
              <w:top w:val="nil"/>
              <w:left w:val="nil"/>
              <w:bottom w:val="single" w:sz="4" w:space="0" w:color="000000"/>
              <w:right w:val="single" w:sz="4" w:space="0" w:color="000000"/>
            </w:tcBorders>
            <w:shd w:val="clear" w:color="auto" w:fill="auto"/>
            <w:noWrap/>
            <w:vAlign w:val="bottom"/>
            <w:hideMark/>
          </w:tcPr>
          <w:p w14:paraId="525C64D7" w14:textId="03F9CB04"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3D956605" w14:textId="298532A6"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77A675" w14:textId="36DA75A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82,302,483.00 </w:t>
            </w:r>
          </w:p>
        </w:tc>
      </w:tr>
      <w:tr w:rsidR="009C1767" w:rsidRPr="009C1767" w14:paraId="22330179"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31BEA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1C6B50F4" w14:textId="618A17CF"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16,270,800.00 </w:t>
            </w:r>
          </w:p>
        </w:tc>
        <w:tc>
          <w:tcPr>
            <w:tcW w:w="0" w:type="auto"/>
            <w:tcBorders>
              <w:top w:val="nil"/>
              <w:left w:val="nil"/>
              <w:bottom w:val="single" w:sz="4" w:space="0" w:color="000000"/>
              <w:right w:val="single" w:sz="4" w:space="0" w:color="000000"/>
            </w:tcBorders>
            <w:shd w:val="clear" w:color="auto" w:fill="auto"/>
            <w:noWrap/>
            <w:vAlign w:val="bottom"/>
            <w:hideMark/>
          </w:tcPr>
          <w:p w14:paraId="5C0D5D1B" w14:textId="5F320A7C"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B9C50E" w14:textId="35AB7D75"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C9614E" w14:textId="371D19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270,800.00 </w:t>
            </w:r>
          </w:p>
        </w:tc>
      </w:tr>
      <w:tr w:rsidR="009C1767" w:rsidRPr="009C1767" w14:paraId="6E1C73C2"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CC398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4AC8B1B6" w14:textId="5AF3FFCC"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bottom"/>
            <w:hideMark/>
          </w:tcPr>
          <w:p w14:paraId="105664A4" w14:textId="2CA6351B"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5FB308" w14:textId="5E2FFD04"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641060" w14:textId="58D5CFE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289,000.00 </w:t>
            </w:r>
          </w:p>
        </w:tc>
      </w:tr>
      <w:tr w:rsidR="009C1767" w:rsidRPr="009C1767" w14:paraId="4A8652DB"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91BD3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76146B19" w14:textId="1387AB53"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8,900,318.00 </w:t>
            </w:r>
          </w:p>
        </w:tc>
        <w:tc>
          <w:tcPr>
            <w:tcW w:w="0" w:type="auto"/>
            <w:tcBorders>
              <w:top w:val="nil"/>
              <w:left w:val="nil"/>
              <w:bottom w:val="single" w:sz="4" w:space="0" w:color="000000"/>
              <w:right w:val="single" w:sz="4" w:space="0" w:color="000000"/>
            </w:tcBorders>
            <w:shd w:val="clear" w:color="auto" w:fill="auto"/>
            <w:noWrap/>
            <w:vAlign w:val="bottom"/>
            <w:hideMark/>
          </w:tcPr>
          <w:p w14:paraId="085D9DEA" w14:textId="18221968"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7FC8FE" w14:textId="489C2C9E"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34E677A" w14:textId="64B72ED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815,318.00 </w:t>
            </w:r>
          </w:p>
        </w:tc>
      </w:tr>
      <w:tr w:rsidR="009C1767" w:rsidRPr="009C1767" w14:paraId="70B26A53"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257AC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1EE4926B" w14:textId="05387A4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20,740,663.00 </w:t>
            </w:r>
          </w:p>
        </w:tc>
        <w:tc>
          <w:tcPr>
            <w:tcW w:w="0" w:type="auto"/>
            <w:tcBorders>
              <w:top w:val="nil"/>
              <w:left w:val="nil"/>
              <w:bottom w:val="single" w:sz="4" w:space="0" w:color="000000"/>
              <w:right w:val="single" w:sz="4" w:space="0" w:color="000000"/>
            </w:tcBorders>
            <w:shd w:val="clear" w:color="auto" w:fill="auto"/>
            <w:noWrap/>
            <w:vAlign w:val="bottom"/>
            <w:hideMark/>
          </w:tcPr>
          <w:p w14:paraId="41D1D016" w14:textId="46E260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28C531" w14:textId="4235B0CB"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21C38B" w14:textId="5B693A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740,663.00 </w:t>
            </w:r>
          </w:p>
        </w:tc>
      </w:tr>
      <w:tr w:rsidR="009C1767" w:rsidRPr="009C1767" w14:paraId="312F4F94"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A5EB3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033E4B05" w14:textId="4E22A68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8,525,358.80 </w:t>
            </w:r>
          </w:p>
        </w:tc>
        <w:tc>
          <w:tcPr>
            <w:tcW w:w="0" w:type="auto"/>
            <w:tcBorders>
              <w:top w:val="nil"/>
              <w:left w:val="nil"/>
              <w:bottom w:val="single" w:sz="4" w:space="0" w:color="000000"/>
              <w:right w:val="single" w:sz="4" w:space="0" w:color="000000"/>
            </w:tcBorders>
            <w:shd w:val="clear" w:color="auto" w:fill="auto"/>
            <w:noWrap/>
            <w:vAlign w:val="bottom"/>
            <w:hideMark/>
          </w:tcPr>
          <w:p w14:paraId="07D0B9B7" w14:textId="2A13B1EC"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D714C1D" w14:textId="5CB7E204"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81F2EE" w14:textId="102FEB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9,247,858.80 </w:t>
            </w:r>
          </w:p>
        </w:tc>
      </w:tr>
      <w:tr w:rsidR="009C1767" w:rsidRPr="009C1767" w14:paraId="11E5779E"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0C9E9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222C8E5A" w14:textId="3F222992"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11,821,040.00 </w:t>
            </w:r>
          </w:p>
        </w:tc>
        <w:tc>
          <w:tcPr>
            <w:tcW w:w="0" w:type="auto"/>
            <w:tcBorders>
              <w:top w:val="nil"/>
              <w:left w:val="nil"/>
              <w:bottom w:val="single" w:sz="4" w:space="0" w:color="000000"/>
              <w:right w:val="single" w:sz="4" w:space="0" w:color="000000"/>
            </w:tcBorders>
            <w:shd w:val="clear" w:color="auto" w:fill="auto"/>
            <w:noWrap/>
            <w:vAlign w:val="bottom"/>
            <w:hideMark/>
          </w:tcPr>
          <w:p w14:paraId="225DCC78" w14:textId="74FA7E58"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79CCCC" w14:textId="5BF6F53A"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B2603C" w14:textId="1FFBB2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821,040.00 </w:t>
            </w:r>
          </w:p>
        </w:tc>
      </w:tr>
      <w:tr w:rsidR="009C1767" w:rsidRPr="009C1767" w14:paraId="5BA6AA5C"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2AAFE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1FAA2F85" w14:textId="19E7194F"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12,126,623.60 </w:t>
            </w:r>
          </w:p>
        </w:tc>
        <w:tc>
          <w:tcPr>
            <w:tcW w:w="0" w:type="auto"/>
            <w:tcBorders>
              <w:top w:val="nil"/>
              <w:left w:val="nil"/>
              <w:bottom w:val="single" w:sz="4" w:space="0" w:color="000000"/>
              <w:right w:val="single" w:sz="4" w:space="0" w:color="000000"/>
            </w:tcBorders>
            <w:shd w:val="clear" w:color="auto" w:fill="auto"/>
            <w:noWrap/>
            <w:vAlign w:val="bottom"/>
            <w:hideMark/>
          </w:tcPr>
          <w:p w14:paraId="5EEDC08E" w14:textId="2D40ACE5"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200ED1D" w14:textId="1DDE15F1"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955018" w14:textId="4ACC05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626,623.60 </w:t>
            </w:r>
          </w:p>
        </w:tc>
      </w:tr>
      <w:tr w:rsidR="009C1767" w:rsidRPr="009C1767" w14:paraId="0BFC7481"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E2714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411F7852" w14:textId="538621A6"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22,203,705.80 </w:t>
            </w:r>
          </w:p>
        </w:tc>
        <w:tc>
          <w:tcPr>
            <w:tcW w:w="0" w:type="auto"/>
            <w:tcBorders>
              <w:top w:val="nil"/>
              <w:left w:val="nil"/>
              <w:bottom w:val="single" w:sz="4" w:space="0" w:color="000000"/>
              <w:right w:val="single" w:sz="4" w:space="0" w:color="000000"/>
            </w:tcBorders>
            <w:shd w:val="clear" w:color="auto" w:fill="auto"/>
            <w:noWrap/>
            <w:vAlign w:val="bottom"/>
            <w:hideMark/>
          </w:tcPr>
          <w:p w14:paraId="6F57B3FC" w14:textId="63B13762"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2A0AE5B" w14:textId="12FF1DFC"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4D8A70" w14:textId="54EF52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7,688,705.80 </w:t>
            </w:r>
          </w:p>
        </w:tc>
      </w:tr>
      <w:tr w:rsidR="009C1767" w:rsidRPr="009C1767" w14:paraId="351AC56A"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0E3CA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103A7B16" w14:textId="6982DAAE"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42,018,443.30 </w:t>
            </w:r>
          </w:p>
        </w:tc>
        <w:tc>
          <w:tcPr>
            <w:tcW w:w="0" w:type="auto"/>
            <w:tcBorders>
              <w:top w:val="nil"/>
              <w:left w:val="nil"/>
              <w:bottom w:val="single" w:sz="4" w:space="0" w:color="000000"/>
              <w:right w:val="single" w:sz="4" w:space="0" w:color="000000"/>
            </w:tcBorders>
            <w:shd w:val="clear" w:color="auto" w:fill="auto"/>
            <w:noWrap/>
            <w:vAlign w:val="bottom"/>
            <w:hideMark/>
          </w:tcPr>
          <w:p w14:paraId="2E90C459" w14:textId="351AAD0F"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C95D82" w14:textId="17C84A64"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14E92C" w14:textId="61123A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0,868,443.30 </w:t>
            </w:r>
          </w:p>
        </w:tc>
      </w:tr>
      <w:tr w:rsidR="009C1767" w:rsidRPr="009C1767" w14:paraId="3ECA3434"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14353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54A8AA6" w14:textId="3E38F39C"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9,064,100.00 </w:t>
            </w:r>
          </w:p>
        </w:tc>
        <w:tc>
          <w:tcPr>
            <w:tcW w:w="0" w:type="auto"/>
            <w:tcBorders>
              <w:top w:val="nil"/>
              <w:left w:val="nil"/>
              <w:bottom w:val="single" w:sz="4" w:space="0" w:color="000000"/>
              <w:right w:val="single" w:sz="4" w:space="0" w:color="000000"/>
            </w:tcBorders>
            <w:shd w:val="clear" w:color="auto" w:fill="auto"/>
            <w:noWrap/>
            <w:vAlign w:val="bottom"/>
            <w:hideMark/>
          </w:tcPr>
          <w:p w14:paraId="37B5CBF6" w14:textId="6B36FA4B"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5E650C" w14:textId="20F68369"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575E8B" w14:textId="224096F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564,100.00 </w:t>
            </w:r>
          </w:p>
        </w:tc>
      </w:tr>
      <w:tr w:rsidR="009C1767" w:rsidRPr="009C1767" w14:paraId="29C04E8A"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417B7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612A767F" w14:textId="4DACC26A"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3510C020" w14:textId="7751D438"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A76B3B" w14:textId="67A2EBEA"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7C9ADF1" w14:textId="125F331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7,114,800.00 </w:t>
            </w:r>
          </w:p>
        </w:tc>
      </w:tr>
      <w:tr w:rsidR="009C1767" w:rsidRPr="009C1767" w14:paraId="0657370F"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91CD56"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617F47D6" w14:textId="36EFCC2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67,661,986.18 </w:t>
            </w:r>
          </w:p>
        </w:tc>
        <w:tc>
          <w:tcPr>
            <w:tcW w:w="0" w:type="auto"/>
            <w:tcBorders>
              <w:top w:val="nil"/>
              <w:left w:val="nil"/>
              <w:bottom w:val="single" w:sz="4" w:space="0" w:color="000000"/>
              <w:right w:val="single" w:sz="4" w:space="0" w:color="000000"/>
            </w:tcBorders>
            <w:shd w:val="clear" w:color="A5A5A5" w:fill="A5A5A5"/>
            <w:noWrap/>
            <w:vAlign w:val="bottom"/>
            <w:hideMark/>
          </w:tcPr>
          <w:p w14:paraId="6AF3D6A6" w14:textId="58E629A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277E8C73" w14:textId="53979710"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3CDEF237" w14:textId="32EE76C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92,318,096.77 </w:t>
            </w:r>
          </w:p>
        </w:tc>
      </w:tr>
      <w:tr w:rsidR="009C1767" w:rsidRPr="009C1767" w14:paraId="2B9882A1"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7E54F"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D54DDA5" w14:textId="656DEA7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3,388,004.38 </w:t>
            </w:r>
          </w:p>
        </w:tc>
        <w:tc>
          <w:tcPr>
            <w:tcW w:w="0" w:type="auto"/>
            <w:tcBorders>
              <w:top w:val="nil"/>
              <w:left w:val="nil"/>
              <w:bottom w:val="single" w:sz="4" w:space="0" w:color="000000"/>
              <w:right w:val="single" w:sz="4" w:space="0" w:color="000000"/>
            </w:tcBorders>
            <w:shd w:val="clear" w:color="D8D8D8" w:fill="D8D8D8"/>
            <w:noWrap/>
            <w:vAlign w:val="bottom"/>
            <w:hideMark/>
          </w:tcPr>
          <w:p w14:paraId="0BC7C388" w14:textId="4223C2A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9A501EA" w14:textId="6C61E12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4728C1" w14:textId="2AAD0FB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6,884,682.38 </w:t>
            </w:r>
          </w:p>
        </w:tc>
      </w:tr>
      <w:tr w:rsidR="009C1767" w:rsidRPr="009C1767" w14:paraId="08AD81E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826B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123B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1AD45EBB" w14:textId="3E95B1A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6042DC56" w14:textId="3864EE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BB61F" w14:textId="4412F3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685CC" w14:textId="288613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0,000.00 </w:t>
            </w:r>
          </w:p>
        </w:tc>
      </w:tr>
      <w:tr w:rsidR="009C1767" w:rsidRPr="009C1767" w14:paraId="0363A6C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E568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9AB4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3A9C3B13" w14:textId="0063A6A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16932CE9" w14:textId="0673F2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E946D" w14:textId="674528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0F2C3" w14:textId="136FF5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92,552.45 </w:t>
            </w:r>
          </w:p>
        </w:tc>
      </w:tr>
      <w:tr w:rsidR="009C1767" w:rsidRPr="009C1767" w14:paraId="2D7009F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2AAF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58AD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188B3989" w14:textId="77552AE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302B0CDF" w14:textId="05918B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98127" w14:textId="773962F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CB392" w14:textId="3122994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6,073.20 </w:t>
            </w:r>
          </w:p>
        </w:tc>
      </w:tr>
      <w:tr w:rsidR="009C1767" w:rsidRPr="009C1767" w14:paraId="0487278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AE37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5B99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4C1E3391" w14:textId="3D6D86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3DAD2DCC" w14:textId="4848EC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2C912" w14:textId="3C8E331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888D6" w14:textId="3140DA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6,295.58 </w:t>
            </w:r>
          </w:p>
        </w:tc>
      </w:tr>
      <w:tr w:rsidR="009C1767" w:rsidRPr="009C1767" w14:paraId="0D833BC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3236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11DD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4591FC79" w14:textId="7007E9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0C8F791D" w14:textId="293275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60820" w14:textId="613A35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2B57B" w14:textId="1F9144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6,299.20 </w:t>
            </w:r>
          </w:p>
        </w:tc>
      </w:tr>
      <w:tr w:rsidR="009C1767" w:rsidRPr="009C1767" w14:paraId="2939AB1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9AD1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23D1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4D3EB7BB" w14:textId="40E8F3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A1B5DFE" w14:textId="688430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1CA0B" w14:textId="16D7ED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0C9B6" w14:textId="2AC6D1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3,313.20 </w:t>
            </w:r>
          </w:p>
        </w:tc>
      </w:tr>
      <w:tr w:rsidR="009C1767" w:rsidRPr="009C1767" w14:paraId="15BAF98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5F37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AE39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4C3A083F" w14:textId="4FFBDC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695B4468" w14:textId="53C151B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C3CB8" w14:textId="7B681A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2511D" w14:textId="30F9A73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85,140.00 </w:t>
            </w:r>
          </w:p>
        </w:tc>
      </w:tr>
      <w:tr w:rsidR="009C1767" w:rsidRPr="009C1767" w14:paraId="5B3BC73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29B0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1911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0326FDE4" w14:textId="2FD058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9E6B699" w14:textId="6DD73AB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72F7C9D9" w14:textId="6B6A5D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7787E" w14:textId="2AF960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68,551.20 </w:t>
            </w:r>
          </w:p>
        </w:tc>
      </w:tr>
      <w:tr w:rsidR="009C1767" w:rsidRPr="009C1767" w14:paraId="25F376A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61E7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C59E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3171F179" w14:textId="23847F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7B4980C7" w14:textId="3919E9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4DDE399E" w14:textId="0F6214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54ED1" w14:textId="2312F8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7,092.45 </w:t>
            </w:r>
          </w:p>
        </w:tc>
      </w:tr>
      <w:tr w:rsidR="009C1767" w:rsidRPr="009C1767" w14:paraId="09BD208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BC31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17AB0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23085647" w14:textId="5B3966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1E2A083" w14:textId="502504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47657" w14:textId="63C3FA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CBCA5" w14:textId="11D7AC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3,313.20 </w:t>
            </w:r>
          </w:p>
        </w:tc>
      </w:tr>
      <w:tr w:rsidR="009C1767" w:rsidRPr="009C1767" w14:paraId="13441DE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5C59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A16F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6EDEA9EF" w14:textId="6914D2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6F2A313B" w14:textId="1DCBEC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F8491" w14:textId="234F62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D8A51" w14:textId="3C190B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31,247.70 </w:t>
            </w:r>
          </w:p>
        </w:tc>
      </w:tr>
      <w:tr w:rsidR="009C1767" w:rsidRPr="009C1767" w14:paraId="7779C84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B8B1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4EF3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0F68F6DB" w14:textId="7F2237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48D2F10C" w14:textId="243294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640C2" w14:textId="1A5603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F45CA" w14:textId="520451E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1,304.70 </w:t>
            </w:r>
          </w:p>
        </w:tc>
      </w:tr>
      <w:tr w:rsidR="009C1767" w:rsidRPr="009C1767" w14:paraId="2C1613A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5E62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A1D4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4B22542F" w14:textId="760824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608,280.50 </w:t>
            </w:r>
          </w:p>
        </w:tc>
        <w:tc>
          <w:tcPr>
            <w:tcW w:w="0" w:type="auto"/>
            <w:tcBorders>
              <w:top w:val="nil"/>
              <w:left w:val="nil"/>
              <w:bottom w:val="single" w:sz="4" w:space="0" w:color="000000"/>
              <w:right w:val="single" w:sz="4" w:space="0" w:color="000000"/>
            </w:tcBorders>
            <w:shd w:val="clear" w:color="auto" w:fill="auto"/>
            <w:noWrap/>
            <w:vAlign w:val="center"/>
            <w:hideMark/>
          </w:tcPr>
          <w:p w14:paraId="7F0460D1" w14:textId="7F86C6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338A5" w14:textId="3CEB45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10290" w14:textId="443F96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608,280.50 </w:t>
            </w:r>
          </w:p>
        </w:tc>
      </w:tr>
      <w:tr w:rsidR="009C1767" w:rsidRPr="009C1767" w14:paraId="2978D9F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D542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2052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76DC90B7" w14:textId="601FE4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06A8BDBC" w14:textId="54CE56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12839583" w14:textId="44DEF3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B8F9D" w14:textId="1F4DBF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29,385.70 </w:t>
            </w:r>
          </w:p>
        </w:tc>
      </w:tr>
      <w:tr w:rsidR="009C1767" w:rsidRPr="009C1767" w14:paraId="667F0A4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DA71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F6A6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6C71DDD6" w14:textId="3971F3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67585493" w14:textId="54DEB98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42B172BB" w14:textId="24955C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B35EB" w14:textId="3045F6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31,333.20 </w:t>
            </w:r>
          </w:p>
        </w:tc>
      </w:tr>
      <w:tr w:rsidR="009C1767" w:rsidRPr="009C1767" w14:paraId="1C345C6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B56B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B429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5D35671A" w14:textId="5375A8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64C133A6" w14:textId="70D6F0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75406" w14:textId="524744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F5986" w14:textId="51FDED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1,187.20 </w:t>
            </w:r>
          </w:p>
        </w:tc>
      </w:tr>
      <w:tr w:rsidR="009C1767" w:rsidRPr="009C1767" w14:paraId="747FB8B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A61E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A4CA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35FC9BC8" w14:textId="09D647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36F12910" w14:textId="48B260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129BF" w14:textId="0C05428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B638B" w14:textId="5B5DD0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7,140.00 </w:t>
            </w:r>
          </w:p>
        </w:tc>
      </w:tr>
      <w:tr w:rsidR="009C1767" w:rsidRPr="009C1767" w14:paraId="7774E40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E810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7B72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7C09A742" w14:textId="4674BB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9627E3F" w14:textId="24B426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206AF" w14:textId="17C87C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75292" w14:textId="753A1D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3,313.20 </w:t>
            </w:r>
          </w:p>
        </w:tc>
      </w:tr>
      <w:tr w:rsidR="009C1767" w:rsidRPr="009C1767" w14:paraId="61381BD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E111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303C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05761596" w14:textId="393179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E26D8DC" w14:textId="194AEB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A40B2" w14:textId="5B7EF4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0BF29" w14:textId="58B958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3,313.20 </w:t>
            </w:r>
          </w:p>
        </w:tc>
      </w:tr>
      <w:tr w:rsidR="009C1767" w:rsidRPr="009C1767" w14:paraId="3141162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2304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1D2D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3512D99A" w14:textId="2FB039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F32ABB5" w14:textId="66987C0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21286" w14:textId="310909E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D7B5D" w14:textId="593C17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3,313.20 </w:t>
            </w:r>
          </w:p>
        </w:tc>
      </w:tr>
      <w:tr w:rsidR="009C1767" w:rsidRPr="009C1767" w14:paraId="395A0E7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B65E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12E4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29DA2294" w14:textId="300D27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06D631B" w14:textId="2BAE27A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FC664" w14:textId="60900C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AE464" w14:textId="5088D1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3,313.20 </w:t>
            </w:r>
          </w:p>
        </w:tc>
      </w:tr>
      <w:tr w:rsidR="009C1767" w:rsidRPr="009C1767" w14:paraId="12CB9E5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AC98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1D3A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18625DF4" w14:textId="36D725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10BB25C5" w14:textId="0ABFDCA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4BF05" w14:textId="2241EC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11575" w14:textId="061B7D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0,453.20 </w:t>
            </w:r>
          </w:p>
        </w:tc>
      </w:tr>
      <w:tr w:rsidR="009C1767" w:rsidRPr="009C1767" w14:paraId="0AFA11C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5F1C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9436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53BB6D4E" w14:textId="04F7E4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585D2D97" w14:textId="49A69F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AD50C" w14:textId="29AF0C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BE301" w14:textId="5E0B660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87,457.20 </w:t>
            </w:r>
          </w:p>
        </w:tc>
      </w:tr>
      <w:tr w:rsidR="009C1767" w:rsidRPr="009C1767" w14:paraId="235B9F9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9C58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BC70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67BE279C" w14:textId="61E3BD4C" w:rsidR="009C1767" w:rsidRPr="009C1767" w:rsidRDefault="009C1767" w:rsidP="009C1767">
            <w:pPr>
              <w:widowControl/>
              <w:spacing w:after="0" w:line="240" w:lineRule="auto"/>
              <w:contextualSpacing/>
              <w:jc w:val="right"/>
              <w:rPr>
                <w:rFonts w:ascii="Arial Narrow" w:eastAsia="Times New Roman" w:hAnsi="Arial Narrow"/>
                <w:i/>
                <w:iCs/>
                <w:color w:val="000000"/>
              </w:rPr>
            </w:pPr>
            <w:r w:rsidRPr="009C1767">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050278FF" w14:textId="0E5DEB87" w:rsidR="009C1767" w:rsidRPr="009C1767" w:rsidRDefault="009C1767" w:rsidP="009C1767">
            <w:pPr>
              <w:widowControl/>
              <w:spacing w:after="0" w:line="240" w:lineRule="auto"/>
              <w:contextualSpacing/>
              <w:jc w:val="right"/>
              <w:rPr>
                <w:rFonts w:ascii="Arial Narrow" w:eastAsia="Times New Roman" w:hAnsi="Arial Narrow"/>
                <w:i/>
                <w:iCs/>
                <w:color w:val="000000"/>
              </w:rPr>
            </w:pPr>
            <w:r w:rsidRPr="009C176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882A3" w14:textId="5C118A7C" w:rsidR="009C1767" w:rsidRPr="009C1767" w:rsidRDefault="009C1767" w:rsidP="009C1767">
            <w:pPr>
              <w:widowControl/>
              <w:spacing w:after="0" w:line="240" w:lineRule="auto"/>
              <w:contextualSpacing/>
              <w:jc w:val="right"/>
              <w:rPr>
                <w:rFonts w:ascii="Arial Narrow" w:eastAsia="Times New Roman" w:hAnsi="Arial Narrow"/>
                <w:i/>
                <w:iCs/>
                <w:color w:val="000000"/>
              </w:rPr>
            </w:pPr>
            <w:r w:rsidRPr="009C176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8834D" w14:textId="4D37C5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05,009.70 </w:t>
            </w:r>
          </w:p>
        </w:tc>
      </w:tr>
      <w:tr w:rsidR="009C1767" w:rsidRPr="009C1767" w14:paraId="53365EED"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61709"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DAE6A12" w14:textId="0CA490B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2,862,298.08 </w:t>
            </w:r>
          </w:p>
        </w:tc>
        <w:tc>
          <w:tcPr>
            <w:tcW w:w="0" w:type="auto"/>
            <w:tcBorders>
              <w:top w:val="nil"/>
              <w:left w:val="nil"/>
              <w:bottom w:val="single" w:sz="4" w:space="0" w:color="000000"/>
              <w:right w:val="single" w:sz="4" w:space="0" w:color="000000"/>
            </w:tcBorders>
            <w:shd w:val="clear" w:color="D8D8D8" w:fill="D8D8D8"/>
            <w:noWrap/>
            <w:vAlign w:val="bottom"/>
            <w:hideMark/>
          </w:tcPr>
          <w:p w14:paraId="6727F80C" w14:textId="4B9E04C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63D774" w14:textId="4AACB6D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4D309E" w14:textId="3A618E5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2,862,298.08 </w:t>
            </w:r>
          </w:p>
        </w:tc>
      </w:tr>
      <w:tr w:rsidR="009C1767" w:rsidRPr="009C1767" w14:paraId="794235C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49EAF"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891B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05E9FF48" w14:textId="174841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7CF327AC" w14:textId="23B349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5EC5F" w14:textId="5CD309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9A7CA" w14:textId="5FA6BC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5,230.00 </w:t>
            </w:r>
          </w:p>
        </w:tc>
      </w:tr>
      <w:tr w:rsidR="009C1767" w:rsidRPr="009C1767" w14:paraId="589CFFD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67400"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D1A5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689741B5" w14:textId="1ED706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0DC0A402" w14:textId="4E3B21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09FBE" w14:textId="68A6E3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D0CA6" w14:textId="1F74D71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1,574.25 </w:t>
            </w:r>
          </w:p>
        </w:tc>
      </w:tr>
      <w:tr w:rsidR="009C1767" w:rsidRPr="009C1767" w14:paraId="0A9E45B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FC7FB"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798B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092B591D" w14:textId="5A97EAC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5F0667D4" w14:textId="76D616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A15FF" w14:textId="71AD76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A9348" w14:textId="772B56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3,860.50 </w:t>
            </w:r>
          </w:p>
        </w:tc>
      </w:tr>
      <w:tr w:rsidR="009C1767" w:rsidRPr="009C1767" w14:paraId="4133A60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5C16A"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9FF5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25055B96" w14:textId="69B02D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7,422.64 </w:t>
            </w:r>
          </w:p>
        </w:tc>
        <w:tc>
          <w:tcPr>
            <w:tcW w:w="0" w:type="auto"/>
            <w:tcBorders>
              <w:top w:val="nil"/>
              <w:left w:val="nil"/>
              <w:bottom w:val="single" w:sz="4" w:space="0" w:color="000000"/>
              <w:right w:val="single" w:sz="4" w:space="0" w:color="000000"/>
            </w:tcBorders>
            <w:shd w:val="clear" w:color="auto" w:fill="auto"/>
            <w:noWrap/>
            <w:vAlign w:val="bottom"/>
            <w:hideMark/>
          </w:tcPr>
          <w:p w14:paraId="59975F0F" w14:textId="7F218D7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6ACED" w14:textId="0D0F5A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4B7D9" w14:textId="4DE171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7,422.64 </w:t>
            </w:r>
          </w:p>
        </w:tc>
      </w:tr>
      <w:tr w:rsidR="009C1767" w:rsidRPr="009C1767" w14:paraId="38B175E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6712D"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0C27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5891E1B1" w14:textId="0B6755D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6F8C2A8D" w14:textId="67C2A6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94899" w14:textId="7AAB3B2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30CA4" w14:textId="37202C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0,285.00 </w:t>
            </w:r>
          </w:p>
        </w:tc>
      </w:tr>
      <w:tr w:rsidR="009C1767" w:rsidRPr="009C1767" w14:paraId="6E40671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4E1AF"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2A3F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5E69B0DE" w14:textId="637111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17B328F1" w14:textId="1F80EA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6556E" w14:textId="4F385B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8396B" w14:textId="2E0CC6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2,230.82 </w:t>
            </w:r>
          </w:p>
        </w:tc>
      </w:tr>
      <w:tr w:rsidR="009C1767" w:rsidRPr="009C1767" w14:paraId="75106CE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F4C93"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962D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5482B2B8" w14:textId="1F92C7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350F0F0B" w14:textId="53E44D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0D671" w14:textId="23CD6E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F5E6F" w14:textId="2EC607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1,931.42 </w:t>
            </w:r>
          </w:p>
        </w:tc>
      </w:tr>
      <w:tr w:rsidR="009C1767" w:rsidRPr="009C1767" w14:paraId="2FFC4B0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FD090"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0DF9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526E249B" w14:textId="7CFE08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667F211A" w14:textId="217A34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5D7A2" w14:textId="2953E83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E3EFC" w14:textId="1E59ED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1,001.42 </w:t>
            </w:r>
          </w:p>
        </w:tc>
      </w:tr>
      <w:tr w:rsidR="009C1767" w:rsidRPr="009C1767" w14:paraId="7BD52FF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776FA"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C456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1900B3D4" w14:textId="1AE340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4AFF9346" w14:textId="0349D7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1B44E" w14:textId="4121F2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EDFF1" w14:textId="1E632D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9,950.25 </w:t>
            </w:r>
          </w:p>
        </w:tc>
      </w:tr>
      <w:tr w:rsidR="009C1767" w:rsidRPr="009C1767" w14:paraId="6EBD236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E83F4"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9047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2E6D982F" w14:textId="1CF45A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3D741113" w14:textId="7BFC4A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FE31D" w14:textId="204963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8A7E0" w14:textId="5968FA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9,893.25 </w:t>
            </w:r>
          </w:p>
        </w:tc>
      </w:tr>
      <w:tr w:rsidR="009C1767" w:rsidRPr="009C1767" w14:paraId="3BE3EF1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5466B"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B62B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4B608C0" w14:textId="72BB203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667A8F88" w14:textId="2B3929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12FD3" w14:textId="747463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455D9" w14:textId="5E8DC1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2,015.75 </w:t>
            </w:r>
          </w:p>
        </w:tc>
      </w:tr>
      <w:tr w:rsidR="009C1767" w:rsidRPr="009C1767" w14:paraId="0ED0B9B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813E2"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F865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20D27FA5" w14:textId="0A123A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4677991C" w14:textId="4B7FD8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99B8A" w14:textId="26C66D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0EB34" w14:textId="080D40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0,007.25 </w:t>
            </w:r>
          </w:p>
        </w:tc>
      </w:tr>
      <w:tr w:rsidR="009C1767" w:rsidRPr="009C1767" w14:paraId="7D421AE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1F719"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174D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698B3DC8" w14:textId="5332A06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1DCE02EA" w14:textId="2748E9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29C02" w14:textId="57DED0E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7B9C4" w14:textId="3D78F3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9,065.92 </w:t>
            </w:r>
          </w:p>
        </w:tc>
      </w:tr>
      <w:tr w:rsidR="009C1767" w:rsidRPr="009C1767" w14:paraId="3F82AD9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F659C"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A136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6E860D88" w14:textId="73B6BE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27C21B6F" w14:textId="33CB3E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34312" w14:textId="483B7D1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0E9E5" w14:textId="012102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3,161.78 </w:t>
            </w:r>
          </w:p>
        </w:tc>
      </w:tr>
      <w:tr w:rsidR="009C1767" w:rsidRPr="009C1767" w14:paraId="04E59A0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A9603"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99E5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01EC8B16" w14:textId="5605D0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6AA07ACB" w14:textId="3264CC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3B99B" w14:textId="3ADA8D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44375" w14:textId="0D2584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392,217.48 </w:t>
            </w:r>
          </w:p>
        </w:tc>
      </w:tr>
      <w:tr w:rsidR="009C1767" w:rsidRPr="009C1767" w14:paraId="62CC33D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289EE"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260A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08C3B860" w14:textId="5AB4DF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5784E116" w14:textId="6B9593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BFB43" w14:textId="38C56F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2ECE5" w14:textId="674EF0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7,436.00 </w:t>
            </w:r>
          </w:p>
        </w:tc>
      </w:tr>
      <w:tr w:rsidR="009C1767" w:rsidRPr="009C1767" w14:paraId="218C289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E73E2"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093B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3E8EF166" w14:textId="429D57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0CCFB8D0" w14:textId="0784226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1C67A" w14:textId="56861F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7F1AA" w14:textId="7D3C1A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7,436.00 </w:t>
            </w:r>
          </w:p>
        </w:tc>
      </w:tr>
      <w:tr w:rsidR="009C1767" w:rsidRPr="009C1767" w14:paraId="043F519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D11E1"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397F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020AA80B" w14:textId="45239C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6DDD6D62" w14:textId="56651FA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A3C11" w14:textId="1CE0B6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F4580" w14:textId="4EEC78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2,799.25 </w:t>
            </w:r>
          </w:p>
        </w:tc>
      </w:tr>
      <w:tr w:rsidR="009C1767" w:rsidRPr="009C1767" w14:paraId="2945D24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9CA67"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692E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407E42B2" w14:textId="14452C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46D18200" w14:textId="02D158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523F2" w14:textId="095C83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0F4F9" w14:textId="3E9CF8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42.03 </w:t>
            </w:r>
          </w:p>
        </w:tc>
      </w:tr>
      <w:tr w:rsidR="009C1767" w:rsidRPr="009C1767" w14:paraId="04814B2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04C72"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1B82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1D21E0F9" w14:textId="2C01F9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37C0643C" w14:textId="5B59E4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218FA" w14:textId="1D0EC2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51E17" w14:textId="649830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5,015.34 </w:t>
            </w:r>
          </w:p>
        </w:tc>
      </w:tr>
      <w:tr w:rsidR="009C1767" w:rsidRPr="009C1767" w14:paraId="10DA054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D72C8"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94B6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CEEAC39" w14:textId="1D6FE6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2B51DF93" w14:textId="7D3007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ACE35" w14:textId="083011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5D637" w14:textId="03FFE3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9,748.40 </w:t>
            </w:r>
          </w:p>
        </w:tc>
      </w:tr>
      <w:tr w:rsidR="009C1767" w:rsidRPr="009C1767" w14:paraId="236E8CD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920B4"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85DC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11735519" w14:textId="61EDA4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87,939.75 </w:t>
            </w:r>
          </w:p>
        </w:tc>
        <w:tc>
          <w:tcPr>
            <w:tcW w:w="0" w:type="auto"/>
            <w:tcBorders>
              <w:top w:val="nil"/>
              <w:left w:val="nil"/>
              <w:bottom w:val="single" w:sz="4" w:space="0" w:color="000000"/>
              <w:right w:val="single" w:sz="4" w:space="0" w:color="000000"/>
            </w:tcBorders>
            <w:shd w:val="clear" w:color="auto" w:fill="auto"/>
            <w:noWrap/>
            <w:vAlign w:val="bottom"/>
            <w:hideMark/>
          </w:tcPr>
          <w:p w14:paraId="10944879" w14:textId="01E05A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CF9C3" w14:textId="1E5D50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68355" w14:textId="1DB37A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87,939.75 </w:t>
            </w:r>
          </w:p>
        </w:tc>
      </w:tr>
      <w:tr w:rsidR="009C1767" w:rsidRPr="009C1767" w14:paraId="5938F0D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DA63C"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F4A5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45543084" w14:textId="7A6171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9D61F47" w14:textId="28340F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AD324" w14:textId="592269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2D895" w14:textId="400C57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77.14 </w:t>
            </w:r>
          </w:p>
        </w:tc>
      </w:tr>
      <w:tr w:rsidR="009C1767" w:rsidRPr="009C1767" w14:paraId="2E4C090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C8D18"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DD0D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782DE4B" w14:textId="75532E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6296B092" w14:textId="118E498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0BC43" w14:textId="1FF3B2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32D69" w14:textId="5D6CD0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0,381.56 </w:t>
            </w:r>
          </w:p>
        </w:tc>
      </w:tr>
      <w:tr w:rsidR="009C1767" w:rsidRPr="009C1767" w14:paraId="52D1DA7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384FF"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2059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E6DAC0E" w14:textId="452A763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06E5706" w14:textId="2F272B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D5506" w14:textId="111296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3AAD5" w14:textId="38FAAA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77.14 </w:t>
            </w:r>
          </w:p>
        </w:tc>
      </w:tr>
      <w:tr w:rsidR="009C1767" w:rsidRPr="009C1767" w14:paraId="3FB6A0C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75342"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1FC1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7A31EF60" w14:textId="46DBB4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8B925F7" w14:textId="549BD2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26ABF" w14:textId="5EDA50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5D815" w14:textId="70943C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77.14 </w:t>
            </w:r>
          </w:p>
        </w:tc>
      </w:tr>
      <w:tr w:rsidR="009C1767" w:rsidRPr="009C1767" w14:paraId="16FBE84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26481"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698E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FF3DEC8" w14:textId="043F91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59B67FFD" w14:textId="5346AE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8E4E0" w14:textId="0060A6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148A7" w14:textId="14D1C3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37,325.39 </w:t>
            </w:r>
          </w:p>
        </w:tc>
      </w:tr>
      <w:tr w:rsidR="009C1767" w:rsidRPr="009C1767" w14:paraId="07318C6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AE939"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20C1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6DB6CD22" w14:textId="20C0F9A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18E87815" w14:textId="7ACA5A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3724E" w14:textId="712239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4E86A" w14:textId="3D877C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4,166.03 </w:t>
            </w:r>
          </w:p>
        </w:tc>
      </w:tr>
      <w:tr w:rsidR="009C1767" w:rsidRPr="009C1767" w14:paraId="2085F6F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30426"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2E9A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186A8493" w14:textId="64F265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496CAF84" w14:textId="1686D6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62E4F" w14:textId="7121B6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B7CA4" w14:textId="30905B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704.28 </w:t>
            </w:r>
          </w:p>
        </w:tc>
      </w:tr>
      <w:tr w:rsidR="009C1767" w:rsidRPr="009C1767" w14:paraId="0EB0E84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0781C"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CB93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458A542A" w14:textId="2B1CAB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66CB9949" w14:textId="070D66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4710B" w14:textId="442722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17F93" w14:textId="13ACB8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9,451.75 </w:t>
            </w:r>
          </w:p>
        </w:tc>
      </w:tr>
      <w:tr w:rsidR="009C1767" w:rsidRPr="009C1767" w14:paraId="26B8D4C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AB7E4"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D7B1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51683CAE" w14:textId="5088441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26ECCDCF" w14:textId="62DE07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04C92" w14:textId="547FC7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67D17" w14:textId="413A6A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69,640.00 </w:t>
            </w:r>
          </w:p>
        </w:tc>
      </w:tr>
      <w:tr w:rsidR="009C1767" w:rsidRPr="009C1767" w14:paraId="7C8DE81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77D7C"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5B17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7415537A" w14:textId="0E7EB9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71307331" w14:textId="206D9F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01303" w14:textId="68051A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64FCD" w14:textId="15183C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33,733.15 </w:t>
            </w:r>
          </w:p>
        </w:tc>
      </w:tr>
      <w:tr w:rsidR="009C1767" w:rsidRPr="009C1767" w14:paraId="2967CBE4"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CBAAD"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62626B44" w14:textId="1026421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4,758,862.14 </w:t>
            </w:r>
          </w:p>
        </w:tc>
        <w:tc>
          <w:tcPr>
            <w:tcW w:w="0" w:type="auto"/>
            <w:tcBorders>
              <w:top w:val="nil"/>
              <w:left w:val="nil"/>
              <w:bottom w:val="single" w:sz="4" w:space="0" w:color="000000"/>
              <w:right w:val="single" w:sz="4" w:space="0" w:color="000000"/>
            </w:tcBorders>
            <w:shd w:val="clear" w:color="D8D8D8" w:fill="D8D8D8"/>
            <w:noWrap/>
            <w:vAlign w:val="bottom"/>
            <w:hideMark/>
          </w:tcPr>
          <w:p w14:paraId="74BA099C" w14:textId="0237648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00F93D2" w14:textId="093A561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10A6935E" w14:textId="2B0706D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5,876,173.78 </w:t>
            </w:r>
          </w:p>
        </w:tc>
      </w:tr>
      <w:tr w:rsidR="009C1767" w:rsidRPr="009C1767" w14:paraId="4840516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5BB0E"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5B7A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63C3DBB5" w14:textId="02CD53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6BD09E9F" w14:textId="56AA41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21ADF" w14:textId="2DBBB3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DA012" w14:textId="556CC6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3,830.57 </w:t>
            </w:r>
          </w:p>
        </w:tc>
      </w:tr>
      <w:tr w:rsidR="009C1767" w:rsidRPr="009C1767" w14:paraId="65F0A22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09FF5"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5604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6ACB81AC" w14:textId="2B4E77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1C3A8352" w14:textId="3E852D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CA08E" w14:textId="40AE3D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8312A" w14:textId="2F3F34B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7,624.03 </w:t>
            </w:r>
          </w:p>
        </w:tc>
      </w:tr>
      <w:tr w:rsidR="009C1767" w:rsidRPr="009C1767" w14:paraId="4DA2FC9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AAEBA"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E049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1BE3DC38" w14:textId="60AFDE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0F841A73" w14:textId="506281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779E7" w14:textId="363AC9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C81BE" w14:textId="333339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9,877.16 </w:t>
            </w:r>
          </w:p>
        </w:tc>
      </w:tr>
      <w:tr w:rsidR="009C1767" w:rsidRPr="009C1767" w14:paraId="445F452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0A42B"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6B66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74704A68" w14:textId="560254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12E37DFB" w14:textId="676173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4C5F3" w14:textId="4A8761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AC4DC" w14:textId="2E1FDF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8,162.50 </w:t>
            </w:r>
          </w:p>
        </w:tc>
      </w:tr>
      <w:tr w:rsidR="009C1767" w:rsidRPr="009C1767" w14:paraId="118B480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CE4B1"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E0B4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01D4813D" w14:textId="176376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06EA2BA" w14:textId="4D716D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5A1CC" w14:textId="4373EB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CF2FD" w14:textId="227501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7,140.00 </w:t>
            </w:r>
          </w:p>
        </w:tc>
      </w:tr>
      <w:tr w:rsidR="009C1767" w:rsidRPr="009C1767" w14:paraId="57A6165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69B85"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8FD8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4843176F" w14:textId="02FC9EC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50E6CCAC" w14:textId="1074C02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6CA09" w14:textId="7F3C73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19628" w14:textId="19BCDB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3,617.14 </w:t>
            </w:r>
          </w:p>
        </w:tc>
      </w:tr>
      <w:tr w:rsidR="009C1767" w:rsidRPr="009C1767" w14:paraId="2C4E359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367FD"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915B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7BB3389D" w14:textId="23C8594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258FDA25" w14:textId="262A1A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081B4" w14:textId="28BFDA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C9C14" w14:textId="03A0C0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86,042.75 </w:t>
            </w:r>
          </w:p>
        </w:tc>
      </w:tr>
      <w:tr w:rsidR="009C1767" w:rsidRPr="009C1767" w14:paraId="3D33155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B89AC"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D69D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B216B11" w14:textId="6F4C73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3C1533A2" w14:textId="568077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A9A22" w14:textId="7DCA4E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58A7BA61" w14:textId="352DEC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0,321.00 </w:t>
            </w:r>
          </w:p>
        </w:tc>
      </w:tr>
      <w:tr w:rsidR="009C1767" w:rsidRPr="009C1767" w14:paraId="71ACA76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72769"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FE1C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77C65CA5" w14:textId="618727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0FDD2AB8" w14:textId="475806E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C833A" w14:textId="1D12DB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30C42" w14:textId="7AFDBB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56,798.14 </w:t>
            </w:r>
          </w:p>
        </w:tc>
      </w:tr>
      <w:tr w:rsidR="009C1767" w:rsidRPr="009C1767" w14:paraId="4F91A3C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F628E"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949B5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818CD9F" w14:textId="16F8E21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7A952540" w14:textId="11D514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2F5F2" w14:textId="5A77F2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21BC2" w14:textId="4164E9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47,764.75 </w:t>
            </w:r>
          </w:p>
        </w:tc>
      </w:tr>
      <w:tr w:rsidR="009C1767" w:rsidRPr="009C1767" w14:paraId="0EE9C15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51543"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D6A8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1EFBB56D" w14:textId="653ED2A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396BD311" w14:textId="7643F7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CFD0D" w14:textId="4A997D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4DFAC" w14:textId="5B1178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29,805.12 </w:t>
            </w:r>
          </w:p>
        </w:tc>
      </w:tr>
      <w:tr w:rsidR="009C1767" w:rsidRPr="009C1767" w14:paraId="175464A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BC342"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E96D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1D9D841C" w14:textId="5D892D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3EE1DD05" w14:textId="44DD95C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8E127" w14:textId="4749254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29B49" w14:textId="78E13C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69,067.50 </w:t>
            </w:r>
          </w:p>
        </w:tc>
      </w:tr>
      <w:tr w:rsidR="009C1767" w:rsidRPr="009C1767" w14:paraId="0060B20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5D221"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AFAB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5FF0A680" w14:textId="485B98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2E3077E9" w14:textId="567A53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1474DF58" w14:textId="6792914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8E133" w14:textId="31A47B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22,598.20 </w:t>
            </w:r>
          </w:p>
        </w:tc>
      </w:tr>
      <w:tr w:rsidR="009C1767" w:rsidRPr="009C1767" w14:paraId="44BE50D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ADDA3"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56BF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47AC777" w14:textId="7AD81E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7542CDC4" w14:textId="40F988A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DCCAAD" w14:textId="25ACF6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81F40" w14:textId="6C268B2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83,824.22 </w:t>
            </w:r>
          </w:p>
        </w:tc>
      </w:tr>
      <w:tr w:rsidR="009C1767" w:rsidRPr="009C1767" w14:paraId="4EF18C8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00D7D"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255E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6D25F1BA" w14:textId="188086D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63B76DF8" w14:textId="2D79C7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2B79C" w14:textId="1D0770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AA074" w14:textId="7678BA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07,965.53 </w:t>
            </w:r>
          </w:p>
        </w:tc>
      </w:tr>
      <w:tr w:rsidR="009C1767" w:rsidRPr="009C1767" w14:paraId="4AA799D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8F60E"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436D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6AE912C6" w14:textId="21AD8A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0A821E02" w14:textId="52B137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5F1BE" w14:textId="37D7AD7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7D6A6" w14:textId="064525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23,486.50 </w:t>
            </w:r>
          </w:p>
        </w:tc>
      </w:tr>
      <w:tr w:rsidR="009C1767" w:rsidRPr="009C1767" w14:paraId="34182A0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5B9FB"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C82B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9B05B1B" w14:textId="4ABC4F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7DA421D3" w14:textId="59BFB5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2A825" w14:textId="1B9226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0CE95D19" w14:textId="267C2E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05,530.92 </w:t>
            </w:r>
          </w:p>
        </w:tc>
      </w:tr>
      <w:tr w:rsidR="009C1767" w:rsidRPr="009C1767" w14:paraId="4D99090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0F249"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BA6A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24A4F6C3" w14:textId="67B3BE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679B631D" w14:textId="296CC5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64C4A" w14:textId="1D0469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99D47" w14:textId="5F9096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7,713.75 </w:t>
            </w:r>
          </w:p>
        </w:tc>
      </w:tr>
      <w:tr w:rsidR="009C1767" w:rsidRPr="009C1767" w14:paraId="7B2C4D1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C9FF9"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1D70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65F394B1" w14:textId="0E36A7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4C9C3705" w14:textId="235F67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7AA2A" w14:textId="7580A8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7BD95" w14:textId="04E028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48,611.25 </w:t>
            </w:r>
          </w:p>
        </w:tc>
      </w:tr>
      <w:tr w:rsidR="009C1767" w:rsidRPr="009C1767" w14:paraId="2CC6F4E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5B6C1"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0F6D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0B5A38CD" w14:textId="5396CBE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1F41C7C6" w14:textId="4BD1A3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3999AC5B" w14:textId="24F904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5E617" w14:textId="24E41C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6,392.75 </w:t>
            </w:r>
          </w:p>
        </w:tc>
      </w:tr>
      <w:tr w:rsidR="009C1767" w:rsidRPr="009C1767" w14:paraId="5A64D186"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E2532"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1ED5E2DB" w14:textId="1645F9E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6,652,821.58 </w:t>
            </w:r>
          </w:p>
        </w:tc>
        <w:tc>
          <w:tcPr>
            <w:tcW w:w="0" w:type="auto"/>
            <w:tcBorders>
              <w:top w:val="nil"/>
              <w:left w:val="nil"/>
              <w:bottom w:val="single" w:sz="4" w:space="0" w:color="000000"/>
              <w:right w:val="single" w:sz="4" w:space="0" w:color="000000"/>
            </w:tcBorders>
            <w:shd w:val="clear" w:color="D8D8D8" w:fill="D8D8D8"/>
            <w:noWrap/>
            <w:vAlign w:val="bottom"/>
            <w:hideMark/>
          </w:tcPr>
          <w:p w14:paraId="0E6CB06C" w14:textId="251BD5F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7AB8CFEF" w14:textId="082A4F1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1F0E0694" w14:textId="3905773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46,694,942.53 </w:t>
            </w:r>
          </w:p>
        </w:tc>
      </w:tr>
      <w:tr w:rsidR="009C1767" w:rsidRPr="009C1767" w14:paraId="250B356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6D88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D542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10428DAD" w14:textId="251059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20,527.50 </w:t>
            </w:r>
          </w:p>
        </w:tc>
        <w:tc>
          <w:tcPr>
            <w:tcW w:w="0" w:type="auto"/>
            <w:tcBorders>
              <w:top w:val="nil"/>
              <w:left w:val="nil"/>
              <w:bottom w:val="single" w:sz="4" w:space="0" w:color="000000"/>
              <w:right w:val="single" w:sz="4" w:space="0" w:color="000000"/>
            </w:tcBorders>
            <w:shd w:val="clear" w:color="auto" w:fill="auto"/>
            <w:noWrap/>
            <w:vAlign w:val="bottom"/>
            <w:hideMark/>
          </w:tcPr>
          <w:p w14:paraId="6441E516" w14:textId="281C5A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E6285" w14:textId="7EF1F4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666E1" w14:textId="68A5DD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20,527.50 </w:t>
            </w:r>
          </w:p>
        </w:tc>
      </w:tr>
      <w:tr w:rsidR="009C1767" w:rsidRPr="009C1767" w14:paraId="4101440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C232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D899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6284AB24" w14:textId="356655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16A667F6" w14:textId="7236055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F00B8" w14:textId="665DB7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B36BC" w14:textId="6AC226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2,807.94 </w:t>
            </w:r>
          </w:p>
        </w:tc>
      </w:tr>
      <w:tr w:rsidR="009C1767" w:rsidRPr="009C1767" w14:paraId="5AB6F76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A810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4B8E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6F45EA60" w14:textId="68B071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169,005.89 </w:t>
            </w:r>
          </w:p>
        </w:tc>
        <w:tc>
          <w:tcPr>
            <w:tcW w:w="0" w:type="auto"/>
            <w:tcBorders>
              <w:top w:val="nil"/>
              <w:left w:val="nil"/>
              <w:bottom w:val="single" w:sz="4" w:space="0" w:color="000000"/>
              <w:right w:val="single" w:sz="4" w:space="0" w:color="000000"/>
            </w:tcBorders>
            <w:shd w:val="clear" w:color="auto" w:fill="auto"/>
            <w:noWrap/>
            <w:vAlign w:val="bottom"/>
            <w:hideMark/>
          </w:tcPr>
          <w:p w14:paraId="683D6620" w14:textId="3697F5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3C034" w14:textId="2444D0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157EA" w14:textId="16CA27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169,005.89 </w:t>
            </w:r>
          </w:p>
        </w:tc>
      </w:tr>
      <w:tr w:rsidR="009C1767" w:rsidRPr="009C1767" w14:paraId="17C5126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DB89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EEC4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2D1AD920" w14:textId="40350B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A087418" w14:textId="572605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AA3E5" w14:textId="0C4A27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E66AC" w14:textId="6C1B84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77.14 </w:t>
            </w:r>
          </w:p>
        </w:tc>
      </w:tr>
      <w:tr w:rsidR="009C1767" w:rsidRPr="009C1767" w14:paraId="5C6CE96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ED25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7B81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211ECAB0" w14:textId="436DEC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552847A" w14:textId="1BC57D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0FB30" w14:textId="2581D8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55A1231F" w14:textId="16C13B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08,628.72 </w:t>
            </w:r>
          </w:p>
        </w:tc>
      </w:tr>
      <w:tr w:rsidR="009C1767" w:rsidRPr="009C1767" w14:paraId="16E3FF6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3085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37EA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4A3E4AA5" w14:textId="1A9B64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52C27987" w14:textId="0511C71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D04DE" w14:textId="30BB691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05D70" w14:textId="74BF99C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4,392.00 </w:t>
            </w:r>
          </w:p>
        </w:tc>
      </w:tr>
      <w:tr w:rsidR="009C1767" w:rsidRPr="009C1767" w14:paraId="75680C9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AF08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B705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2992BEDC" w14:textId="6E57421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7DB0C94C" w14:textId="1BC6D3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75E7A" w14:textId="06D2E0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01728" w14:textId="694A83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3,928.52 </w:t>
            </w:r>
          </w:p>
        </w:tc>
      </w:tr>
      <w:tr w:rsidR="009C1767" w:rsidRPr="009C1767" w14:paraId="66661A9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7403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8401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5B2FD40D" w14:textId="080217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4E6CFD0" w14:textId="3B74C4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F3747" w14:textId="6B2659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87B09" w14:textId="3539C2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7,140.00 </w:t>
            </w:r>
          </w:p>
        </w:tc>
      </w:tr>
      <w:tr w:rsidR="009C1767" w:rsidRPr="009C1767" w14:paraId="21688EC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62D4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2E4C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749EF80F" w14:textId="69DED4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119F54E2" w14:textId="10EA5C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81847" w14:textId="27B691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81BC9" w14:textId="4E47F5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0,157.12 </w:t>
            </w:r>
          </w:p>
        </w:tc>
      </w:tr>
      <w:tr w:rsidR="009C1767" w:rsidRPr="009C1767" w14:paraId="7B771D2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AC1C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A07A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27746943" w14:textId="632A371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6EFC7" w14:textId="15925A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9873A" w14:textId="328191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60A57F0E" w14:textId="1D0176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12,800.00 </w:t>
            </w:r>
          </w:p>
        </w:tc>
      </w:tr>
      <w:tr w:rsidR="009C1767" w:rsidRPr="009C1767" w14:paraId="0619A7B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6A34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3D97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3C4A031E" w14:textId="2A7B67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7E6676C7" w14:textId="22774F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7AB2D" w14:textId="56BCE1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419EB2FE" w14:textId="1D1E8FD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4,800.64 </w:t>
            </w:r>
          </w:p>
        </w:tc>
      </w:tr>
      <w:tr w:rsidR="009C1767" w:rsidRPr="009C1767" w14:paraId="73D7EAB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2C43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D1E9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A3B86E0" w14:textId="1960C1B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1EC72" w14:textId="2CA2B3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8A1ED" w14:textId="1A0BEF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47F8CE63" w14:textId="5BE9E7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94,840.00 </w:t>
            </w:r>
          </w:p>
        </w:tc>
      </w:tr>
      <w:tr w:rsidR="009C1767" w:rsidRPr="009C1767" w14:paraId="2629C4D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3536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28A6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1C73726C" w14:textId="17AA5B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13F96225" w14:textId="667514A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6CECD" w14:textId="0005B14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0EA87281" w14:textId="10AA9C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416,520.00 </w:t>
            </w:r>
          </w:p>
        </w:tc>
      </w:tr>
      <w:tr w:rsidR="009C1767" w:rsidRPr="009C1767" w14:paraId="7890F97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060D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EF21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36D93C3C" w14:textId="10E881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46E89D44" w14:textId="76B18D4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620E1" w14:textId="6CD410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83625" w14:textId="16518B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614,403.89 </w:t>
            </w:r>
          </w:p>
        </w:tc>
      </w:tr>
      <w:tr w:rsidR="009C1767" w:rsidRPr="009C1767" w14:paraId="2F309B6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FCFB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1101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79228C54" w14:textId="5A29BFA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3D6E7424" w14:textId="1F5F27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A6C35" w14:textId="6C78A1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61301" w14:textId="694CEB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193.39 </w:t>
            </w:r>
          </w:p>
        </w:tc>
      </w:tr>
      <w:tr w:rsidR="009C1767" w:rsidRPr="009C1767" w14:paraId="487F6C5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6CF2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6EED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590604A0" w14:textId="14E0077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56EC4963" w14:textId="27FF25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83DF2" w14:textId="401AD90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D44BB" w14:textId="5DBA7F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7,588.75 </w:t>
            </w:r>
          </w:p>
        </w:tc>
      </w:tr>
      <w:tr w:rsidR="009C1767" w:rsidRPr="009C1767" w14:paraId="2BEDF3B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CEFE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C024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02312336" w14:textId="124A6A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32207D00" w14:textId="3E106C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82D30" w14:textId="3B8BD4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A6027" w14:textId="7C3669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0,696.12 </w:t>
            </w:r>
          </w:p>
        </w:tc>
      </w:tr>
      <w:tr w:rsidR="009C1767" w:rsidRPr="009C1767" w14:paraId="3EA2976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B4DB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0E24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4884DF15" w14:textId="68EEFEA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2C6F120E" w14:textId="3259E1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46C5E" w14:textId="614905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E1E59" w14:textId="756E07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05,744.00 </w:t>
            </w:r>
          </w:p>
        </w:tc>
      </w:tr>
      <w:tr w:rsidR="009C1767" w:rsidRPr="009C1767" w14:paraId="53D1786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7BAA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FE61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318AE955" w14:textId="50E521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392627B6" w14:textId="1C4D3F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E560D" w14:textId="47C1B3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7D78A" w14:textId="492DE5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2,612.20 </w:t>
            </w:r>
          </w:p>
        </w:tc>
      </w:tr>
      <w:tr w:rsidR="009C1767" w:rsidRPr="009C1767" w14:paraId="779E8AB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4965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7F3F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1278107" w14:textId="2A418F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438DE71F" w14:textId="2F93E9B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87A96" w14:textId="1370D5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39CAB" w14:textId="73F104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448.75 </w:t>
            </w:r>
          </w:p>
        </w:tc>
      </w:tr>
      <w:tr w:rsidR="009C1767" w:rsidRPr="009C1767" w14:paraId="6EE4F8E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C791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EC69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631486A2" w14:textId="05D659D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257DEC84" w14:textId="146700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73A80" w14:textId="6F6833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C2355" w14:textId="10F922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22,397.14 </w:t>
            </w:r>
          </w:p>
        </w:tc>
      </w:tr>
      <w:tr w:rsidR="009C1767" w:rsidRPr="009C1767" w14:paraId="0574F2E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EB98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0154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2A8D4F90" w14:textId="63FD6D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0A320A14" w14:textId="376B29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94EAC" w14:textId="72FEE8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BF92C" w14:textId="3E5C394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3,772.50 </w:t>
            </w:r>
          </w:p>
        </w:tc>
      </w:tr>
      <w:tr w:rsidR="009C1767" w:rsidRPr="009C1767" w14:paraId="78A9950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6CAE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3C57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2BEBE25E" w14:textId="49E323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357EC18" w14:textId="348C10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9142F" w14:textId="69C09B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82326" w14:textId="085510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0B352B8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6B88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3146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21526DB7" w14:textId="3DE411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7247C518" w14:textId="51DD63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10BBA" w14:textId="6FE6BB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BA887" w14:textId="7E7913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5,778.00 </w:t>
            </w:r>
          </w:p>
        </w:tc>
      </w:tr>
      <w:tr w:rsidR="009C1767" w:rsidRPr="009C1767" w14:paraId="4C52C37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272A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5C13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1351620D" w14:textId="7C9DF6B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42B39C1" w14:textId="30D120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38151" w14:textId="3132935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50953" w14:textId="198F2B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3211811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1C82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8802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0E28EE93" w14:textId="283FD2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53553CCA" w14:textId="19A0B5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A04DA" w14:textId="75F812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8CF27" w14:textId="70E449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042.39 </w:t>
            </w:r>
          </w:p>
        </w:tc>
      </w:tr>
      <w:tr w:rsidR="009C1767" w:rsidRPr="009C1767" w14:paraId="1A4DA01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0FF6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3F6C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123F05A4" w14:textId="2C02D6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16C813C9" w14:textId="4A429D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BCA22" w14:textId="29AA24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6321A" w14:textId="535C4CB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00,494.75 </w:t>
            </w:r>
          </w:p>
        </w:tc>
      </w:tr>
      <w:tr w:rsidR="009C1767" w:rsidRPr="009C1767" w14:paraId="1BEB242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39C4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FF8C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0648F7F1" w14:textId="44EA6F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385C8AC1" w14:textId="1F0393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3DC6A" w14:textId="160B47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BA13B" w14:textId="1EBECE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84,211.32 </w:t>
            </w:r>
          </w:p>
        </w:tc>
      </w:tr>
      <w:tr w:rsidR="009C1767" w:rsidRPr="009C1767" w14:paraId="2C61CAC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64A1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4A24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2F33574A" w14:textId="7182E8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5FA87A43" w14:textId="327CE0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74803" w14:textId="6685B6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2759A" w14:textId="361FA51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80,677.34 </w:t>
            </w:r>
          </w:p>
        </w:tc>
      </w:tr>
      <w:tr w:rsidR="009C1767" w:rsidRPr="009C1767" w14:paraId="11A222E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C461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9195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621D577F" w14:textId="1C3204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AB294F5" w14:textId="2EE9773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92B1B" w14:textId="3BBB20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79C2E" w14:textId="3D65108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7,140.00 </w:t>
            </w:r>
          </w:p>
        </w:tc>
      </w:tr>
      <w:tr w:rsidR="009C1767" w:rsidRPr="009C1767" w14:paraId="1E802AF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0E28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E8E1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9BDBB4E" w14:textId="2EAB8F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7EC78CF4" w14:textId="54FF41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762F4" w14:textId="197A5F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271BFD4A" w14:textId="2BC3A1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84,179.30 </w:t>
            </w:r>
          </w:p>
        </w:tc>
      </w:tr>
      <w:tr w:rsidR="009C1767" w:rsidRPr="009C1767" w14:paraId="1B7E988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C569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3909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341DC1C0" w14:textId="6DE386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749EA9A1" w14:textId="633C7B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E7F40" w14:textId="671C6E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4742B" w14:textId="683C08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28,868.77 </w:t>
            </w:r>
          </w:p>
        </w:tc>
      </w:tr>
      <w:tr w:rsidR="009C1767" w:rsidRPr="009C1767" w14:paraId="559E7AB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DA1A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0134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B909C27" w14:textId="431636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5C36CB1" w14:textId="6DDB913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DAB20" w14:textId="5F15A7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AC8F6" w14:textId="524CCB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77.14 </w:t>
            </w:r>
          </w:p>
        </w:tc>
      </w:tr>
      <w:tr w:rsidR="009C1767" w:rsidRPr="009C1767" w14:paraId="453BB10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7D61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D0EF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5B74E98F" w14:textId="39A2EC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30F123" w14:textId="5A6610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F8B8F" w14:textId="3D0BA0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99723" w14:textId="18BE12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10,000.00 </w:t>
            </w:r>
          </w:p>
        </w:tc>
      </w:tr>
      <w:tr w:rsidR="009C1767" w:rsidRPr="009C1767" w14:paraId="34E671C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2AC9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3D0E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12931D85" w14:textId="672C4A1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30E02FBD" w14:textId="0DB416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436E2" w14:textId="2DFB7E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80A520C" w14:textId="7A2828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51,470.00 </w:t>
            </w:r>
          </w:p>
        </w:tc>
      </w:tr>
      <w:tr w:rsidR="009C1767" w:rsidRPr="009C1767" w14:paraId="501E395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7E6C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CB04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4C12E9FC" w14:textId="4380C9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CA734C1" w14:textId="234C30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F792E" w14:textId="215CBA4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87B81" w14:textId="44A4C0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7,140.00 </w:t>
            </w:r>
          </w:p>
        </w:tc>
      </w:tr>
      <w:tr w:rsidR="009C1767" w:rsidRPr="009C1767" w14:paraId="6AC3B61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B8DB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757C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30803C86" w14:textId="32EB39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429EAD7B" w14:textId="1FBC70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2287D" w14:textId="63A545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83754" w14:textId="2E8878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6,796.75 </w:t>
            </w:r>
          </w:p>
        </w:tc>
      </w:tr>
      <w:tr w:rsidR="009C1767" w:rsidRPr="009C1767" w14:paraId="6A6E4B2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CD46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DB45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575CFCC5" w14:textId="656818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2559F91F" w14:textId="0226F5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6CECA" w14:textId="52AA10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7DB86" w14:textId="1A7F46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632.50 </w:t>
            </w:r>
          </w:p>
        </w:tc>
      </w:tr>
      <w:tr w:rsidR="009C1767" w:rsidRPr="009C1767" w14:paraId="30D7B91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5182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CE1A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2E2A31DE" w14:textId="32115B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23C7D5D6" w14:textId="42D473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44633175" w14:textId="04DE654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D309E" w14:textId="0B83F7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7,084.67 </w:t>
            </w:r>
          </w:p>
        </w:tc>
      </w:tr>
      <w:tr w:rsidR="009C1767" w:rsidRPr="009C1767" w14:paraId="6E2A409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53BE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86A8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5E5CAEAA" w14:textId="47227A4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24A58ADF" w14:textId="38119F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D620D" w14:textId="7A1DD8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4B379325" w14:textId="7B0B0C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91,635.50 </w:t>
            </w:r>
          </w:p>
        </w:tc>
      </w:tr>
      <w:tr w:rsidR="009C1767" w:rsidRPr="009C1767" w14:paraId="015B43A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DF8D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02B4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47C9B842" w14:textId="4C5CCF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20AE97EA" w14:textId="7517D1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6C0F9" w14:textId="282945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60FE9" w14:textId="2A21C9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04,253.75 </w:t>
            </w:r>
          </w:p>
        </w:tc>
      </w:tr>
      <w:tr w:rsidR="009C1767" w:rsidRPr="009C1767" w14:paraId="6A23767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F74E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394F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03271F31" w14:textId="655B8B5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0EE446E6" w14:textId="0C792C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0A834" w14:textId="2325EF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70C1C664" w14:textId="232F58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84,668.14 </w:t>
            </w:r>
          </w:p>
        </w:tc>
      </w:tr>
      <w:tr w:rsidR="009C1767" w:rsidRPr="009C1767" w14:paraId="4875616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48B7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85FE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3DB4EA61" w14:textId="5FE3C1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0905890" w14:textId="0F75716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2778A" w14:textId="44B5F7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099D7" w14:textId="65FB10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50E6DF42"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269325"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14E7CD68" w14:textId="280D7740"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91,935,509.27 </w:t>
            </w:r>
          </w:p>
        </w:tc>
        <w:tc>
          <w:tcPr>
            <w:tcW w:w="0" w:type="auto"/>
            <w:tcBorders>
              <w:top w:val="nil"/>
              <w:left w:val="nil"/>
              <w:bottom w:val="single" w:sz="4" w:space="0" w:color="000000"/>
              <w:right w:val="single" w:sz="4" w:space="0" w:color="000000"/>
            </w:tcBorders>
            <w:shd w:val="clear" w:color="A5A5A5" w:fill="A5A5A5"/>
            <w:noWrap/>
            <w:vAlign w:val="bottom"/>
            <w:hideMark/>
          </w:tcPr>
          <w:p w14:paraId="1BBFD5E4" w14:textId="2939A72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97D4DC4" w14:textId="7914E32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71D2C0C" w14:textId="6E3DD98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91,935,509.27 </w:t>
            </w:r>
          </w:p>
        </w:tc>
      </w:tr>
      <w:tr w:rsidR="009C1767" w:rsidRPr="009C1767" w14:paraId="2A1F6604"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0FBD98"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2AE94929" w14:textId="21F9805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52A874AC" w14:textId="00A32CC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390CEF7" w14:textId="79CFA03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60A377" w14:textId="58B4E71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182,322.08 </w:t>
            </w:r>
          </w:p>
        </w:tc>
      </w:tr>
      <w:tr w:rsidR="009C1767" w:rsidRPr="009C1767" w14:paraId="6C50C76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971D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1C68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2D1B3A49" w14:textId="5C3DA8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0897D04C" w14:textId="18F953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EBBEA" w14:textId="3BA6FD5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BE4B7" w14:textId="7CD8BC5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9,949.52 </w:t>
            </w:r>
          </w:p>
        </w:tc>
      </w:tr>
      <w:tr w:rsidR="009C1767" w:rsidRPr="009C1767" w14:paraId="3B0EBC2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E723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9718B5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23FC5CB5" w14:textId="5D90E0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237D5124" w14:textId="031035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E8D33" w14:textId="7C9AA0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B9D10" w14:textId="195368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359.04 </w:t>
            </w:r>
          </w:p>
        </w:tc>
      </w:tr>
      <w:tr w:rsidR="009C1767" w:rsidRPr="009C1767" w14:paraId="1855970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4292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AF3D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11285313" w14:textId="1C69AF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5307B194" w14:textId="294283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46503" w14:textId="5065D6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413A9" w14:textId="2A8B53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51.00 </w:t>
            </w:r>
          </w:p>
        </w:tc>
      </w:tr>
      <w:tr w:rsidR="009C1767" w:rsidRPr="009C1767" w14:paraId="34E7030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FFC0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5590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39F49D36" w14:textId="64F59E3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783FE147" w14:textId="7970D8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257A1" w14:textId="4AAB3C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8989F" w14:textId="1BAA1A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62.52 </w:t>
            </w:r>
          </w:p>
        </w:tc>
      </w:tr>
      <w:tr w:rsidR="009C1767" w:rsidRPr="009C1767" w14:paraId="3732AD80"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6B8F2A"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42600883" w14:textId="35E6AA0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9,682,745.97 </w:t>
            </w:r>
          </w:p>
        </w:tc>
        <w:tc>
          <w:tcPr>
            <w:tcW w:w="0" w:type="auto"/>
            <w:tcBorders>
              <w:top w:val="nil"/>
              <w:left w:val="nil"/>
              <w:bottom w:val="single" w:sz="4" w:space="0" w:color="000000"/>
              <w:right w:val="single" w:sz="4" w:space="0" w:color="000000"/>
            </w:tcBorders>
            <w:shd w:val="clear" w:color="D8D8D8" w:fill="D8D8D8"/>
            <w:noWrap/>
            <w:vAlign w:val="bottom"/>
            <w:hideMark/>
          </w:tcPr>
          <w:p w14:paraId="793363A7" w14:textId="58E70E6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382E43F" w14:textId="51C1B0B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7B11FE" w14:textId="5FD2880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9,682,745.97 </w:t>
            </w:r>
          </w:p>
        </w:tc>
      </w:tr>
      <w:tr w:rsidR="009C1767" w:rsidRPr="009C1767" w14:paraId="0BB9C4C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6E2D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915B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13B1FB00" w14:textId="3403D7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107,963.71 </w:t>
            </w:r>
          </w:p>
        </w:tc>
        <w:tc>
          <w:tcPr>
            <w:tcW w:w="0" w:type="auto"/>
            <w:tcBorders>
              <w:top w:val="nil"/>
              <w:left w:val="nil"/>
              <w:bottom w:val="single" w:sz="4" w:space="0" w:color="000000"/>
              <w:right w:val="single" w:sz="4" w:space="0" w:color="000000"/>
            </w:tcBorders>
            <w:shd w:val="clear" w:color="auto" w:fill="auto"/>
            <w:noWrap/>
            <w:vAlign w:val="bottom"/>
            <w:hideMark/>
          </w:tcPr>
          <w:p w14:paraId="2DF6DE5B" w14:textId="2E6289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D1B1A" w14:textId="5F3615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5B0AD" w14:textId="496C17A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107,963.71 </w:t>
            </w:r>
          </w:p>
        </w:tc>
      </w:tr>
      <w:tr w:rsidR="009C1767" w:rsidRPr="009C1767" w14:paraId="004B1CF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DABE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79E1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02F7EF63" w14:textId="667A31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CA74A14" w14:textId="5F7169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1EC69" w14:textId="1E05B6E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74E63" w14:textId="0348D3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584.40 </w:t>
            </w:r>
          </w:p>
        </w:tc>
      </w:tr>
      <w:tr w:rsidR="009C1767" w:rsidRPr="009C1767" w14:paraId="06879CF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3ABC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23FB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07536E2F" w14:textId="0BDED0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26B6A99D" w14:textId="5FF656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5A9C7" w14:textId="4967A8C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F048C" w14:textId="788E40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31,879.32 </w:t>
            </w:r>
          </w:p>
        </w:tc>
      </w:tr>
      <w:tr w:rsidR="009C1767" w:rsidRPr="009C1767" w14:paraId="0EEE7EF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C7F3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8A37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7533E132" w14:textId="534388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4,973.52 </w:t>
            </w:r>
          </w:p>
        </w:tc>
        <w:tc>
          <w:tcPr>
            <w:tcW w:w="0" w:type="auto"/>
            <w:tcBorders>
              <w:top w:val="nil"/>
              <w:left w:val="nil"/>
              <w:bottom w:val="single" w:sz="4" w:space="0" w:color="000000"/>
              <w:right w:val="single" w:sz="4" w:space="0" w:color="000000"/>
            </w:tcBorders>
            <w:shd w:val="clear" w:color="auto" w:fill="auto"/>
            <w:noWrap/>
            <w:vAlign w:val="bottom"/>
            <w:hideMark/>
          </w:tcPr>
          <w:p w14:paraId="62533A9E" w14:textId="55085E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C9831" w14:textId="788BC1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74CA4" w14:textId="0A31EB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4,973.52 </w:t>
            </w:r>
          </w:p>
        </w:tc>
      </w:tr>
      <w:tr w:rsidR="009C1767" w:rsidRPr="009C1767" w14:paraId="08009D6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92D7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2B58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401AE0F9" w14:textId="79E0D8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62357DA2" w14:textId="34DAFC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18D23" w14:textId="713DB0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05706" w14:textId="0805D8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7,782.26 </w:t>
            </w:r>
          </w:p>
        </w:tc>
      </w:tr>
      <w:tr w:rsidR="009C1767" w:rsidRPr="009C1767" w14:paraId="35931AB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2A25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A2F4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0F35A56C" w14:textId="786B13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12,380.24 </w:t>
            </w:r>
          </w:p>
        </w:tc>
        <w:tc>
          <w:tcPr>
            <w:tcW w:w="0" w:type="auto"/>
            <w:tcBorders>
              <w:top w:val="nil"/>
              <w:left w:val="nil"/>
              <w:bottom w:val="single" w:sz="4" w:space="0" w:color="000000"/>
              <w:right w:val="single" w:sz="4" w:space="0" w:color="000000"/>
            </w:tcBorders>
            <w:shd w:val="clear" w:color="auto" w:fill="auto"/>
            <w:noWrap/>
            <w:vAlign w:val="bottom"/>
            <w:hideMark/>
          </w:tcPr>
          <w:p w14:paraId="1817CADF" w14:textId="59A680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E8E0C" w14:textId="6A7DC0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C55AE" w14:textId="6535C1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12,380.24 </w:t>
            </w:r>
          </w:p>
        </w:tc>
      </w:tr>
      <w:tr w:rsidR="009C1767" w:rsidRPr="009C1767" w14:paraId="707647C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5C59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AE2A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04466A4E" w14:textId="2029E4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1C68DDF2" w14:textId="505893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75BCF" w14:textId="04ED8B0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A1EAA" w14:textId="3DA1B7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09,493.76 </w:t>
            </w:r>
          </w:p>
        </w:tc>
      </w:tr>
      <w:tr w:rsidR="009C1767" w:rsidRPr="009C1767" w14:paraId="5F47204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C056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7A96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7C0B2A69" w14:textId="7DFDDB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5366F55B" w14:textId="0A7F71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F7D99" w14:textId="7C34C9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232BF" w14:textId="6BD1E6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621.00 </w:t>
            </w:r>
          </w:p>
        </w:tc>
      </w:tr>
      <w:tr w:rsidR="009C1767" w:rsidRPr="009C1767" w14:paraId="43B7725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E43F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35F4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331C3317" w14:textId="0BFC1E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5BE0C794" w14:textId="142817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56AE1" w14:textId="52719D9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22C14" w14:textId="64847D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33.76 </w:t>
            </w:r>
          </w:p>
        </w:tc>
      </w:tr>
      <w:tr w:rsidR="009C1767" w:rsidRPr="009C1767" w14:paraId="3A5EA5C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9AFC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9F03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6D103B93" w14:textId="5AAEE1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07,551.36 </w:t>
            </w:r>
          </w:p>
        </w:tc>
        <w:tc>
          <w:tcPr>
            <w:tcW w:w="0" w:type="auto"/>
            <w:tcBorders>
              <w:top w:val="nil"/>
              <w:left w:val="nil"/>
              <w:bottom w:val="single" w:sz="4" w:space="0" w:color="000000"/>
              <w:right w:val="single" w:sz="4" w:space="0" w:color="000000"/>
            </w:tcBorders>
            <w:shd w:val="clear" w:color="auto" w:fill="auto"/>
            <w:noWrap/>
            <w:vAlign w:val="bottom"/>
            <w:hideMark/>
          </w:tcPr>
          <w:p w14:paraId="22CA63F3" w14:textId="2FFD66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92A55" w14:textId="518425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9DC8A" w14:textId="3D98F5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07,551.36 </w:t>
            </w:r>
          </w:p>
        </w:tc>
      </w:tr>
      <w:tr w:rsidR="009C1767" w:rsidRPr="009C1767" w14:paraId="245E919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A318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B2CB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43900B94" w14:textId="0AF3DC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0818FA18" w14:textId="2FF8D2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F2F94" w14:textId="5301BE2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117D5" w14:textId="1250FD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41,009.00 </w:t>
            </w:r>
          </w:p>
        </w:tc>
      </w:tr>
      <w:tr w:rsidR="009C1767" w:rsidRPr="009C1767" w14:paraId="45254F8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5412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0439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664DBEF6" w14:textId="08FF57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9,200.00 </w:t>
            </w:r>
          </w:p>
        </w:tc>
        <w:tc>
          <w:tcPr>
            <w:tcW w:w="0" w:type="auto"/>
            <w:tcBorders>
              <w:top w:val="nil"/>
              <w:left w:val="nil"/>
              <w:bottom w:val="single" w:sz="4" w:space="0" w:color="000000"/>
              <w:right w:val="single" w:sz="4" w:space="0" w:color="000000"/>
            </w:tcBorders>
            <w:shd w:val="clear" w:color="auto" w:fill="auto"/>
            <w:noWrap/>
            <w:vAlign w:val="bottom"/>
            <w:hideMark/>
          </w:tcPr>
          <w:p w14:paraId="4FA3CBBE" w14:textId="49BEA9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C12D6" w14:textId="1C42A0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B7B48" w14:textId="61CD9A8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9,200.00 </w:t>
            </w:r>
          </w:p>
        </w:tc>
      </w:tr>
      <w:tr w:rsidR="009C1767" w:rsidRPr="009C1767" w14:paraId="0F19606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9BEE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E306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632318D5" w14:textId="1C9AAA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547C9F89" w14:textId="42FAC4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123C9" w14:textId="038616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6A7C4" w14:textId="281F3D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995,216.82 </w:t>
            </w:r>
          </w:p>
        </w:tc>
      </w:tr>
      <w:tr w:rsidR="009C1767" w:rsidRPr="009C1767" w14:paraId="730287E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4B51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3695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7F1C83AB" w14:textId="5A6A84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03F43455" w14:textId="13B65D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84212" w14:textId="12AA15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B9849" w14:textId="547B20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584.40 </w:t>
            </w:r>
          </w:p>
        </w:tc>
      </w:tr>
      <w:tr w:rsidR="009C1767" w:rsidRPr="009C1767" w14:paraId="4C9CE2D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483F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71C2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3F2FEF51" w14:textId="7F2F0C1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2CFCC6AD" w14:textId="50BDFC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EA2ED" w14:textId="35EDC5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D5442" w14:textId="0D0DF1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97,190.00 </w:t>
            </w:r>
          </w:p>
        </w:tc>
      </w:tr>
      <w:tr w:rsidR="009C1767" w:rsidRPr="009C1767" w14:paraId="6E65451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7A9D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ADB5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13BCA033" w14:textId="3A7B6C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465A7BF9" w14:textId="58EEE41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2E92F" w14:textId="02F942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86EDD" w14:textId="68D2A9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76,089.00 </w:t>
            </w:r>
          </w:p>
        </w:tc>
      </w:tr>
      <w:tr w:rsidR="009C1767" w:rsidRPr="009C1767" w14:paraId="3D6936C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7A3F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A589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3E260149" w14:textId="6E2183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530C123A" w14:textId="167002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42A91" w14:textId="215B1D0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1BAF1" w14:textId="48A818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85,704.40 </w:t>
            </w:r>
          </w:p>
        </w:tc>
      </w:tr>
      <w:tr w:rsidR="009C1767" w:rsidRPr="009C1767" w14:paraId="1C13A0B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6419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DF4A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24D04FA4" w14:textId="571697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0,395.70 </w:t>
            </w:r>
          </w:p>
        </w:tc>
        <w:tc>
          <w:tcPr>
            <w:tcW w:w="0" w:type="auto"/>
            <w:tcBorders>
              <w:top w:val="nil"/>
              <w:left w:val="nil"/>
              <w:bottom w:val="single" w:sz="4" w:space="0" w:color="000000"/>
              <w:right w:val="single" w:sz="4" w:space="0" w:color="000000"/>
            </w:tcBorders>
            <w:shd w:val="clear" w:color="auto" w:fill="auto"/>
            <w:noWrap/>
            <w:vAlign w:val="bottom"/>
            <w:hideMark/>
          </w:tcPr>
          <w:p w14:paraId="668C024B" w14:textId="6C6C8F9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0EE89" w14:textId="5EDB7B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BB7D6" w14:textId="134EA4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0,395.70 </w:t>
            </w:r>
          </w:p>
        </w:tc>
      </w:tr>
      <w:tr w:rsidR="009C1767" w:rsidRPr="009C1767" w14:paraId="3808B36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97BA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A649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7B525018" w14:textId="6AED96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1FD794FE" w14:textId="6B6487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B99E2" w14:textId="18E3F8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B4321" w14:textId="4C5DEBC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885.68 </w:t>
            </w:r>
          </w:p>
        </w:tc>
      </w:tr>
      <w:tr w:rsidR="009C1767" w:rsidRPr="009C1767" w14:paraId="0CE010E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7F9B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4E11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428CEF60" w14:textId="5FA916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33C8078C" w14:textId="565BE3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65F40" w14:textId="296A3C0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0E87B" w14:textId="21F1D2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16.88 </w:t>
            </w:r>
          </w:p>
        </w:tc>
      </w:tr>
      <w:tr w:rsidR="009C1767" w:rsidRPr="009C1767" w14:paraId="37DA596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468A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E704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0B064FCE" w14:textId="73FEEE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0C30368E" w14:textId="550295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99936" w14:textId="6EB5D0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78C39" w14:textId="2E274F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9,116.88 </w:t>
            </w:r>
          </w:p>
        </w:tc>
      </w:tr>
      <w:tr w:rsidR="009C1767" w:rsidRPr="009C1767" w14:paraId="274D7B4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4435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9588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785CB51" w14:textId="7FB46F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62D5DCEF" w14:textId="5CF8611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99610" w14:textId="16F12C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ECA77" w14:textId="6A6E170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4,146.22 </w:t>
            </w:r>
          </w:p>
        </w:tc>
      </w:tr>
      <w:tr w:rsidR="009C1767" w:rsidRPr="009C1767" w14:paraId="2C6ECD2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FFA8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B312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4258DD9D" w14:textId="4A5EBCC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663A97F7" w14:textId="74D5AD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4C6F4" w14:textId="58F44B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171E2" w14:textId="3A615D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17.00 </w:t>
            </w:r>
          </w:p>
        </w:tc>
      </w:tr>
      <w:tr w:rsidR="009C1767" w:rsidRPr="009C1767" w14:paraId="6E1BCC6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0168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CDA9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20CB7AE6" w14:textId="67AD49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3936966F" w14:textId="491508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5E1BC" w14:textId="4228F2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1D916" w14:textId="63DE3E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13,493.45 </w:t>
            </w:r>
          </w:p>
        </w:tc>
      </w:tr>
      <w:tr w:rsidR="009C1767" w:rsidRPr="009C1767" w14:paraId="58C9D23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D0E9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49C6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1111F3F1" w14:textId="3D1CB4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78C81F11" w14:textId="6994BA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CCA0F" w14:textId="49EE3A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07717" w14:textId="14DB2A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9,220.00 </w:t>
            </w:r>
          </w:p>
        </w:tc>
      </w:tr>
      <w:tr w:rsidR="009C1767" w:rsidRPr="009C1767" w14:paraId="3698415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3A86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1733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3A9E6E28" w14:textId="59B204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6AF4D88F" w14:textId="27E327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4D298" w14:textId="2F2FB5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FF9BE" w14:textId="150898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33.76 </w:t>
            </w:r>
          </w:p>
        </w:tc>
      </w:tr>
      <w:tr w:rsidR="009C1767" w:rsidRPr="009C1767" w14:paraId="5531F89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0B27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AD6E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7833D9D9" w14:textId="334E2C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783949EC" w14:textId="6EDB58A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5D8BF" w14:textId="6A88E3D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8F486" w14:textId="7C1605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25,558.53 </w:t>
            </w:r>
          </w:p>
        </w:tc>
      </w:tr>
      <w:tr w:rsidR="009C1767" w:rsidRPr="009C1767" w14:paraId="0CD1D8C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B0AA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4994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1D295FA9" w14:textId="314013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8,269.64 </w:t>
            </w:r>
          </w:p>
        </w:tc>
        <w:tc>
          <w:tcPr>
            <w:tcW w:w="0" w:type="auto"/>
            <w:tcBorders>
              <w:top w:val="nil"/>
              <w:left w:val="nil"/>
              <w:bottom w:val="single" w:sz="4" w:space="0" w:color="000000"/>
              <w:right w:val="single" w:sz="4" w:space="0" w:color="000000"/>
            </w:tcBorders>
            <w:shd w:val="clear" w:color="auto" w:fill="auto"/>
            <w:noWrap/>
            <w:vAlign w:val="bottom"/>
            <w:hideMark/>
          </w:tcPr>
          <w:p w14:paraId="57479D93" w14:textId="5E8E32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4FFAB" w14:textId="480923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13936" w14:textId="7A1CB9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8,269.64 </w:t>
            </w:r>
          </w:p>
        </w:tc>
      </w:tr>
      <w:tr w:rsidR="009C1767" w:rsidRPr="009C1767" w14:paraId="16C3C10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718D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117A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59F4F479" w14:textId="56FAA6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553B680" w14:textId="58F4CE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D1F99" w14:textId="0FE4BC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1F4EB" w14:textId="1333A0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16.88 </w:t>
            </w:r>
          </w:p>
        </w:tc>
      </w:tr>
      <w:tr w:rsidR="009C1767" w:rsidRPr="009C1767" w14:paraId="3AED4C5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1E58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ED1F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21A9E8D8" w14:textId="37A538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525,418.40 </w:t>
            </w:r>
          </w:p>
        </w:tc>
        <w:tc>
          <w:tcPr>
            <w:tcW w:w="0" w:type="auto"/>
            <w:tcBorders>
              <w:top w:val="nil"/>
              <w:left w:val="nil"/>
              <w:bottom w:val="single" w:sz="4" w:space="0" w:color="000000"/>
              <w:right w:val="single" w:sz="4" w:space="0" w:color="000000"/>
            </w:tcBorders>
            <w:shd w:val="clear" w:color="auto" w:fill="auto"/>
            <w:noWrap/>
            <w:vAlign w:val="bottom"/>
            <w:hideMark/>
          </w:tcPr>
          <w:p w14:paraId="0E566077" w14:textId="0512C4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F7F56" w14:textId="18684C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4D25F" w14:textId="0426C8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525,418.40 </w:t>
            </w:r>
          </w:p>
        </w:tc>
      </w:tr>
      <w:tr w:rsidR="009C1767" w:rsidRPr="009C1767" w14:paraId="1A940BEF"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7AEE8"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221DBE51" w14:textId="17095A6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3,037,452.75 </w:t>
            </w:r>
          </w:p>
        </w:tc>
        <w:tc>
          <w:tcPr>
            <w:tcW w:w="0" w:type="auto"/>
            <w:tcBorders>
              <w:top w:val="nil"/>
              <w:left w:val="nil"/>
              <w:bottom w:val="single" w:sz="4" w:space="0" w:color="000000"/>
              <w:right w:val="single" w:sz="4" w:space="0" w:color="000000"/>
            </w:tcBorders>
            <w:shd w:val="clear" w:color="D8D8D8" w:fill="D8D8D8"/>
            <w:noWrap/>
            <w:vAlign w:val="bottom"/>
            <w:hideMark/>
          </w:tcPr>
          <w:p w14:paraId="6A1B0091" w14:textId="1E94814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F19E08" w14:textId="7001F44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486D33" w14:textId="20A98F7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3,037,452.75 </w:t>
            </w:r>
          </w:p>
        </w:tc>
      </w:tr>
      <w:tr w:rsidR="009C1767" w:rsidRPr="009C1767" w14:paraId="77E59AA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A826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9743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A3B86A5" w14:textId="0BE0B2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68A931AB" w14:textId="4B3B8C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36322" w14:textId="232EB8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EEC69" w14:textId="1339C1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181,224.12 </w:t>
            </w:r>
          </w:p>
        </w:tc>
      </w:tr>
      <w:tr w:rsidR="009C1767" w:rsidRPr="009C1767" w14:paraId="56B7265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A8A4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793A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CF7F038" w14:textId="4507BE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1EC74E91" w14:textId="10566A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DC952" w14:textId="3EDA13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134EB" w14:textId="41602D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6,279,936.81 </w:t>
            </w:r>
          </w:p>
        </w:tc>
      </w:tr>
      <w:tr w:rsidR="009C1767" w:rsidRPr="009C1767" w14:paraId="0CEACCE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72FF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939A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4DF5AAB6" w14:textId="6DD314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4A2E94C" w14:textId="392DB9B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CF900" w14:textId="3AFE7E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96086" w14:textId="2C1570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4,760.66 </w:t>
            </w:r>
          </w:p>
        </w:tc>
      </w:tr>
      <w:tr w:rsidR="009C1767" w:rsidRPr="009C1767" w14:paraId="648BA35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2ADA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CB85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528783F8" w14:textId="41F20C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33DE8FB2" w14:textId="6DD4DD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B67E4" w14:textId="041C8D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D99EE" w14:textId="60759EE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54,777.66 </w:t>
            </w:r>
          </w:p>
        </w:tc>
      </w:tr>
      <w:tr w:rsidR="009C1767" w:rsidRPr="009C1767" w14:paraId="734A244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61E3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1129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16F428EB" w14:textId="0A2868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2FD27A0B" w14:textId="15B7BE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0B417" w14:textId="54B48B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9A3C3" w14:textId="3BCC7D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17,122.54 </w:t>
            </w:r>
          </w:p>
        </w:tc>
      </w:tr>
      <w:tr w:rsidR="009C1767" w:rsidRPr="009C1767" w14:paraId="76F0118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EBAE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59E6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B0B28A5" w14:textId="192FD02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4622F724" w14:textId="475298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FF892" w14:textId="351809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FC05F" w14:textId="259925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49,172.06 </w:t>
            </w:r>
          </w:p>
        </w:tc>
      </w:tr>
      <w:tr w:rsidR="009C1767" w:rsidRPr="009C1767" w14:paraId="0F2AE88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DBFE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8335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7B75BD5B" w14:textId="651FF6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6EEE53D3" w14:textId="4253FA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2CAF3" w14:textId="26206F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0AB84" w14:textId="0D3184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2,101.16 </w:t>
            </w:r>
          </w:p>
        </w:tc>
      </w:tr>
      <w:tr w:rsidR="009C1767" w:rsidRPr="009C1767" w14:paraId="022D066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878D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171A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2D6101EF" w14:textId="6F264C7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7D93FC7F" w14:textId="468C782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A89B3" w14:textId="49B682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171B8" w14:textId="200AE2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3,077.36 </w:t>
            </w:r>
          </w:p>
        </w:tc>
      </w:tr>
      <w:tr w:rsidR="009C1767" w:rsidRPr="009C1767" w14:paraId="4B0AA34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B448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0E83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7CB8F8B7" w14:textId="2817FF1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60,902.96 </w:t>
            </w:r>
          </w:p>
        </w:tc>
        <w:tc>
          <w:tcPr>
            <w:tcW w:w="0" w:type="auto"/>
            <w:tcBorders>
              <w:top w:val="nil"/>
              <w:left w:val="nil"/>
              <w:bottom w:val="single" w:sz="4" w:space="0" w:color="000000"/>
              <w:right w:val="single" w:sz="4" w:space="0" w:color="000000"/>
            </w:tcBorders>
            <w:shd w:val="clear" w:color="auto" w:fill="auto"/>
            <w:noWrap/>
            <w:vAlign w:val="bottom"/>
            <w:hideMark/>
          </w:tcPr>
          <w:p w14:paraId="5F2A7EE9" w14:textId="3BD6A50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3A95A" w14:textId="128CDC5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4D370" w14:textId="4FD906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60,902.96 </w:t>
            </w:r>
          </w:p>
        </w:tc>
      </w:tr>
      <w:tr w:rsidR="009C1767" w:rsidRPr="009C1767" w14:paraId="67567A2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7B1B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A87A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15933CBB" w14:textId="24473E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4C8D9FC9" w14:textId="745FAC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7B14B" w14:textId="32CD5A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96AD5" w14:textId="6F5270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93,704.66 </w:t>
            </w:r>
          </w:p>
        </w:tc>
      </w:tr>
      <w:tr w:rsidR="009C1767" w:rsidRPr="009C1767" w14:paraId="3453D6B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9FC2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BE61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F662279" w14:textId="60961D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5C453EF1" w14:textId="357BBA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C8C39" w14:textId="59333A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C5D65" w14:textId="65ECFA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41,449.56 </w:t>
            </w:r>
          </w:p>
        </w:tc>
      </w:tr>
      <w:tr w:rsidR="009C1767" w:rsidRPr="009C1767" w14:paraId="6C068DE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07C6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13A1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756D2597" w14:textId="668AF0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77481161" w14:textId="019361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FBC70" w14:textId="372F3B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CD474" w14:textId="591B1E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97,448.42 </w:t>
            </w:r>
          </w:p>
        </w:tc>
      </w:tr>
      <w:tr w:rsidR="009C1767" w:rsidRPr="009C1767" w14:paraId="10E7F5D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F55A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6978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69EEF88B" w14:textId="7731C14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0FC1CDD5" w14:textId="2D9D1D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215FC" w14:textId="539598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22178" w14:textId="55F6C8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26.66 </w:t>
            </w:r>
          </w:p>
        </w:tc>
      </w:tr>
      <w:tr w:rsidR="009C1767" w:rsidRPr="009C1767" w14:paraId="46D7961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DEAE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97E8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1A38D0E0" w14:textId="43C9E4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10B1D933" w14:textId="008BD8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6395F" w14:textId="290252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39BB2" w14:textId="2091F2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8,775.86 </w:t>
            </w:r>
          </w:p>
        </w:tc>
      </w:tr>
      <w:tr w:rsidR="009C1767" w:rsidRPr="009C1767" w14:paraId="2577852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5437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A5A5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600980B8" w14:textId="1A734E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679BF213" w14:textId="2C8071E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2BDEF" w14:textId="095A6DA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D5D67" w14:textId="6D3085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81,260.66 </w:t>
            </w:r>
          </w:p>
        </w:tc>
      </w:tr>
      <w:tr w:rsidR="009C1767" w:rsidRPr="009C1767" w14:paraId="04D5579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B684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C607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72AD3B4C" w14:textId="2A4C7C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7AC8C7CC" w14:textId="5DEA46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5D154" w14:textId="514EDC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C2C81" w14:textId="2498D4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2,251.04 </w:t>
            </w:r>
          </w:p>
        </w:tc>
      </w:tr>
      <w:tr w:rsidR="009C1767" w:rsidRPr="009C1767" w14:paraId="5664464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8EE22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79E6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60D4CF40" w14:textId="4862FE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5F1FB16D" w14:textId="4EA02B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68101" w14:textId="6FD0F9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FFE78" w14:textId="0B8265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73,009.66 </w:t>
            </w:r>
          </w:p>
        </w:tc>
      </w:tr>
      <w:tr w:rsidR="009C1767" w:rsidRPr="009C1767" w14:paraId="3CA58B7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A076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A2DC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D2A9902" w14:textId="712832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463CD5A4" w14:textId="6080D9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CCE58" w14:textId="395CF1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4D0AB" w14:textId="14CF62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8,351.66 </w:t>
            </w:r>
          </w:p>
        </w:tc>
      </w:tr>
      <w:tr w:rsidR="009C1767" w:rsidRPr="009C1767" w14:paraId="7F58587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509A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15F2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659C608A" w14:textId="5C49FC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3B307443" w14:textId="428D29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8F7EB" w14:textId="4E5735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BDA73" w14:textId="20CD3F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05,337.88 </w:t>
            </w:r>
          </w:p>
        </w:tc>
      </w:tr>
      <w:tr w:rsidR="009C1767" w:rsidRPr="009C1767" w14:paraId="62FD217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7EF2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F990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188F130A" w14:textId="0D01EFD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43DA2A85" w14:textId="348682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DF986" w14:textId="38063A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A4EE9" w14:textId="26C023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1,301.78 </w:t>
            </w:r>
          </w:p>
        </w:tc>
      </w:tr>
      <w:tr w:rsidR="009C1767" w:rsidRPr="009C1767" w14:paraId="010C5E9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8CD4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920B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7C983410" w14:textId="5A0E9F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76123D20" w14:textId="734613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FE372" w14:textId="36A6A1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558C4" w14:textId="0E3AEA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1,401.58 </w:t>
            </w:r>
          </w:p>
        </w:tc>
      </w:tr>
      <w:tr w:rsidR="009C1767" w:rsidRPr="009C1767" w14:paraId="5605561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59E5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9825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293A5B7D" w14:textId="07C6C6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3ED48501" w14:textId="1C78C2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F52D9" w14:textId="035068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A46B7" w14:textId="40F366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2,339.30 </w:t>
            </w:r>
          </w:p>
        </w:tc>
      </w:tr>
      <w:tr w:rsidR="009C1767" w:rsidRPr="009C1767" w14:paraId="4F28803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4084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E121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B88B9B9" w14:textId="763D24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0749BF0F" w14:textId="41958E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3558D" w14:textId="6C4285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5D76A" w14:textId="110473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7,449.16 </w:t>
            </w:r>
          </w:p>
        </w:tc>
      </w:tr>
      <w:tr w:rsidR="009C1767" w:rsidRPr="009C1767" w14:paraId="5FAA7F3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B9B5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1133EE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7A603B9D" w14:textId="37F627B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58DBFC3B" w14:textId="611D74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84990" w14:textId="69182A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AE2E4" w14:textId="0974B9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29,573.66 </w:t>
            </w:r>
          </w:p>
        </w:tc>
      </w:tr>
      <w:tr w:rsidR="009C1767" w:rsidRPr="009C1767" w14:paraId="35E0988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F775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2F37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5872FD69" w14:textId="56A8A8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4E709589" w14:textId="57BF92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5944A" w14:textId="65EBB5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6CDD3" w14:textId="5478B3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3,329.86 </w:t>
            </w:r>
          </w:p>
        </w:tc>
      </w:tr>
      <w:tr w:rsidR="009C1767" w:rsidRPr="009C1767" w14:paraId="086EE8D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73F2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E1D5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1BC8ADEF" w14:textId="698D5F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7CC5720D" w14:textId="13EBCC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560D2" w14:textId="39BF39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03B1E" w14:textId="43D60D7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84,434.66 </w:t>
            </w:r>
          </w:p>
        </w:tc>
      </w:tr>
      <w:tr w:rsidR="009C1767" w:rsidRPr="009C1767" w14:paraId="63BE824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6565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A4AB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06096BD" w14:textId="5E3B56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14837EBE" w14:textId="454DEA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20DB4" w14:textId="60CC3B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46998" w14:textId="23469D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09,996.66 </w:t>
            </w:r>
          </w:p>
        </w:tc>
      </w:tr>
      <w:tr w:rsidR="009C1767" w:rsidRPr="009C1767" w14:paraId="69B7724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7F6F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B400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A03E02D" w14:textId="0604A9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11BBE874" w14:textId="4FC9951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17644" w14:textId="50C0F90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2FD86" w14:textId="39EADBA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81,904.54 </w:t>
            </w:r>
          </w:p>
        </w:tc>
      </w:tr>
      <w:tr w:rsidR="009C1767" w:rsidRPr="009C1767" w14:paraId="4A4DCE8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780F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BF4B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0BB756DD" w14:textId="102297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138C1BFA" w14:textId="0DFFF0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A0870" w14:textId="462086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25028" w14:textId="7008FCA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3,022.76 </w:t>
            </w:r>
          </w:p>
        </w:tc>
      </w:tr>
      <w:tr w:rsidR="009C1767" w:rsidRPr="009C1767" w14:paraId="47E6944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8267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9A4B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D61AEE5" w14:textId="534A14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8,343.70 </w:t>
            </w:r>
          </w:p>
        </w:tc>
        <w:tc>
          <w:tcPr>
            <w:tcW w:w="0" w:type="auto"/>
            <w:tcBorders>
              <w:top w:val="nil"/>
              <w:left w:val="nil"/>
              <w:bottom w:val="single" w:sz="4" w:space="0" w:color="000000"/>
              <w:right w:val="single" w:sz="4" w:space="0" w:color="000000"/>
            </w:tcBorders>
            <w:shd w:val="clear" w:color="auto" w:fill="auto"/>
            <w:noWrap/>
            <w:vAlign w:val="bottom"/>
            <w:hideMark/>
          </w:tcPr>
          <w:p w14:paraId="777F3E8F" w14:textId="2AABAC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FFD11" w14:textId="3B4AA5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C5E9A" w14:textId="0AAD9CA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8,343.70 </w:t>
            </w:r>
          </w:p>
        </w:tc>
      </w:tr>
      <w:tr w:rsidR="009C1767" w:rsidRPr="009C1767" w14:paraId="1C28DBE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310D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A69B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2F66852" w14:textId="71F12E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720CFFA2" w14:textId="2AAB2E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7E5B4" w14:textId="5A46A6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43455" w14:textId="1600C0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42,555.46 </w:t>
            </w:r>
          </w:p>
        </w:tc>
      </w:tr>
      <w:tr w:rsidR="009C1767" w:rsidRPr="009C1767" w14:paraId="75AC745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7F4D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7EAF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788DD4ED" w14:textId="199412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742E8813" w14:textId="471A26B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72409" w14:textId="681FEB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E2CBC" w14:textId="442290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1,873.66 </w:t>
            </w:r>
          </w:p>
        </w:tc>
      </w:tr>
      <w:tr w:rsidR="009C1767" w:rsidRPr="009C1767" w14:paraId="4979EA1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837C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07EA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20885AF0" w14:textId="4C1B6E7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2A15637C" w14:textId="317601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64BAA" w14:textId="04CF23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17466" w14:textId="58B930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9,875.66 </w:t>
            </w:r>
          </w:p>
        </w:tc>
      </w:tr>
      <w:tr w:rsidR="009C1767" w:rsidRPr="009C1767" w14:paraId="26F6405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55ED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582E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22DBB55B" w14:textId="51CD2F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61C92B04" w14:textId="54CA79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412D0" w14:textId="129E6AE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2B803" w14:textId="613522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9,068.54 </w:t>
            </w:r>
          </w:p>
        </w:tc>
      </w:tr>
      <w:tr w:rsidR="009C1767" w:rsidRPr="009C1767" w14:paraId="77D91EE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FB86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21CF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5BEDA05" w14:textId="559CF2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5BECFED" w14:textId="7B5845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B9654" w14:textId="0619E21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30F8C" w14:textId="6C1936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8,351.66 </w:t>
            </w:r>
          </w:p>
        </w:tc>
      </w:tr>
      <w:tr w:rsidR="009C1767" w:rsidRPr="009C1767" w14:paraId="2F0F353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2C53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4348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05F01AAE" w14:textId="73CA21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673C2D72" w14:textId="36DBC7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85D03" w14:textId="68FD2C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4F375" w14:textId="1AD122D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06,509.52 </w:t>
            </w:r>
          </w:p>
        </w:tc>
      </w:tr>
      <w:tr w:rsidR="009C1767" w:rsidRPr="009C1767" w14:paraId="1C758CB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83BC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AADE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90EDBD2" w14:textId="4A74E4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7A14041E" w14:textId="33EE6A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EE443" w14:textId="5CF9A68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7D7CD" w14:textId="4270C8B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7,449.16 </w:t>
            </w:r>
          </w:p>
        </w:tc>
      </w:tr>
      <w:tr w:rsidR="009C1767" w:rsidRPr="009C1767" w14:paraId="54E86EC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463F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B842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162A617B" w14:textId="78BC89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72EA68D3" w14:textId="0562BF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448E3" w14:textId="525F4F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CE508" w14:textId="7996AB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5,480.04 </w:t>
            </w:r>
          </w:p>
        </w:tc>
      </w:tr>
      <w:tr w:rsidR="009C1767" w:rsidRPr="009C1767" w14:paraId="673C46E5"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EFF0D5"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56F72253" w14:textId="6463F2C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2,788,928.84 </w:t>
            </w:r>
          </w:p>
        </w:tc>
        <w:tc>
          <w:tcPr>
            <w:tcW w:w="0" w:type="auto"/>
            <w:tcBorders>
              <w:top w:val="nil"/>
              <w:left w:val="nil"/>
              <w:bottom w:val="single" w:sz="4" w:space="0" w:color="000000"/>
              <w:right w:val="single" w:sz="4" w:space="0" w:color="000000"/>
            </w:tcBorders>
            <w:shd w:val="clear" w:color="D8D8D8" w:fill="D8D8D8"/>
            <w:noWrap/>
            <w:vAlign w:val="bottom"/>
            <w:hideMark/>
          </w:tcPr>
          <w:p w14:paraId="61ECA93C" w14:textId="63DC647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254FE4" w14:textId="1476A6B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76C9A6" w14:textId="3AA017E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2,788,928.84 </w:t>
            </w:r>
          </w:p>
        </w:tc>
      </w:tr>
      <w:tr w:rsidR="009C1767" w:rsidRPr="009C1767" w14:paraId="3557627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89A9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FF6D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1C3E4BDD" w14:textId="1E95E5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1CF10D04" w14:textId="4C7E9F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D20FA" w14:textId="70AC65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6FE72" w14:textId="5D00C3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9,177,847.26 </w:t>
            </w:r>
          </w:p>
        </w:tc>
      </w:tr>
      <w:tr w:rsidR="009C1767" w:rsidRPr="009C1767" w14:paraId="2FE37E8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89C3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D939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1152F453" w14:textId="4A7167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73D51E" w14:textId="46B830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3A5E2" w14:textId="037CE8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F9B9B" w14:textId="585B2B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0,000.00 </w:t>
            </w:r>
          </w:p>
        </w:tc>
      </w:tr>
      <w:tr w:rsidR="009C1767" w:rsidRPr="009C1767" w14:paraId="204CC5C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B0C3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072C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6C8FD2C5" w14:textId="14BE70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6495BC49" w14:textId="0BFEA5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52BF0" w14:textId="1A9A6E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373D9" w14:textId="69053A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3,036.10 </w:t>
            </w:r>
          </w:p>
        </w:tc>
      </w:tr>
      <w:tr w:rsidR="009C1767" w:rsidRPr="009C1767" w14:paraId="2C36756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CDE1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07D3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040123B8" w14:textId="704AEF0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C3F0E2" w14:textId="0EA9304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CD9EF" w14:textId="345857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15268" w14:textId="41DCA6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90,000.00 </w:t>
            </w:r>
          </w:p>
        </w:tc>
      </w:tr>
      <w:tr w:rsidR="009C1767" w:rsidRPr="009C1767" w14:paraId="5D7905D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24F7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ECB9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460621E6" w14:textId="592E4A4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744F428D" w14:textId="25F52A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91ECD" w14:textId="60A9C5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F5074" w14:textId="3713C2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3,107.48 </w:t>
            </w:r>
          </w:p>
        </w:tc>
      </w:tr>
      <w:tr w:rsidR="009C1767" w:rsidRPr="009C1767" w14:paraId="134A9C6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2694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E27B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69760CD7" w14:textId="60ED2C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41,280.00 </w:t>
            </w:r>
          </w:p>
        </w:tc>
        <w:tc>
          <w:tcPr>
            <w:tcW w:w="0" w:type="auto"/>
            <w:tcBorders>
              <w:top w:val="nil"/>
              <w:left w:val="nil"/>
              <w:bottom w:val="single" w:sz="4" w:space="0" w:color="000000"/>
              <w:right w:val="single" w:sz="4" w:space="0" w:color="000000"/>
            </w:tcBorders>
            <w:shd w:val="clear" w:color="auto" w:fill="auto"/>
            <w:noWrap/>
            <w:vAlign w:val="bottom"/>
            <w:hideMark/>
          </w:tcPr>
          <w:p w14:paraId="70D775E2" w14:textId="0DB1F9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260E1" w14:textId="257A49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B624A" w14:textId="4F4087E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41,280.00 </w:t>
            </w:r>
          </w:p>
        </w:tc>
      </w:tr>
      <w:tr w:rsidR="009C1767" w:rsidRPr="009C1767" w14:paraId="6F696F4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E2A2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2F54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upax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66077A1B" w14:textId="26064D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47E44030" w14:textId="67A244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F5E3C" w14:textId="71C8B9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EF3BF" w14:textId="298842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224.00 </w:t>
            </w:r>
          </w:p>
        </w:tc>
      </w:tr>
      <w:tr w:rsidR="009C1767" w:rsidRPr="009C1767" w14:paraId="66D08D3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F2D0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EE91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02CFF943" w14:textId="0CAD2B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6,120.00 </w:t>
            </w:r>
          </w:p>
        </w:tc>
        <w:tc>
          <w:tcPr>
            <w:tcW w:w="0" w:type="auto"/>
            <w:tcBorders>
              <w:top w:val="nil"/>
              <w:left w:val="nil"/>
              <w:bottom w:val="single" w:sz="4" w:space="0" w:color="000000"/>
              <w:right w:val="single" w:sz="4" w:space="0" w:color="000000"/>
            </w:tcBorders>
            <w:shd w:val="clear" w:color="auto" w:fill="auto"/>
            <w:noWrap/>
            <w:vAlign w:val="bottom"/>
            <w:hideMark/>
          </w:tcPr>
          <w:p w14:paraId="7F9A28C6" w14:textId="1A50C3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B1EEE" w14:textId="02A501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E69B4" w14:textId="07B744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6,120.00 </w:t>
            </w:r>
          </w:p>
        </w:tc>
      </w:tr>
      <w:tr w:rsidR="009C1767" w:rsidRPr="009C1767" w14:paraId="5981338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5F57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7579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1998D30A" w14:textId="09C1F5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36,314.00 </w:t>
            </w:r>
          </w:p>
        </w:tc>
        <w:tc>
          <w:tcPr>
            <w:tcW w:w="0" w:type="auto"/>
            <w:tcBorders>
              <w:top w:val="nil"/>
              <w:left w:val="nil"/>
              <w:bottom w:val="single" w:sz="4" w:space="0" w:color="000000"/>
              <w:right w:val="single" w:sz="4" w:space="0" w:color="000000"/>
            </w:tcBorders>
            <w:shd w:val="clear" w:color="auto" w:fill="auto"/>
            <w:noWrap/>
            <w:vAlign w:val="bottom"/>
            <w:hideMark/>
          </w:tcPr>
          <w:p w14:paraId="16E4F888" w14:textId="1CCBF2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F4156" w14:textId="405330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A6877" w14:textId="6A265F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36,314.00 </w:t>
            </w:r>
          </w:p>
        </w:tc>
      </w:tr>
      <w:tr w:rsidR="009C1767" w:rsidRPr="009C1767" w14:paraId="185EE7F3"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24CAF"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0964A779" w14:textId="6145BC6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6,244,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757994E3" w14:textId="057F53B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51B0B0" w14:textId="0F5EC04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F44340" w14:textId="3113DBF0"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6,244,059.63 </w:t>
            </w:r>
          </w:p>
        </w:tc>
      </w:tr>
      <w:tr w:rsidR="009C1767" w:rsidRPr="009C1767" w14:paraId="5FCA888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5096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7849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4E27A26D" w14:textId="2EBB79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618F0131" w14:textId="2A72B8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DAD96" w14:textId="7FF19F0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925D6" w14:textId="06B005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219,253.56 </w:t>
            </w:r>
          </w:p>
        </w:tc>
      </w:tr>
      <w:tr w:rsidR="009C1767" w:rsidRPr="009C1767" w14:paraId="4C9E101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531F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B633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65D93620" w14:textId="1BEED8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58FE55F8" w14:textId="239527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4FDF6" w14:textId="77346E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F8B4C" w14:textId="0560CD1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5,000.00 </w:t>
            </w:r>
          </w:p>
        </w:tc>
      </w:tr>
      <w:tr w:rsidR="009C1767" w:rsidRPr="009C1767" w14:paraId="3F70148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B3BE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71EE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57899760" w14:textId="50EC04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548129B2" w14:textId="58557C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97A1C" w14:textId="41FE07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E8C52" w14:textId="32B9EC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93,782.90 </w:t>
            </w:r>
          </w:p>
        </w:tc>
      </w:tr>
      <w:tr w:rsidR="009C1767" w:rsidRPr="009C1767" w14:paraId="2A0D5D6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070D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67E6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2EAB8D55" w14:textId="7DD41D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0659C8E7" w14:textId="690148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D0349" w14:textId="508264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3D84A" w14:textId="57FD3E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07,948.00 </w:t>
            </w:r>
          </w:p>
        </w:tc>
      </w:tr>
      <w:tr w:rsidR="009C1767" w:rsidRPr="009C1767" w14:paraId="078E905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579B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BED0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3F21D7B3" w14:textId="1C5FCA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105CCF10" w14:textId="5A2367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054E7" w14:textId="25BC4E6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615AE" w14:textId="5704E0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7,097.28 </w:t>
            </w:r>
          </w:p>
        </w:tc>
      </w:tr>
      <w:tr w:rsidR="009C1767" w:rsidRPr="009C1767" w14:paraId="4DD45E8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51C8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4FBC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761AED3C" w14:textId="24925E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020C0AA4" w14:textId="172EEB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0E22A" w14:textId="63A106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11BA8" w14:textId="0123CB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3,486.00 </w:t>
            </w:r>
          </w:p>
        </w:tc>
      </w:tr>
      <w:tr w:rsidR="009C1767" w:rsidRPr="009C1767" w14:paraId="5209A92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ACB9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221D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47F862AF" w14:textId="06ADB4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1EEEB4E9" w14:textId="06F83D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F003F" w14:textId="21FA5F4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9542A" w14:textId="4DA51C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7,491.89 </w:t>
            </w:r>
          </w:p>
        </w:tc>
      </w:tr>
      <w:tr w:rsidR="009C1767" w:rsidRPr="009C1767" w14:paraId="5A42E566"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AA7AC8"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4235270B" w14:textId="7172C45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0C27A96A" w14:textId="6A8B79D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89B07DE" w14:textId="41B5A9E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E89D0FA" w14:textId="1B4A559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64,045,928.06 </w:t>
            </w:r>
          </w:p>
        </w:tc>
      </w:tr>
      <w:tr w:rsidR="009C1767" w:rsidRPr="009C1767" w14:paraId="60913D40"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74DE6"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3D245436" w14:textId="622D173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5BF656C" w14:textId="3BC01EC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A2B6DB" w14:textId="142D678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4DA223" w14:textId="71BB436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503,670.00 </w:t>
            </w:r>
          </w:p>
        </w:tc>
      </w:tr>
      <w:tr w:rsidR="009C1767" w:rsidRPr="009C1767" w14:paraId="1ABCA61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7B05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4FE0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127144A2" w14:textId="3066FC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1E62AD48" w14:textId="22EB1B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E5FFF" w14:textId="3E9AD0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5A65C" w14:textId="3C55A0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0,750.00 </w:t>
            </w:r>
          </w:p>
        </w:tc>
      </w:tr>
      <w:tr w:rsidR="009C1767" w:rsidRPr="009C1767" w14:paraId="0F44E05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D602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EAC2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D3F5B44" w14:textId="0ACB54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429D0649" w14:textId="15BE32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6FC68" w14:textId="635786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DEC1D" w14:textId="6AE027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5,265.00 </w:t>
            </w:r>
          </w:p>
        </w:tc>
      </w:tr>
      <w:tr w:rsidR="009C1767" w:rsidRPr="009C1767" w14:paraId="3BB3144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F83B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D8F2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79789191" w14:textId="08B43A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1756ACD" w14:textId="11FA6B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F0F84" w14:textId="3E725E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31B02" w14:textId="19FCFE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0,962.50 </w:t>
            </w:r>
          </w:p>
        </w:tc>
      </w:tr>
      <w:tr w:rsidR="009C1767" w:rsidRPr="009C1767" w14:paraId="11FE446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D1C4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232F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35F94A60" w14:textId="218E26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7A72442" w14:textId="29FDFA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6DA96" w14:textId="6D46FB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C6177" w14:textId="361090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550.00 </w:t>
            </w:r>
          </w:p>
        </w:tc>
      </w:tr>
      <w:tr w:rsidR="009C1767" w:rsidRPr="009C1767" w14:paraId="7E2203A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31F7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C438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5A2827BA" w14:textId="7E99CE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5188EA8D" w14:textId="73AA69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B1737" w14:textId="63588E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6535A" w14:textId="54C40C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3,000.00 </w:t>
            </w:r>
          </w:p>
        </w:tc>
      </w:tr>
      <w:tr w:rsidR="009C1767" w:rsidRPr="009C1767" w14:paraId="5A6DF55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3F48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9332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592CB4CA" w14:textId="6CCA4D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23207DC1" w14:textId="7F4C0A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51CD2" w14:textId="36534D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F779B" w14:textId="6ACF3F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90,667.50 </w:t>
            </w:r>
          </w:p>
        </w:tc>
      </w:tr>
      <w:tr w:rsidR="009C1767" w:rsidRPr="009C1767" w14:paraId="3EDBDF8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B187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6C76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1D6D88E6" w14:textId="1328C8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E29B367" w14:textId="474C61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433B5" w14:textId="195436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096ED" w14:textId="50EF02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1,237.50 </w:t>
            </w:r>
          </w:p>
        </w:tc>
      </w:tr>
      <w:tr w:rsidR="009C1767" w:rsidRPr="009C1767" w14:paraId="5319B97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A44E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176F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4CD5B36" w14:textId="6576E1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65310806" w14:textId="2937E5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DAD1E" w14:textId="6C421C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710B2" w14:textId="4E6D773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1,237.50 </w:t>
            </w:r>
          </w:p>
        </w:tc>
      </w:tr>
      <w:tr w:rsidR="009C1767" w:rsidRPr="009C1767" w14:paraId="4555984E"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EDB2E0"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65F3F345" w14:textId="021A6FC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5AC88B3C" w14:textId="46CE1D4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926F96" w14:textId="7F2F0CB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CFB1D2" w14:textId="0FE8E16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4,152,798.69 </w:t>
            </w:r>
          </w:p>
        </w:tc>
      </w:tr>
      <w:tr w:rsidR="009C1767" w:rsidRPr="009C1767" w14:paraId="19E7F83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0C4A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4E5C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6B2EE1AC" w14:textId="274E40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0094650C" w14:textId="698EAC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51DA7" w14:textId="79FFF2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F7485" w14:textId="453EAF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504.00 </w:t>
            </w:r>
          </w:p>
        </w:tc>
      </w:tr>
      <w:tr w:rsidR="009C1767" w:rsidRPr="009C1767" w14:paraId="5835564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AF1F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12DE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4999DD8A" w14:textId="6ACA8F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2ED4D7F1" w14:textId="63DAF3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D061A" w14:textId="22D1A35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FED36" w14:textId="7AC436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4,566.00 </w:t>
            </w:r>
          </w:p>
        </w:tc>
      </w:tr>
      <w:tr w:rsidR="009C1767" w:rsidRPr="009C1767" w14:paraId="49AD725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C95D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C8EE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0013FAAF" w14:textId="58F95B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1984C439" w14:textId="509A9F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87E7A" w14:textId="0EAA49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8BF31" w14:textId="0C8A3B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6,919.20 </w:t>
            </w:r>
          </w:p>
        </w:tc>
      </w:tr>
      <w:tr w:rsidR="009C1767" w:rsidRPr="009C1767" w14:paraId="4FBFF41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7C99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CC3B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697C85D0" w14:textId="011F1B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692669F5" w14:textId="66A2227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BBD57" w14:textId="2BDFC97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B6436" w14:textId="24AFDCE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0,768.00 </w:t>
            </w:r>
          </w:p>
        </w:tc>
      </w:tr>
      <w:tr w:rsidR="009C1767" w:rsidRPr="009C1767" w14:paraId="742E4B6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4453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10D0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7CBE8808" w14:textId="391EE20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347592B8" w14:textId="67898A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A6168" w14:textId="582CA7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78DF9" w14:textId="5234AF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5,471.25 </w:t>
            </w:r>
          </w:p>
        </w:tc>
      </w:tr>
      <w:tr w:rsidR="009C1767" w:rsidRPr="009C1767" w14:paraId="18D791B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0AFC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41FA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20AF8358" w14:textId="7BBC76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084E7E7F" w14:textId="3719941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7721A" w14:textId="69DE88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1307B" w14:textId="5EC942D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8,579.98 </w:t>
            </w:r>
          </w:p>
        </w:tc>
      </w:tr>
      <w:tr w:rsidR="009C1767" w:rsidRPr="009C1767" w14:paraId="46A6E55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D257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425B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1077E09C" w14:textId="013456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1F06F33" w14:textId="74DAF9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6F003" w14:textId="7152B3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27FED" w14:textId="32D84A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34,000.00 </w:t>
            </w:r>
          </w:p>
        </w:tc>
      </w:tr>
      <w:tr w:rsidR="009C1767" w:rsidRPr="009C1767" w14:paraId="02E6097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A245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1B5C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6576D999" w14:textId="2716CF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1B86A1D2" w14:textId="490221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AA399" w14:textId="3A1E14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2E1CD" w14:textId="50E00D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4,500.00 </w:t>
            </w:r>
          </w:p>
        </w:tc>
      </w:tr>
      <w:tr w:rsidR="009C1767" w:rsidRPr="009C1767" w14:paraId="47F421D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4E65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4F9C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32EF79A0" w14:textId="08560A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2819AE4B" w14:textId="401C38B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02B70" w14:textId="49A3F41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F70BB" w14:textId="6B24025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4,590.00 </w:t>
            </w:r>
          </w:p>
        </w:tc>
      </w:tr>
      <w:tr w:rsidR="009C1767" w:rsidRPr="009C1767" w14:paraId="6705AC7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3C4D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4719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48664190" w14:textId="2C2B01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15EE0263" w14:textId="13752E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E57F8" w14:textId="021B52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1B449" w14:textId="74067E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41,025.76 </w:t>
            </w:r>
          </w:p>
        </w:tc>
      </w:tr>
      <w:tr w:rsidR="009C1767" w:rsidRPr="009C1767" w14:paraId="6079546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537E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F66E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38A68CF" w14:textId="67626A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0FE380FA" w14:textId="4EF687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7BE01" w14:textId="0E6025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0F544" w14:textId="4D7B6B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9,556.50 </w:t>
            </w:r>
          </w:p>
        </w:tc>
      </w:tr>
      <w:tr w:rsidR="009C1767" w:rsidRPr="009C1767" w14:paraId="73AA728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82CC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B29C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140DD24B" w14:textId="7ACB10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7149406A" w14:textId="23541C3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9130D" w14:textId="032FEE1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CACF9" w14:textId="086197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8,318.00 </w:t>
            </w:r>
          </w:p>
        </w:tc>
      </w:tr>
      <w:tr w:rsidR="009C1767" w:rsidRPr="009C1767" w14:paraId="07CAC1DA"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F9C292"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44AA4729" w14:textId="7B91C6F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5378CDEE" w14:textId="3019625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80FBBA" w14:textId="1437707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45E75C" w14:textId="48E296D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7,774,334.58 </w:t>
            </w:r>
          </w:p>
        </w:tc>
      </w:tr>
      <w:tr w:rsidR="009C1767" w:rsidRPr="009C1767" w14:paraId="04F89913" w14:textId="77777777" w:rsidTr="009C1767">
        <w:trPr>
          <w:trHeight w:val="20"/>
        </w:trPr>
        <w:tc>
          <w:tcPr>
            <w:tcW w:w="0" w:type="auto"/>
            <w:tcBorders>
              <w:top w:val="nil"/>
              <w:left w:val="nil"/>
              <w:bottom w:val="single" w:sz="4" w:space="0" w:color="000000"/>
              <w:right w:val="nil"/>
            </w:tcBorders>
            <w:shd w:val="clear" w:color="auto" w:fill="auto"/>
            <w:noWrap/>
            <w:vAlign w:val="bottom"/>
            <w:hideMark/>
          </w:tcPr>
          <w:p w14:paraId="087B6AD1" w14:textId="77777777" w:rsidR="009C1767" w:rsidRPr="009C1767" w:rsidRDefault="009C1767" w:rsidP="009C1767">
            <w:pPr>
              <w:widowControl/>
              <w:spacing w:after="0" w:line="240" w:lineRule="auto"/>
              <w:contextualSpacing/>
              <w:rPr>
                <w:rFonts w:eastAsia="Times New Roman"/>
                <w:color w:val="000000"/>
              </w:rPr>
            </w:pPr>
            <w:r w:rsidRPr="009C1767">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01BD8442" w14:textId="77777777" w:rsidR="009C1767" w:rsidRPr="009C1767" w:rsidRDefault="009C1767" w:rsidP="009C1767">
            <w:pPr>
              <w:widowControl/>
              <w:spacing w:after="0" w:line="240" w:lineRule="auto"/>
              <w:contextualSpacing/>
              <w:rPr>
                <w:rFonts w:ascii="Arial Narrow" w:eastAsia="Times New Roman" w:hAnsi="Arial Narrow"/>
                <w:i/>
                <w:iCs/>
                <w:color w:val="000000"/>
              </w:rPr>
            </w:pPr>
            <w:r w:rsidRPr="009C1767">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E879185" w14:textId="07FA8E83" w:rsidR="009C1767" w:rsidRPr="009C1767" w:rsidRDefault="009C1767" w:rsidP="009C1767">
            <w:pPr>
              <w:widowControl/>
              <w:spacing w:after="0" w:line="240" w:lineRule="auto"/>
              <w:contextualSpacing/>
              <w:jc w:val="right"/>
              <w:rPr>
                <w:rFonts w:ascii="Arial Narrow" w:eastAsia="Times New Roman" w:hAnsi="Arial Narrow"/>
                <w:i/>
                <w:iCs/>
                <w:color w:val="000000"/>
              </w:rPr>
            </w:pPr>
            <w:r w:rsidRPr="009C1767">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E68858" w14:textId="577AB7E1" w:rsidR="009C1767" w:rsidRPr="009C1767" w:rsidRDefault="009C1767" w:rsidP="009C1767">
            <w:pPr>
              <w:widowControl/>
              <w:spacing w:after="0" w:line="240" w:lineRule="auto"/>
              <w:contextualSpacing/>
              <w:jc w:val="right"/>
              <w:rPr>
                <w:rFonts w:ascii="Arial Narrow" w:eastAsia="Times New Roman" w:hAnsi="Arial Narrow"/>
                <w:i/>
                <w:iCs/>
                <w:color w:val="000000"/>
              </w:rPr>
            </w:pPr>
            <w:r w:rsidRPr="009C176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94719" w14:textId="43C43FA2" w:rsidR="009C1767" w:rsidRPr="009C1767" w:rsidRDefault="009C1767" w:rsidP="009C1767">
            <w:pPr>
              <w:widowControl/>
              <w:spacing w:after="0" w:line="240" w:lineRule="auto"/>
              <w:contextualSpacing/>
              <w:jc w:val="right"/>
              <w:rPr>
                <w:rFonts w:ascii="Arial Narrow" w:eastAsia="Times New Roman" w:hAnsi="Arial Narrow"/>
                <w:i/>
                <w:iCs/>
                <w:color w:val="000000"/>
              </w:rPr>
            </w:pPr>
            <w:r w:rsidRPr="009C176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96D97" w14:textId="3E579BA3" w:rsidR="009C1767" w:rsidRPr="009C1767" w:rsidRDefault="009C1767" w:rsidP="009C1767">
            <w:pPr>
              <w:widowControl/>
              <w:spacing w:after="0" w:line="240" w:lineRule="auto"/>
              <w:contextualSpacing/>
              <w:jc w:val="right"/>
              <w:rPr>
                <w:rFonts w:ascii="Arial Narrow" w:eastAsia="Times New Roman" w:hAnsi="Arial Narrow"/>
                <w:i/>
                <w:iCs/>
                <w:color w:val="000000"/>
              </w:rPr>
            </w:pPr>
            <w:r w:rsidRPr="009C1767">
              <w:rPr>
                <w:rFonts w:ascii="Arial Narrow" w:eastAsia="Times New Roman" w:hAnsi="Arial Narrow"/>
                <w:i/>
                <w:iCs/>
                <w:color w:val="000000"/>
              </w:rPr>
              <w:t xml:space="preserve">1,234,000.00 </w:t>
            </w:r>
          </w:p>
        </w:tc>
      </w:tr>
      <w:tr w:rsidR="009C1767" w:rsidRPr="009C1767" w14:paraId="1B9283D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5105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321D54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53FF79DA" w14:textId="205E0D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0AF28C78" w14:textId="50AB4F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39D21" w14:textId="2F7BE2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FC40C" w14:textId="05B3DC2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60.78 </w:t>
            </w:r>
          </w:p>
        </w:tc>
      </w:tr>
      <w:tr w:rsidR="009C1767" w:rsidRPr="009C1767" w14:paraId="03B8F06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7D65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5E92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2A0D223B" w14:textId="2A1808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54E6EE59" w14:textId="72AB5B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2C006" w14:textId="1426704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D6B0B" w14:textId="382432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44,076.12 </w:t>
            </w:r>
          </w:p>
        </w:tc>
      </w:tr>
      <w:tr w:rsidR="009C1767" w:rsidRPr="009C1767" w14:paraId="1E90322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BEAE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0467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48BBF7D4" w14:textId="004E05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6E1F6D7C" w14:textId="3AA883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81659" w14:textId="5DC0B2A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E282E" w14:textId="148A77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56,535.58 </w:t>
            </w:r>
          </w:p>
        </w:tc>
      </w:tr>
      <w:tr w:rsidR="009C1767" w:rsidRPr="009C1767" w14:paraId="510C2E6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1723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8671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61C81B39" w14:textId="0FE033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54C93E2F" w14:textId="3ED672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3812B" w14:textId="0CAABD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F1E45" w14:textId="7C9CEF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1,185.84 </w:t>
            </w:r>
          </w:p>
        </w:tc>
      </w:tr>
      <w:tr w:rsidR="009C1767" w:rsidRPr="009C1767" w14:paraId="4ADE7C4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C9A5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966D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3A0B86F9" w14:textId="7CCA3A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6745C6C3" w14:textId="340649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70B8A" w14:textId="372F50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2B222" w14:textId="607C1E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1,868.08 </w:t>
            </w:r>
          </w:p>
        </w:tc>
      </w:tr>
      <w:tr w:rsidR="009C1767" w:rsidRPr="009C1767" w14:paraId="08D7E95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2452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393B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1CB72701" w14:textId="34FB744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39602283" w14:textId="2BF1D4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8CA91" w14:textId="44196FA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FE163" w14:textId="288299B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5,144.53 </w:t>
            </w:r>
          </w:p>
        </w:tc>
      </w:tr>
      <w:tr w:rsidR="009C1767" w:rsidRPr="009C1767" w14:paraId="631B7B0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FD2F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E6E6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270E6998" w14:textId="2BF68C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6EF5AF94" w14:textId="623AB0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DA5EB" w14:textId="7EF6A1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30A9A" w14:textId="650F62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73,568.37 </w:t>
            </w:r>
          </w:p>
        </w:tc>
      </w:tr>
      <w:tr w:rsidR="009C1767" w:rsidRPr="009C1767" w14:paraId="26AF65A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B8D5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B101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525EE84" w14:textId="4C8E410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2B3C30D2" w14:textId="02E91B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9AD39" w14:textId="1735A4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741BE" w14:textId="4D8009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6,200.00 </w:t>
            </w:r>
          </w:p>
        </w:tc>
      </w:tr>
      <w:tr w:rsidR="009C1767" w:rsidRPr="009C1767" w14:paraId="7311681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C5AB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FFEA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48296260" w14:textId="1B51E1A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76AFD3B7" w14:textId="0613F1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A0153" w14:textId="1D17CA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1B214" w14:textId="630E55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0,856.08 </w:t>
            </w:r>
          </w:p>
        </w:tc>
      </w:tr>
      <w:tr w:rsidR="009C1767" w:rsidRPr="009C1767" w14:paraId="15299AD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44C9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A58A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5A78C461" w14:textId="692EC40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6612ADC7" w14:textId="322836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1A4C0" w14:textId="4F714B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A4472" w14:textId="72CD9B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17,845.45 </w:t>
            </w:r>
          </w:p>
        </w:tc>
      </w:tr>
      <w:tr w:rsidR="009C1767" w:rsidRPr="009C1767" w14:paraId="1744032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5B32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777F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0BA369C0" w14:textId="589D74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171CA4BF" w14:textId="1943C5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8FD7E" w14:textId="530AEE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196E7" w14:textId="455EE8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19,273.85 </w:t>
            </w:r>
          </w:p>
        </w:tc>
      </w:tr>
      <w:tr w:rsidR="009C1767" w:rsidRPr="009C1767" w14:paraId="3517C79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9C59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CE95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7D70D278" w14:textId="7BFCAC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6C474F62" w14:textId="20DC37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D644E" w14:textId="329A04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DC7FF" w14:textId="322B617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24,636.82 </w:t>
            </w:r>
          </w:p>
        </w:tc>
      </w:tr>
      <w:tr w:rsidR="009C1767" w:rsidRPr="009C1767" w14:paraId="29277B6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FFE7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1C73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17A45470" w14:textId="51E5F4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1647FCCB" w14:textId="076191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9C2BF" w14:textId="455C64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112C6" w14:textId="442EBA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31,013.18 </w:t>
            </w:r>
          </w:p>
        </w:tc>
      </w:tr>
      <w:tr w:rsidR="009C1767" w:rsidRPr="009C1767" w14:paraId="5B2C578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5311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9656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0323C151" w14:textId="18F7D5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0DBBE9F1" w14:textId="2C881F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A67CA" w14:textId="771783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CABCB" w14:textId="61980B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43,758.07 </w:t>
            </w:r>
          </w:p>
        </w:tc>
      </w:tr>
      <w:tr w:rsidR="009C1767" w:rsidRPr="009C1767" w14:paraId="463BA68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63B7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34BC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473DB53A" w14:textId="278027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255E5FEB" w14:textId="58304A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278CA" w14:textId="4A1944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09C9E" w14:textId="101B2C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0,642.42 </w:t>
            </w:r>
          </w:p>
        </w:tc>
      </w:tr>
      <w:tr w:rsidR="009C1767" w:rsidRPr="009C1767" w14:paraId="69F047B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FFF9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D952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163EF945" w14:textId="3B418C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08ED7D39" w14:textId="0E7B0E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9AD2E" w14:textId="1AC44A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57D67" w14:textId="32FA1B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71,119.15 </w:t>
            </w:r>
          </w:p>
        </w:tc>
      </w:tr>
      <w:tr w:rsidR="009C1767" w:rsidRPr="009C1767" w14:paraId="7920F38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D029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9280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51619831" w14:textId="2C3293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28186F1D" w14:textId="1AE1F2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B60CF" w14:textId="70FF78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DC4A8" w14:textId="138CDE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5,518.74 </w:t>
            </w:r>
          </w:p>
        </w:tc>
      </w:tr>
      <w:tr w:rsidR="009C1767" w:rsidRPr="009C1767" w14:paraId="16D95C9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B460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9649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A05A31F" w14:textId="71DFF7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354F9411" w14:textId="74EFD8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017E2" w14:textId="75CDDF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10C6C" w14:textId="43A501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3,025.46 </w:t>
            </w:r>
          </w:p>
        </w:tc>
      </w:tr>
      <w:tr w:rsidR="009C1767" w:rsidRPr="009C1767" w14:paraId="6003A18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2A0A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A8B5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17E0BD43" w14:textId="10CD0E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23C96458" w14:textId="0E736B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B55DF" w14:textId="247412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9ED95" w14:textId="4BB08E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73,025.06 </w:t>
            </w:r>
          </w:p>
        </w:tc>
      </w:tr>
      <w:tr w:rsidR="009C1767" w:rsidRPr="009C1767" w14:paraId="718456B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8E7E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5484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7A73CBCC" w14:textId="17F919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475E4DCA" w14:textId="05DCBD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B21D1" w14:textId="4F5C23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D03D2" w14:textId="6F1FBA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43,821.56 </w:t>
            </w:r>
          </w:p>
        </w:tc>
      </w:tr>
      <w:tr w:rsidR="009C1767" w:rsidRPr="009C1767" w14:paraId="4F0FAC4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0935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11BB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033019DD" w14:textId="708A64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675CEE7A" w14:textId="3C00CD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5AB31" w14:textId="226DA4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564B8" w14:textId="5EE9FC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824,469.92 </w:t>
            </w:r>
          </w:p>
        </w:tc>
      </w:tr>
      <w:tr w:rsidR="009C1767" w:rsidRPr="009C1767" w14:paraId="4C29C9E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12EE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1519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C233F55" w14:textId="09791E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5F416BEE" w14:textId="015E2F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6714F" w14:textId="718697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5DA77" w14:textId="536D97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154,321.68 </w:t>
            </w:r>
          </w:p>
        </w:tc>
      </w:tr>
      <w:tr w:rsidR="009C1767" w:rsidRPr="009C1767" w14:paraId="4AF2F6F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3177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79F0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63B7F2B" w14:textId="53BB37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738A68FD" w14:textId="12223A4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A9FFB" w14:textId="019DEAA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83395" w14:textId="6EEE65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4,437.06 </w:t>
            </w:r>
          </w:p>
        </w:tc>
      </w:tr>
      <w:tr w:rsidR="009C1767" w:rsidRPr="009C1767" w14:paraId="2066E2C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A1C4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BBDD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E4F9A9C" w14:textId="55E399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1EEB058D" w14:textId="5D1566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0B283" w14:textId="7CBC73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D1F97" w14:textId="049D3F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3,630.78 </w:t>
            </w:r>
          </w:p>
        </w:tc>
      </w:tr>
      <w:tr w:rsidR="009C1767" w:rsidRPr="009C1767" w14:paraId="3273E1A8"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68DF0"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4A4FF904" w14:textId="6194145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7910FD92" w14:textId="06D1E4C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BDCB231" w14:textId="4C43A62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ACC7DB" w14:textId="733FA6D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2,771,707.79 </w:t>
            </w:r>
          </w:p>
        </w:tc>
      </w:tr>
      <w:tr w:rsidR="009C1767" w:rsidRPr="009C1767" w14:paraId="7B6F7017"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A4B00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230155F5" w14:textId="65806B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054B5CF1" w14:textId="7F6F32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94139" w14:textId="2F624AB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7FFF9" w14:textId="6BA525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44,723.87 </w:t>
            </w:r>
          </w:p>
        </w:tc>
      </w:tr>
      <w:tr w:rsidR="009C1767" w:rsidRPr="009C1767" w14:paraId="7348874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C0F1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B3B5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472F9686" w14:textId="300F08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07AE7570" w14:textId="6CE4B4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C0C99" w14:textId="2910EF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C2B49" w14:textId="11B85D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9,860.00 </w:t>
            </w:r>
          </w:p>
        </w:tc>
      </w:tr>
      <w:tr w:rsidR="009C1767" w:rsidRPr="009C1767" w14:paraId="413E2AA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A11F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F4D7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341B1B21" w14:textId="5991B0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0EEC9F7A" w14:textId="3E0003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EC0AC" w14:textId="0A2166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2468D" w14:textId="49B605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1,650.00 </w:t>
            </w:r>
          </w:p>
        </w:tc>
      </w:tr>
      <w:tr w:rsidR="009C1767" w:rsidRPr="009C1767" w14:paraId="2673FBC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72F7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4F08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2EC2E08" w14:textId="6AEF49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59AEAB37" w14:textId="57CA69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B53AB" w14:textId="320259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5962D" w14:textId="3AEFB3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15,838.92 </w:t>
            </w:r>
          </w:p>
        </w:tc>
      </w:tr>
      <w:tr w:rsidR="009C1767" w:rsidRPr="009C1767" w14:paraId="6259C0D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E733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68C6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08A4FE39" w14:textId="269700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3CB98A07" w14:textId="10E253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106A9" w14:textId="3AC4AC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94C40" w14:textId="12699E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43,207.50 </w:t>
            </w:r>
          </w:p>
        </w:tc>
      </w:tr>
      <w:tr w:rsidR="009C1767" w:rsidRPr="009C1767" w14:paraId="0EE7CFF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83B3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4ACE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12393644" w14:textId="792368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37E3925D" w14:textId="4D15D31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72D473" w14:textId="5E5FB6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D1160" w14:textId="0C90E8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52,406.25 </w:t>
            </w:r>
          </w:p>
        </w:tc>
      </w:tr>
      <w:tr w:rsidR="009C1767" w:rsidRPr="009C1767" w14:paraId="720034C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1B56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8401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6EFFF4A4" w14:textId="11AAFB1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6C59378E" w14:textId="56D46D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525B8" w14:textId="283C6E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4C350" w14:textId="7196C3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12,131.25 </w:t>
            </w:r>
          </w:p>
        </w:tc>
      </w:tr>
      <w:tr w:rsidR="009C1767" w:rsidRPr="009C1767" w14:paraId="23DF65B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50C4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41DB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5D54B1DF" w14:textId="78C079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1538A14A" w14:textId="5A8707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04F3A" w14:textId="57F76E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C3884" w14:textId="65607D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3,457.50 </w:t>
            </w:r>
          </w:p>
        </w:tc>
      </w:tr>
      <w:tr w:rsidR="009C1767" w:rsidRPr="009C1767" w14:paraId="3A03D1F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CEA8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F065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4A339073" w14:textId="77A462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373958E1" w14:textId="52C246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3860F" w14:textId="40EB28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AAA84" w14:textId="0CE677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9,500.00 </w:t>
            </w:r>
          </w:p>
        </w:tc>
      </w:tr>
      <w:tr w:rsidR="009C1767" w:rsidRPr="009C1767" w14:paraId="7724C3D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AA22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CBA6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5C987070" w14:textId="03BA0B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5F1E6329" w14:textId="358AFED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EFA02" w14:textId="65750E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9D799" w14:textId="45EADB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3,575.00 </w:t>
            </w:r>
          </w:p>
        </w:tc>
      </w:tr>
      <w:tr w:rsidR="009C1767" w:rsidRPr="009C1767" w14:paraId="38C71DF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9853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869B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7CFC9068" w14:textId="7E451EB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003CDA73" w14:textId="6E1887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51A36" w14:textId="7E70DF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B5872" w14:textId="5AF581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04,562.50 </w:t>
            </w:r>
          </w:p>
        </w:tc>
      </w:tr>
      <w:tr w:rsidR="009C1767" w:rsidRPr="009C1767" w14:paraId="621C643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5F21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50FE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50300FEC" w14:textId="37AE2D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5EDFA600" w14:textId="56AB25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042F7" w14:textId="043A38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5C5F6" w14:textId="5FB239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0,780.00 </w:t>
            </w:r>
          </w:p>
        </w:tc>
      </w:tr>
      <w:tr w:rsidR="009C1767" w:rsidRPr="009C1767" w14:paraId="7575974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CE1C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F572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19B05428" w14:textId="780842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1C995135" w14:textId="672B0F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D2D74" w14:textId="3BD8A1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594C2" w14:textId="16C607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3,760.00 </w:t>
            </w:r>
          </w:p>
        </w:tc>
      </w:tr>
      <w:tr w:rsidR="009C1767" w:rsidRPr="009C1767" w14:paraId="4DAA5BE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94BE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1669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3C694C87" w14:textId="71A05A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EA9AE30" w14:textId="3914918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C246E" w14:textId="72964B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E6442" w14:textId="6BE00CB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550.00 </w:t>
            </w:r>
          </w:p>
        </w:tc>
      </w:tr>
      <w:tr w:rsidR="009C1767" w:rsidRPr="009C1767" w14:paraId="32AA8C7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5459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BE8C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203D1CB7" w14:textId="479A43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38361D5" w14:textId="112F2A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D21EA" w14:textId="4528A3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AD950" w14:textId="7762BC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0,825.00 </w:t>
            </w:r>
          </w:p>
        </w:tc>
      </w:tr>
      <w:tr w:rsidR="009C1767" w:rsidRPr="009C1767" w14:paraId="48ADEAA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B838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0B04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5D87410C" w14:textId="5E5E01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8D75E79" w14:textId="2F967DE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01E1F" w14:textId="2EADF5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0871E" w14:textId="5F76AB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0,962.50 </w:t>
            </w:r>
          </w:p>
        </w:tc>
      </w:tr>
      <w:tr w:rsidR="009C1767" w:rsidRPr="009C1767" w14:paraId="06711D1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FC12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2407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201F4D9A" w14:textId="5C29D6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BF0CDE8" w14:textId="7D4E4E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829A1" w14:textId="64A636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1D225" w14:textId="5F83614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0,825.00 </w:t>
            </w:r>
          </w:p>
        </w:tc>
      </w:tr>
      <w:tr w:rsidR="009C1767" w:rsidRPr="009C1767" w14:paraId="46F1C50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5148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2745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5D558285" w14:textId="419290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7D1796" w14:textId="645035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EA537" w14:textId="5368F0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51302" w14:textId="62C019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95,000.00 </w:t>
            </w:r>
          </w:p>
        </w:tc>
      </w:tr>
      <w:tr w:rsidR="009C1767" w:rsidRPr="009C1767" w14:paraId="7054536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0D30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C3E1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9F7831A" w14:textId="4BB00D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476D487F" w14:textId="103F35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317FD" w14:textId="277F70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C154F" w14:textId="3DD45B9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9,862.50 </w:t>
            </w:r>
          </w:p>
        </w:tc>
      </w:tr>
      <w:tr w:rsidR="009C1767" w:rsidRPr="009C1767" w14:paraId="59C61C0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05BC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EA91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5CA3E5C" w14:textId="7F6BA1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AC72930" w14:textId="6FF34F3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3E124" w14:textId="3B602A1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0FF97" w14:textId="7C521B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1,100.00 </w:t>
            </w:r>
          </w:p>
        </w:tc>
      </w:tr>
      <w:tr w:rsidR="009C1767" w:rsidRPr="009C1767" w14:paraId="7BE6B88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E192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6BFA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03728FFC" w14:textId="03A8831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5D0A59C3" w14:textId="4A8AA3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275EA" w14:textId="3364EF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2774F" w14:textId="34B3FE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22,887.50 </w:t>
            </w:r>
          </w:p>
        </w:tc>
      </w:tr>
      <w:tr w:rsidR="009C1767" w:rsidRPr="009C1767" w14:paraId="132D73F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1CDD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3616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0B3C0575" w14:textId="7C311F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18AA21F6" w14:textId="5713CF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5A6A5" w14:textId="6D58B7E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6DE55" w14:textId="6E6FCE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1,100.00 </w:t>
            </w:r>
          </w:p>
        </w:tc>
      </w:tr>
      <w:tr w:rsidR="009C1767" w:rsidRPr="009C1767" w14:paraId="2589935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57B2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3680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2389D577" w14:textId="51CD0B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79CF0DAB" w14:textId="1511C2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C585A" w14:textId="2EF683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638A7" w14:textId="41C5C1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0,530.00 </w:t>
            </w:r>
          </w:p>
        </w:tc>
      </w:tr>
      <w:tr w:rsidR="009C1767" w:rsidRPr="009C1767" w14:paraId="076EE61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7511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DE3C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57B8F528" w14:textId="5AD1F3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6DA1D685" w14:textId="71B90B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FA818" w14:textId="46D176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0A39F" w14:textId="3A76C6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8,241.25 </w:t>
            </w:r>
          </w:p>
        </w:tc>
      </w:tr>
      <w:tr w:rsidR="009C1767" w:rsidRPr="009C1767" w14:paraId="1B29A05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E716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13CD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13187F7E" w14:textId="733CD1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2DDFC7C3" w14:textId="3C27A3B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F4626" w14:textId="0D1130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3167D" w14:textId="1F81EA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0,598.75 </w:t>
            </w:r>
          </w:p>
        </w:tc>
      </w:tr>
      <w:tr w:rsidR="009C1767" w:rsidRPr="009C1767" w14:paraId="1DB429E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8A1E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7667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38D2DDBD" w14:textId="431F4E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0C9174D4" w14:textId="0DADC2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BA256" w14:textId="2BD19A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F955B" w14:textId="6FBED2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39,810.00 </w:t>
            </w:r>
          </w:p>
        </w:tc>
      </w:tr>
      <w:tr w:rsidR="009C1767" w:rsidRPr="009C1767" w14:paraId="4F2B8C2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7628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A801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3E211061" w14:textId="7AC178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57E3627" w14:textId="36C6DD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032A3" w14:textId="27CE14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36119" w14:textId="4E8E9C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0,962.50 </w:t>
            </w:r>
          </w:p>
        </w:tc>
      </w:tr>
      <w:tr w:rsidR="009C1767" w:rsidRPr="009C1767" w14:paraId="105734F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CA5A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D0B8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52903BE5" w14:textId="35CB40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25691CB" w14:textId="10A822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3C4CE" w14:textId="7882CF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1E52F" w14:textId="1D14A7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3,000.00 </w:t>
            </w:r>
          </w:p>
        </w:tc>
      </w:tr>
      <w:tr w:rsidR="009C1767" w:rsidRPr="009C1767" w14:paraId="00D20048"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6AB22"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3B303049" w14:textId="3EDF510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42B940F4" w14:textId="1CEA996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FDA1B6" w14:textId="1E2450F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31B17D" w14:textId="2A6D6A9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7,781,496.82 </w:t>
            </w:r>
          </w:p>
        </w:tc>
      </w:tr>
      <w:tr w:rsidR="009C1767" w:rsidRPr="009C1767" w14:paraId="7183DDB7"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618BF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204288D3" w14:textId="2F866D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3387D7B0" w14:textId="63BCFA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A52A3" w14:textId="349781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13BA6" w14:textId="740CC07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16,840.00 </w:t>
            </w:r>
          </w:p>
        </w:tc>
      </w:tr>
      <w:tr w:rsidR="009C1767" w:rsidRPr="009C1767" w14:paraId="373BCA8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DB0F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AB46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4247573D" w14:textId="189F71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45EAA31D" w14:textId="150B37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07536" w14:textId="4B2B7AE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D851D" w14:textId="54648A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3,669.12 </w:t>
            </w:r>
          </w:p>
        </w:tc>
      </w:tr>
      <w:tr w:rsidR="009C1767" w:rsidRPr="009C1767" w14:paraId="232B2A6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4E26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D4E1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10A9EB07" w14:textId="612D22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61AA2C21" w14:textId="65146A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BE95B" w14:textId="59DACD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437DA" w14:textId="398442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988.08 </w:t>
            </w:r>
          </w:p>
        </w:tc>
      </w:tr>
      <w:tr w:rsidR="009C1767" w:rsidRPr="009C1767" w14:paraId="11966D6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7608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E049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6CD2D285" w14:textId="5D1F4E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6EE324F6" w14:textId="7AF7B8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DD9E5" w14:textId="29F243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CE8A6" w14:textId="370CE8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82.34 </w:t>
            </w:r>
          </w:p>
        </w:tc>
      </w:tr>
      <w:tr w:rsidR="009C1767" w:rsidRPr="009C1767" w14:paraId="48D20B9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07C3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EDAE5E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5EB1F201" w14:textId="713A9C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6B9E0792" w14:textId="50F4168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56BDE" w14:textId="5B0D72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7F8FF" w14:textId="563336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4,439.60 </w:t>
            </w:r>
          </w:p>
        </w:tc>
      </w:tr>
      <w:tr w:rsidR="009C1767" w:rsidRPr="009C1767" w14:paraId="12870DB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30AE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5129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57F7BF57" w14:textId="390EE7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5674502F" w14:textId="00175F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50446" w14:textId="438D7C0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1CC2B" w14:textId="26179D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14,549.68 </w:t>
            </w:r>
          </w:p>
        </w:tc>
      </w:tr>
      <w:tr w:rsidR="009C1767" w:rsidRPr="009C1767" w14:paraId="1832022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6DE7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0FD5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5A735CA6" w14:textId="69DB4F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16B6440B" w14:textId="66964A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D1783" w14:textId="59936B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BDB4D" w14:textId="1575B37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59,185.44 </w:t>
            </w:r>
          </w:p>
        </w:tc>
      </w:tr>
      <w:tr w:rsidR="009C1767" w:rsidRPr="009C1767" w14:paraId="0132415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8B8E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B4F7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69953DC2" w14:textId="27E0BC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1D6F2308" w14:textId="491C91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9F9E6E" w14:textId="142503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DC876" w14:textId="7B397F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25.46 </w:t>
            </w:r>
          </w:p>
        </w:tc>
      </w:tr>
      <w:tr w:rsidR="009C1767" w:rsidRPr="009C1767" w14:paraId="37FF5CC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2010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E092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31E26843" w14:textId="510A67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55C69147" w14:textId="61E7C4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040D0" w14:textId="1CECB9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3343F" w14:textId="148B4A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43.12 </w:t>
            </w:r>
          </w:p>
        </w:tc>
      </w:tr>
      <w:tr w:rsidR="009C1767" w:rsidRPr="009C1767" w14:paraId="4435C00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7502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BC14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6462FFC9" w14:textId="679168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44FB9C02" w14:textId="5C52031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CD857" w14:textId="6134A9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42C64" w14:textId="79D358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6,052.30 </w:t>
            </w:r>
          </w:p>
        </w:tc>
      </w:tr>
      <w:tr w:rsidR="009C1767" w:rsidRPr="009C1767" w14:paraId="7913AAB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5557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D810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67CC344C" w14:textId="1ACF6A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1FFF3562" w14:textId="6707A4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FA80D" w14:textId="405FE3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EBE16" w14:textId="2E0E00B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25.46 </w:t>
            </w:r>
          </w:p>
        </w:tc>
      </w:tr>
      <w:tr w:rsidR="009C1767" w:rsidRPr="009C1767" w14:paraId="7513F9B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9E59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9658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57FA1663" w14:textId="6F02A4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3039B30D" w14:textId="0AA746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6C075" w14:textId="37F719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20DF7" w14:textId="7255EE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690.14 </w:t>
            </w:r>
          </w:p>
        </w:tc>
      </w:tr>
      <w:tr w:rsidR="009C1767" w:rsidRPr="009C1767" w14:paraId="4331372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F702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EEC2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069749ED" w14:textId="3A5476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74FBB8D3" w14:textId="1C5DE50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E6B8A" w14:textId="6EF2ABB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074C3" w14:textId="67BE61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7,108.00 </w:t>
            </w:r>
          </w:p>
        </w:tc>
      </w:tr>
      <w:tr w:rsidR="009C1767" w:rsidRPr="009C1767" w14:paraId="79E7016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CD5D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36AD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3065E776" w14:textId="607BF2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506D664B" w14:textId="25386AB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A2F94" w14:textId="257483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FFC90" w14:textId="2D1CE7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33.26 </w:t>
            </w:r>
          </w:p>
        </w:tc>
      </w:tr>
      <w:tr w:rsidR="009C1767" w:rsidRPr="009C1767" w14:paraId="0EA08A0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E375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D095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152C7CE4" w14:textId="600365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66BFFD55" w14:textId="2841D3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6A328" w14:textId="278F62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E2A57" w14:textId="61CC784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4,696.14 </w:t>
            </w:r>
          </w:p>
        </w:tc>
      </w:tr>
      <w:tr w:rsidR="009C1767" w:rsidRPr="009C1767" w14:paraId="1754A24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CD33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FAB3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297731D9" w14:textId="389B63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5CC00A67" w14:textId="21D664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BF094" w14:textId="167064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92B78" w14:textId="36420F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21,054.72 </w:t>
            </w:r>
          </w:p>
        </w:tc>
      </w:tr>
      <w:tr w:rsidR="009C1767" w:rsidRPr="009C1767" w14:paraId="0B29379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2A8C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1C77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5FDECA8" w14:textId="0F9532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296CCD5D" w14:textId="3C2484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F24A7" w14:textId="6CD85C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DF987" w14:textId="639611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73,087.60 </w:t>
            </w:r>
          </w:p>
        </w:tc>
      </w:tr>
      <w:tr w:rsidR="009C1767" w:rsidRPr="009C1767" w14:paraId="6E84459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78FB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1988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E264C16" w14:textId="44B834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1E41D34B" w14:textId="18882F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39BEB" w14:textId="0D5AA4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15EA3" w14:textId="460CEFD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8,550.98 </w:t>
            </w:r>
          </w:p>
        </w:tc>
      </w:tr>
      <w:tr w:rsidR="009C1767" w:rsidRPr="009C1767" w14:paraId="1109A44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DB86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7EA1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78ED11D4" w14:textId="3035A82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39D1F42B" w14:textId="2D6D79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0F3A8" w14:textId="264022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04C4C" w14:textId="2DB720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4,283.02 </w:t>
            </w:r>
          </w:p>
        </w:tc>
      </w:tr>
      <w:tr w:rsidR="009C1767" w:rsidRPr="009C1767" w14:paraId="39C55AE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F64B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6F00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2F62536C" w14:textId="136F21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6A270FC7" w14:textId="0C475D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53250" w14:textId="3CF54C0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80BEB" w14:textId="7A2F51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2,628.90 </w:t>
            </w:r>
          </w:p>
        </w:tc>
      </w:tr>
      <w:tr w:rsidR="009C1767" w:rsidRPr="009C1767" w14:paraId="7471FD4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D99D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407A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45E75CA0" w14:textId="50DCE4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57D94BBA" w14:textId="50669F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B0419" w14:textId="3D7D94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911A4" w14:textId="7BA01E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60.78 </w:t>
            </w:r>
          </w:p>
        </w:tc>
      </w:tr>
      <w:tr w:rsidR="009C1767" w:rsidRPr="009C1767" w14:paraId="79BD0F6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E98F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FCFB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C9F9278" w14:textId="67DB03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00C2BEEB" w14:textId="001E87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2EF20" w14:textId="42E3AC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C697B" w14:textId="16ECF8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2,881.12 </w:t>
            </w:r>
          </w:p>
        </w:tc>
      </w:tr>
      <w:tr w:rsidR="009C1767" w:rsidRPr="009C1767" w14:paraId="1DC8F42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42EA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E362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40F03136" w14:textId="2749B6E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599CC38D" w14:textId="082160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6D761" w14:textId="21598B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1984E" w14:textId="20A838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21.56 </w:t>
            </w:r>
          </w:p>
        </w:tc>
      </w:tr>
      <w:tr w:rsidR="009C1767" w:rsidRPr="009C1767" w14:paraId="19A874C9"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C62DA"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2A790C61" w14:textId="003D252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00DCAE26" w14:textId="217D3740"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11912B" w14:textId="3BCF833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FADC4B" w14:textId="488E071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7,761,887.43 </w:t>
            </w:r>
          </w:p>
        </w:tc>
      </w:tr>
      <w:tr w:rsidR="009C1767" w:rsidRPr="009C1767" w14:paraId="5549AF4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4F7E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7D55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35C0B596" w14:textId="4A2D91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3D0317CE" w14:textId="35573E4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50B49" w14:textId="105EA7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EB401" w14:textId="72A7DD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3,599.40 </w:t>
            </w:r>
          </w:p>
        </w:tc>
      </w:tr>
      <w:tr w:rsidR="009C1767" w:rsidRPr="009C1767" w14:paraId="163C1ED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5C09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AF2A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434B72D7" w14:textId="3B0D03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40818636" w14:textId="339978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692DE" w14:textId="283841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D32E7" w14:textId="6BE3E7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2,498.75 </w:t>
            </w:r>
          </w:p>
        </w:tc>
      </w:tr>
      <w:tr w:rsidR="009C1767" w:rsidRPr="009C1767" w14:paraId="29104BF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73A3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1980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003290BA" w14:textId="0BA49B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2EE6E1EC" w14:textId="74443A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5F6F8" w14:textId="2AF54C0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08752" w14:textId="34FA8C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92,890.00 </w:t>
            </w:r>
          </w:p>
        </w:tc>
      </w:tr>
      <w:tr w:rsidR="009C1767" w:rsidRPr="009C1767" w14:paraId="7B11AEE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F327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F38F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4BB88DBB" w14:textId="392DE5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02221568" w14:textId="24D1E2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BDB6B" w14:textId="205DE2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D9142" w14:textId="30EB00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44,019.75 </w:t>
            </w:r>
          </w:p>
        </w:tc>
      </w:tr>
      <w:tr w:rsidR="009C1767" w:rsidRPr="009C1767" w14:paraId="5C3AD54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FEFD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10B2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D25E7B4" w14:textId="2C6525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6236CCFD" w14:textId="62D0C8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2F5A0" w14:textId="171C11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5F4A8" w14:textId="107727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14,655.00 </w:t>
            </w:r>
          </w:p>
        </w:tc>
      </w:tr>
      <w:tr w:rsidR="009C1767" w:rsidRPr="009C1767" w14:paraId="639C2D9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5B5F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30AD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2DF3BDD6" w14:textId="091144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7AC68B83" w14:textId="70AD18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31973" w14:textId="454158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42A2A" w14:textId="664231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9,010.00 </w:t>
            </w:r>
          </w:p>
        </w:tc>
      </w:tr>
      <w:tr w:rsidR="009C1767" w:rsidRPr="009C1767" w14:paraId="5C9EEC8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D9F7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B9F7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2991DFEB" w14:textId="58D78C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5C47F09E" w14:textId="7877D7C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6CAB8" w14:textId="673857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BCF36" w14:textId="6C98DA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07,362.30 </w:t>
            </w:r>
          </w:p>
        </w:tc>
      </w:tr>
      <w:tr w:rsidR="009C1767" w:rsidRPr="009C1767" w14:paraId="226A9CB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42E7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6582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2500A55D" w14:textId="773EB33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24D4A86B" w14:textId="7C9CFE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DDD3A" w14:textId="29FCB5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CB110" w14:textId="01D6EC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7,467.80 </w:t>
            </w:r>
          </w:p>
        </w:tc>
      </w:tr>
      <w:tr w:rsidR="009C1767" w:rsidRPr="009C1767" w14:paraId="23AC474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B98C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2261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26AC7250" w14:textId="6B27B1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40AA29C0" w14:textId="6D9019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0778D" w14:textId="74B1AC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73D08" w14:textId="670DD7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7,803.70 </w:t>
            </w:r>
          </w:p>
        </w:tc>
      </w:tr>
      <w:tr w:rsidR="009C1767" w:rsidRPr="009C1767" w14:paraId="2CF06DD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6ECE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BDED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670FE3E5" w14:textId="44B4515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67A6BE93" w14:textId="33666D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A0D4F" w14:textId="592ADF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D457F" w14:textId="4C960A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7,291.40 </w:t>
            </w:r>
          </w:p>
        </w:tc>
      </w:tr>
      <w:tr w:rsidR="009C1767" w:rsidRPr="009C1767" w14:paraId="252EEA6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1E21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A524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3D747A04" w14:textId="70DB24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3879B2B6" w14:textId="679E5D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9BFFE" w14:textId="08352F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73EE0" w14:textId="372C4A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2,765.88 </w:t>
            </w:r>
          </w:p>
        </w:tc>
      </w:tr>
      <w:tr w:rsidR="009C1767" w:rsidRPr="009C1767" w14:paraId="647F62C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3DEA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121C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02D938C8" w14:textId="7DC032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626400F2" w14:textId="2AEBC1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53386" w14:textId="0ECAF4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6682E" w14:textId="561DACB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5,548.00 </w:t>
            </w:r>
          </w:p>
        </w:tc>
      </w:tr>
      <w:tr w:rsidR="009C1767" w:rsidRPr="009C1767" w14:paraId="5DAADA4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CAB1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D039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44BFE7CA" w14:textId="4A38CC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12BF6BE" w14:textId="5F36A9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5A001" w14:textId="0BA7EF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81D0F" w14:textId="23DBE6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550.00 </w:t>
            </w:r>
          </w:p>
        </w:tc>
      </w:tr>
      <w:tr w:rsidR="009C1767" w:rsidRPr="009C1767" w14:paraId="4FD384D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5541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82FA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B48FB26" w14:textId="1338C4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19D7C6B6" w14:textId="08D56C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EE8CC" w14:textId="0031F0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581D2" w14:textId="49F822B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8,437.25 </w:t>
            </w:r>
          </w:p>
        </w:tc>
      </w:tr>
      <w:tr w:rsidR="009C1767" w:rsidRPr="009C1767" w14:paraId="06AF310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AFFB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02B3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7F97288F" w14:textId="436C53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64FBEF1B" w14:textId="2C98DE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0D413" w14:textId="749487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49AA5" w14:textId="776866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3,953.00 </w:t>
            </w:r>
          </w:p>
        </w:tc>
      </w:tr>
      <w:tr w:rsidR="009C1767" w:rsidRPr="009C1767" w14:paraId="7041377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9C14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8767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2164A8FD" w14:textId="3FAD9B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2DB3C6E1" w14:textId="2D6BD51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17ED3" w14:textId="6E8B78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B63BB" w14:textId="7C0DF8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98,501.00 </w:t>
            </w:r>
          </w:p>
        </w:tc>
      </w:tr>
      <w:tr w:rsidR="009C1767" w:rsidRPr="009C1767" w14:paraId="3FE8F29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998D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9240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6981C07" w14:textId="3B986A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3477F935" w14:textId="2E47B9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036B9" w14:textId="0A403E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05A8F" w14:textId="29B98A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55,534.20 </w:t>
            </w:r>
          </w:p>
        </w:tc>
      </w:tr>
      <w:tr w:rsidR="009C1767" w:rsidRPr="009C1767" w14:paraId="0A0B1CEB"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F8B0E"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7776901E" w14:textId="6395277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1A83CEA7" w14:textId="6724BF5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9BAAF8" w14:textId="5CC007A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FABED0" w14:textId="2CC6DC8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300,032.75 </w:t>
            </w:r>
          </w:p>
        </w:tc>
      </w:tr>
      <w:tr w:rsidR="009C1767" w:rsidRPr="009C1767" w14:paraId="5F3A4F4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10E0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323C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235FE328" w14:textId="011AEC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309A3DEA" w14:textId="532436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5FF51" w14:textId="7BD5EE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0A0F1" w14:textId="173195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46,365.00 </w:t>
            </w:r>
          </w:p>
        </w:tc>
      </w:tr>
      <w:tr w:rsidR="009C1767" w:rsidRPr="009C1767" w14:paraId="0193B3C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04EC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A148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0A529E1F" w14:textId="0AC286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1E88B047" w14:textId="257A567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F634A" w14:textId="0FD1AA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1035F" w14:textId="59ADE3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8,234.00 </w:t>
            </w:r>
          </w:p>
        </w:tc>
      </w:tr>
      <w:tr w:rsidR="009C1767" w:rsidRPr="009C1767" w14:paraId="01B68F1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4E50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35AE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1AB2D341" w14:textId="381656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595F2E74" w14:textId="0593D55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6056D" w14:textId="6007F38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AEA55" w14:textId="13EE40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6,273.00 </w:t>
            </w:r>
          </w:p>
        </w:tc>
      </w:tr>
      <w:tr w:rsidR="009C1767" w:rsidRPr="009C1767" w14:paraId="0F07743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B51F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48C4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2BA69A4C" w14:textId="374A10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317A1DEB" w14:textId="33AD28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A7EB6" w14:textId="22FD2B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BEAC1" w14:textId="1788FC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1,527.60 </w:t>
            </w:r>
          </w:p>
        </w:tc>
      </w:tr>
      <w:tr w:rsidR="009C1767" w:rsidRPr="009C1767" w14:paraId="4ECA6BB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32E5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6765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25C67ED6" w14:textId="6E3297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4AFC970E" w14:textId="52F2C8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BE095" w14:textId="5C63A6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38E92" w14:textId="40C485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90,692.00 </w:t>
            </w:r>
          </w:p>
        </w:tc>
      </w:tr>
      <w:tr w:rsidR="009C1767" w:rsidRPr="009C1767" w14:paraId="58B8250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3431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0D02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5ABD1325" w14:textId="01976A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22946323" w14:textId="378FB0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BF063" w14:textId="40726C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1C20F" w14:textId="0C22E71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0,195.00 </w:t>
            </w:r>
          </w:p>
        </w:tc>
      </w:tr>
      <w:tr w:rsidR="009C1767" w:rsidRPr="009C1767" w14:paraId="2E3798E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12A2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9EA6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0D51ACDD" w14:textId="6AC096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1161460C" w14:textId="491323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8F0D5" w14:textId="701A2B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BF73E" w14:textId="064568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91,124.00 </w:t>
            </w:r>
          </w:p>
        </w:tc>
      </w:tr>
      <w:tr w:rsidR="009C1767" w:rsidRPr="009C1767" w14:paraId="43B969F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13B2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7C06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71C2853" w14:textId="187727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4E43BEE2" w14:textId="356155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ECFED" w14:textId="5D2E1B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B7930" w14:textId="7EBE8D8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9,750.65 </w:t>
            </w:r>
          </w:p>
        </w:tc>
      </w:tr>
      <w:tr w:rsidR="009C1767" w:rsidRPr="009C1767" w14:paraId="1AD0565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3400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B82A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1BB089DA" w14:textId="262B83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5EA53EB8" w14:textId="5341F6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40079" w14:textId="1CA396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2DD74" w14:textId="385C15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5,871.50 </w:t>
            </w:r>
          </w:p>
        </w:tc>
      </w:tr>
      <w:tr w:rsidR="009C1767" w:rsidRPr="009C1767" w14:paraId="66CDEABE"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8CA477"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3F8E3BCD" w14:textId="2DBFF87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48,894,525.34 </w:t>
            </w:r>
          </w:p>
        </w:tc>
        <w:tc>
          <w:tcPr>
            <w:tcW w:w="0" w:type="auto"/>
            <w:tcBorders>
              <w:top w:val="nil"/>
              <w:left w:val="nil"/>
              <w:bottom w:val="single" w:sz="4" w:space="0" w:color="000000"/>
              <w:right w:val="single" w:sz="4" w:space="0" w:color="000000"/>
            </w:tcBorders>
            <w:shd w:val="clear" w:color="A5A5A5" w:fill="A5A5A5"/>
            <w:noWrap/>
            <w:vAlign w:val="bottom"/>
            <w:hideMark/>
          </w:tcPr>
          <w:p w14:paraId="4E9907C1" w14:textId="3698D4D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42,198,230.69 </w:t>
            </w:r>
          </w:p>
        </w:tc>
        <w:tc>
          <w:tcPr>
            <w:tcW w:w="0" w:type="auto"/>
            <w:tcBorders>
              <w:top w:val="nil"/>
              <w:left w:val="nil"/>
              <w:bottom w:val="single" w:sz="4" w:space="0" w:color="000000"/>
              <w:right w:val="single" w:sz="4" w:space="0" w:color="000000"/>
            </w:tcBorders>
            <w:shd w:val="clear" w:color="A5A5A5" w:fill="A5A5A5"/>
            <w:noWrap/>
            <w:vAlign w:val="bottom"/>
            <w:hideMark/>
          </w:tcPr>
          <w:p w14:paraId="5FCB609C" w14:textId="20E491A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8463749" w14:textId="62C616E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491,092,756.03 </w:t>
            </w:r>
          </w:p>
        </w:tc>
      </w:tr>
      <w:tr w:rsidR="009C1767" w:rsidRPr="009C1767" w14:paraId="2943659B"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36606"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715DB657" w14:textId="6B22D2D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36,399,966.85 </w:t>
            </w:r>
          </w:p>
        </w:tc>
        <w:tc>
          <w:tcPr>
            <w:tcW w:w="0" w:type="auto"/>
            <w:tcBorders>
              <w:top w:val="nil"/>
              <w:left w:val="nil"/>
              <w:bottom w:val="single" w:sz="4" w:space="0" w:color="000000"/>
              <w:right w:val="single" w:sz="4" w:space="0" w:color="000000"/>
            </w:tcBorders>
            <w:shd w:val="clear" w:color="D8D8D8" w:fill="D8D8D8"/>
            <w:noWrap/>
            <w:vAlign w:val="bottom"/>
            <w:hideMark/>
          </w:tcPr>
          <w:p w14:paraId="3329105B" w14:textId="1459330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3,286,281.40 </w:t>
            </w:r>
          </w:p>
        </w:tc>
        <w:tc>
          <w:tcPr>
            <w:tcW w:w="0" w:type="auto"/>
            <w:tcBorders>
              <w:top w:val="nil"/>
              <w:left w:val="nil"/>
              <w:bottom w:val="single" w:sz="4" w:space="0" w:color="000000"/>
              <w:right w:val="single" w:sz="4" w:space="0" w:color="000000"/>
            </w:tcBorders>
            <w:shd w:val="clear" w:color="D8D8D8" w:fill="D8D8D8"/>
            <w:noWrap/>
            <w:vAlign w:val="bottom"/>
            <w:hideMark/>
          </w:tcPr>
          <w:p w14:paraId="49654A80" w14:textId="78FD28D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E7E95D" w14:textId="7BF3349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59,686,248.25 </w:t>
            </w:r>
          </w:p>
        </w:tc>
      </w:tr>
      <w:tr w:rsidR="009C1767" w:rsidRPr="009C1767" w14:paraId="4B5306FA"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9DB4AB"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5228B0ED" w14:textId="38FD15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7E1865C3" w14:textId="6569E0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0904D8BD" w14:textId="4F5844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B778B" w14:textId="79DC26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60,955,288.35 </w:t>
            </w:r>
          </w:p>
        </w:tc>
      </w:tr>
      <w:tr w:rsidR="009C1767" w:rsidRPr="009C1767" w14:paraId="2DA9878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F7871"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CFC55CD"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57746FA4" w14:textId="0C96B1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28EBBC13" w14:textId="3A8406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AE20A" w14:textId="362EA5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EA23A" w14:textId="2722D7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470,980.00 </w:t>
            </w:r>
          </w:p>
        </w:tc>
      </w:tr>
      <w:tr w:rsidR="009C1767" w:rsidRPr="009C1767" w14:paraId="7D5942C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0ED61"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35F89F1"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533BA503" w14:textId="56E090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bottom"/>
            <w:hideMark/>
          </w:tcPr>
          <w:p w14:paraId="3236425A" w14:textId="6DB751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C3D80" w14:textId="6917B8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04A4B" w14:textId="6A5B480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970,880.50 </w:t>
            </w:r>
          </w:p>
        </w:tc>
      </w:tr>
      <w:tr w:rsidR="009C1767" w:rsidRPr="009C1767" w14:paraId="1584A3B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37DD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EBDA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171F6E44" w14:textId="1F5E47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2BD5E711" w14:textId="30C5C6A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E5223" w14:textId="1289B4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1F62F" w14:textId="4B4014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74,815.00 </w:t>
            </w:r>
          </w:p>
        </w:tc>
      </w:tr>
      <w:tr w:rsidR="009C1767" w:rsidRPr="009C1767" w14:paraId="3D58855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9AD9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4B12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429DDDD8" w14:textId="74E49A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3D5480C9" w14:textId="1FE4F7C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6DDD6646" w14:textId="40CD8E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981AA" w14:textId="62D2DD1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389,830.00 </w:t>
            </w:r>
          </w:p>
        </w:tc>
      </w:tr>
      <w:tr w:rsidR="009C1767" w:rsidRPr="009C1767" w14:paraId="7AF2B17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0AE9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6384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441A1E2A" w14:textId="29EA4A3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3903FC56" w14:textId="5BB500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68F4493B" w14:textId="76B047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A3C0A" w14:textId="725BD6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183,667.00 </w:t>
            </w:r>
          </w:p>
        </w:tc>
      </w:tr>
      <w:tr w:rsidR="009C1767" w:rsidRPr="009C1767" w14:paraId="0BC1E84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FFA7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7F94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1473CB8D" w14:textId="5169BB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3954AC47" w14:textId="718728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0061E149" w14:textId="7E4013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C578E" w14:textId="1892A2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837,710.00 </w:t>
            </w:r>
          </w:p>
        </w:tc>
      </w:tr>
      <w:tr w:rsidR="009C1767" w:rsidRPr="009C1767" w14:paraId="3297AAD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7C63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B826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51463DCC" w14:textId="6376C4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75,315.00 </w:t>
            </w:r>
          </w:p>
        </w:tc>
        <w:tc>
          <w:tcPr>
            <w:tcW w:w="0" w:type="auto"/>
            <w:tcBorders>
              <w:top w:val="nil"/>
              <w:left w:val="nil"/>
              <w:bottom w:val="single" w:sz="4" w:space="0" w:color="000000"/>
              <w:right w:val="single" w:sz="4" w:space="0" w:color="000000"/>
            </w:tcBorders>
            <w:shd w:val="clear" w:color="auto" w:fill="auto"/>
            <w:noWrap/>
            <w:vAlign w:val="bottom"/>
            <w:hideMark/>
          </w:tcPr>
          <w:p w14:paraId="0EBDA489" w14:textId="5AB4779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5DE50D" w14:textId="4D57EC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8EFEC" w14:textId="0F73511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025,315.00 </w:t>
            </w:r>
          </w:p>
        </w:tc>
      </w:tr>
      <w:tr w:rsidR="009C1767" w:rsidRPr="009C1767" w14:paraId="3E87F6B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1AA8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7241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71B0E26B" w14:textId="39FB72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29EB0F12" w14:textId="3FBE27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DE41B" w14:textId="27C7D8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4ACFC" w14:textId="3B90F1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92,990.00 </w:t>
            </w:r>
          </w:p>
        </w:tc>
      </w:tr>
      <w:tr w:rsidR="009C1767" w:rsidRPr="009C1767" w14:paraId="0226F75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F999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837BD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25339080" w14:textId="167C66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463B3AD1" w14:textId="1D8428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C463B" w14:textId="0F63931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F2B43" w14:textId="7069FD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734,307.50 </w:t>
            </w:r>
          </w:p>
        </w:tc>
      </w:tr>
      <w:tr w:rsidR="009C1767" w:rsidRPr="009C1767" w14:paraId="3B928AD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BA86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89BE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017138D9" w14:textId="70246B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6F9E8717" w14:textId="4CFBF9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2FB16848" w14:textId="17CB1F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A58F7" w14:textId="46D878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698,432.50 </w:t>
            </w:r>
          </w:p>
        </w:tc>
      </w:tr>
      <w:tr w:rsidR="009C1767" w:rsidRPr="009C1767" w14:paraId="471070C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5FC2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7430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72A33BE1" w14:textId="700185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7B3D2CDB" w14:textId="483DE0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ED327" w14:textId="6AA9F4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77A47" w14:textId="147125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157,380.00 </w:t>
            </w:r>
          </w:p>
        </w:tc>
      </w:tr>
      <w:tr w:rsidR="009C1767" w:rsidRPr="009C1767" w14:paraId="5F5DDDD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30C8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59F5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557FB5AF" w14:textId="4D3D69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1F69E0EE" w14:textId="2859D5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3BE6C295" w14:textId="31358BC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3A9D8" w14:textId="354943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722,082.00 </w:t>
            </w:r>
          </w:p>
        </w:tc>
      </w:tr>
      <w:tr w:rsidR="009C1767" w:rsidRPr="009C1767" w14:paraId="0A9748B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5188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A406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3C651E43" w14:textId="107A0C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0E46B354" w14:textId="1D880A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A5FD4" w14:textId="0B09C6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B1857" w14:textId="154115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35,315.00 </w:t>
            </w:r>
          </w:p>
        </w:tc>
      </w:tr>
      <w:tr w:rsidR="009C1767" w:rsidRPr="009C1767" w14:paraId="6EBC50C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D332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F37A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6575EFA1" w14:textId="2A232F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7876F303" w14:textId="1606CF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55C024" w14:textId="7247FA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8D6E8" w14:textId="1093247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609,728.00 </w:t>
            </w:r>
          </w:p>
        </w:tc>
      </w:tr>
      <w:tr w:rsidR="009C1767" w:rsidRPr="009C1767" w14:paraId="4B546FF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381E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BBAA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4744B844" w14:textId="0E62B7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325DDEA6" w14:textId="1DE8CF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346E4" w14:textId="7D8421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388B3" w14:textId="3A3185A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35,315.00 </w:t>
            </w:r>
          </w:p>
        </w:tc>
      </w:tr>
      <w:tr w:rsidR="009C1767" w:rsidRPr="009C1767" w14:paraId="4B7CFD4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92C8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F0FC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DDD87CF" w14:textId="52B4A8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76AFE3D1" w14:textId="02062A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54C3BE0A" w14:textId="668A59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E5BDF" w14:textId="3F6F5E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906,230.00 </w:t>
            </w:r>
          </w:p>
        </w:tc>
      </w:tr>
      <w:tr w:rsidR="009C1767" w:rsidRPr="009C1767" w14:paraId="3535BA0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D56F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E618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778148EB" w14:textId="19DADF0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35D75263" w14:textId="4704C4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208072EA" w14:textId="41B259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53167" w14:textId="3A412C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8,383,449.00 </w:t>
            </w:r>
          </w:p>
        </w:tc>
      </w:tr>
      <w:tr w:rsidR="009C1767" w:rsidRPr="009C1767" w14:paraId="7C8231A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F1BE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D3F1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6179F93F" w14:textId="151E3E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1F5BBFF4" w14:textId="4D2520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FB3DB" w14:textId="246F80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3A596" w14:textId="43DA11A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813,125.00 </w:t>
            </w:r>
          </w:p>
        </w:tc>
      </w:tr>
      <w:tr w:rsidR="009C1767" w:rsidRPr="009C1767" w14:paraId="1963689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7D4E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021F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44D3344E" w14:textId="45A752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758A63AF" w14:textId="799908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91F1820" w14:textId="2C532D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D5EAA" w14:textId="5BBB65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244,315.00 </w:t>
            </w:r>
          </w:p>
        </w:tc>
      </w:tr>
      <w:tr w:rsidR="009C1767" w:rsidRPr="009C1767" w14:paraId="75D5D47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F0A2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5F3C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06050EAE" w14:textId="0EE354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0B10DB7E" w14:textId="14AE1C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11FAE" w14:textId="3A9FD6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924D0" w14:textId="462942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37,315.00 </w:t>
            </w:r>
          </w:p>
        </w:tc>
      </w:tr>
      <w:tr w:rsidR="009C1767" w:rsidRPr="009C1767" w14:paraId="08AFB08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5557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B931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4D7788D1" w14:textId="16E11B4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7DC88620" w14:textId="5010B5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E6F6A" w14:textId="43A7D2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4FDAA" w14:textId="01F960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68,815.00 </w:t>
            </w:r>
          </w:p>
        </w:tc>
      </w:tr>
      <w:tr w:rsidR="009C1767" w:rsidRPr="009C1767" w14:paraId="1D266B1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5207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C1A4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9D8D87A" w14:textId="259BF6B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593,375.00 </w:t>
            </w:r>
          </w:p>
        </w:tc>
        <w:tc>
          <w:tcPr>
            <w:tcW w:w="0" w:type="auto"/>
            <w:tcBorders>
              <w:top w:val="nil"/>
              <w:left w:val="nil"/>
              <w:bottom w:val="single" w:sz="4" w:space="0" w:color="000000"/>
              <w:right w:val="single" w:sz="4" w:space="0" w:color="000000"/>
            </w:tcBorders>
            <w:shd w:val="clear" w:color="auto" w:fill="auto"/>
            <w:noWrap/>
            <w:vAlign w:val="bottom"/>
            <w:hideMark/>
          </w:tcPr>
          <w:p w14:paraId="0EF5B37D" w14:textId="41857D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02F37CEF" w14:textId="24A4A2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C8AFB" w14:textId="62D814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466,926.40 </w:t>
            </w:r>
          </w:p>
        </w:tc>
      </w:tr>
      <w:tr w:rsidR="009C1767" w:rsidRPr="009C1767" w14:paraId="0EEA048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76F0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A59C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E73B82F" w14:textId="1A9EDC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086DAB3C" w14:textId="2C6849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ECD33" w14:textId="4DB8966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30467" w14:textId="6E5D9B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64,782.50 </w:t>
            </w:r>
          </w:p>
        </w:tc>
      </w:tr>
      <w:tr w:rsidR="009C1767" w:rsidRPr="009C1767" w14:paraId="6A5B45E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C6D9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5C6D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B6A501F" w14:textId="4282E5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28906E35" w14:textId="628EC8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0C2E4" w14:textId="6CA57F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1844A" w14:textId="593611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32,345.00 </w:t>
            </w:r>
          </w:p>
        </w:tc>
      </w:tr>
      <w:tr w:rsidR="009C1767" w:rsidRPr="009C1767" w14:paraId="0CAFA37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6CC2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29DF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4913674C" w14:textId="5401DB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086EA288" w14:textId="7D9365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DFFAB" w14:textId="7FD80D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608CF" w14:textId="622C6C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478,500.00 </w:t>
            </w:r>
          </w:p>
        </w:tc>
      </w:tr>
      <w:tr w:rsidR="009C1767" w:rsidRPr="009C1767" w14:paraId="60DE272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DB5D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69F4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2BA91EEA" w14:textId="0432AC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1213D2B9" w14:textId="6C24AC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7C346" w14:textId="75B3AD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B1384" w14:textId="2A7640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51,403.00 </w:t>
            </w:r>
          </w:p>
        </w:tc>
      </w:tr>
      <w:tr w:rsidR="009C1767" w:rsidRPr="009C1767" w14:paraId="27FADAF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1126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CEB3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7857797C" w14:textId="41E902B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4EDC7D36" w14:textId="715A6A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C617F" w14:textId="544F7A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54006" w14:textId="28F975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582,753.00 </w:t>
            </w:r>
          </w:p>
        </w:tc>
      </w:tr>
      <w:tr w:rsidR="009C1767" w:rsidRPr="009C1767" w14:paraId="27FCCF5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E4FE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C308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71E7C31" w14:textId="4E0EB8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278F32C8" w14:textId="7ADF5AB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3B9BD801" w14:textId="38C48D0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A84CA" w14:textId="7843D2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70,422.00 </w:t>
            </w:r>
          </w:p>
        </w:tc>
      </w:tr>
      <w:tr w:rsidR="009C1767" w:rsidRPr="009C1767" w14:paraId="7516AD6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AD6A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AB32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78B7556D" w14:textId="49E413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2C551F46" w14:textId="2A452A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D90D4" w14:textId="77B0F9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9EB09" w14:textId="3B042F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8,568,908.00 </w:t>
            </w:r>
          </w:p>
        </w:tc>
      </w:tr>
      <w:tr w:rsidR="009C1767" w:rsidRPr="009C1767" w14:paraId="265A328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703B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5447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AC1492D" w14:textId="0854E3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7421250D" w14:textId="10D585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75E88" w14:textId="617FF1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25627" w14:textId="4E4A9A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660,312.00 </w:t>
            </w:r>
          </w:p>
        </w:tc>
      </w:tr>
      <w:tr w:rsidR="009C1767" w:rsidRPr="009C1767" w14:paraId="6A33691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0FBD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9898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727D923F" w14:textId="38E4B9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8,472,403.50 </w:t>
            </w:r>
          </w:p>
        </w:tc>
        <w:tc>
          <w:tcPr>
            <w:tcW w:w="0" w:type="auto"/>
            <w:tcBorders>
              <w:top w:val="nil"/>
              <w:left w:val="nil"/>
              <w:bottom w:val="single" w:sz="4" w:space="0" w:color="000000"/>
              <w:right w:val="single" w:sz="4" w:space="0" w:color="000000"/>
            </w:tcBorders>
            <w:shd w:val="clear" w:color="auto" w:fill="auto"/>
            <w:noWrap/>
            <w:vAlign w:val="bottom"/>
            <w:hideMark/>
          </w:tcPr>
          <w:p w14:paraId="56608068" w14:textId="42DC1B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4F2B09FF" w14:textId="187AFF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B4AE9" w14:textId="2AF50A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9,108,563.50 </w:t>
            </w:r>
          </w:p>
        </w:tc>
      </w:tr>
      <w:tr w:rsidR="009C1767" w:rsidRPr="009C1767" w14:paraId="1F5504E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30A6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28E4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37D8D525" w14:textId="26633A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1475AB76" w14:textId="5F02D87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F7822" w14:textId="28DDAED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04E8B" w14:textId="77FE8F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22,983.00 </w:t>
            </w:r>
          </w:p>
        </w:tc>
      </w:tr>
      <w:tr w:rsidR="009C1767" w:rsidRPr="009C1767" w14:paraId="49C6CC6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A815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FC10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7E0C7FF4" w14:textId="2F70AD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4095BB30" w14:textId="0EA02F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AEA8B" w14:textId="3AE778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4A2A0" w14:textId="44E5CA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95,750.00 </w:t>
            </w:r>
          </w:p>
        </w:tc>
      </w:tr>
      <w:tr w:rsidR="009C1767" w:rsidRPr="009C1767" w14:paraId="318C9FF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C882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0EA6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13CC88BF" w14:textId="2F39E9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28A6C461" w14:textId="2153C1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89189" w14:textId="0EDAAF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3F582" w14:textId="679EF4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35,315.00 </w:t>
            </w:r>
          </w:p>
        </w:tc>
      </w:tr>
      <w:tr w:rsidR="009C1767" w:rsidRPr="009C1767" w14:paraId="615C6374"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E270B8"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5C0B2B71" w14:textId="4E0715C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9,358,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338E7DC5" w14:textId="626D247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54,292,443.46 </w:t>
            </w:r>
          </w:p>
        </w:tc>
        <w:tc>
          <w:tcPr>
            <w:tcW w:w="0" w:type="auto"/>
            <w:tcBorders>
              <w:top w:val="nil"/>
              <w:left w:val="nil"/>
              <w:bottom w:val="single" w:sz="4" w:space="0" w:color="000000"/>
              <w:right w:val="single" w:sz="4" w:space="0" w:color="000000"/>
            </w:tcBorders>
            <w:shd w:val="clear" w:color="D8D8D8" w:fill="D8D8D8"/>
            <w:noWrap/>
            <w:vAlign w:val="bottom"/>
            <w:hideMark/>
          </w:tcPr>
          <w:p w14:paraId="7C7BC1BC" w14:textId="2877709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C43AF7" w14:textId="35D5798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83,650,950.21 </w:t>
            </w:r>
          </w:p>
        </w:tc>
      </w:tr>
      <w:tr w:rsidR="009C1767" w:rsidRPr="009C1767" w14:paraId="3B327A06"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604DA8"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798FEAD0" w14:textId="6E310B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21302407" w14:textId="285BB5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4EE2DAC3" w14:textId="129D22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F49D9" w14:textId="461642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5,520,319.20 </w:t>
            </w:r>
          </w:p>
        </w:tc>
      </w:tr>
      <w:tr w:rsidR="009C1767" w:rsidRPr="009C1767" w14:paraId="367B836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000DD"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BADD91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176EAAD7" w14:textId="3A732A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0B9CBF45" w14:textId="586A74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26048" w14:textId="4A8D180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4760F" w14:textId="11D1FF3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50,341.00 </w:t>
            </w:r>
          </w:p>
        </w:tc>
      </w:tr>
      <w:tr w:rsidR="009C1767" w:rsidRPr="009C1767" w14:paraId="4787198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DC1D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3303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014ECF7C" w14:textId="34A110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477A7F6B" w14:textId="4223D3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70EA1" w14:textId="08576F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904DE" w14:textId="4354D8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37,190.00 </w:t>
            </w:r>
          </w:p>
        </w:tc>
      </w:tr>
      <w:tr w:rsidR="009C1767" w:rsidRPr="009C1767" w14:paraId="6FFA875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C3E3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BB7D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4067C616" w14:textId="46BCBA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03,577.00 </w:t>
            </w:r>
          </w:p>
        </w:tc>
        <w:tc>
          <w:tcPr>
            <w:tcW w:w="0" w:type="auto"/>
            <w:tcBorders>
              <w:top w:val="nil"/>
              <w:left w:val="nil"/>
              <w:bottom w:val="single" w:sz="4" w:space="0" w:color="000000"/>
              <w:right w:val="single" w:sz="4" w:space="0" w:color="000000"/>
            </w:tcBorders>
            <w:shd w:val="clear" w:color="auto" w:fill="auto"/>
            <w:noWrap/>
            <w:vAlign w:val="bottom"/>
            <w:hideMark/>
          </w:tcPr>
          <w:p w14:paraId="682708D1" w14:textId="07AA9A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3C8A1710" w14:textId="08359B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39230" w14:textId="070AA5B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7,060,447.00 </w:t>
            </w:r>
          </w:p>
        </w:tc>
      </w:tr>
      <w:tr w:rsidR="009C1767" w:rsidRPr="009C1767" w14:paraId="7423CF1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751F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FB16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61C61D20" w14:textId="10507C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63,240.00 </w:t>
            </w:r>
          </w:p>
        </w:tc>
        <w:tc>
          <w:tcPr>
            <w:tcW w:w="0" w:type="auto"/>
            <w:tcBorders>
              <w:top w:val="nil"/>
              <w:left w:val="nil"/>
              <w:bottom w:val="single" w:sz="4" w:space="0" w:color="000000"/>
              <w:right w:val="single" w:sz="4" w:space="0" w:color="000000"/>
            </w:tcBorders>
            <w:shd w:val="clear" w:color="auto" w:fill="auto"/>
            <w:noWrap/>
            <w:vAlign w:val="bottom"/>
            <w:hideMark/>
          </w:tcPr>
          <w:p w14:paraId="08584AF1" w14:textId="69D4FF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3FABC2" w14:textId="3DA79E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D11C3" w14:textId="196E84E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913,240.00 </w:t>
            </w:r>
          </w:p>
        </w:tc>
      </w:tr>
      <w:tr w:rsidR="009C1767" w:rsidRPr="009C1767" w14:paraId="4C28891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BAD9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D07CB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754D24AF" w14:textId="6743AB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2B855439" w14:textId="155A9A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34FCD1EB" w14:textId="319946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DFB96" w14:textId="5DF3B1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50,550.00 </w:t>
            </w:r>
          </w:p>
        </w:tc>
      </w:tr>
      <w:tr w:rsidR="009C1767" w:rsidRPr="009C1767" w14:paraId="0AB8A5D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06B8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B20D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03B8CF47" w14:textId="2A420A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63F4761C" w14:textId="62C5E5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34640D87" w14:textId="5F4005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7C975" w14:textId="247B01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168,878.78 </w:t>
            </w:r>
          </w:p>
        </w:tc>
      </w:tr>
      <w:tr w:rsidR="009C1767" w:rsidRPr="009C1767" w14:paraId="0CE878C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F34E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E195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56FE6BF4" w14:textId="1FCE73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68,500.75 </w:t>
            </w:r>
          </w:p>
        </w:tc>
        <w:tc>
          <w:tcPr>
            <w:tcW w:w="0" w:type="auto"/>
            <w:tcBorders>
              <w:top w:val="nil"/>
              <w:left w:val="nil"/>
              <w:bottom w:val="single" w:sz="4" w:space="0" w:color="000000"/>
              <w:right w:val="single" w:sz="4" w:space="0" w:color="000000"/>
            </w:tcBorders>
            <w:shd w:val="clear" w:color="auto" w:fill="auto"/>
            <w:noWrap/>
            <w:vAlign w:val="bottom"/>
            <w:hideMark/>
          </w:tcPr>
          <w:p w14:paraId="79805192" w14:textId="43C7DE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4AC63763" w14:textId="485093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7B9CA" w14:textId="4FDD37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381,170.75 </w:t>
            </w:r>
          </w:p>
        </w:tc>
      </w:tr>
      <w:tr w:rsidR="009C1767" w:rsidRPr="009C1767" w14:paraId="73D91B4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D2A2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7E4A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40CA302" w14:textId="7360E4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43D63567" w14:textId="299905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B9AAB" w14:textId="07015D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95B54" w14:textId="773553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91,000.00 </w:t>
            </w:r>
          </w:p>
        </w:tc>
      </w:tr>
      <w:tr w:rsidR="009C1767" w:rsidRPr="009C1767" w14:paraId="3B275FD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8FA6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AA8C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6A194A55" w14:textId="73DE17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674584B4" w14:textId="166594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7100E7D2" w14:textId="6E8EF4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A5BD9" w14:textId="110661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63,275.00 </w:t>
            </w:r>
          </w:p>
        </w:tc>
      </w:tr>
      <w:tr w:rsidR="009C1767" w:rsidRPr="009C1767" w14:paraId="67BA668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4124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DBB2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0750C7B8" w14:textId="36E941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410A9285" w14:textId="58812F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4DA3C664" w14:textId="154B84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ECE82" w14:textId="2B30CF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174,350.60 </w:t>
            </w:r>
          </w:p>
        </w:tc>
      </w:tr>
      <w:tr w:rsidR="009C1767" w:rsidRPr="009C1767" w14:paraId="07F2CF4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CE46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3DBB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6EA135F9" w14:textId="3ACA36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9A095A2" w14:textId="76D3FA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60992B36" w14:textId="175D44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B9BC5" w14:textId="0B141C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9,860.00 </w:t>
            </w:r>
          </w:p>
        </w:tc>
      </w:tr>
      <w:tr w:rsidR="009C1767" w:rsidRPr="009C1767" w14:paraId="3931DF6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7A46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9C3D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141A6466" w14:textId="48F46AB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538A625D" w14:textId="6DE385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7EEC644C" w14:textId="66EB14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0A1A2" w14:textId="5189C6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42,443.71 </w:t>
            </w:r>
          </w:p>
        </w:tc>
      </w:tr>
      <w:tr w:rsidR="009C1767" w:rsidRPr="009C1767" w14:paraId="09B601C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5008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25A7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3E565BA1" w14:textId="11DCE0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120610C0" w14:textId="1052A8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D4063" w14:textId="03A486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BD701" w14:textId="616CB8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91,000.00 </w:t>
            </w:r>
          </w:p>
        </w:tc>
      </w:tr>
      <w:tr w:rsidR="009C1767" w:rsidRPr="009C1767" w14:paraId="6BE51B4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0278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880B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565FBCAF" w14:textId="507E575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1D6603D" w14:textId="2C0801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0836D5C3" w14:textId="56E6AB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345E6" w14:textId="5CD763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34,510.00 </w:t>
            </w:r>
          </w:p>
        </w:tc>
      </w:tr>
      <w:tr w:rsidR="009C1767" w:rsidRPr="009C1767" w14:paraId="631BB6D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5021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EBB6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00A70521" w14:textId="2BFF19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27C7FC2" w14:textId="744F04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DF4DF" w14:textId="76A93CB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E7C140" w14:textId="143129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91,000.00 </w:t>
            </w:r>
          </w:p>
        </w:tc>
      </w:tr>
      <w:tr w:rsidR="009C1767" w:rsidRPr="009C1767" w14:paraId="5FE5ED6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2F4A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FB51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67C3A6DF" w14:textId="50BF4A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57E59F96" w14:textId="01A487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830E2" w14:textId="0DE363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81D73" w14:textId="50BB1B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03,340.00 </w:t>
            </w:r>
          </w:p>
        </w:tc>
      </w:tr>
      <w:tr w:rsidR="009C1767" w:rsidRPr="009C1767" w14:paraId="42C8C2D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16EE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919C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177F5438" w14:textId="2A464CE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0ACEA929" w14:textId="07025B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3C41F1" w14:textId="09C069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A8F4B" w14:textId="618476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50,200.00 </w:t>
            </w:r>
          </w:p>
        </w:tc>
      </w:tr>
      <w:tr w:rsidR="009C1767" w:rsidRPr="009C1767" w14:paraId="1A031E2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6F3C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27B3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ADEFFF2" w14:textId="71A738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180DBBA9" w14:textId="2EF58E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61E50694" w14:textId="2B1409A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A40D8" w14:textId="2594F4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40,574.00 </w:t>
            </w:r>
          </w:p>
        </w:tc>
      </w:tr>
      <w:tr w:rsidR="009C1767" w:rsidRPr="009C1767" w14:paraId="0BCFDF8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95E0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9A09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6AE29D77" w14:textId="43443C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12BFCB8E" w14:textId="395A65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62F0BAA9" w14:textId="793B504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5C873" w14:textId="0C1281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10,671.00 </w:t>
            </w:r>
          </w:p>
        </w:tc>
      </w:tr>
      <w:tr w:rsidR="009C1767" w:rsidRPr="009C1767" w14:paraId="4480723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F60B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E0D1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2F78350C" w14:textId="550EF7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3197C81B" w14:textId="23CBF6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26E476DF" w14:textId="1FB129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1124B" w14:textId="23EA602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673,958.00 </w:t>
            </w:r>
          </w:p>
        </w:tc>
      </w:tr>
      <w:tr w:rsidR="009C1767" w:rsidRPr="009C1767" w14:paraId="267BADE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9FD0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D8C2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61D58E80" w14:textId="0913E93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58C8AD66" w14:textId="4FB22A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25B10749" w14:textId="417B75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13E35" w14:textId="388F49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82,970.14 </w:t>
            </w:r>
          </w:p>
        </w:tc>
      </w:tr>
      <w:tr w:rsidR="009C1767" w:rsidRPr="009C1767" w14:paraId="1C97B87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AF7B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F0DC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1510C93D" w14:textId="6657EA3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004EE3F" w14:textId="736BDD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1834AC7F" w14:textId="399DD2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A5429" w14:textId="104D0B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60,605.00 </w:t>
            </w:r>
          </w:p>
        </w:tc>
      </w:tr>
      <w:tr w:rsidR="009C1767" w:rsidRPr="009C1767" w14:paraId="4F9FF8B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D56E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C687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6E5050B4" w14:textId="086B83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1A35016E" w14:textId="113AD1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7E848C22" w14:textId="0D409A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0F6E1" w14:textId="6D4B1B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479,056.03 </w:t>
            </w:r>
          </w:p>
        </w:tc>
      </w:tr>
      <w:tr w:rsidR="009C1767" w:rsidRPr="009C1767" w14:paraId="18BB9C59"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57C71"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1E53CD79" w14:textId="6B34B5E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0,930,8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0FFE6D4E" w14:textId="04EE3AB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4,476,8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2EB414B7" w14:textId="00E3B69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8B7FFB" w14:textId="3F8804E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65,407,775.05 </w:t>
            </w:r>
          </w:p>
        </w:tc>
      </w:tr>
      <w:tr w:rsidR="009C1767" w:rsidRPr="009C1767" w14:paraId="0A44A3F3"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69C34B"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24760098" w14:textId="1F552AB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E0193DE" w14:textId="4140E2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7D92A4E1" w14:textId="4A9BC2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C47E4" w14:textId="42A238A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969,200.50 </w:t>
            </w:r>
          </w:p>
        </w:tc>
      </w:tr>
      <w:tr w:rsidR="009C1767" w:rsidRPr="009C1767" w14:paraId="3A4C6FD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25E1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1919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6E6C49BD" w14:textId="19EF92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B55D4B7" w14:textId="63D812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E5077" w14:textId="77DCE6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1B2DC" w14:textId="262CFD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75,400.00 </w:t>
            </w:r>
          </w:p>
        </w:tc>
      </w:tr>
      <w:tr w:rsidR="009C1767" w:rsidRPr="009C1767" w14:paraId="6E27133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AF5E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8694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039A76EC" w14:textId="544FDC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7D0F7D3" w14:textId="5257095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06C04D6C" w14:textId="0D1458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6CDB3" w14:textId="6FF15DB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11,900.00 </w:t>
            </w:r>
          </w:p>
        </w:tc>
      </w:tr>
      <w:tr w:rsidR="009C1767" w:rsidRPr="009C1767" w14:paraId="1889833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9206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C561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5D7FD8B8" w14:textId="798AC0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0CA9EA4E" w14:textId="0F938C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6D8E758B" w14:textId="354BE7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05314" w14:textId="7C4032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513,210.00 </w:t>
            </w:r>
          </w:p>
        </w:tc>
      </w:tr>
      <w:tr w:rsidR="009C1767" w:rsidRPr="009C1767" w14:paraId="7F8E0EB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CC92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D98A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0A166DEE" w14:textId="2D8547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1983F178" w14:textId="144802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75D3504C" w14:textId="43D47A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C6D4B" w14:textId="1D18C1E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70,560.00 </w:t>
            </w:r>
          </w:p>
        </w:tc>
      </w:tr>
      <w:tr w:rsidR="009C1767" w:rsidRPr="009C1767" w14:paraId="5DFEBBC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6BD0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E5A7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2B820F94" w14:textId="06C24B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379C7403" w14:textId="008FD68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081B695D" w14:textId="4E5E1F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5D932" w14:textId="058BB6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516,184.00 </w:t>
            </w:r>
          </w:p>
        </w:tc>
      </w:tr>
      <w:tr w:rsidR="009C1767" w:rsidRPr="009C1767" w14:paraId="10636E7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64AB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51DE3C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06B89FE4" w14:textId="59BC08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73DAA9B1" w14:textId="578896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CF086" w14:textId="2D47510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41D05" w14:textId="5E9F58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07,184.00 </w:t>
            </w:r>
          </w:p>
        </w:tc>
      </w:tr>
      <w:tr w:rsidR="009C1767" w:rsidRPr="009C1767" w14:paraId="0D8E727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2783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AC8C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4D9511E5" w14:textId="5DF154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ADC606C" w14:textId="43A35B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BEE18" w14:textId="7143F87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9E70E" w14:textId="4BD2C4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75,400.00 </w:t>
            </w:r>
          </w:p>
        </w:tc>
      </w:tr>
      <w:tr w:rsidR="009C1767" w:rsidRPr="009C1767" w14:paraId="0FB61D2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AFA2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B94B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45B5158F" w14:textId="4CD606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F08EA10" w14:textId="0C836E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240853DC" w14:textId="1A1CB4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5F5E9" w14:textId="1952E1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38,624.78 </w:t>
            </w:r>
          </w:p>
        </w:tc>
      </w:tr>
      <w:tr w:rsidR="009C1767" w:rsidRPr="009C1767" w14:paraId="23E0359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887B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AE2E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6A6E8716" w14:textId="661E67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2D413D6C" w14:textId="7BAB9A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E1753" w14:textId="175F7C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1A2BE" w14:textId="6D0C98B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73,300.00 </w:t>
            </w:r>
          </w:p>
        </w:tc>
      </w:tr>
      <w:tr w:rsidR="009C1767" w:rsidRPr="009C1767" w14:paraId="50BC0D4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47E7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4F6F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78246508" w14:textId="420B64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2744E05D" w14:textId="1C258DB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18601E63" w14:textId="39C8C02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A8432" w14:textId="278A2CB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71,325.00 </w:t>
            </w:r>
          </w:p>
        </w:tc>
      </w:tr>
      <w:tr w:rsidR="009C1767" w:rsidRPr="009C1767" w14:paraId="5B93DBA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778F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8CA2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310081B4" w14:textId="5637FEB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51,648.00 </w:t>
            </w:r>
          </w:p>
        </w:tc>
        <w:tc>
          <w:tcPr>
            <w:tcW w:w="0" w:type="auto"/>
            <w:tcBorders>
              <w:top w:val="nil"/>
              <w:left w:val="nil"/>
              <w:bottom w:val="single" w:sz="4" w:space="0" w:color="000000"/>
              <w:right w:val="single" w:sz="4" w:space="0" w:color="000000"/>
            </w:tcBorders>
            <w:shd w:val="clear" w:color="auto" w:fill="auto"/>
            <w:noWrap/>
            <w:vAlign w:val="bottom"/>
            <w:hideMark/>
          </w:tcPr>
          <w:p w14:paraId="7B7CA510" w14:textId="4EC8F2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77D54C5F" w14:textId="17694F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FD890" w14:textId="3B3127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16,689.40 </w:t>
            </w:r>
          </w:p>
        </w:tc>
      </w:tr>
      <w:tr w:rsidR="009C1767" w:rsidRPr="009C1767" w14:paraId="3245FD5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E38A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07E9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24F44BFB" w14:textId="1E36AD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79,000.00 </w:t>
            </w:r>
          </w:p>
        </w:tc>
        <w:tc>
          <w:tcPr>
            <w:tcW w:w="0" w:type="auto"/>
            <w:tcBorders>
              <w:top w:val="nil"/>
              <w:left w:val="nil"/>
              <w:bottom w:val="single" w:sz="4" w:space="0" w:color="000000"/>
              <w:right w:val="single" w:sz="4" w:space="0" w:color="000000"/>
            </w:tcBorders>
            <w:shd w:val="clear" w:color="auto" w:fill="auto"/>
            <w:noWrap/>
            <w:vAlign w:val="bottom"/>
            <w:hideMark/>
          </w:tcPr>
          <w:p w14:paraId="4B13A4B7" w14:textId="209BDD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2D3BA" w14:textId="28F360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158D8" w14:textId="697649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79,000.00 </w:t>
            </w:r>
          </w:p>
        </w:tc>
      </w:tr>
      <w:tr w:rsidR="009C1767" w:rsidRPr="009C1767" w14:paraId="636D634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5812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94B2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5594ECA9" w14:textId="31A26D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D47F2E6" w14:textId="1A4778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E43C9" w14:textId="0CCE3D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B54E1" w14:textId="7E323CC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75,400.00 </w:t>
            </w:r>
          </w:p>
        </w:tc>
      </w:tr>
      <w:tr w:rsidR="009C1767" w:rsidRPr="009C1767" w14:paraId="51BA51C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6A87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A630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6EB5F68E" w14:textId="257538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8,000.00 </w:t>
            </w:r>
          </w:p>
        </w:tc>
        <w:tc>
          <w:tcPr>
            <w:tcW w:w="0" w:type="auto"/>
            <w:tcBorders>
              <w:top w:val="nil"/>
              <w:left w:val="nil"/>
              <w:bottom w:val="single" w:sz="4" w:space="0" w:color="000000"/>
              <w:right w:val="single" w:sz="4" w:space="0" w:color="000000"/>
            </w:tcBorders>
            <w:shd w:val="clear" w:color="auto" w:fill="auto"/>
            <w:noWrap/>
            <w:vAlign w:val="bottom"/>
            <w:hideMark/>
          </w:tcPr>
          <w:p w14:paraId="55C09ED2" w14:textId="37C2A6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5999B43B" w14:textId="4E0C1A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42262" w14:textId="6CDCBE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90,500.00 </w:t>
            </w:r>
          </w:p>
        </w:tc>
      </w:tr>
      <w:tr w:rsidR="009C1767" w:rsidRPr="009C1767" w14:paraId="772F4EB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0095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27A4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9AB1BB7" w14:textId="7F120F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4530E6D" w14:textId="1322D9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D485C" w14:textId="71826E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DC651" w14:textId="6F42F6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53,800.00 </w:t>
            </w:r>
          </w:p>
        </w:tc>
      </w:tr>
      <w:tr w:rsidR="009C1767" w:rsidRPr="009C1767" w14:paraId="443D7D0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ADE8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7AF3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69B8D605" w14:textId="4D360D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72F77B3E" w14:textId="334D2C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FFC47" w14:textId="3416DD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DE1ED" w14:textId="74A208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07,950.00 </w:t>
            </w:r>
          </w:p>
        </w:tc>
      </w:tr>
      <w:tr w:rsidR="009C1767" w:rsidRPr="009C1767" w14:paraId="5E3DF88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1FBC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5B48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05FA61DA" w14:textId="64DE37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88A961" w14:textId="24BA6F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6EF7E" w14:textId="11CA7D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E74FD" w14:textId="006A41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35,000.00 </w:t>
            </w:r>
          </w:p>
        </w:tc>
      </w:tr>
      <w:tr w:rsidR="009C1767" w:rsidRPr="009C1767" w14:paraId="331C578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4875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846A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283C5EA6" w14:textId="62B84A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2F07CD30" w14:textId="6D64EB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77DD5" w14:textId="02B509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33497" w14:textId="7B8F88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6,610.00 </w:t>
            </w:r>
          </w:p>
        </w:tc>
      </w:tr>
      <w:tr w:rsidR="009C1767" w:rsidRPr="009C1767" w14:paraId="78D086C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783E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D14C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74C315E5" w14:textId="42B930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0,800.00 </w:t>
            </w:r>
          </w:p>
        </w:tc>
        <w:tc>
          <w:tcPr>
            <w:tcW w:w="0" w:type="auto"/>
            <w:tcBorders>
              <w:top w:val="nil"/>
              <w:left w:val="nil"/>
              <w:bottom w:val="single" w:sz="4" w:space="0" w:color="000000"/>
              <w:right w:val="single" w:sz="4" w:space="0" w:color="000000"/>
            </w:tcBorders>
            <w:shd w:val="clear" w:color="auto" w:fill="auto"/>
            <w:noWrap/>
            <w:vAlign w:val="bottom"/>
            <w:hideMark/>
          </w:tcPr>
          <w:p w14:paraId="7B2BD8EA" w14:textId="4F11F7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5C2D8A68" w14:textId="24E919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3AC4B" w14:textId="1D8AFB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52,452.00 </w:t>
            </w:r>
          </w:p>
        </w:tc>
      </w:tr>
      <w:tr w:rsidR="009C1767" w:rsidRPr="009C1767" w14:paraId="0A429B8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FD3E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0A9D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768193F8" w14:textId="51D2D9E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41687A1" w14:textId="201A20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4F5E131D" w14:textId="76967F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02164" w14:textId="5821D2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60,655.77 </w:t>
            </w:r>
          </w:p>
        </w:tc>
      </w:tr>
      <w:tr w:rsidR="009C1767" w:rsidRPr="009C1767" w14:paraId="6C1070E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6402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8AA8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7BE3E9DE" w14:textId="61BCAB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718FD325" w14:textId="06154A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4290E" w14:textId="2895D2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7C63D" w14:textId="1ECFF8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75,582.00 </w:t>
            </w:r>
          </w:p>
        </w:tc>
      </w:tr>
      <w:tr w:rsidR="009C1767" w:rsidRPr="009C1767" w14:paraId="00D8F07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86B1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23B0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625F99A4" w14:textId="32E184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08960C76" w14:textId="175E6B3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F68C336" w14:textId="605EF7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5DF3B" w14:textId="6DF19E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83,020.00 </w:t>
            </w:r>
          </w:p>
        </w:tc>
      </w:tr>
      <w:tr w:rsidR="009C1767" w:rsidRPr="009C1767" w14:paraId="15352CB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D155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9635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3E585D7" w14:textId="52F2C0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474C814A" w14:textId="550286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8DB35" w14:textId="71671D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E6C9A" w14:textId="0109A1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56,610.00 </w:t>
            </w:r>
          </w:p>
        </w:tc>
      </w:tr>
      <w:tr w:rsidR="009C1767" w:rsidRPr="009C1767" w14:paraId="06DF30F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1202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B506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40898B1D" w14:textId="6AB29B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77AABABD" w14:textId="7EC471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6BCAD161" w14:textId="56E323B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F65A8" w14:textId="692047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221,488.83 </w:t>
            </w:r>
          </w:p>
        </w:tc>
      </w:tr>
      <w:tr w:rsidR="009C1767" w:rsidRPr="009C1767" w14:paraId="1E2E0D5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6104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B558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5D5BE3F1" w14:textId="6F08CC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36,720.00 </w:t>
            </w:r>
          </w:p>
        </w:tc>
        <w:tc>
          <w:tcPr>
            <w:tcW w:w="0" w:type="auto"/>
            <w:tcBorders>
              <w:top w:val="nil"/>
              <w:left w:val="nil"/>
              <w:bottom w:val="single" w:sz="4" w:space="0" w:color="000000"/>
              <w:right w:val="single" w:sz="4" w:space="0" w:color="000000"/>
            </w:tcBorders>
            <w:shd w:val="clear" w:color="auto" w:fill="auto"/>
            <w:noWrap/>
            <w:vAlign w:val="bottom"/>
            <w:hideMark/>
          </w:tcPr>
          <w:p w14:paraId="29448997" w14:textId="4896E9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455F350E" w14:textId="4A5A16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333B3" w14:textId="71B268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621,244.48 </w:t>
            </w:r>
          </w:p>
        </w:tc>
      </w:tr>
      <w:tr w:rsidR="009C1767" w:rsidRPr="009C1767" w14:paraId="3A4DD57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3569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CD1D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16B04C9" w14:textId="575256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51,716.00 </w:t>
            </w:r>
          </w:p>
        </w:tc>
        <w:tc>
          <w:tcPr>
            <w:tcW w:w="0" w:type="auto"/>
            <w:tcBorders>
              <w:top w:val="nil"/>
              <w:left w:val="nil"/>
              <w:bottom w:val="single" w:sz="4" w:space="0" w:color="000000"/>
              <w:right w:val="single" w:sz="4" w:space="0" w:color="000000"/>
            </w:tcBorders>
            <w:shd w:val="clear" w:color="auto" w:fill="auto"/>
            <w:noWrap/>
            <w:vAlign w:val="bottom"/>
            <w:hideMark/>
          </w:tcPr>
          <w:p w14:paraId="31A39180" w14:textId="3D2C12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6B11A65A" w14:textId="4937D6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7B625" w14:textId="1815B1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79,266.00 </w:t>
            </w:r>
          </w:p>
        </w:tc>
      </w:tr>
      <w:tr w:rsidR="009C1767" w:rsidRPr="009C1767" w14:paraId="2FDEBFD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3EDB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315A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322FD96" w14:textId="7C5DC0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206753BD" w14:textId="2B7FE9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37043108" w14:textId="65FFED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9E2AA" w14:textId="7BA1AC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91,300.00 </w:t>
            </w:r>
          </w:p>
        </w:tc>
      </w:tr>
      <w:tr w:rsidR="009C1767" w:rsidRPr="009C1767" w14:paraId="30FA06A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1FC7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F098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474DE8B2" w14:textId="1AF049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12E4CE48" w14:textId="2043A8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6ECA5CEC" w14:textId="68BB4B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BAF7C" w14:textId="08B3E0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821,472.29 </w:t>
            </w:r>
          </w:p>
        </w:tc>
      </w:tr>
      <w:tr w:rsidR="009C1767" w:rsidRPr="009C1767" w14:paraId="4A44127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DE97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362C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180194F6" w14:textId="64F0E6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0FBC66FB" w14:textId="033070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754D8" w14:textId="3B7071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EBC01" w14:textId="245991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60,190.00 </w:t>
            </w:r>
          </w:p>
        </w:tc>
      </w:tr>
      <w:tr w:rsidR="009C1767" w:rsidRPr="009C1767" w14:paraId="0B9802A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6202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C2A5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0424CD0" w14:textId="50BD58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7A899A48" w14:textId="2005FF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0AA61" w14:textId="6BAC46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50635" w14:textId="692A6D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7,256.00 </w:t>
            </w:r>
          </w:p>
        </w:tc>
      </w:tr>
      <w:tr w:rsidR="009C1767" w:rsidRPr="009C1767" w14:paraId="45AC22BE"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98173"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3ED80400" w14:textId="6BF8FCC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5,063,9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001E4B12" w14:textId="55B8936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2532A790" w14:textId="295C237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5317BB" w14:textId="79BE5950"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2,030,534.68 </w:t>
            </w:r>
          </w:p>
        </w:tc>
      </w:tr>
      <w:tr w:rsidR="009C1767" w:rsidRPr="009C1767" w14:paraId="01ECD0D2"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BDA883"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41F6B375" w14:textId="27FA740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304F71BC" w14:textId="29A44B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B1827" w14:textId="1F1E2C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A8EB8" w14:textId="350271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114,000.00 </w:t>
            </w:r>
          </w:p>
        </w:tc>
      </w:tr>
      <w:tr w:rsidR="009C1767" w:rsidRPr="009C1767" w14:paraId="153BF73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3AAC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A9D3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76BEDF95" w14:textId="04F8E3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39460B3" w14:textId="1C0D9C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E7963" w14:textId="6F0965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393F1" w14:textId="0386BA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2,000.00 </w:t>
            </w:r>
          </w:p>
        </w:tc>
      </w:tr>
      <w:tr w:rsidR="009C1767" w:rsidRPr="009C1767" w14:paraId="7016A86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7E60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F72D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2A3601C5" w14:textId="1EB6EF7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74EE9D9B" w14:textId="48848A4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1489C" w14:textId="2CE847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B418A" w14:textId="0E1859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75,000.00 </w:t>
            </w:r>
          </w:p>
        </w:tc>
      </w:tr>
      <w:tr w:rsidR="009C1767" w:rsidRPr="009C1767" w14:paraId="79AA6B6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6530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C07D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3DF583D8" w14:textId="4F8DD5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ECFCCEA" w14:textId="6782F9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4DF82" w14:textId="0AAF2A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F6866" w14:textId="763745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000.00 </w:t>
            </w:r>
          </w:p>
        </w:tc>
      </w:tr>
      <w:tr w:rsidR="009C1767" w:rsidRPr="009C1767" w14:paraId="62A1D87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6882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1722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E85B217" w14:textId="4E002C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A0DE75D" w14:textId="5F2FEE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18771" w14:textId="2640DD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5DDC7" w14:textId="7799194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6,000.00 </w:t>
            </w:r>
          </w:p>
        </w:tc>
      </w:tr>
      <w:tr w:rsidR="009C1767" w:rsidRPr="009C1767" w14:paraId="20C8C71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9D9D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6148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08EF0ED0" w14:textId="5CB1AF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5617EDC5" w14:textId="079B42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97ED9" w14:textId="61DAE0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43454" w14:textId="66C803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44,000.00 </w:t>
            </w:r>
          </w:p>
        </w:tc>
      </w:tr>
      <w:tr w:rsidR="009C1767" w:rsidRPr="009C1767" w14:paraId="0769E74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9CD7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D06F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5921AB77" w14:textId="453F03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BBDDBA" w14:textId="0DB054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61F2E" w14:textId="486257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7163B" w14:textId="70C2FBE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0,000.00 </w:t>
            </w:r>
          </w:p>
        </w:tc>
      </w:tr>
      <w:tr w:rsidR="009C1767" w:rsidRPr="009C1767" w14:paraId="1F54275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A4D3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0CFD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76C2EA15" w14:textId="521BAF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9B2C8E" w14:textId="13A791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1209000E" w14:textId="5D9BDB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3E2F6" w14:textId="1D3405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59,062.68 </w:t>
            </w:r>
          </w:p>
        </w:tc>
      </w:tr>
      <w:tr w:rsidR="009C1767" w:rsidRPr="009C1767" w14:paraId="4350906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546F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1155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760CF56F" w14:textId="6936D8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309810" w14:textId="766D4B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685E3" w14:textId="3748F2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B3AC4" w14:textId="44A16F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0,000.00 </w:t>
            </w:r>
          </w:p>
        </w:tc>
      </w:tr>
      <w:tr w:rsidR="009C1767" w:rsidRPr="009C1767" w14:paraId="1EA0EDC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0072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F06D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681604E6" w14:textId="12DDC8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FC6DE7F" w14:textId="229138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27A09" w14:textId="154262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0AB8C" w14:textId="51DC87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4,000.00 </w:t>
            </w:r>
          </w:p>
        </w:tc>
      </w:tr>
      <w:tr w:rsidR="009C1767" w:rsidRPr="009C1767" w14:paraId="5C095E7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E6D2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ED2D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352BD2EE" w14:textId="2AD24F1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D47D74A" w14:textId="182023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B221F" w14:textId="71F6AE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9035C" w14:textId="56A780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5,000.00 </w:t>
            </w:r>
          </w:p>
        </w:tc>
      </w:tr>
      <w:tr w:rsidR="009C1767" w:rsidRPr="009C1767" w14:paraId="5561939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AE55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DCF3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3BC448AD" w14:textId="2DD911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7424F5E0" w14:textId="5B16B02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99B32" w14:textId="75DF54A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39AB7" w14:textId="6488E17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028.00 </w:t>
            </w:r>
          </w:p>
        </w:tc>
      </w:tr>
      <w:tr w:rsidR="009C1767" w:rsidRPr="009C1767" w14:paraId="6E5D66F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7E55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714F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054D7047" w14:textId="33C4B2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6D90E2A" w14:textId="41A841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127D7" w14:textId="115FF7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240FD" w14:textId="1E4F0D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4,000.00 </w:t>
            </w:r>
          </w:p>
        </w:tc>
      </w:tr>
      <w:tr w:rsidR="009C1767" w:rsidRPr="009C1767" w14:paraId="1E06CD7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4675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DBC2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7A677FC0" w14:textId="580CF1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9CDE4F" w14:textId="124B72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97CC0" w14:textId="3B60C1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3BBED" w14:textId="175BAA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0,000.00 </w:t>
            </w:r>
          </w:p>
        </w:tc>
      </w:tr>
      <w:tr w:rsidR="009C1767" w:rsidRPr="009C1767" w14:paraId="4142989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543A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0DC9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231C84C6" w14:textId="510046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181E5E93" w14:textId="216B90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EDB2F" w14:textId="11A23A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B733E" w14:textId="5D2C3B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84,000.00 </w:t>
            </w:r>
          </w:p>
        </w:tc>
      </w:tr>
      <w:tr w:rsidR="009C1767" w:rsidRPr="009C1767" w14:paraId="024FD4C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47D5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9846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3C49C27B" w14:textId="1AD310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4B6B8B5" w14:textId="7021B8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8E84C" w14:textId="6E6422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47EDB" w14:textId="2579E5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44,000.00 </w:t>
            </w:r>
          </w:p>
        </w:tc>
      </w:tr>
      <w:tr w:rsidR="009C1767" w:rsidRPr="009C1767" w14:paraId="2043937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31D0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C7E1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4D9F0BB5" w14:textId="18260F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6990EB2E" w14:textId="0D78BE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B2809" w14:textId="15C5F4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BE9CB" w14:textId="753C7AD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8,000.00 </w:t>
            </w:r>
          </w:p>
        </w:tc>
      </w:tr>
      <w:tr w:rsidR="009C1767" w:rsidRPr="009C1767" w14:paraId="5EB58BB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DC54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513D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74D73F60" w14:textId="726FAC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00A73407" w14:textId="18A92E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3952F" w14:textId="0095E08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EFF19" w14:textId="672DDE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04,500.00 </w:t>
            </w:r>
          </w:p>
        </w:tc>
      </w:tr>
      <w:tr w:rsidR="009C1767" w:rsidRPr="009C1767" w14:paraId="0D02C02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E94D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2063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6A95C964" w14:textId="6C1AC5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57,935.00 </w:t>
            </w:r>
          </w:p>
        </w:tc>
        <w:tc>
          <w:tcPr>
            <w:tcW w:w="0" w:type="auto"/>
            <w:tcBorders>
              <w:top w:val="nil"/>
              <w:left w:val="nil"/>
              <w:bottom w:val="single" w:sz="4" w:space="0" w:color="000000"/>
              <w:right w:val="single" w:sz="4" w:space="0" w:color="000000"/>
            </w:tcBorders>
            <w:shd w:val="clear" w:color="auto" w:fill="auto"/>
            <w:noWrap/>
            <w:vAlign w:val="bottom"/>
            <w:hideMark/>
          </w:tcPr>
          <w:p w14:paraId="0F5BF7DE" w14:textId="59186E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40C0C3" w14:textId="41F18E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FCCC3" w14:textId="0A809DA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6,277,935.00 </w:t>
            </w:r>
          </w:p>
        </w:tc>
      </w:tr>
      <w:tr w:rsidR="009C1767" w:rsidRPr="009C1767" w14:paraId="0F192A9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1892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69A5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169BF644" w14:textId="7E64ED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434F70" w14:textId="0989D13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B797E" w14:textId="241E5F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0AFB6" w14:textId="1B6C6C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0,000.00 </w:t>
            </w:r>
          </w:p>
        </w:tc>
      </w:tr>
      <w:tr w:rsidR="009C1767" w:rsidRPr="009C1767" w14:paraId="329A61C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453F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6653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22B63FE2" w14:textId="3A8F2C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44BD8476" w14:textId="108789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8F8805" w14:textId="334818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209E5" w14:textId="0572E67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12,600.00 </w:t>
            </w:r>
          </w:p>
        </w:tc>
      </w:tr>
      <w:tr w:rsidR="009C1767" w:rsidRPr="009C1767" w14:paraId="51485C5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4FA4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1AB5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09B60723" w14:textId="445EA1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273C92D9" w14:textId="49A7CB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A4D19" w14:textId="43D052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C8FC0" w14:textId="50E7FB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61,225.00 </w:t>
            </w:r>
          </w:p>
        </w:tc>
      </w:tr>
      <w:tr w:rsidR="009C1767" w:rsidRPr="009C1767" w14:paraId="5C62D34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B5F5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4FEA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ABAC833" w14:textId="0A80D3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1A9F43D1" w14:textId="7A7111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962FE" w14:textId="51B58D1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7A1B5" w14:textId="7084A3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80,952.00 </w:t>
            </w:r>
          </w:p>
        </w:tc>
      </w:tr>
      <w:tr w:rsidR="009C1767" w:rsidRPr="009C1767" w14:paraId="7776D5E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FEBE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A2E6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2E73CAD7" w14:textId="1BA7B2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2B395946" w14:textId="2DC3C0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52228AA0" w14:textId="745D94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CFECF" w14:textId="0E88E6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55,488.00 </w:t>
            </w:r>
          </w:p>
        </w:tc>
      </w:tr>
      <w:tr w:rsidR="009C1767" w:rsidRPr="009C1767" w14:paraId="3298281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8F95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2C40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79A7A55F" w14:textId="4037B2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F802386" w14:textId="5CA60FB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FA8D0" w14:textId="27E1EBB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C2B4C" w14:textId="207B40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3,000.00 </w:t>
            </w:r>
          </w:p>
        </w:tc>
      </w:tr>
      <w:tr w:rsidR="009C1767" w:rsidRPr="009C1767" w14:paraId="54EE1FE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7F78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F5D0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12D04908" w14:textId="36DAA85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B8E8502" w14:textId="68A157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1740C" w14:textId="726FC7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DAD6D" w14:textId="22C6A3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3,000.00 </w:t>
            </w:r>
          </w:p>
        </w:tc>
      </w:tr>
      <w:tr w:rsidR="009C1767" w:rsidRPr="009C1767" w14:paraId="4F9EDA7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AB8B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DD9A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79B33E25" w14:textId="4E3275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63FBEA" w14:textId="48A1A9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41E31" w14:textId="6E4417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72414" w14:textId="5560AD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40,000.00 </w:t>
            </w:r>
          </w:p>
        </w:tc>
      </w:tr>
      <w:tr w:rsidR="009C1767" w:rsidRPr="009C1767" w14:paraId="6268601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0D37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D3ED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1AD0AA4E" w14:textId="6132AD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22230E6" w14:textId="5056B3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ADB19" w14:textId="4866BB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40502" w14:textId="354D23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6,000.00 </w:t>
            </w:r>
          </w:p>
        </w:tc>
      </w:tr>
      <w:tr w:rsidR="009C1767" w:rsidRPr="009C1767" w14:paraId="53852E3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C64C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3B04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BBED9FB" w14:textId="389EB5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BD3698" w14:textId="28F9E4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438D7" w14:textId="765D28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55EDA" w14:textId="454BD52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000.00 </w:t>
            </w:r>
          </w:p>
        </w:tc>
      </w:tr>
      <w:tr w:rsidR="009C1767" w:rsidRPr="009C1767" w14:paraId="4086CBC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ABF0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07C7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4702B44C" w14:textId="5FFE79E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DCB98C2" w14:textId="5BE5BA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01974" w14:textId="76F7720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D3BD9" w14:textId="5088F9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3,000.00 </w:t>
            </w:r>
          </w:p>
        </w:tc>
      </w:tr>
      <w:tr w:rsidR="009C1767" w:rsidRPr="009C1767" w14:paraId="443296E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48F5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B2A8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3DC8DC3" w14:textId="347339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373534" w14:textId="1B3631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0CAAD" w14:textId="185784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C574A" w14:textId="2BDDB8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40,000.00 </w:t>
            </w:r>
          </w:p>
        </w:tc>
      </w:tr>
      <w:tr w:rsidR="009C1767" w:rsidRPr="009C1767" w14:paraId="3A5DF0B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4CF0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7EE1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0F16471F" w14:textId="6A583CE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4B3247C" w14:textId="70369A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B9A0A" w14:textId="644E91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1482D" w14:textId="091931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000.00 </w:t>
            </w:r>
          </w:p>
        </w:tc>
      </w:tr>
      <w:tr w:rsidR="009C1767" w:rsidRPr="009C1767" w14:paraId="07C01E6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7740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A5B974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76C63023" w14:textId="2264244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C31B044" w14:textId="67553B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3FCCB" w14:textId="7D88C4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5B44B" w14:textId="401E5D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4,000.00 </w:t>
            </w:r>
          </w:p>
        </w:tc>
      </w:tr>
      <w:tr w:rsidR="009C1767" w:rsidRPr="009C1767" w14:paraId="7E085D1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B043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ED2E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29ACF475" w14:textId="263842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2AE393" w14:textId="364EF7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96BA5" w14:textId="594C34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392D9" w14:textId="1CB3EA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0,000.00 </w:t>
            </w:r>
          </w:p>
        </w:tc>
      </w:tr>
      <w:tr w:rsidR="009C1767" w:rsidRPr="009C1767" w14:paraId="458E729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8D05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E6DD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22193DE2" w14:textId="729BDE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D67B9FA" w14:textId="788608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69279" w14:textId="49CE4F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DFFF4" w14:textId="38B85E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5,400.00 </w:t>
            </w:r>
          </w:p>
        </w:tc>
      </w:tr>
      <w:tr w:rsidR="009C1767" w:rsidRPr="009C1767" w14:paraId="480F310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E48C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A7F7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0B88C02A" w14:textId="096DD61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1840CD1F" w14:textId="5F7006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9EB24" w14:textId="5522E3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E857D" w14:textId="764F3CA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1,000.00 </w:t>
            </w:r>
          </w:p>
        </w:tc>
      </w:tr>
      <w:tr w:rsidR="009C1767" w:rsidRPr="009C1767" w14:paraId="082FA91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8C71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A864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17DD8811" w14:textId="06DE00D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28B9B1D8" w14:textId="6FD53D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871C0" w14:textId="59EC2C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0BB20" w14:textId="239704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1,600.00 </w:t>
            </w:r>
          </w:p>
        </w:tc>
      </w:tr>
      <w:tr w:rsidR="009C1767" w:rsidRPr="009C1767" w14:paraId="77D3F33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6C3C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17CC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755C2C03" w14:textId="375349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6C1173DC" w14:textId="3103A9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6BA07" w14:textId="70D7DB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B892A" w14:textId="033298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7,716.00 </w:t>
            </w:r>
          </w:p>
        </w:tc>
      </w:tr>
      <w:tr w:rsidR="009C1767" w:rsidRPr="009C1767" w14:paraId="60576F3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5BCD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9C7A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72FCA203" w14:textId="11DB1C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60E03936" w14:textId="11B273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FAAA8" w14:textId="3EBCC2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2A0EF" w14:textId="53EE6C2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04,500.00 </w:t>
            </w:r>
          </w:p>
        </w:tc>
      </w:tr>
      <w:tr w:rsidR="009C1767" w:rsidRPr="009C1767" w14:paraId="33330B0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363E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B9E1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135C6253" w14:textId="4B9408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5A34C3B2" w14:textId="24CE93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470B0" w14:textId="5085BB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A3CE6E" w14:textId="132933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33,528.00 </w:t>
            </w:r>
          </w:p>
        </w:tc>
      </w:tr>
      <w:tr w:rsidR="009C1767" w:rsidRPr="009C1767" w14:paraId="46B82B3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AEA7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2297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603E2162" w14:textId="0666AED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4A93944D" w14:textId="324CDA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D36CD" w14:textId="485CFB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C0E60" w14:textId="2DBA86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85,000.00 </w:t>
            </w:r>
          </w:p>
        </w:tc>
      </w:tr>
      <w:tr w:rsidR="009C1767" w:rsidRPr="009C1767" w14:paraId="19F80D8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ED84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CF22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3F0225B2" w14:textId="6DBAE0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506CF69A" w14:textId="57FD51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D6315" w14:textId="7581E8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F2778" w14:textId="7E55BE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9,000.00 </w:t>
            </w:r>
          </w:p>
        </w:tc>
      </w:tr>
      <w:tr w:rsidR="009C1767" w:rsidRPr="009C1767" w14:paraId="447E72D8"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2BFA63"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1E319BF5" w14:textId="379B771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7,141,16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038C05F" w14:textId="0A95EF7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4C38E975" w14:textId="546337E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610B8A" w14:textId="55E208D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50,317,247.84 </w:t>
            </w:r>
          </w:p>
        </w:tc>
      </w:tr>
      <w:tr w:rsidR="009C1767" w:rsidRPr="009C1767" w14:paraId="02B7E546"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08ABAD"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61AED234" w14:textId="4B23DB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AC3043D" w14:textId="1E29E6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7686487C" w14:textId="33E3716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7C352" w14:textId="3976BB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946,654.80 </w:t>
            </w:r>
          </w:p>
        </w:tc>
      </w:tr>
      <w:tr w:rsidR="009C1767" w:rsidRPr="009C1767" w14:paraId="53650FD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34E4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EB4D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5AAC6BAE" w14:textId="58489B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23ABC84E" w14:textId="2D484A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103026DD" w14:textId="3BB1EA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FAD8D" w14:textId="6C4883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00,530.00 </w:t>
            </w:r>
          </w:p>
        </w:tc>
      </w:tr>
      <w:tr w:rsidR="009C1767" w:rsidRPr="009C1767" w14:paraId="71A1E3F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E57B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7FDC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3D702751" w14:textId="06E262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171,836.00 </w:t>
            </w:r>
          </w:p>
        </w:tc>
        <w:tc>
          <w:tcPr>
            <w:tcW w:w="0" w:type="auto"/>
            <w:tcBorders>
              <w:top w:val="nil"/>
              <w:left w:val="nil"/>
              <w:bottom w:val="single" w:sz="4" w:space="0" w:color="000000"/>
              <w:right w:val="single" w:sz="4" w:space="0" w:color="000000"/>
            </w:tcBorders>
            <w:shd w:val="clear" w:color="auto" w:fill="auto"/>
            <w:noWrap/>
            <w:vAlign w:val="bottom"/>
            <w:hideMark/>
          </w:tcPr>
          <w:p w14:paraId="12A12EB6" w14:textId="79BC4D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4C89BF41" w14:textId="3DADE8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AF0DC" w14:textId="7930F0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547,648.00 </w:t>
            </w:r>
          </w:p>
        </w:tc>
      </w:tr>
      <w:tr w:rsidR="009C1767" w:rsidRPr="009C1767" w14:paraId="25039FA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2A5E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3C42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59D98E5F" w14:textId="34587E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0A37A9CF" w14:textId="6675E0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A0EC4" w14:textId="119B94B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54142" w14:textId="7F1072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99,912.00 </w:t>
            </w:r>
          </w:p>
        </w:tc>
      </w:tr>
      <w:tr w:rsidR="009C1767" w:rsidRPr="009C1767" w14:paraId="46D47E6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FB98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C77C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7D9C1F66" w14:textId="774ADE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696D93E6" w14:textId="6D8EBC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FC489" w14:textId="64F528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37769" w14:textId="2FC37BB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51,448.00 </w:t>
            </w:r>
          </w:p>
        </w:tc>
      </w:tr>
      <w:tr w:rsidR="009C1767" w:rsidRPr="009C1767" w14:paraId="007F621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2C61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5ED1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411586EA" w14:textId="4406790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71E586A3" w14:textId="6D555A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0D6B0DEF" w14:textId="7CA491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240E5" w14:textId="0146B2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765,801.25 </w:t>
            </w:r>
          </w:p>
        </w:tc>
      </w:tr>
      <w:tr w:rsidR="009C1767" w:rsidRPr="009C1767" w14:paraId="76C86D7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29FE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D972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303C4231" w14:textId="7C5A41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14,680.00 </w:t>
            </w:r>
          </w:p>
        </w:tc>
        <w:tc>
          <w:tcPr>
            <w:tcW w:w="0" w:type="auto"/>
            <w:tcBorders>
              <w:top w:val="nil"/>
              <w:left w:val="nil"/>
              <w:bottom w:val="single" w:sz="4" w:space="0" w:color="000000"/>
              <w:right w:val="single" w:sz="4" w:space="0" w:color="000000"/>
            </w:tcBorders>
            <w:shd w:val="clear" w:color="auto" w:fill="auto"/>
            <w:noWrap/>
            <w:vAlign w:val="bottom"/>
            <w:hideMark/>
          </w:tcPr>
          <w:p w14:paraId="12C42892" w14:textId="5189AC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0A55298E" w14:textId="0ABB25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7EF20" w14:textId="3EE3DD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64,816.50 </w:t>
            </w:r>
          </w:p>
        </w:tc>
      </w:tr>
      <w:tr w:rsidR="009C1767" w:rsidRPr="009C1767" w14:paraId="2A95BA1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C230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8F42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173B3485" w14:textId="7B6AD1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555A8D33" w14:textId="3BE55B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0DE7C5A5" w14:textId="26E1B4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5FA26" w14:textId="1DFFF5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16,110.00 </w:t>
            </w:r>
          </w:p>
        </w:tc>
      </w:tr>
      <w:tr w:rsidR="009C1767" w:rsidRPr="009C1767" w14:paraId="73C1645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1F02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61D0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6B042C65" w14:textId="4C1218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1A2807E5" w14:textId="4977AB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39092" w14:textId="300C95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DE33E" w14:textId="1B3D0A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82,464.00 </w:t>
            </w:r>
          </w:p>
        </w:tc>
      </w:tr>
      <w:tr w:rsidR="009C1767" w:rsidRPr="009C1767" w14:paraId="705DE21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47EB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EAD4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7C79E1AA" w14:textId="4DB106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6AD34066" w14:textId="7467F9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55A7CD2" w14:textId="68B65F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35031" w14:textId="4B43CA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84,610.00 </w:t>
            </w:r>
          </w:p>
        </w:tc>
      </w:tr>
      <w:tr w:rsidR="009C1767" w:rsidRPr="009C1767" w14:paraId="36C10E8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8948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6F42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617178B2" w14:textId="52E583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277,666.00 </w:t>
            </w:r>
          </w:p>
        </w:tc>
        <w:tc>
          <w:tcPr>
            <w:tcW w:w="0" w:type="auto"/>
            <w:tcBorders>
              <w:top w:val="nil"/>
              <w:left w:val="nil"/>
              <w:bottom w:val="single" w:sz="4" w:space="0" w:color="000000"/>
              <w:right w:val="single" w:sz="4" w:space="0" w:color="000000"/>
            </w:tcBorders>
            <w:shd w:val="clear" w:color="auto" w:fill="auto"/>
            <w:noWrap/>
            <w:vAlign w:val="bottom"/>
            <w:hideMark/>
          </w:tcPr>
          <w:p w14:paraId="59304085" w14:textId="729BB8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2B2811D3" w14:textId="389FD3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08785" w14:textId="23A4C5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918,529.00 </w:t>
            </w:r>
          </w:p>
        </w:tc>
      </w:tr>
      <w:tr w:rsidR="009C1767" w:rsidRPr="009C1767" w14:paraId="1BD2B33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795F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098F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0B992815" w14:textId="22A7CDB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0DA353C5" w14:textId="7F4E2E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4DD17180" w14:textId="239016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C1988" w14:textId="659688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88,761.29 </w:t>
            </w:r>
          </w:p>
        </w:tc>
      </w:tr>
      <w:tr w:rsidR="009C1767" w:rsidRPr="009C1767" w14:paraId="61F0DE9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1E96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3AC2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1980DDCB" w14:textId="242F0F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92,342.00 </w:t>
            </w:r>
          </w:p>
        </w:tc>
        <w:tc>
          <w:tcPr>
            <w:tcW w:w="0" w:type="auto"/>
            <w:tcBorders>
              <w:top w:val="nil"/>
              <w:left w:val="nil"/>
              <w:bottom w:val="single" w:sz="4" w:space="0" w:color="000000"/>
              <w:right w:val="single" w:sz="4" w:space="0" w:color="000000"/>
            </w:tcBorders>
            <w:shd w:val="clear" w:color="auto" w:fill="auto"/>
            <w:noWrap/>
            <w:vAlign w:val="bottom"/>
            <w:hideMark/>
          </w:tcPr>
          <w:p w14:paraId="7FC96512" w14:textId="5C6C84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769CF" w14:textId="3B21390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31739" w14:textId="31FE44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92,342.00 </w:t>
            </w:r>
          </w:p>
        </w:tc>
      </w:tr>
      <w:tr w:rsidR="009C1767" w:rsidRPr="009C1767" w14:paraId="6452DF7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8BD9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E4F8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702DC9AD" w14:textId="7EA736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279EF7AC" w14:textId="762103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89044D9" w14:textId="26D89F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DF79F" w14:textId="466D36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00,301.00 </w:t>
            </w:r>
          </w:p>
        </w:tc>
      </w:tr>
      <w:tr w:rsidR="009C1767" w:rsidRPr="009C1767" w14:paraId="13D699F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3BFA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B76C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39398538" w14:textId="4301AB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6EB87AA6" w14:textId="6603B0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6332F" w14:textId="62E242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655BC" w14:textId="21A54A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57,320.00 </w:t>
            </w:r>
          </w:p>
        </w:tc>
      </w:tr>
      <w:tr w:rsidR="009C1767" w:rsidRPr="009C1767" w14:paraId="0D5D894A"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DD6B27"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0B648985" w14:textId="2699069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43,555,426.03 </w:t>
            </w:r>
          </w:p>
        </w:tc>
        <w:tc>
          <w:tcPr>
            <w:tcW w:w="0" w:type="auto"/>
            <w:tcBorders>
              <w:top w:val="nil"/>
              <w:left w:val="nil"/>
              <w:bottom w:val="single" w:sz="4" w:space="0" w:color="000000"/>
              <w:right w:val="single" w:sz="4" w:space="0" w:color="000000"/>
            </w:tcBorders>
            <w:shd w:val="clear" w:color="A5A5A5" w:fill="A5A5A5"/>
            <w:noWrap/>
            <w:vAlign w:val="bottom"/>
            <w:hideMark/>
          </w:tcPr>
          <w:p w14:paraId="2AFC5855" w14:textId="4B13339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DD58461" w14:textId="61FEFA6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3444C5C" w14:textId="716122D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43,555,426.03 </w:t>
            </w:r>
          </w:p>
        </w:tc>
      </w:tr>
      <w:tr w:rsidR="009C1767" w:rsidRPr="009C1767" w14:paraId="4E552E75"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8A1DD"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41168E27" w14:textId="7FAECF1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26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1958331B" w14:textId="411ACCA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AD4A7A" w14:textId="262B3FE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0F28F2" w14:textId="71CC7A6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267,853.70 </w:t>
            </w:r>
          </w:p>
        </w:tc>
      </w:tr>
      <w:tr w:rsidR="009C1767" w:rsidRPr="009C1767" w14:paraId="60EF869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40BD5"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6AF3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349D8E3A" w14:textId="2E6B1EF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1B662376" w14:textId="606C3C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B17EC" w14:textId="157FD9B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17918" w14:textId="48A38F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2,900.00 </w:t>
            </w:r>
          </w:p>
        </w:tc>
      </w:tr>
      <w:tr w:rsidR="009C1767" w:rsidRPr="009C1767" w14:paraId="63B9960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C2B4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4E80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1A65F4F" w14:textId="3FF8EB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46A342D3" w14:textId="626149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76C6D" w14:textId="137F24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747EC" w14:textId="5042C5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3,050.00 </w:t>
            </w:r>
          </w:p>
        </w:tc>
      </w:tr>
      <w:tr w:rsidR="009C1767" w:rsidRPr="009C1767" w14:paraId="1353380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D3BD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DBB3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2AF4F0F9" w14:textId="2076A0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11CD43D2" w14:textId="21F365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F8E15" w14:textId="3802E1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A775A" w14:textId="3CFCBE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9,387.50 </w:t>
            </w:r>
          </w:p>
        </w:tc>
      </w:tr>
      <w:tr w:rsidR="009C1767" w:rsidRPr="009C1767" w14:paraId="3360D6D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9F56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96B5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0A4764CA" w14:textId="3DFEF7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6FF242D1" w14:textId="404F32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A36ED" w14:textId="14CB43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9E443" w14:textId="444AB7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05,900.00 </w:t>
            </w:r>
          </w:p>
        </w:tc>
      </w:tr>
      <w:tr w:rsidR="009C1767" w:rsidRPr="009C1767" w14:paraId="058E925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FA73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EB50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E53DBC2" w14:textId="3D46C5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22271DF" w14:textId="41A7B2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77464" w14:textId="77D49E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90E40" w14:textId="6335FE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00,000.00 </w:t>
            </w:r>
          </w:p>
        </w:tc>
      </w:tr>
      <w:tr w:rsidR="009C1767" w:rsidRPr="009C1767" w14:paraId="5921C5B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0ACC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15B3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3C543BEB" w14:textId="0EBDCF1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068B8D67" w14:textId="59934B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C5287" w14:textId="62C14D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6E207" w14:textId="5D418D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76,616.20 </w:t>
            </w:r>
          </w:p>
        </w:tc>
      </w:tr>
      <w:tr w:rsidR="009C1767" w:rsidRPr="009C1767" w14:paraId="1E5B53E4"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B4E9A"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69F36892" w14:textId="3093FB5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5,596,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9FFA858" w14:textId="5C13900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EA02C0" w14:textId="0F44BF2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783DDD" w14:textId="62B1544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5,596,900.00 </w:t>
            </w:r>
          </w:p>
        </w:tc>
      </w:tr>
      <w:tr w:rsidR="009C1767" w:rsidRPr="009C1767" w14:paraId="178B676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E089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CCD5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77AD804D" w14:textId="304418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56200F0B" w14:textId="110D57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E099D" w14:textId="7CCC9E8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3A61A" w14:textId="442160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43,573.20 </w:t>
            </w:r>
          </w:p>
        </w:tc>
      </w:tr>
      <w:tr w:rsidR="009C1767" w:rsidRPr="009C1767" w14:paraId="42270CD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B699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E60A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282FCE1A" w14:textId="43768E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4D027B96" w14:textId="441172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C068D" w14:textId="4A748DF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43FFD" w14:textId="7D58F8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55,320.00 </w:t>
            </w:r>
          </w:p>
        </w:tc>
      </w:tr>
      <w:tr w:rsidR="009C1767" w:rsidRPr="009C1767" w14:paraId="6DAB93A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4D0D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D03D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5B3A89B5" w14:textId="0F73A9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6FC1BCCB" w14:textId="2F88D3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4A1FE" w14:textId="63A60A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77CFD" w14:textId="62B724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3,125.00 </w:t>
            </w:r>
          </w:p>
        </w:tc>
      </w:tr>
      <w:tr w:rsidR="009C1767" w:rsidRPr="009C1767" w14:paraId="6CA8D51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CAC2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48A5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3ECEEDA" w14:textId="68291B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3393C53D" w14:textId="44B7AB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276CC" w14:textId="76DCA9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44E72" w14:textId="5A1398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6,650.00 </w:t>
            </w:r>
          </w:p>
        </w:tc>
      </w:tr>
      <w:tr w:rsidR="009C1767" w:rsidRPr="009C1767" w14:paraId="0CF824E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4518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7ED3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2F148D5B" w14:textId="49611B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427FBA3E" w14:textId="38BF73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8C2BA" w14:textId="256D85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32A1F" w14:textId="0C17AA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3,800.00 </w:t>
            </w:r>
          </w:p>
        </w:tc>
      </w:tr>
      <w:tr w:rsidR="009C1767" w:rsidRPr="009C1767" w14:paraId="7E19EB9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B6B8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834A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021940D1" w14:textId="4D9699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1DD84A59" w14:textId="1C6DC0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9098F" w14:textId="6567B2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07989" w14:textId="63E625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1,200.00 </w:t>
            </w:r>
          </w:p>
        </w:tc>
      </w:tr>
      <w:tr w:rsidR="009C1767" w:rsidRPr="009C1767" w14:paraId="64D92D4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F476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44FD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94858ED" w14:textId="2E6F7E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17886A2C" w14:textId="4CA15F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5DC6F0" w14:textId="0954C1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5E4CB" w14:textId="2F653D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0,131.30 </w:t>
            </w:r>
          </w:p>
        </w:tc>
      </w:tr>
      <w:tr w:rsidR="009C1767" w:rsidRPr="009C1767" w14:paraId="2C8AAF0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A54E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9166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6D2CAB67" w14:textId="08457A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65B88DB8" w14:textId="762328A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1BD0F" w14:textId="3064AE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ED3E5" w14:textId="2EAB78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04,855.00 </w:t>
            </w:r>
          </w:p>
        </w:tc>
      </w:tr>
      <w:tr w:rsidR="009C1767" w:rsidRPr="009C1767" w14:paraId="1750271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94A7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B073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0314543" w14:textId="0AB94D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46,043.70 </w:t>
            </w:r>
          </w:p>
        </w:tc>
        <w:tc>
          <w:tcPr>
            <w:tcW w:w="0" w:type="auto"/>
            <w:tcBorders>
              <w:top w:val="nil"/>
              <w:left w:val="nil"/>
              <w:bottom w:val="single" w:sz="4" w:space="0" w:color="000000"/>
              <w:right w:val="single" w:sz="4" w:space="0" w:color="000000"/>
            </w:tcBorders>
            <w:shd w:val="clear" w:color="auto" w:fill="auto"/>
            <w:noWrap/>
            <w:vAlign w:val="bottom"/>
            <w:hideMark/>
          </w:tcPr>
          <w:p w14:paraId="2D3B0B95" w14:textId="6C98E0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830DD" w14:textId="689A12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77109" w14:textId="492CB7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46,043.70 </w:t>
            </w:r>
          </w:p>
        </w:tc>
      </w:tr>
      <w:tr w:rsidR="009C1767" w:rsidRPr="009C1767" w14:paraId="119B524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76C3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FB7A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B3444C6" w14:textId="2477FC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7F3F3CFD" w14:textId="1D2234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3A6AE" w14:textId="5F2FA9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E22EC" w14:textId="5BE755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92,201.80 </w:t>
            </w:r>
          </w:p>
        </w:tc>
      </w:tr>
      <w:tr w:rsidR="009C1767" w:rsidRPr="009C1767" w14:paraId="0758B0F2"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0A991"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2A65DA7F" w14:textId="781DE4C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0,375,9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207C042B" w14:textId="5DE7034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B8AAC7" w14:textId="1E7A0C9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7C873B" w14:textId="7A13135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0,375,952.30 </w:t>
            </w:r>
          </w:p>
        </w:tc>
      </w:tr>
      <w:tr w:rsidR="009C1767" w:rsidRPr="009C1767" w14:paraId="70FD5C0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8E63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3BB1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775C7049" w14:textId="50F94D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304C9D0D" w14:textId="40D3CE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1D15F" w14:textId="0C4912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9CE3A" w14:textId="75D330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66,035.50 </w:t>
            </w:r>
          </w:p>
        </w:tc>
      </w:tr>
      <w:tr w:rsidR="009C1767" w:rsidRPr="009C1767" w14:paraId="02EC578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17C9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5C8A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0B7EBA88" w14:textId="16BC58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17C6B86B" w14:textId="149DDD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D9F83" w14:textId="34D607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D38BC" w14:textId="3E6242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5,252.75 </w:t>
            </w:r>
          </w:p>
        </w:tc>
      </w:tr>
      <w:tr w:rsidR="009C1767" w:rsidRPr="009C1767" w14:paraId="3B781FC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7945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2987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5A0FC2F4" w14:textId="25152B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29B6ED8C" w14:textId="5B228FF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3E4B4" w14:textId="3B11433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9CD39" w14:textId="55C279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2,806.50 </w:t>
            </w:r>
          </w:p>
        </w:tc>
      </w:tr>
      <w:tr w:rsidR="009C1767" w:rsidRPr="009C1767" w14:paraId="252F292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76E8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91AF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15B9C32" w14:textId="6550BE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5283DB51" w14:textId="58D54C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19243" w14:textId="112BB1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4D408" w14:textId="698FEC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5,252.75 </w:t>
            </w:r>
          </w:p>
        </w:tc>
      </w:tr>
      <w:tr w:rsidR="009C1767" w:rsidRPr="009C1767" w14:paraId="5E5E4EA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A7BB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9A87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4F41073E" w14:textId="023801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0CBFB4D6" w14:textId="32DFA9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92B04" w14:textId="39FCAF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417E9" w14:textId="110745C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23,100.00 </w:t>
            </w:r>
          </w:p>
        </w:tc>
      </w:tr>
      <w:tr w:rsidR="009C1767" w:rsidRPr="009C1767" w14:paraId="09DED5B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B8E2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8ED7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0B0BE2A1" w14:textId="76836F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6201E485" w14:textId="582594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8BEB2" w14:textId="0BCE56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8A095" w14:textId="3BEE07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99,050.55 </w:t>
            </w:r>
          </w:p>
        </w:tc>
      </w:tr>
      <w:tr w:rsidR="009C1767" w:rsidRPr="009C1767" w14:paraId="055858D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A225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4B21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1BF1A6BA" w14:textId="591FBA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2095FD25" w14:textId="072415B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D4A89" w14:textId="0F70FB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1384B" w14:textId="7E6BF04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2,806.50 </w:t>
            </w:r>
          </w:p>
        </w:tc>
      </w:tr>
      <w:tr w:rsidR="009C1767" w:rsidRPr="009C1767" w14:paraId="158AF3B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61F2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6FC1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09317957" w14:textId="18AA90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4A08AB90" w14:textId="649AB8E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A8C8D" w14:textId="4A2312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EE3E0" w14:textId="72D3FF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59,325.00 </w:t>
            </w:r>
          </w:p>
        </w:tc>
      </w:tr>
      <w:tr w:rsidR="009C1767" w:rsidRPr="009C1767" w14:paraId="08C02A5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5819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92ED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00C77FD3" w14:textId="350B92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007F6339" w14:textId="11DF0D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E4392" w14:textId="619B12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3106A" w14:textId="030F530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7,806.50 </w:t>
            </w:r>
          </w:p>
        </w:tc>
      </w:tr>
      <w:tr w:rsidR="009C1767" w:rsidRPr="009C1767" w14:paraId="4BAD5C3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4D4D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5633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10BD0B08" w14:textId="4664C9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5CECA7" w14:textId="30DB8A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F85BA" w14:textId="7B1EF0B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A2038" w14:textId="17CAB8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0,000.00 </w:t>
            </w:r>
          </w:p>
        </w:tc>
      </w:tr>
      <w:tr w:rsidR="009C1767" w:rsidRPr="009C1767" w14:paraId="65C03FE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88D7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6F68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56FB6D28" w14:textId="262AAD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9,785.00 </w:t>
            </w:r>
          </w:p>
        </w:tc>
        <w:tc>
          <w:tcPr>
            <w:tcW w:w="0" w:type="auto"/>
            <w:tcBorders>
              <w:top w:val="nil"/>
              <w:left w:val="nil"/>
              <w:bottom w:val="single" w:sz="4" w:space="0" w:color="000000"/>
              <w:right w:val="single" w:sz="4" w:space="0" w:color="000000"/>
            </w:tcBorders>
            <w:shd w:val="clear" w:color="auto" w:fill="auto"/>
            <w:noWrap/>
            <w:vAlign w:val="bottom"/>
            <w:hideMark/>
          </w:tcPr>
          <w:p w14:paraId="06977D83" w14:textId="635381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6C63B" w14:textId="22A929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FB5C1" w14:textId="6D4FE0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9,785.00 </w:t>
            </w:r>
          </w:p>
        </w:tc>
      </w:tr>
      <w:tr w:rsidR="009C1767" w:rsidRPr="009C1767" w14:paraId="346994C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06EB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333B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D65101D" w14:textId="1DBEEB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27E752" w14:textId="7D9DD47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23D3D" w14:textId="47909D0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3F7CC" w14:textId="0375DF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0,000.00 </w:t>
            </w:r>
          </w:p>
        </w:tc>
      </w:tr>
      <w:tr w:rsidR="009C1767" w:rsidRPr="009C1767" w14:paraId="305C13C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C9ED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4E7233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223F68F3" w14:textId="2789C6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75A9F5EF" w14:textId="561073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CD2DB" w14:textId="100D43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1C6F1" w14:textId="47ECAF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9,731.25 </w:t>
            </w:r>
          </w:p>
        </w:tc>
      </w:tr>
      <w:tr w:rsidR="009C1767" w:rsidRPr="009C1767" w14:paraId="73D54AD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E78E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0183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1E4D0272" w14:textId="327C32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0B637F72" w14:textId="173F07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CFC74" w14:textId="71A3B8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D9EEC" w14:textId="77B788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85,000.00 </w:t>
            </w:r>
          </w:p>
        </w:tc>
      </w:tr>
      <w:tr w:rsidR="009C1767" w:rsidRPr="009C1767" w14:paraId="77D2313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5A8A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4A4B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2705007" w14:textId="2CDEB2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BB224A" w14:textId="45ADC4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F538F" w14:textId="3A0DA5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59D9D" w14:textId="4EB96E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0,000.00 </w:t>
            </w:r>
          </w:p>
        </w:tc>
      </w:tr>
      <w:tr w:rsidR="009C1767" w:rsidRPr="009C1767" w14:paraId="1AC5C52E"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6E425"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645B3F46" w14:textId="6D38A38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8,561,776.83 </w:t>
            </w:r>
          </w:p>
        </w:tc>
        <w:tc>
          <w:tcPr>
            <w:tcW w:w="0" w:type="auto"/>
            <w:tcBorders>
              <w:top w:val="nil"/>
              <w:left w:val="nil"/>
              <w:bottom w:val="single" w:sz="4" w:space="0" w:color="000000"/>
              <w:right w:val="single" w:sz="4" w:space="0" w:color="000000"/>
            </w:tcBorders>
            <w:shd w:val="clear" w:color="D8D8D8" w:fill="D8D8D8"/>
            <w:noWrap/>
            <w:vAlign w:val="bottom"/>
            <w:hideMark/>
          </w:tcPr>
          <w:p w14:paraId="1B97467C" w14:textId="6AA51B9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77C5A9" w14:textId="59AABF0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E6AA3B" w14:textId="101E7F8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8,561,776.83 </w:t>
            </w:r>
          </w:p>
        </w:tc>
      </w:tr>
      <w:tr w:rsidR="009C1767" w:rsidRPr="009C1767" w14:paraId="16A43D0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A2CA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F222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42CE5A88" w14:textId="095324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0173F2DE" w14:textId="4AD07E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8F1DC" w14:textId="1EA067C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35C24" w14:textId="1EA8CE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8,087.15 </w:t>
            </w:r>
          </w:p>
        </w:tc>
      </w:tr>
      <w:tr w:rsidR="009C1767" w:rsidRPr="009C1767" w14:paraId="00BB2B3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5BF9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39E0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abac</w:t>
            </w:r>
          </w:p>
        </w:tc>
        <w:tc>
          <w:tcPr>
            <w:tcW w:w="0" w:type="auto"/>
            <w:tcBorders>
              <w:top w:val="nil"/>
              <w:left w:val="nil"/>
              <w:bottom w:val="single" w:sz="4" w:space="0" w:color="000000"/>
              <w:right w:val="single" w:sz="4" w:space="0" w:color="000000"/>
            </w:tcBorders>
            <w:shd w:val="clear" w:color="auto" w:fill="auto"/>
            <w:noWrap/>
            <w:vAlign w:val="bottom"/>
            <w:hideMark/>
          </w:tcPr>
          <w:p w14:paraId="68E17543" w14:textId="07023F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2C5C7092" w14:textId="7965FF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753B9" w14:textId="2F244E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3D35F" w14:textId="68EB47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37,550.00 </w:t>
            </w:r>
          </w:p>
        </w:tc>
      </w:tr>
      <w:tr w:rsidR="009C1767" w:rsidRPr="009C1767" w14:paraId="56DCD82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58C4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2B16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0DAD3B5D" w14:textId="5E5888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49CB26B7" w14:textId="2CF69E7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922B5" w14:textId="0571E9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546A2" w14:textId="74F9E6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3,600.00 </w:t>
            </w:r>
          </w:p>
        </w:tc>
      </w:tr>
      <w:tr w:rsidR="009C1767" w:rsidRPr="009C1767" w14:paraId="55BD7B3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C6A7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E2AF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7A72C20E" w14:textId="79880B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1F8B971D" w14:textId="0865D2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0F47F" w14:textId="18EC17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0987B" w14:textId="74E528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49,500.00 </w:t>
            </w:r>
          </w:p>
        </w:tc>
      </w:tr>
      <w:tr w:rsidR="009C1767" w:rsidRPr="009C1767" w14:paraId="5C7E52B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D6B6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F7BD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03BE738C" w14:textId="237F8B5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3C637B2E" w14:textId="249D96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96BD3" w14:textId="3BDB53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A6EE0" w14:textId="1B97C5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83,950.00 </w:t>
            </w:r>
          </w:p>
        </w:tc>
      </w:tr>
      <w:tr w:rsidR="009C1767" w:rsidRPr="009C1767" w14:paraId="7622A9E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72EC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AB0B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722ADC5C" w14:textId="43279C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549ADF" w14:textId="7AAB6B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65B1D" w14:textId="3229CD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25C59" w14:textId="3FAEC3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00,000.00 </w:t>
            </w:r>
          </w:p>
        </w:tc>
      </w:tr>
      <w:tr w:rsidR="009C1767" w:rsidRPr="009C1767" w14:paraId="7176454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C4B7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82AE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El Nido (Bacuit)</w:t>
            </w:r>
          </w:p>
        </w:tc>
        <w:tc>
          <w:tcPr>
            <w:tcW w:w="0" w:type="auto"/>
            <w:tcBorders>
              <w:top w:val="nil"/>
              <w:left w:val="nil"/>
              <w:bottom w:val="single" w:sz="4" w:space="0" w:color="000000"/>
              <w:right w:val="single" w:sz="4" w:space="0" w:color="000000"/>
            </w:tcBorders>
            <w:shd w:val="clear" w:color="auto" w:fill="auto"/>
            <w:noWrap/>
            <w:vAlign w:val="bottom"/>
            <w:hideMark/>
          </w:tcPr>
          <w:p w14:paraId="4BA31133" w14:textId="603A25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49D7A23A" w14:textId="1D3655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75698" w14:textId="22DC08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20905" w14:textId="2800A0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7,914.00 </w:t>
            </w:r>
          </w:p>
        </w:tc>
      </w:tr>
      <w:tr w:rsidR="009C1767" w:rsidRPr="009C1767" w14:paraId="7FDA955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D2A5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DE1D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74AE8CBC" w14:textId="68B5F7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675A0400" w14:textId="35BD6F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87003" w14:textId="7C2E10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DC7CD" w14:textId="1A018E3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2,723.73 </w:t>
            </w:r>
          </w:p>
        </w:tc>
      </w:tr>
      <w:tr w:rsidR="009C1767" w:rsidRPr="009C1767" w14:paraId="075A03B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FDC5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5804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3A6E8F4" w14:textId="362255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43A537" w14:textId="1F8D12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6213F" w14:textId="4B3BC0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647E0" w14:textId="2879E6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0,000.00 </w:t>
            </w:r>
          </w:p>
        </w:tc>
      </w:tr>
      <w:tr w:rsidR="009C1767" w:rsidRPr="009C1767" w14:paraId="4972F62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C92A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2624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2FA17A04" w14:textId="5FCEEBC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03,655.60 </w:t>
            </w:r>
          </w:p>
        </w:tc>
        <w:tc>
          <w:tcPr>
            <w:tcW w:w="0" w:type="auto"/>
            <w:tcBorders>
              <w:top w:val="nil"/>
              <w:left w:val="nil"/>
              <w:bottom w:val="single" w:sz="4" w:space="0" w:color="000000"/>
              <w:right w:val="single" w:sz="4" w:space="0" w:color="000000"/>
            </w:tcBorders>
            <w:shd w:val="clear" w:color="auto" w:fill="auto"/>
            <w:noWrap/>
            <w:vAlign w:val="bottom"/>
            <w:hideMark/>
          </w:tcPr>
          <w:p w14:paraId="60D2A9B8" w14:textId="5DBCD1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5CF83" w14:textId="467D71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69C00" w14:textId="7C24F5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03,655.60 </w:t>
            </w:r>
          </w:p>
        </w:tc>
      </w:tr>
      <w:tr w:rsidR="009C1767" w:rsidRPr="009C1767" w14:paraId="2A1BB87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981D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803B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1813EDDC" w14:textId="63734F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4F98CAFE" w14:textId="3ADB7E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04359" w14:textId="42E06B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47557" w14:textId="4C989C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43,000.00 </w:t>
            </w:r>
          </w:p>
        </w:tc>
      </w:tr>
      <w:tr w:rsidR="009C1767" w:rsidRPr="009C1767" w14:paraId="11C0C06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FAF3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123C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5C773501" w14:textId="5D28FC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68,882.35 </w:t>
            </w:r>
          </w:p>
        </w:tc>
        <w:tc>
          <w:tcPr>
            <w:tcW w:w="0" w:type="auto"/>
            <w:tcBorders>
              <w:top w:val="nil"/>
              <w:left w:val="nil"/>
              <w:bottom w:val="single" w:sz="4" w:space="0" w:color="000000"/>
              <w:right w:val="single" w:sz="4" w:space="0" w:color="000000"/>
            </w:tcBorders>
            <w:shd w:val="clear" w:color="auto" w:fill="auto"/>
            <w:noWrap/>
            <w:vAlign w:val="bottom"/>
            <w:hideMark/>
          </w:tcPr>
          <w:p w14:paraId="643956C8" w14:textId="084422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31452" w14:textId="6D29B6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F4338" w14:textId="77F4FD7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68,882.35 </w:t>
            </w:r>
          </w:p>
        </w:tc>
      </w:tr>
      <w:tr w:rsidR="009C1767" w:rsidRPr="009C1767" w14:paraId="554FA5E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A2C73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0D2C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D641C87" w14:textId="45E80B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24A72BE7" w14:textId="7F0AE7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C13FC" w14:textId="295EED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786EF" w14:textId="5C4A10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7,914.00 </w:t>
            </w:r>
          </w:p>
        </w:tc>
      </w:tr>
      <w:tr w:rsidR="009C1767" w:rsidRPr="009C1767" w14:paraId="5473A1F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BD06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7D31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ofronio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02891B8E" w14:textId="1109C14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bottom"/>
            <w:hideMark/>
          </w:tcPr>
          <w:p w14:paraId="60F2CB09" w14:textId="5D9391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3F7CE" w14:textId="40628D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67B04" w14:textId="50E2393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000.00 </w:t>
            </w:r>
          </w:p>
        </w:tc>
      </w:tr>
      <w:tr w:rsidR="009C1767" w:rsidRPr="009C1767" w14:paraId="7887A61B"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1A59D9"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54F5CC19" w14:textId="4F3DF3A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5,752,943.20 </w:t>
            </w:r>
          </w:p>
        </w:tc>
        <w:tc>
          <w:tcPr>
            <w:tcW w:w="0" w:type="auto"/>
            <w:tcBorders>
              <w:top w:val="nil"/>
              <w:left w:val="nil"/>
              <w:bottom w:val="single" w:sz="4" w:space="0" w:color="000000"/>
              <w:right w:val="single" w:sz="4" w:space="0" w:color="000000"/>
            </w:tcBorders>
            <w:shd w:val="clear" w:color="D8D8D8" w:fill="D8D8D8"/>
            <w:noWrap/>
            <w:vAlign w:val="bottom"/>
            <w:hideMark/>
          </w:tcPr>
          <w:p w14:paraId="74A3B511" w14:textId="76E3B1E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665326" w14:textId="2D5EBA6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90A9F4" w14:textId="344F012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5,752,943.20 </w:t>
            </w:r>
          </w:p>
        </w:tc>
      </w:tr>
      <w:tr w:rsidR="009C1767" w:rsidRPr="009C1767" w14:paraId="6642DAC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C494E"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94F39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4852329C" w14:textId="640F53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146C7872" w14:textId="51907F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564DD" w14:textId="221EF2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B35A6" w14:textId="1C00772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2,659.00 </w:t>
            </w:r>
          </w:p>
        </w:tc>
      </w:tr>
      <w:tr w:rsidR="009C1767" w:rsidRPr="009C1767" w14:paraId="1C5B961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0BB66"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BB1F22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34A286B3" w14:textId="1C17CF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4,785.00 </w:t>
            </w:r>
          </w:p>
        </w:tc>
        <w:tc>
          <w:tcPr>
            <w:tcW w:w="0" w:type="auto"/>
            <w:tcBorders>
              <w:top w:val="nil"/>
              <w:left w:val="nil"/>
              <w:bottom w:val="single" w:sz="4" w:space="0" w:color="000000"/>
              <w:right w:val="single" w:sz="4" w:space="0" w:color="000000"/>
            </w:tcBorders>
            <w:shd w:val="clear" w:color="auto" w:fill="auto"/>
            <w:noWrap/>
            <w:vAlign w:val="bottom"/>
            <w:hideMark/>
          </w:tcPr>
          <w:p w14:paraId="5A164908" w14:textId="03E312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CA71A" w14:textId="7609C7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35934" w14:textId="7D1433D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4,785.00 </w:t>
            </w:r>
          </w:p>
        </w:tc>
      </w:tr>
      <w:tr w:rsidR="009C1767" w:rsidRPr="009C1767" w14:paraId="724A9FD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AE8CD"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E1A32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583D5FEB" w14:textId="57AD85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91,825.00 </w:t>
            </w:r>
          </w:p>
        </w:tc>
        <w:tc>
          <w:tcPr>
            <w:tcW w:w="0" w:type="auto"/>
            <w:tcBorders>
              <w:top w:val="nil"/>
              <w:left w:val="nil"/>
              <w:bottom w:val="single" w:sz="4" w:space="0" w:color="000000"/>
              <w:right w:val="single" w:sz="4" w:space="0" w:color="000000"/>
            </w:tcBorders>
            <w:shd w:val="clear" w:color="auto" w:fill="auto"/>
            <w:noWrap/>
            <w:vAlign w:val="bottom"/>
            <w:hideMark/>
          </w:tcPr>
          <w:p w14:paraId="4595A19F" w14:textId="75CC45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63624" w14:textId="7BD4948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7D3B4" w14:textId="179F5F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91,825.00 </w:t>
            </w:r>
          </w:p>
        </w:tc>
      </w:tr>
      <w:tr w:rsidR="009C1767" w:rsidRPr="009C1767" w14:paraId="7DC3AED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29B40"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6ABD3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4EAC8F0" w14:textId="106FD8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6E2BA216" w14:textId="29E844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60C6C" w14:textId="1A5540A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74A66" w14:textId="511ACF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7,300.00 </w:t>
            </w:r>
          </w:p>
        </w:tc>
      </w:tr>
      <w:tr w:rsidR="009C1767" w:rsidRPr="009C1767" w14:paraId="46A04E5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84487"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09CCC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801D10C" w14:textId="745139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00,580.00 </w:t>
            </w:r>
          </w:p>
        </w:tc>
        <w:tc>
          <w:tcPr>
            <w:tcW w:w="0" w:type="auto"/>
            <w:tcBorders>
              <w:top w:val="nil"/>
              <w:left w:val="nil"/>
              <w:bottom w:val="single" w:sz="4" w:space="0" w:color="000000"/>
              <w:right w:val="single" w:sz="4" w:space="0" w:color="000000"/>
            </w:tcBorders>
            <w:shd w:val="clear" w:color="auto" w:fill="auto"/>
            <w:noWrap/>
            <w:vAlign w:val="bottom"/>
            <w:hideMark/>
          </w:tcPr>
          <w:p w14:paraId="28BDA2A3" w14:textId="1E72AB4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50290" w14:textId="25D79E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FFC64" w14:textId="70D9E1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00,580.00 </w:t>
            </w:r>
          </w:p>
        </w:tc>
      </w:tr>
      <w:tr w:rsidR="009C1767" w:rsidRPr="009C1767" w14:paraId="3365BC6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A85F3"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621780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5D0723BF" w14:textId="4C1B21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75F349D9" w14:textId="4E4B02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50684" w14:textId="76B7271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7B304" w14:textId="775705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1,800.00 </w:t>
            </w:r>
          </w:p>
        </w:tc>
      </w:tr>
      <w:tr w:rsidR="009C1767" w:rsidRPr="009C1767" w14:paraId="57A5D87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95472"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29720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4907E875" w14:textId="11B6EF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4F6DA4A6" w14:textId="7C84EE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24D78" w14:textId="608C21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2D447" w14:textId="0085B9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97,100.00 </w:t>
            </w:r>
          </w:p>
        </w:tc>
      </w:tr>
      <w:tr w:rsidR="009C1767" w:rsidRPr="009C1767" w14:paraId="7E3A71D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F6B96"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7F1F1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30D8F878" w14:textId="0135BE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71,500.00 </w:t>
            </w:r>
          </w:p>
        </w:tc>
        <w:tc>
          <w:tcPr>
            <w:tcW w:w="0" w:type="auto"/>
            <w:tcBorders>
              <w:top w:val="nil"/>
              <w:left w:val="nil"/>
              <w:bottom w:val="single" w:sz="4" w:space="0" w:color="000000"/>
              <w:right w:val="single" w:sz="4" w:space="0" w:color="000000"/>
            </w:tcBorders>
            <w:shd w:val="clear" w:color="auto" w:fill="auto"/>
            <w:noWrap/>
            <w:vAlign w:val="bottom"/>
            <w:hideMark/>
          </w:tcPr>
          <w:p w14:paraId="0EC0ED23" w14:textId="63F20C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60D84" w14:textId="6C2C4E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14476" w14:textId="13A7F7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71,500.00 </w:t>
            </w:r>
          </w:p>
        </w:tc>
      </w:tr>
      <w:tr w:rsidR="009C1767" w:rsidRPr="009C1767" w14:paraId="44AED7A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E3D25"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FEC679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6B4FF48F" w14:textId="71EB1F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87,107.00 </w:t>
            </w:r>
          </w:p>
        </w:tc>
        <w:tc>
          <w:tcPr>
            <w:tcW w:w="0" w:type="auto"/>
            <w:tcBorders>
              <w:top w:val="nil"/>
              <w:left w:val="nil"/>
              <w:bottom w:val="single" w:sz="4" w:space="0" w:color="000000"/>
              <w:right w:val="single" w:sz="4" w:space="0" w:color="000000"/>
            </w:tcBorders>
            <w:shd w:val="clear" w:color="auto" w:fill="auto"/>
            <w:noWrap/>
            <w:vAlign w:val="bottom"/>
            <w:hideMark/>
          </w:tcPr>
          <w:p w14:paraId="7565FBD2" w14:textId="2571C1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A9A74" w14:textId="55B2C2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43506" w14:textId="4B4361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87,107.00 </w:t>
            </w:r>
          </w:p>
        </w:tc>
      </w:tr>
      <w:tr w:rsidR="009C1767" w:rsidRPr="009C1767" w14:paraId="1A445CA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4AC91"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ACEA4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30A56B96" w14:textId="408150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54,705.50 </w:t>
            </w:r>
          </w:p>
        </w:tc>
        <w:tc>
          <w:tcPr>
            <w:tcW w:w="0" w:type="auto"/>
            <w:tcBorders>
              <w:top w:val="nil"/>
              <w:left w:val="nil"/>
              <w:bottom w:val="single" w:sz="4" w:space="0" w:color="000000"/>
              <w:right w:val="single" w:sz="4" w:space="0" w:color="000000"/>
            </w:tcBorders>
            <w:shd w:val="clear" w:color="auto" w:fill="auto"/>
            <w:noWrap/>
            <w:vAlign w:val="bottom"/>
            <w:hideMark/>
          </w:tcPr>
          <w:p w14:paraId="551D1B47" w14:textId="0A222A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C5F10" w14:textId="4C1690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7D4B5" w14:textId="3D85E1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54,705.50 </w:t>
            </w:r>
          </w:p>
        </w:tc>
      </w:tr>
      <w:tr w:rsidR="009C1767" w:rsidRPr="009C1767" w14:paraId="7CF4CAA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301E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BE9B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5D919DD8" w14:textId="39B5B7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3661402F" w14:textId="520583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8274F" w14:textId="615922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8F28B" w14:textId="00DF75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88,150.00 </w:t>
            </w:r>
          </w:p>
        </w:tc>
      </w:tr>
      <w:tr w:rsidR="009C1767" w:rsidRPr="009C1767" w14:paraId="2DF1D1A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F838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656B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3BA9A7E9" w14:textId="32B643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9B7207" w14:textId="5E1577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27552" w14:textId="679522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BB183" w14:textId="0BE3F43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0,000.00 </w:t>
            </w:r>
          </w:p>
        </w:tc>
      </w:tr>
      <w:tr w:rsidR="009C1767" w:rsidRPr="009C1767" w14:paraId="32803C8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3DD5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0046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24C52E5F" w14:textId="01D3B3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3B90B546" w14:textId="21FCF6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71233" w14:textId="12E67A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20B38" w14:textId="616163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84,171.70 </w:t>
            </w:r>
          </w:p>
        </w:tc>
      </w:tr>
      <w:tr w:rsidR="009C1767" w:rsidRPr="009C1767" w14:paraId="303043E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EBD2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AED7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404AA8C" w14:textId="110C3E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4,250.00 </w:t>
            </w:r>
          </w:p>
        </w:tc>
        <w:tc>
          <w:tcPr>
            <w:tcW w:w="0" w:type="auto"/>
            <w:tcBorders>
              <w:top w:val="nil"/>
              <w:left w:val="nil"/>
              <w:bottom w:val="single" w:sz="4" w:space="0" w:color="000000"/>
              <w:right w:val="single" w:sz="4" w:space="0" w:color="000000"/>
            </w:tcBorders>
            <w:shd w:val="clear" w:color="auto" w:fill="auto"/>
            <w:noWrap/>
            <w:vAlign w:val="bottom"/>
            <w:hideMark/>
          </w:tcPr>
          <w:p w14:paraId="320F9F3E" w14:textId="6BB618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CD3F5" w14:textId="4E1305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C2DF4" w14:textId="3D3A67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4,250.00 </w:t>
            </w:r>
          </w:p>
        </w:tc>
      </w:tr>
      <w:tr w:rsidR="009C1767" w:rsidRPr="009C1767" w14:paraId="11ECD84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9B80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6C15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633C853" w14:textId="0CA9BD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7B98E819" w14:textId="0847D3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D0004" w14:textId="372934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679E2" w14:textId="735FAED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95,870.00 </w:t>
            </w:r>
          </w:p>
        </w:tc>
      </w:tr>
      <w:tr w:rsidR="009C1767" w:rsidRPr="009C1767" w14:paraId="226409A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265A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2782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079659C" w14:textId="6E52772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0C3BF6E7" w14:textId="71A681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BBE9A" w14:textId="7A5CD4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C0D1C" w14:textId="7A0A747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6,375.00 </w:t>
            </w:r>
          </w:p>
        </w:tc>
      </w:tr>
      <w:tr w:rsidR="009C1767" w:rsidRPr="009C1767" w14:paraId="7DF48C8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434D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B499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3043C01D" w14:textId="100CB7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322DD53A" w14:textId="2DBC6F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9F0DB" w14:textId="24BC4EA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9D2C8" w14:textId="1DE441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94,765.00 </w:t>
            </w:r>
          </w:p>
        </w:tc>
      </w:tr>
      <w:tr w:rsidR="009C1767" w:rsidRPr="009C1767" w14:paraId="360A6652"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C02D6D"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4C9B775A" w14:textId="00D7386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58,661,077.80 </w:t>
            </w:r>
          </w:p>
        </w:tc>
        <w:tc>
          <w:tcPr>
            <w:tcW w:w="0" w:type="auto"/>
            <w:tcBorders>
              <w:top w:val="nil"/>
              <w:left w:val="nil"/>
              <w:bottom w:val="single" w:sz="4" w:space="0" w:color="000000"/>
              <w:right w:val="single" w:sz="4" w:space="0" w:color="000000"/>
            </w:tcBorders>
            <w:shd w:val="clear" w:color="A5A5A5" w:fill="A5A5A5"/>
            <w:noWrap/>
            <w:vAlign w:val="bottom"/>
            <w:hideMark/>
          </w:tcPr>
          <w:p w14:paraId="033E9FDA" w14:textId="40008E7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4870DBE" w14:textId="35E3396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C26F790" w14:textId="6793FD9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61,738,027.80 </w:t>
            </w:r>
          </w:p>
        </w:tc>
      </w:tr>
      <w:tr w:rsidR="009C1767" w:rsidRPr="009C1767" w14:paraId="7B3376AE"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43466"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645B1A60" w14:textId="66B9838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1,907,014.25 </w:t>
            </w:r>
          </w:p>
        </w:tc>
        <w:tc>
          <w:tcPr>
            <w:tcW w:w="0" w:type="auto"/>
            <w:tcBorders>
              <w:top w:val="nil"/>
              <w:left w:val="nil"/>
              <w:bottom w:val="single" w:sz="4" w:space="0" w:color="000000"/>
              <w:right w:val="single" w:sz="4" w:space="0" w:color="000000"/>
            </w:tcBorders>
            <w:shd w:val="clear" w:color="D8D8D8" w:fill="D8D8D8"/>
            <w:noWrap/>
            <w:vAlign w:val="bottom"/>
            <w:hideMark/>
          </w:tcPr>
          <w:p w14:paraId="160FAF3E" w14:textId="59B7210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2C2933F" w14:textId="39E3911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97BACB" w14:textId="4E3AD13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3,352,764.25 </w:t>
            </w:r>
          </w:p>
        </w:tc>
      </w:tr>
      <w:tr w:rsidR="009C1767" w:rsidRPr="009C1767" w14:paraId="32E95DE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CECC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4094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381495C1" w14:textId="121834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08C1CE5F" w14:textId="5E9D21A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6BEB9" w14:textId="2B3180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F7921" w14:textId="786E42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86,728.00 </w:t>
            </w:r>
          </w:p>
        </w:tc>
      </w:tr>
      <w:tr w:rsidR="009C1767" w:rsidRPr="009C1767" w14:paraId="0991866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3227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DB24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627E1EF8" w14:textId="25902D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1B76F8A0" w14:textId="2CC0E6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CC527" w14:textId="334988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43764" w14:textId="4736DF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39,865.16 </w:t>
            </w:r>
          </w:p>
        </w:tc>
      </w:tr>
      <w:tr w:rsidR="009C1767" w:rsidRPr="009C1767" w14:paraId="046D329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D8B3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26B2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1D44F35C" w14:textId="495905C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7938DB7F" w14:textId="0054C2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9977E" w14:textId="4198AC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57618" w14:textId="313ABE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08,781.72 </w:t>
            </w:r>
          </w:p>
        </w:tc>
      </w:tr>
      <w:tr w:rsidR="009C1767" w:rsidRPr="009C1767" w14:paraId="6BFFC03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ADCA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051B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3DBC4308" w14:textId="0D84D4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7A646A69" w14:textId="2333F8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79533C8C" w14:textId="157B7E1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6B130" w14:textId="7AC742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61,210.81 </w:t>
            </w:r>
          </w:p>
        </w:tc>
      </w:tr>
      <w:tr w:rsidR="009C1767" w:rsidRPr="009C1767" w14:paraId="79A060F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E8DB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0AB0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197E3929" w14:textId="745110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1A6398E9" w14:textId="42820B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79EDF344" w14:textId="2437C9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A62A0" w14:textId="0F8C10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88,541.24 </w:t>
            </w:r>
          </w:p>
        </w:tc>
      </w:tr>
      <w:tr w:rsidR="009C1767" w:rsidRPr="009C1767" w14:paraId="5F8C5FD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4437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BEE9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514CD498" w14:textId="41930D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0B84BED6" w14:textId="0CA769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9D5A1" w14:textId="6DE355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58309" w14:textId="599952D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266.28 </w:t>
            </w:r>
          </w:p>
        </w:tc>
      </w:tr>
      <w:tr w:rsidR="009C1767" w:rsidRPr="009C1767" w14:paraId="5E8D73D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4F97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345F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103EDDC2" w14:textId="647663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56CE1F96" w14:textId="53BA7DC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E9B9A" w14:textId="4D6598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4422E" w14:textId="7E878A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95,243.13 </w:t>
            </w:r>
          </w:p>
        </w:tc>
      </w:tr>
      <w:tr w:rsidR="009C1767" w:rsidRPr="009C1767" w14:paraId="1F867DE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A1021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B605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350CA86D" w14:textId="2084D9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41A632DE" w14:textId="2941B8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A5441" w14:textId="299B63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F00C7" w14:textId="2553DD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60,396.60 </w:t>
            </w:r>
          </w:p>
        </w:tc>
      </w:tr>
      <w:tr w:rsidR="009C1767" w:rsidRPr="009C1767" w14:paraId="39BF5B8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7DCA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9E50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66D484B3" w14:textId="1FAACE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01F3BF97" w14:textId="6ADB85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9C14B" w14:textId="3740D8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9585B" w14:textId="7F431CC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6,033.52 </w:t>
            </w:r>
          </w:p>
        </w:tc>
      </w:tr>
      <w:tr w:rsidR="009C1767" w:rsidRPr="009C1767" w14:paraId="20A18CA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70E9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80B8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588E1A85" w14:textId="7FDF4B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5E9C452B" w14:textId="742C20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66F32" w14:textId="77D40C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48C34" w14:textId="760FBC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8,021.36 </w:t>
            </w:r>
          </w:p>
        </w:tc>
      </w:tr>
      <w:tr w:rsidR="009C1767" w:rsidRPr="009C1767" w14:paraId="1470944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E773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0D69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5A4650A0" w14:textId="5501A4A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568FF32C" w14:textId="06F386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0D226" w14:textId="030217E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ADC9C" w14:textId="5F9E9D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2,221.40 </w:t>
            </w:r>
          </w:p>
        </w:tc>
      </w:tr>
      <w:tr w:rsidR="009C1767" w:rsidRPr="009C1767" w14:paraId="10C8809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472A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05AB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6B05390E" w14:textId="1D1407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426AC3B9" w14:textId="05875B1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370F1" w14:textId="5CED91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09421" w14:textId="142092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1,587.29 </w:t>
            </w:r>
          </w:p>
        </w:tc>
      </w:tr>
      <w:tr w:rsidR="009C1767" w:rsidRPr="009C1767" w14:paraId="7352ACF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8FC4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4676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632F81E7" w14:textId="33AD90D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34,274.04 </w:t>
            </w:r>
          </w:p>
        </w:tc>
        <w:tc>
          <w:tcPr>
            <w:tcW w:w="0" w:type="auto"/>
            <w:tcBorders>
              <w:top w:val="nil"/>
              <w:left w:val="nil"/>
              <w:bottom w:val="single" w:sz="4" w:space="0" w:color="000000"/>
              <w:right w:val="single" w:sz="4" w:space="0" w:color="000000"/>
            </w:tcBorders>
            <w:shd w:val="clear" w:color="auto" w:fill="auto"/>
            <w:noWrap/>
            <w:vAlign w:val="bottom"/>
            <w:hideMark/>
          </w:tcPr>
          <w:p w14:paraId="3097708F" w14:textId="06C0DA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5D82B" w14:textId="706F22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2C8A2" w14:textId="336DC7F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34,274.04 </w:t>
            </w:r>
          </w:p>
        </w:tc>
      </w:tr>
      <w:tr w:rsidR="009C1767" w:rsidRPr="009C1767" w14:paraId="464A35D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2DAE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4689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443C79A9" w14:textId="162A83A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94,895.68 </w:t>
            </w:r>
          </w:p>
        </w:tc>
        <w:tc>
          <w:tcPr>
            <w:tcW w:w="0" w:type="auto"/>
            <w:tcBorders>
              <w:top w:val="nil"/>
              <w:left w:val="nil"/>
              <w:bottom w:val="single" w:sz="4" w:space="0" w:color="000000"/>
              <w:right w:val="single" w:sz="4" w:space="0" w:color="000000"/>
            </w:tcBorders>
            <w:shd w:val="clear" w:color="auto" w:fill="auto"/>
            <w:noWrap/>
            <w:vAlign w:val="bottom"/>
            <w:hideMark/>
          </w:tcPr>
          <w:p w14:paraId="5F143351" w14:textId="44E528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18BFC" w14:textId="30731B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4090E" w14:textId="770DDB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94,895.68 </w:t>
            </w:r>
          </w:p>
        </w:tc>
      </w:tr>
      <w:tr w:rsidR="009C1767" w:rsidRPr="009C1767" w14:paraId="4CF9909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F4D3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2435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711D82CB" w14:textId="4D665C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142F9611" w14:textId="1F7DD6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CC872" w14:textId="35724E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26EB8" w14:textId="20A3F2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2,743.04 </w:t>
            </w:r>
          </w:p>
        </w:tc>
      </w:tr>
      <w:tr w:rsidR="009C1767" w:rsidRPr="009C1767" w14:paraId="4A9332F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BB64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CDD6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6FC735F9" w14:textId="195EA2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486E8512" w14:textId="73C696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3E7DE" w14:textId="7119E2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311CD" w14:textId="60ADA3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8,630.00 </w:t>
            </w:r>
          </w:p>
        </w:tc>
      </w:tr>
      <w:tr w:rsidR="009C1767" w:rsidRPr="009C1767" w14:paraId="4D4C539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6B96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4249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0B8CDC8C" w14:textId="2C2848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35F5ADF8" w14:textId="44D654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FC508" w14:textId="41A7C5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697C0" w14:textId="1B2E3D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2,809.60 </w:t>
            </w:r>
          </w:p>
        </w:tc>
      </w:tr>
      <w:tr w:rsidR="009C1767" w:rsidRPr="009C1767" w14:paraId="04C27AB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F781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FA31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54C15A50" w14:textId="5745EF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18B2938B" w14:textId="0C6268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3053A" w14:textId="1D5B8D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C51B8" w14:textId="13C4E90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6,515.38 </w:t>
            </w:r>
          </w:p>
        </w:tc>
      </w:tr>
      <w:tr w:rsidR="009C1767" w:rsidRPr="009C1767" w14:paraId="6667ECCA"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97393"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E03ACBD" w14:textId="7D1ABDD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5,303,473.42 </w:t>
            </w:r>
          </w:p>
        </w:tc>
        <w:tc>
          <w:tcPr>
            <w:tcW w:w="0" w:type="auto"/>
            <w:tcBorders>
              <w:top w:val="nil"/>
              <w:left w:val="nil"/>
              <w:bottom w:val="single" w:sz="4" w:space="0" w:color="000000"/>
              <w:right w:val="single" w:sz="4" w:space="0" w:color="000000"/>
            </w:tcBorders>
            <w:shd w:val="clear" w:color="D8D8D8" w:fill="D8D8D8"/>
            <w:noWrap/>
            <w:vAlign w:val="bottom"/>
            <w:hideMark/>
          </w:tcPr>
          <w:p w14:paraId="0E069C70" w14:textId="4A32C5E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AC3CFF" w14:textId="7927384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ACC0FB" w14:textId="1D0016A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5,303,473.42 </w:t>
            </w:r>
          </w:p>
        </w:tc>
      </w:tr>
      <w:tr w:rsidR="009C1767" w:rsidRPr="009C1767" w14:paraId="44A4ED9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3DF91"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4A3E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199FBF4A" w14:textId="6F1C5AA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207A377A" w14:textId="20BD698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F02A3" w14:textId="503625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4ED59" w14:textId="28130C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87,256.42 </w:t>
            </w:r>
          </w:p>
        </w:tc>
      </w:tr>
      <w:tr w:rsidR="009C1767" w:rsidRPr="009C1767" w14:paraId="6F4092F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CCB8D"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5598B1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37397A93" w14:textId="2EDC7F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332019FE" w14:textId="7FE9A8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1EEC7" w14:textId="4F4B76A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22967" w14:textId="515573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9,606.91 </w:t>
            </w:r>
          </w:p>
        </w:tc>
      </w:tr>
      <w:tr w:rsidR="009C1767" w:rsidRPr="009C1767" w14:paraId="52AFF55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52D9E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F755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38C4C047" w14:textId="6D3EF5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6F113670" w14:textId="786706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24DF1" w14:textId="48D127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4D5B8" w14:textId="6C8EC54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1,553.00 </w:t>
            </w:r>
          </w:p>
        </w:tc>
      </w:tr>
      <w:tr w:rsidR="009C1767" w:rsidRPr="009C1767" w14:paraId="1B089D9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2FDA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A496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6ACF1523" w14:textId="09C7C6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256AD14F" w14:textId="1A6ED2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C8544" w14:textId="695CAD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132B5" w14:textId="27102E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3,789.64 </w:t>
            </w:r>
          </w:p>
        </w:tc>
      </w:tr>
      <w:tr w:rsidR="009C1767" w:rsidRPr="009C1767" w14:paraId="3EAD1A6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2DEC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A781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525D58AD" w14:textId="3BD614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621FD4A4" w14:textId="5CD3ECC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D7D2D" w14:textId="50B4C3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8333D" w14:textId="514CE0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86,862.40 </w:t>
            </w:r>
          </w:p>
        </w:tc>
      </w:tr>
      <w:tr w:rsidR="009C1767" w:rsidRPr="009C1767" w14:paraId="4684641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A72E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5E19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395BBB50" w14:textId="03302C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F2DD005" w14:textId="7DC427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20F21" w14:textId="04C8EE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B517C" w14:textId="4603630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2,500.00 </w:t>
            </w:r>
          </w:p>
        </w:tc>
      </w:tr>
      <w:tr w:rsidR="009C1767" w:rsidRPr="009C1767" w14:paraId="3E84DE5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1183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B60A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087E2F9" w14:textId="7289DF3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381B5169" w14:textId="2301EE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EF2A7" w14:textId="4C6433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FAB69" w14:textId="64252E9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5,229.29 </w:t>
            </w:r>
          </w:p>
        </w:tc>
      </w:tr>
      <w:tr w:rsidR="009C1767" w:rsidRPr="009C1767" w14:paraId="36269E2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1BBF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5CEB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7FF7712E" w14:textId="20760B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52BDEEEA" w14:textId="4C4AB8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374ED" w14:textId="65940E1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993D8" w14:textId="56E060A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0,633.32 </w:t>
            </w:r>
          </w:p>
        </w:tc>
      </w:tr>
      <w:tr w:rsidR="009C1767" w:rsidRPr="009C1767" w14:paraId="3E9F153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F25C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804D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70CDF6D5" w14:textId="20F858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2883349A" w14:textId="3E13E0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5CF16" w14:textId="58AC3C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66259" w14:textId="79C820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2,430.00 </w:t>
            </w:r>
          </w:p>
        </w:tc>
      </w:tr>
      <w:tr w:rsidR="009C1767" w:rsidRPr="009C1767" w14:paraId="78DB41F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E298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B5F7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9D9CF77" w14:textId="7AD274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73F8D87A" w14:textId="250217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5AEC4" w14:textId="1D552D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E6528" w14:textId="095084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490.94 </w:t>
            </w:r>
          </w:p>
        </w:tc>
      </w:tr>
      <w:tr w:rsidR="009C1767" w:rsidRPr="009C1767" w14:paraId="48D4628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DA40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B56F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1F14568A" w14:textId="17D9E5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6A48BBEE" w14:textId="1FFD70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E8476" w14:textId="1B543D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C6507" w14:textId="4205F61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1,168.82 </w:t>
            </w:r>
          </w:p>
        </w:tc>
      </w:tr>
      <w:tr w:rsidR="009C1767" w:rsidRPr="009C1767" w14:paraId="033B420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5131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918D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1A4BBE23" w14:textId="2B871F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66CA151C" w14:textId="76BFCC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8CF8D" w14:textId="3AB687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F4225" w14:textId="3E5F55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7,902.68 </w:t>
            </w:r>
          </w:p>
        </w:tc>
      </w:tr>
      <w:tr w:rsidR="009C1767" w:rsidRPr="009C1767" w14:paraId="7A44EFA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0024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4E09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1E6926E6" w14:textId="38CBE9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43060CD0" w14:textId="497B4D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6576F" w14:textId="0CE52E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52F4B" w14:textId="47AA78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0,050.00 </w:t>
            </w:r>
          </w:p>
        </w:tc>
      </w:tr>
      <w:tr w:rsidR="009C1767" w:rsidRPr="009C1767" w14:paraId="6E1D4B14"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A60B6"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04D02F4" w14:textId="34267C9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3,103,010.58 </w:t>
            </w:r>
          </w:p>
        </w:tc>
        <w:tc>
          <w:tcPr>
            <w:tcW w:w="0" w:type="auto"/>
            <w:tcBorders>
              <w:top w:val="nil"/>
              <w:left w:val="nil"/>
              <w:bottom w:val="single" w:sz="4" w:space="0" w:color="000000"/>
              <w:right w:val="single" w:sz="4" w:space="0" w:color="000000"/>
            </w:tcBorders>
            <w:shd w:val="clear" w:color="D8D8D8" w:fill="D8D8D8"/>
            <w:noWrap/>
            <w:vAlign w:val="bottom"/>
            <w:hideMark/>
          </w:tcPr>
          <w:p w14:paraId="65772680" w14:textId="5669FB4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70CF0DE" w14:textId="40EE240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812B7F" w14:textId="5DEC603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3,153,010.58 </w:t>
            </w:r>
          </w:p>
        </w:tc>
      </w:tr>
      <w:tr w:rsidR="009C1767" w:rsidRPr="009C1767" w14:paraId="2B34D3C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61D5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0CC8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4C223D5D" w14:textId="6DBF25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58990415" w14:textId="5B50F33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E77AB" w14:textId="503F07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18D06" w14:textId="7825C8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50,692.18 </w:t>
            </w:r>
          </w:p>
        </w:tc>
      </w:tr>
      <w:tr w:rsidR="009C1767" w:rsidRPr="009C1767" w14:paraId="62490C8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CC48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CE72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0B3BC6A4" w14:textId="3ADD34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0F403967" w14:textId="373E5F5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6E442" w14:textId="42C2F6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F8887" w14:textId="14FC73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2,971.28 </w:t>
            </w:r>
          </w:p>
        </w:tc>
      </w:tr>
      <w:tr w:rsidR="009C1767" w:rsidRPr="009C1767" w14:paraId="5E18E41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2839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FFF7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1F6770FD" w14:textId="0E729C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5E6652C7" w14:textId="777BA1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29754" w14:textId="5E6804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42EBC" w14:textId="00E3B4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35,068.94 </w:t>
            </w:r>
          </w:p>
        </w:tc>
      </w:tr>
      <w:tr w:rsidR="009C1767" w:rsidRPr="009C1767" w14:paraId="06A2F68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31EF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8F1E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41652008" w14:textId="2E0BE81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5F8AA912" w14:textId="251672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51365" w14:textId="28818B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5ED32" w14:textId="67C893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7,730.00 </w:t>
            </w:r>
          </w:p>
        </w:tc>
      </w:tr>
      <w:tr w:rsidR="009C1767" w:rsidRPr="009C1767" w14:paraId="66E78F6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9576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B4F5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141F30D8" w14:textId="48A653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0BA19475" w14:textId="60455A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8F2A4" w14:textId="6BB95F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168E0" w14:textId="6ECAB0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7,617.76 </w:t>
            </w:r>
          </w:p>
        </w:tc>
      </w:tr>
      <w:tr w:rsidR="009C1767" w:rsidRPr="009C1767" w14:paraId="75B6855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587E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CBF0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4C695C43" w14:textId="548412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010565B0" w14:textId="2825F5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AC144" w14:textId="57C329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52D9C" w14:textId="47B89B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1,620.22 </w:t>
            </w:r>
          </w:p>
        </w:tc>
      </w:tr>
      <w:tr w:rsidR="009C1767" w:rsidRPr="009C1767" w14:paraId="24E8822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27431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5780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131AD168" w14:textId="4EA843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70,399.67 </w:t>
            </w:r>
          </w:p>
        </w:tc>
        <w:tc>
          <w:tcPr>
            <w:tcW w:w="0" w:type="auto"/>
            <w:tcBorders>
              <w:top w:val="nil"/>
              <w:left w:val="nil"/>
              <w:bottom w:val="single" w:sz="4" w:space="0" w:color="000000"/>
              <w:right w:val="single" w:sz="4" w:space="0" w:color="000000"/>
            </w:tcBorders>
            <w:shd w:val="clear" w:color="auto" w:fill="auto"/>
            <w:noWrap/>
            <w:vAlign w:val="bottom"/>
            <w:hideMark/>
          </w:tcPr>
          <w:p w14:paraId="06E037FC" w14:textId="3F3DB71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070AC" w14:textId="0AC440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F642D" w14:textId="5DE9A3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70,399.67 </w:t>
            </w:r>
          </w:p>
        </w:tc>
      </w:tr>
      <w:tr w:rsidR="009C1767" w:rsidRPr="009C1767" w14:paraId="779DDA8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58AD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BA22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0FC7D842" w14:textId="7981EB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00C010A8" w14:textId="7295D75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BA4BE" w14:textId="39A5B6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BF134" w14:textId="295A1C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7,220.72 </w:t>
            </w:r>
          </w:p>
        </w:tc>
      </w:tr>
      <w:tr w:rsidR="009C1767" w:rsidRPr="009C1767" w14:paraId="0777CC8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4EB2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EBC2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2394A418" w14:textId="49BD77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1867FFAB" w14:textId="7A54D6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7F984" w14:textId="183BA6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C3835" w14:textId="059A882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18,472.76 </w:t>
            </w:r>
          </w:p>
        </w:tc>
      </w:tr>
      <w:tr w:rsidR="009C1767" w:rsidRPr="009C1767" w14:paraId="01F6758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D000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5E4F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2CCECF89" w14:textId="6BCB65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14FC8224" w14:textId="58FBEA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96639" w14:textId="7EE95C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37150" w14:textId="3CC29E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482.96 </w:t>
            </w:r>
          </w:p>
        </w:tc>
      </w:tr>
      <w:tr w:rsidR="009C1767" w:rsidRPr="009C1767" w14:paraId="041B356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7E20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64D6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39836D3D" w14:textId="540AB33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02027F53" w14:textId="73EA3A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B558A" w14:textId="5AC860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D666D" w14:textId="358B5B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4,596.44 </w:t>
            </w:r>
          </w:p>
        </w:tc>
      </w:tr>
      <w:tr w:rsidR="009C1767" w:rsidRPr="009C1767" w14:paraId="2E64EF1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C260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AC4A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1C4862FD" w14:textId="6429560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200A4FAA" w14:textId="694043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EF8BC" w14:textId="56190B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9252E" w14:textId="1769E6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42,126.16 </w:t>
            </w:r>
          </w:p>
        </w:tc>
      </w:tr>
      <w:tr w:rsidR="009C1767" w:rsidRPr="009C1767" w14:paraId="4A34D1C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49D5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512F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2E3520B0" w14:textId="559906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4733D80E" w14:textId="582184E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45BF1" w14:textId="636E57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7F1A2" w14:textId="6396C30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2,312.68 </w:t>
            </w:r>
          </w:p>
        </w:tc>
      </w:tr>
      <w:tr w:rsidR="009C1767" w:rsidRPr="009C1767" w14:paraId="641C6CF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F934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1230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ainza</w:t>
            </w:r>
          </w:p>
        </w:tc>
        <w:tc>
          <w:tcPr>
            <w:tcW w:w="0" w:type="auto"/>
            <w:tcBorders>
              <w:top w:val="nil"/>
              <w:left w:val="nil"/>
              <w:bottom w:val="single" w:sz="4" w:space="0" w:color="000000"/>
              <w:right w:val="single" w:sz="4" w:space="0" w:color="000000"/>
            </w:tcBorders>
            <w:shd w:val="clear" w:color="auto" w:fill="auto"/>
            <w:noWrap/>
            <w:vAlign w:val="bottom"/>
            <w:hideMark/>
          </w:tcPr>
          <w:p w14:paraId="38C93AB4" w14:textId="210753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1ADDD499" w14:textId="4059B5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1B6D1" w14:textId="66A926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F4378" w14:textId="7F5F9A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7,118.90 </w:t>
            </w:r>
          </w:p>
        </w:tc>
      </w:tr>
      <w:tr w:rsidR="009C1767" w:rsidRPr="009C1767" w14:paraId="1F7B5BB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C7B6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6B8B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00C93B52" w14:textId="743C15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42F56F90" w14:textId="43608B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5B8AF" w14:textId="3AFF4C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B00EB" w14:textId="7E447D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2,569.16 </w:t>
            </w:r>
          </w:p>
        </w:tc>
      </w:tr>
      <w:tr w:rsidR="009C1767" w:rsidRPr="009C1767" w14:paraId="0054402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A8ED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7992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464AC049" w14:textId="06C986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18,912.43 </w:t>
            </w:r>
          </w:p>
        </w:tc>
        <w:tc>
          <w:tcPr>
            <w:tcW w:w="0" w:type="auto"/>
            <w:tcBorders>
              <w:top w:val="nil"/>
              <w:left w:val="nil"/>
              <w:bottom w:val="single" w:sz="4" w:space="0" w:color="000000"/>
              <w:right w:val="single" w:sz="4" w:space="0" w:color="000000"/>
            </w:tcBorders>
            <w:shd w:val="clear" w:color="auto" w:fill="auto"/>
            <w:noWrap/>
            <w:vAlign w:val="bottom"/>
            <w:hideMark/>
          </w:tcPr>
          <w:p w14:paraId="3CBF91ED" w14:textId="3DBFD6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E1009" w14:textId="6E43275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9E210" w14:textId="31BA47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18,912.43 </w:t>
            </w:r>
          </w:p>
        </w:tc>
      </w:tr>
      <w:tr w:rsidR="009C1767" w:rsidRPr="009C1767" w14:paraId="4EF935B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DE19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484B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7BD482C6" w14:textId="421C021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22A9D068" w14:textId="2515D2B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CDD9A" w14:textId="1C97A3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E4325" w14:textId="768F51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30,048.46 </w:t>
            </w:r>
          </w:p>
        </w:tc>
      </w:tr>
      <w:tr w:rsidR="009C1767" w:rsidRPr="009C1767" w14:paraId="5D02A5D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EE6D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B219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1983B8DB" w14:textId="107378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6D5762BA" w14:textId="222171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36A1D" w14:textId="43E6C10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AADC9" w14:textId="49AFB6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60,430.04 </w:t>
            </w:r>
          </w:p>
        </w:tc>
      </w:tr>
      <w:tr w:rsidR="009C1767" w:rsidRPr="009C1767" w14:paraId="7E35046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246A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CA0E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55356E8C" w14:textId="64D39D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7DDEC659" w14:textId="187D70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6C4E33" w14:textId="19EB5D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0DCC2" w14:textId="164032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28,458.20 </w:t>
            </w:r>
          </w:p>
        </w:tc>
      </w:tr>
      <w:tr w:rsidR="009C1767" w:rsidRPr="009C1767" w14:paraId="1E22E04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7E82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1BAC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70B6DD8C" w14:textId="3C9329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325E36BA" w14:textId="659D5F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64294" w14:textId="458D18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50CC4" w14:textId="0BF226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4,242.92 </w:t>
            </w:r>
          </w:p>
        </w:tc>
      </w:tr>
      <w:tr w:rsidR="009C1767" w:rsidRPr="009C1767" w14:paraId="7174F36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309F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314F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51680A57" w14:textId="25E487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1F6197E1" w14:textId="48B3B4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C5845" w14:textId="63583A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33E7C" w14:textId="1CDEC0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2,115.88 </w:t>
            </w:r>
          </w:p>
        </w:tc>
      </w:tr>
      <w:tr w:rsidR="009C1767" w:rsidRPr="009C1767" w14:paraId="23D7F86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AEC6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CA6A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27D23015" w14:textId="05EA39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458B602F" w14:textId="26DF62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5BAA7" w14:textId="4DF8F4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64867" w14:textId="60F6C2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2,807.88 </w:t>
            </w:r>
          </w:p>
        </w:tc>
      </w:tr>
      <w:tr w:rsidR="009C1767" w:rsidRPr="009C1767" w14:paraId="7F30DED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0F63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1591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3B53B666" w14:textId="4480EC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1589483D" w14:textId="4DD6AE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51630" w14:textId="198998A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11AF6" w14:textId="72F906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0,958.80 </w:t>
            </w:r>
          </w:p>
        </w:tc>
      </w:tr>
      <w:tr w:rsidR="009C1767" w:rsidRPr="009C1767" w14:paraId="7450F87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0D1E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1DDB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4302A76B" w14:textId="215C5F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57DD7EB9" w14:textId="107D35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536AA7" w14:textId="65760B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F74A5" w14:textId="3BAD07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15,945.23 </w:t>
            </w:r>
          </w:p>
        </w:tc>
      </w:tr>
      <w:tr w:rsidR="009C1767" w:rsidRPr="009C1767" w14:paraId="5077BBF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9893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1A04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4A9E9E75" w14:textId="2D222F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4231C01A" w14:textId="4D6656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377DF" w14:textId="583AD5A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A51FE" w14:textId="47A65A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82,045.18 </w:t>
            </w:r>
          </w:p>
        </w:tc>
      </w:tr>
      <w:tr w:rsidR="009C1767" w:rsidRPr="009C1767" w14:paraId="7BACE17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24EC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487D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281C7716" w14:textId="6206A4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67114601" w14:textId="5CDB3C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78B5A" w14:textId="3A87FE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9C041" w14:textId="5CD9B8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91,480.00 </w:t>
            </w:r>
          </w:p>
        </w:tc>
      </w:tr>
      <w:tr w:rsidR="009C1767" w:rsidRPr="009C1767" w14:paraId="411E2D4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375B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6D5C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AD30768" w14:textId="33E268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4CD006C2" w14:textId="70A23A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0227B" w14:textId="25AE22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7B901" w14:textId="20515C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91,506.28 </w:t>
            </w:r>
          </w:p>
        </w:tc>
      </w:tr>
      <w:tr w:rsidR="009C1767" w:rsidRPr="009C1767" w14:paraId="3446F7E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C151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32AA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0A08A4E3" w14:textId="0F8EDB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08AA45F3" w14:textId="1E4EB5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A3893" w14:textId="75334F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902D8" w14:textId="0E4334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79,547.69 </w:t>
            </w:r>
          </w:p>
        </w:tc>
      </w:tr>
      <w:tr w:rsidR="009C1767" w:rsidRPr="009C1767" w14:paraId="595334C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2569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1366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39F1BD54" w14:textId="278886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09F90F2B" w14:textId="24202EB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79B52" w14:textId="4C0C38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E6332" w14:textId="2A18C0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63,941.74 </w:t>
            </w:r>
          </w:p>
        </w:tc>
      </w:tr>
      <w:tr w:rsidR="009C1767" w:rsidRPr="009C1767" w14:paraId="7DB5829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DB6F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15D2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6A5E7954" w14:textId="1AAAFB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45616A26" w14:textId="48E2A0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21D74" w14:textId="7D1CEE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0C954" w14:textId="1DD17A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7,703.44 </w:t>
            </w:r>
          </w:p>
        </w:tc>
      </w:tr>
      <w:tr w:rsidR="009C1767" w:rsidRPr="009C1767" w14:paraId="5162187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0584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6E82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1DA58DB1" w14:textId="2B486E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7339917F" w14:textId="0002A4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F98F2" w14:textId="6FC776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B2D4A" w14:textId="618A86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3,816.76 </w:t>
            </w:r>
          </w:p>
        </w:tc>
      </w:tr>
      <w:tr w:rsidR="009C1767" w:rsidRPr="009C1767" w14:paraId="093F7EB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0FB2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0A97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76312173" w14:textId="211A38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91,579.08 </w:t>
            </w:r>
          </w:p>
        </w:tc>
        <w:tc>
          <w:tcPr>
            <w:tcW w:w="0" w:type="auto"/>
            <w:tcBorders>
              <w:top w:val="nil"/>
              <w:left w:val="nil"/>
              <w:bottom w:val="single" w:sz="4" w:space="0" w:color="000000"/>
              <w:right w:val="single" w:sz="4" w:space="0" w:color="000000"/>
            </w:tcBorders>
            <w:shd w:val="clear" w:color="auto" w:fill="auto"/>
            <w:noWrap/>
            <w:vAlign w:val="bottom"/>
            <w:hideMark/>
          </w:tcPr>
          <w:p w14:paraId="55DD2AF8" w14:textId="7D6788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63F0B" w14:textId="7E5885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D3F64" w14:textId="298C2C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91,579.08 </w:t>
            </w:r>
          </w:p>
        </w:tc>
      </w:tr>
      <w:tr w:rsidR="009C1767" w:rsidRPr="009C1767" w14:paraId="2F21173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C09B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E95C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9044E95" w14:textId="282164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05475D9C" w14:textId="7637C0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ED4FC" w14:textId="6E2327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D7A94" w14:textId="51B2F8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7,057.28 </w:t>
            </w:r>
          </w:p>
        </w:tc>
      </w:tr>
      <w:tr w:rsidR="009C1767" w:rsidRPr="009C1767" w14:paraId="4EA9AC7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5718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01C6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F2DB01E" w14:textId="6F082F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46CA6AE8" w14:textId="68B8CF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4116F" w14:textId="0C39B7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DB049" w14:textId="04D87D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23,237.54 </w:t>
            </w:r>
          </w:p>
        </w:tc>
      </w:tr>
      <w:tr w:rsidR="009C1767" w:rsidRPr="009C1767" w14:paraId="06D4FC8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A1CA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B3C0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677B3CFF" w14:textId="69AE96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7DDFFC04" w14:textId="2BC80D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42F8D" w14:textId="11C445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0DEB5" w14:textId="63C568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33,077.76 </w:t>
            </w:r>
          </w:p>
        </w:tc>
      </w:tr>
      <w:tr w:rsidR="009C1767" w:rsidRPr="009C1767" w14:paraId="26D7838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901C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5888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42848CF2" w14:textId="28F352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72200630" w14:textId="3C18010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A5D51" w14:textId="089A6B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ACC43" w14:textId="0929DE3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1,152.72 </w:t>
            </w:r>
          </w:p>
        </w:tc>
      </w:tr>
      <w:tr w:rsidR="009C1767" w:rsidRPr="009C1767" w14:paraId="331CF93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D4B2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8D5B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0A4C5A7A" w14:textId="04C64A7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2E37B13F" w14:textId="56D2A4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776D5" w14:textId="30B5EC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6A504" w14:textId="561B85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70,584.32 </w:t>
            </w:r>
          </w:p>
        </w:tc>
      </w:tr>
      <w:tr w:rsidR="009C1767" w:rsidRPr="009C1767" w14:paraId="5B3A499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1B08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F484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61F475AD" w14:textId="5DB484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7A535C4A" w14:textId="5A7F43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8790B" w14:textId="0362C0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188612" w14:textId="337B6B1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387,361.12 </w:t>
            </w:r>
          </w:p>
        </w:tc>
      </w:tr>
      <w:tr w:rsidR="009C1767" w:rsidRPr="009C1767" w14:paraId="1DF70C50"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272C4E"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07DB9A7C" w14:textId="55C2FBE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5,288,9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0EC23AFA" w14:textId="2EF2433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5D3793" w14:textId="5B5844A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29E96E" w14:textId="583BDBF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5,288,926.38 </w:t>
            </w:r>
          </w:p>
        </w:tc>
      </w:tr>
      <w:tr w:rsidR="009C1767" w:rsidRPr="009C1767" w14:paraId="4CAB2FA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01C9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5002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6992CBD3" w14:textId="150AAF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3FA255C3" w14:textId="696482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0FA32" w14:textId="29B3BC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B40A1" w14:textId="7FE7BA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434,456.38 </w:t>
            </w:r>
          </w:p>
        </w:tc>
      </w:tr>
      <w:tr w:rsidR="009C1767" w:rsidRPr="009C1767" w14:paraId="23F2748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F72D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611F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031B81AE" w14:textId="73BCE7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514AA0FD" w14:textId="43ADDDA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EED45" w14:textId="4EF5E2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13500" w14:textId="47808D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6,490.00 </w:t>
            </w:r>
          </w:p>
        </w:tc>
      </w:tr>
      <w:tr w:rsidR="009C1767" w:rsidRPr="009C1767" w14:paraId="15B1960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D84B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904E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368DA9AC" w14:textId="163146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73B2F536" w14:textId="1B306E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60EA1" w14:textId="69F9F3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C13A0" w14:textId="05B671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7,980.00 </w:t>
            </w:r>
          </w:p>
        </w:tc>
      </w:tr>
      <w:tr w:rsidR="009C1767" w:rsidRPr="009C1767" w14:paraId="3B4862F8"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D4F63C"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7CF75361" w14:textId="548F1FD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3746AC8C" w14:textId="06B76A7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563786" w14:textId="25C0B17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9CE027" w14:textId="14BD851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216,276.32 </w:t>
            </w:r>
          </w:p>
        </w:tc>
      </w:tr>
      <w:tr w:rsidR="009C1767" w:rsidRPr="009C1767" w14:paraId="222EB2F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989D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A4E2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409525D4" w14:textId="17AE47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34D91301" w14:textId="32725B1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AD0CD" w14:textId="55D950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90E3B" w14:textId="552473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6,151.00 </w:t>
            </w:r>
          </w:p>
        </w:tc>
      </w:tr>
      <w:tr w:rsidR="009C1767" w:rsidRPr="009C1767" w14:paraId="7B92036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570D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60B1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7CB56E36" w14:textId="328C13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57521888" w14:textId="00A498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4109F" w14:textId="223096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E56DC" w14:textId="57157C7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4,226.50 </w:t>
            </w:r>
          </w:p>
        </w:tc>
      </w:tr>
      <w:tr w:rsidR="009C1767" w:rsidRPr="009C1767" w14:paraId="14D822A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8E6A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3D5478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48268626" w14:textId="684314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08F533CE" w14:textId="697CFC4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10AB3" w14:textId="0BC9E7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45CF5" w14:textId="05868B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700.00 </w:t>
            </w:r>
          </w:p>
        </w:tc>
      </w:tr>
      <w:tr w:rsidR="009C1767" w:rsidRPr="009C1767" w14:paraId="32D9BB0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51C0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22D5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239122F1" w14:textId="4066F4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11F638F7" w14:textId="339B8F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42529" w14:textId="34C7AA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27009" w14:textId="345206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3,192.50 </w:t>
            </w:r>
          </w:p>
        </w:tc>
      </w:tr>
      <w:tr w:rsidR="009C1767" w:rsidRPr="009C1767" w14:paraId="6BF2B11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98B1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988A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ndaon</w:t>
            </w:r>
          </w:p>
        </w:tc>
        <w:tc>
          <w:tcPr>
            <w:tcW w:w="0" w:type="auto"/>
            <w:tcBorders>
              <w:top w:val="nil"/>
              <w:left w:val="nil"/>
              <w:bottom w:val="single" w:sz="4" w:space="0" w:color="000000"/>
              <w:right w:val="single" w:sz="4" w:space="0" w:color="000000"/>
            </w:tcBorders>
            <w:shd w:val="clear" w:color="auto" w:fill="auto"/>
            <w:noWrap/>
            <w:vAlign w:val="bottom"/>
            <w:hideMark/>
          </w:tcPr>
          <w:p w14:paraId="764C81AD" w14:textId="7D491A3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7017B238" w14:textId="333F51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D0F98" w14:textId="5E1DE2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C20CB" w14:textId="08996A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0,475.00 </w:t>
            </w:r>
          </w:p>
        </w:tc>
      </w:tr>
      <w:tr w:rsidR="009C1767" w:rsidRPr="009C1767" w14:paraId="29AC5D5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F9A5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1BCD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04C5B8BB" w14:textId="767E34E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304C9BC0" w14:textId="2E7FA4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FE8F9" w14:textId="4BFCA5A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9523A" w14:textId="6D4F8E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4,420.00 </w:t>
            </w:r>
          </w:p>
        </w:tc>
      </w:tr>
      <w:tr w:rsidR="009C1767" w:rsidRPr="009C1767" w14:paraId="3AA4D19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5C04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F20D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6D0AB968" w14:textId="1F3716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4F77AF8F" w14:textId="26E5247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6E6A1" w14:textId="30CB10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A749F" w14:textId="66D2FF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2,634.00 </w:t>
            </w:r>
          </w:p>
        </w:tc>
      </w:tr>
      <w:tr w:rsidR="009C1767" w:rsidRPr="009C1767" w14:paraId="180C97A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91FE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A253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5B131E60" w14:textId="2B94C6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07812FD5" w14:textId="2C9A39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4A186" w14:textId="7D9561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54C6C" w14:textId="1C09A1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6,792.50 </w:t>
            </w:r>
          </w:p>
        </w:tc>
      </w:tr>
      <w:tr w:rsidR="009C1767" w:rsidRPr="009C1767" w14:paraId="198DEDC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3B15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7739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3FF9E336" w14:textId="391039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708E5E6A" w14:textId="5FDC07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8F382" w14:textId="4BA30A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28463" w14:textId="5D23E8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4,260.00 </w:t>
            </w:r>
          </w:p>
        </w:tc>
      </w:tr>
      <w:tr w:rsidR="009C1767" w:rsidRPr="009C1767" w14:paraId="5046AD2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78FD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6B6F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35265662" w14:textId="02699D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1ACCC50C" w14:textId="066DAED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00FDD" w14:textId="1835DA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D5518" w14:textId="13AFE0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840.00 </w:t>
            </w:r>
          </w:p>
        </w:tc>
      </w:tr>
      <w:tr w:rsidR="009C1767" w:rsidRPr="009C1767" w14:paraId="16AB632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D379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B4D5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DD2CB23" w14:textId="720291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0AC7D0F7" w14:textId="136E86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83FA4" w14:textId="1638DF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E3AFE" w14:textId="4231A1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5,535.00 </w:t>
            </w:r>
          </w:p>
        </w:tc>
      </w:tr>
      <w:tr w:rsidR="009C1767" w:rsidRPr="009C1767" w14:paraId="341267F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7CBB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E678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1F763CD3" w14:textId="134B37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16082686" w14:textId="679057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A9B2D" w14:textId="19B2A3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FE589" w14:textId="619A6EB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5,049.82 </w:t>
            </w:r>
          </w:p>
        </w:tc>
      </w:tr>
      <w:tr w:rsidR="009C1767" w:rsidRPr="009C1767" w14:paraId="7BF7E4CE"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2B5B27"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3754BAA4" w14:textId="2FA6074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0,842,3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4888E664" w14:textId="355E4D1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6FB68BD" w14:textId="248B4F9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EDEF68" w14:textId="2E0281E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2,423,576.85 </w:t>
            </w:r>
          </w:p>
        </w:tc>
      </w:tr>
      <w:tr w:rsidR="009C1767" w:rsidRPr="009C1767" w14:paraId="1FCBF876"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011B44F"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723F361A" w14:textId="331B4B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7E0B89F0" w14:textId="49650B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7BE31" w14:textId="422A00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816F8" w14:textId="2A4F6F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164,288.77 </w:t>
            </w:r>
          </w:p>
        </w:tc>
      </w:tr>
      <w:tr w:rsidR="009C1767" w:rsidRPr="009C1767" w14:paraId="52DF40E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7992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ABE7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12BA951C" w14:textId="6B3CAA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1AF70287" w14:textId="194A82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8C718" w14:textId="1BEF15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A9339" w14:textId="3D9CE3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2,882.44 </w:t>
            </w:r>
          </w:p>
        </w:tc>
      </w:tr>
      <w:tr w:rsidR="009C1767" w:rsidRPr="009C1767" w14:paraId="0E34C0E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AA4D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245F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13E2CC41" w14:textId="0EE3C9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7EC2A3F0" w14:textId="0563C0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83596" w14:textId="214503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C77AA" w14:textId="347EBC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0,258.54 </w:t>
            </w:r>
          </w:p>
        </w:tc>
      </w:tr>
      <w:tr w:rsidR="009C1767" w:rsidRPr="009C1767" w14:paraId="1B568B4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97DF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245F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3A0321BF" w14:textId="6E8976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25327062" w14:textId="4E96CC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E2AD5" w14:textId="74265E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DEEF2" w14:textId="6669F0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5,213.48 </w:t>
            </w:r>
          </w:p>
        </w:tc>
      </w:tr>
      <w:tr w:rsidR="009C1767" w:rsidRPr="009C1767" w14:paraId="18B46DF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99DF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F27D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01C9162A" w14:textId="3934F4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1A640AD3" w14:textId="46ED307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FF1A9" w14:textId="441929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6A2EF" w14:textId="3995910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6,672.72 </w:t>
            </w:r>
          </w:p>
        </w:tc>
      </w:tr>
      <w:tr w:rsidR="009C1767" w:rsidRPr="009C1767" w14:paraId="0BEC57E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C4FB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AD9E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4B4726A6" w14:textId="3C4F80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03A28826" w14:textId="61F010D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4DC51E" w14:textId="274BFE0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FC2EC" w14:textId="56AB18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73,501.02 </w:t>
            </w:r>
          </w:p>
        </w:tc>
      </w:tr>
      <w:tr w:rsidR="009C1767" w:rsidRPr="009C1767" w14:paraId="36DA772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52B4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963D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4DC8C371" w14:textId="5AA6031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29FE9BB2" w14:textId="0742A5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27A7C6BE" w14:textId="6E5949D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04103" w14:textId="523595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48,112.24 </w:t>
            </w:r>
          </w:p>
        </w:tc>
      </w:tr>
      <w:tr w:rsidR="009C1767" w:rsidRPr="009C1767" w14:paraId="64758FC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AC85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3DCD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69BCD37D" w14:textId="01E04E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0C0A4E16" w14:textId="2583B9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02625625" w14:textId="59BF7B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F8D1B" w14:textId="39004E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80,626.00 </w:t>
            </w:r>
          </w:p>
        </w:tc>
      </w:tr>
      <w:tr w:rsidR="009C1767" w:rsidRPr="009C1767" w14:paraId="2599AF6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9684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28BB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1C75D09B" w14:textId="264C48D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6ED092D6" w14:textId="28B51F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E155A" w14:textId="66B7BD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5F00B" w14:textId="20BA445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44,244.13 </w:t>
            </w:r>
          </w:p>
        </w:tc>
      </w:tr>
      <w:tr w:rsidR="009C1767" w:rsidRPr="009C1767" w14:paraId="5FF6186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9C50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763A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09F69832" w14:textId="30ECD34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6,059.42 </w:t>
            </w:r>
          </w:p>
        </w:tc>
        <w:tc>
          <w:tcPr>
            <w:tcW w:w="0" w:type="auto"/>
            <w:tcBorders>
              <w:top w:val="nil"/>
              <w:left w:val="nil"/>
              <w:bottom w:val="single" w:sz="4" w:space="0" w:color="000000"/>
              <w:right w:val="single" w:sz="4" w:space="0" w:color="000000"/>
            </w:tcBorders>
            <w:shd w:val="clear" w:color="auto" w:fill="auto"/>
            <w:noWrap/>
            <w:vAlign w:val="bottom"/>
            <w:hideMark/>
          </w:tcPr>
          <w:p w14:paraId="5439752E" w14:textId="45A554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3B513656" w14:textId="288E2A9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E45CD" w14:textId="1AB9F4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5,309.42 </w:t>
            </w:r>
          </w:p>
        </w:tc>
      </w:tr>
      <w:tr w:rsidR="009C1767" w:rsidRPr="009C1767" w14:paraId="0DF31AB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3716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3310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37AD7A18" w14:textId="1B5A59A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1531B14E" w14:textId="56FFFB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BB4DC" w14:textId="59710C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6263F" w14:textId="5DEC24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7,359.60 </w:t>
            </w:r>
          </w:p>
        </w:tc>
      </w:tr>
      <w:tr w:rsidR="009C1767" w:rsidRPr="009C1767" w14:paraId="5464322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3A64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FEC6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49BD251A" w14:textId="734964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78452FAF" w14:textId="2692D0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1143333B" w14:textId="4F50913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10C37" w14:textId="46C1EF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1,043.20 </w:t>
            </w:r>
          </w:p>
        </w:tc>
      </w:tr>
      <w:tr w:rsidR="009C1767" w:rsidRPr="009C1767" w14:paraId="0FC041C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3CDB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8BCE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F52C8D3" w14:textId="55BEBF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45EF0C43" w14:textId="4E676B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6365C" w14:textId="058B74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06753" w14:textId="11CBD6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81,665.13 </w:t>
            </w:r>
          </w:p>
        </w:tc>
      </w:tr>
      <w:tr w:rsidR="009C1767" w:rsidRPr="009C1767" w14:paraId="050913E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96AC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33B0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2AAD2FE0" w14:textId="3241F2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51126929" w14:textId="5728D4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919FE" w14:textId="55C6B3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705C8" w14:textId="709237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7,236.32 </w:t>
            </w:r>
          </w:p>
        </w:tc>
      </w:tr>
      <w:tr w:rsidR="009C1767" w:rsidRPr="009C1767" w14:paraId="61FC664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DC13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A203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3BB2B187" w14:textId="2B071E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51514FD3" w14:textId="4F241F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02BF1" w14:textId="69E1A5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291AB" w14:textId="0FB3CE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887.40 </w:t>
            </w:r>
          </w:p>
        </w:tc>
      </w:tr>
      <w:tr w:rsidR="009C1767" w:rsidRPr="009C1767" w14:paraId="7200FE7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C8EC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E521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C10287B" w14:textId="4D6E9E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32EDAE48" w14:textId="1A97B34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3D174" w14:textId="3AB115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72C0D" w14:textId="25F4DB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38,276.44 </w:t>
            </w:r>
          </w:p>
        </w:tc>
      </w:tr>
      <w:tr w:rsidR="009C1767" w:rsidRPr="009C1767" w14:paraId="075561B6"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2EF8D1"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440C3ED2" w14:textId="4B2DB2D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55,231,556.08 </w:t>
            </w:r>
          </w:p>
        </w:tc>
        <w:tc>
          <w:tcPr>
            <w:tcW w:w="0" w:type="auto"/>
            <w:tcBorders>
              <w:top w:val="nil"/>
              <w:left w:val="nil"/>
              <w:bottom w:val="single" w:sz="4" w:space="0" w:color="000000"/>
              <w:right w:val="single" w:sz="4" w:space="0" w:color="000000"/>
            </w:tcBorders>
            <w:shd w:val="clear" w:color="A5A5A5" w:fill="A5A5A5"/>
            <w:noWrap/>
            <w:vAlign w:val="bottom"/>
            <w:hideMark/>
          </w:tcPr>
          <w:p w14:paraId="24D2D06A" w14:textId="4E2F100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6,691,752.08 </w:t>
            </w:r>
          </w:p>
        </w:tc>
        <w:tc>
          <w:tcPr>
            <w:tcW w:w="0" w:type="auto"/>
            <w:tcBorders>
              <w:top w:val="nil"/>
              <w:left w:val="nil"/>
              <w:bottom w:val="single" w:sz="4" w:space="0" w:color="000000"/>
              <w:right w:val="single" w:sz="4" w:space="0" w:color="000000"/>
            </w:tcBorders>
            <w:shd w:val="clear" w:color="A5A5A5" w:fill="A5A5A5"/>
            <w:noWrap/>
            <w:vAlign w:val="bottom"/>
            <w:hideMark/>
          </w:tcPr>
          <w:p w14:paraId="469228FB" w14:textId="649424E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03B010B" w14:textId="3F55656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71,923,308.16 </w:t>
            </w:r>
          </w:p>
        </w:tc>
      </w:tr>
      <w:tr w:rsidR="009C1767" w:rsidRPr="009C1767" w14:paraId="2BF97FBC"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923C0F"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12170D74" w14:textId="40EBDBF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6,200,477.82 </w:t>
            </w:r>
          </w:p>
        </w:tc>
        <w:tc>
          <w:tcPr>
            <w:tcW w:w="0" w:type="auto"/>
            <w:tcBorders>
              <w:top w:val="nil"/>
              <w:left w:val="nil"/>
              <w:bottom w:val="single" w:sz="4" w:space="0" w:color="000000"/>
              <w:right w:val="single" w:sz="4" w:space="0" w:color="000000"/>
            </w:tcBorders>
            <w:shd w:val="clear" w:color="D8D8D8" w:fill="D8D8D8"/>
            <w:noWrap/>
            <w:vAlign w:val="bottom"/>
            <w:hideMark/>
          </w:tcPr>
          <w:p w14:paraId="196BD450" w14:textId="7A45174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BCCB3E" w14:textId="54F5EAD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CDDC9E" w14:textId="1F794B5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6,513,227.82 </w:t>
            </w:r>
          </w:p>
        </w:tc>
      </w:tr>
      <w:tr w:rsidR="009C1767" w:rsidRPr="009C1767" w14:paraId="7711886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6222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9A16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1A323886" w14:textId="6BC231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3AF3E6E" w14:textId="3AAE63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ABBF5" w14:textId="27BE9A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9701B" w14:textId="7F315A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5,000.00 </w:t>
            </w:r>
          </w:p>
        </w:tc>
      </w:tr>
      <w:tr w:rsidR="009C1767" w:rsidRPr="009C1767" w14:paraId="042C22C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BB03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4EAB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72FCCD6F" w14:textId="7F79CA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6762178E" w14:textId="49D21D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E82B8" w14:textId="15AB6D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9A868" w14:textId="6A951E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97,500.00 </w:t>
            </w:r>
          </w:p>
        </w:tc>
      </w:tr>
      <w:tr w:rsidR="009C1767" w:rsidRPr="009C1767" w14:paraId="3FC69C2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E69A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9260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69E5CBDD" w14:textId="2B2D3D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2,320.00 </w:t>
            </w:r>
          </w:p>
        </w:tc>
        <w:tc>
          <w:tcPr>
            <w:tcW w:w="0" w:type="auto"/>
            <w:tcBorders>
              <w:top w:val="nil"/>
              <w:left w:val="nil"/>
              <w:bottom w:val="single" w:sz="4" w:space="0" w:color="000000"/>
              <w:right w:val="single" w:sz="4" w:space="0" w:color="000000"/>
            </w:tcBorders>
            <w:shd w:val="clear" w:color="auto" w:fill="auto"/>
            <w:noWrap/>
            <w:vAlign w:val="bottom"/>
            <w:hideMark/>
          </w:tcPr>
          <w:p w14:paraId="2FCAC2F7" w14:textId="60A9CD1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0A643DE" w14:textId="0A98CD9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64FB9" w14:textId="4AA9E0B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77,320.00 </w:t>
            </w:r>
          </w:p>
        </w:tc>
      </w:tr>
      <w:tr w:rsidR="009C1767" w:rsidRPr="009C1767" w14:paraId="026FE70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048D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782C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57C0CCE1" w14:textId="0C292E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1A80C39C" w14:textId="76A457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58DCF26A" w14:textId="642DFA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CB5EF" w14:textId="075577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80,447.20 </w:t>
            </w:r>
          </w:p>
        </w:tc>
      </w:tr>
      <w:tr w:rsidR="009C1767" w:rsidRPr="009C1767" w14:paraId="0372F7C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E2D8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4E91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6E0FC4F0" w14:textId="02D060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6E032F5C" w14:textId="0E270D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CC626" w14:textId="45B14D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A5EAC" w14:textId="1CC227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21,656.70 </w:t>
            </w:r>
          </w:p>
        </w:tc>
      </w:tr>
      <w:tr w:rsidR="009C1767" w:rsidRPr="009C1767" w14:paraId="1C825FA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8BAD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4249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633BA883" w14:textId="4B4793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02BCA1A1" w14:textId="59CDD0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15084" w14:textId="7B0C69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AA62D" w14:textId="7834C6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67,414.10 </w:t>
            </w:r>
          </w:p>
        </w:tc>
      </w:tr>
      <w:tr w:rsidR="009C1767" w:rsidRPr="009C1767" w14:paraId="7BD7D97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C794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6BE4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381E0621" w14:textId="0F6276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9,000.00 </w:t>
            </w:r>
          </w:p>
        </w:tc>
        <w:tc>
          <w:tcPr>
            <w:tcW w:w="0" w:type="auto"/>
            <w:tcBorders>
              <w:top w:val="nil"/>
              <w:left w:val="nil"/>
              <w:bottom w:val="single" w:sz="4" w:space="0" w:color="000000"/>
              <w:right w:val="single" w:sz="4" w:space="0" w:color="000000"/>
            </w:tcBorders>
            <w:shd w:val="clear" w:color="auto" w:fill="auto"/>
            <w:noWrap/>
            <w:vAlign w:val="bottom"/>
            <w:hideMark/>
          </w:tcPr>
          <w:p w14:paraId="72DDE824" w14:textId="6A08D53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FAA35" w14:textId="362B70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19A48" w14:textId="242037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9,000.00 </w:t>
            </w:r>
          </w:p>
        </w:tc>
      </w:tr>
      <w:tr w:rsidR="009C1767" w:rsidRPr="009C1767" w14:paraId="48C8891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EE0C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1383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029733C3" w14:textId="20BAFC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16,500.00 </w:t>
            </w:r>
          </w:p>
        </w:tc>
        <w:tc>
          <w:tcPr>
            <w:tcW w:w="0" w:type="auto"/>
            <w:tcBorders>
              <w:top w:val="nil"/>
              <w:left w:val="nil"/>
              <w:bottom w:val="single" w:sz="4" w:space="0" w:color="000000"/>
              <w:right w:val="single" w:sz="4" w:space="0" w:color="000000"/>
            </w:tcBorders>
            <w:shd w:val="clear" w:color="auto" w:fill="auto"/>
            <w:noWrap/>
            <w:vAlign w:val="bottom"/>
            <w:hideMark/>
          </w:tcPr>
          <w:p w14:paraId="7DA96AC5" w14:textId="7BD577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20AD7" w14:textId="1F1E36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6D404" w14:textId="741CFF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16,500.00 </w:t>
            </w:r>
          </w:p>
        </w:tc>
      </w:tr>
      <w:tr w:rsidR="009C1767" w:rsidRPr="009C1767" w14:paraId="374D7DA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FE61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BA73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42FA2000" w14:textId="45CDED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50,800.00 </w:t>
            </w:r>
          </w:p>
        </w:tc>
        <w:tc>
          <w:tcPr>
            <w:tcW w:w="0" w:type="auto"/>
            <w:tcBorders>
              <w:top w:val="nil"/>
              <w:left w:val="nil"/>
              <w:bottom w:val="single" w:sz="4" w:space="0" w:color="000000"/>
              <w:right w:val="single" w:sz="4" w:space="0" w:color="000000"/>
            </w:tcBorders>
            <w:shd w:val="clear" w:color="auto" w:fill="auto"/>
            <w:noWrap/>
            <w:vAlign w:val="bottom"/>
            <w:hideMark/>
          </w:tcPr>
          <w:p w14:paraId="10AA7CFD" w14:textId="3D8559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9B958" w14:textId="016C98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85116" w14:textId="66C8E3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50,800.00 </w:t>
            </w:r>
          </w:p>
        </w:tc>
      </w:tr>
      <w:tr w:rsidR="009C1767" w:rsidRPr="009C1767" w14:paraId="7951E64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AE8E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4DED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08850B63" w14:textId="179561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73129A6C" w14:textId="5F66AD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B09B0" w14:textId="10484AC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F6081" w14:textId="16542F0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72,100.00 </w:t>
            </w:r>
          </w:p>
        </w:tc>
      </w:tr>
      <w:tr w:rsidR="009C1767" w:rsidRPr="009C1767" w14:paraId="32D798D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C9B9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8FF1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438EE108" w14:textId="1CC062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5B5BDB47" w14:textId="2BE724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817CB" w14:textId="1A5640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5C141" w14:textId="1095EA0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54,800.00 </w:t>
            </w:r>
          </w:p>
        </w:tc>
      </w:tr>
      <w:tr w:rsidR="009C1767" w:rsidRPr="009C1767" w14:paraId="51EFED8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F90D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3E03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452E9273" w14:textId="1ADCF1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010,275.40 </w:t>
            </w:r>
          </w:p>
        </w:tc>
        <w:tc>
          <w:tcPr>
            <w:tcW w:w="0" w:type="auto"/>
            <w:tcBorders>
              <w:top w:val="nil"/>
              <w:left w:val="nil"/>
              <w:bottom w:val="single" w:sz="4" w:space="0" w:color="000000"/>
              <w:right w:val="single" w:sz="4" w:space="0" w:color="000000"/>
            </w:tcBorders>
            <w:shd w:val="clear" w:color="auto" w:fill="auto"/>
            <w:noWrap/>
            <w:vAlign w:val="bottom"/>
            <w:hideMark/>
          </w:tcPr>
          <w:p w14:paraId="26B51D25" w14:textId="52F970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BE657" w14:textId="5CA0906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05F89" w14:textId="6E5603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010,275.40 </w:t>
            </w:r>
          </w:p>
        </w:tc>
      </w:tr>
      <w:tr w:rsidR="009C1767" w:rsidRPr="009C1767" w14:paraId="54F0F02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7A25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CB99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5B883CE7" w14:textId="77C8BA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93,400.00 </w:t>
            </w:r>
          </w:p>
        </w:tc>
        <w:tc>
          <w:tcPr>
            <w:tcW w:w="0" w:type="auto"/>
            <w:tcBorders>
              <w:top w:val="nil"/>
              <w:left w:val="nil"/>
              <w:bottom w:val="single" w:sz="4" w:space="0" w:color="000000"/>
              <w:right w:val="single" w:sz="4" w:space="0" w:color="000000"/>
            </w:tcBorders>
            <w:shd w:val="clear" w:color="auto" w:fill="auto"/>
            <w:noWrap/>
            <w:vAlign w:val="bottom"/>
            <w:hideMark/>
          </w:tcPr>
          <w:p w14:paraId="14955777" w14:textId="2CBB17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93923" w14:textId="2C034A3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1C370" w14:textId="039B691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93,400.00 </w:t>
            </w:r>
          </w:p>
        </w:tc>
      </w:tr>
      <w:tr w:rsidR="009C1767" w:rsidRPr="009C1767" w14:paraId="56DA744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8E40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FAED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2A324119" w14:textId="60F583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67,580.00 </w:t>
            </w:r>
          </w:p>
        </w:tc>
        <w:tc>
          <w:tcPr>
            <w:tcW w:w="0" w:type="auto"/>
            <w:tcBorders>
              <w:top w:val="nil"/>
              <w:left w:val="nil"/>
              <w:bottom w:val="single" w:sz="4" w:space="0" w:color="000000"/>
              <w:right w:val="single" w:sz="4" w:space="0" w:color="000000"/>
            </w:tcBorders>
            <w:shd w:val="clear" w:color="auto" w:fill="auto"/>
            <w:noWrap/>
            <w:vAlign w:val="bottom"/>
            <w:hideMark/>
          </w:tcPr>
          <w:p w14:paraId="64F82642" w14:textId="0B43AB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0AB70" w14:textId="497BF9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DAC06" w14:textId="3D3CAB8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67,580.00 </w:t>
            </w:r>
          </w:p>
        </w:tc>
      </w:tr>
      <w:tr w:rsidR="009C1767" w:rsidRPr="009C1767" w14:paraId="2A22077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A910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B2C0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352440D6" w14:textId="65B657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31,897.42 </w:t>
            </w:r>
          </w:p>
        </w:tc>
        <w:tc>
          <w:tcPr>
            <w:tcW w:w="0" w:type="auto"/>
            <w:tcBorders>
              <w:top w:val="nil"/>
              <w:left w:val="nil"/>
              <w:bottom w:val="single" w:sz="4" w:space="0" w:color="000000"/>
              <w:right w:val="single" w:sz="4" w:space="0" w:color="000000"/>
            </w:tcBorders>
            <w:shd w:val="clear" w:color="auto" w:fill="auto"/>
            <w:noWrap/>
            <w:vAlign w:val="bottom"/>
            <w:hideMark/>
          </w:tcPr>
          <w:p w14:paraId="4AD8321A" w14:textId="151C75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6D98C" w14:textId="57471A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4C25A" w14:textId="2BA30C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31,897.42 </w:t>
            </w:r>
          </w:p>
        </w:tc>
      </w:tr>
      <w:tr w:rsidR="009C1767" w:rsidRPr="009C1767" w14:paraId="0137315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476C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EA73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5CF27FF0" w14:textId="0269DC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5E22FD8A" w14:textId="3D20F7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591C9" w14:textId="58D83F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6D97B" w14:textId="7D568D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87,537.00 </w:t>
            </w:r>
          </w:p>
        </w:tc>
      </w:tr>
      <w:tr w:rsidR="009C1767" w:rsidRPr="009C1767" w14:paraId="4D6088FB"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D1479"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1CB74A71" w14:textId="5AB8EEF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9,094,6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3EAF7FE2" w14:textId="2B2A71D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DC9C8BB" w14:textId="4C91911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26A0A5" w14:textId="61D8F61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1,370,053.71 </w:t>
            </w:r>
          </w:p>
        </w:tc>
      </w:tr>
      <w:tr w:rsidR="009C1767" w:rsidRPr="009C1767" w14:paraId="646291A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3DFA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6B9D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552365B6" w14:textId="05263A5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32,584.96 </w:t>
            </w:r>
          </w:p>
        </w:tc>
        <w:tc>
          <w:tcPr>
            <w:tcW w:w="0" w:type="auto"/>
            <w:tcBorders>
              <w:top w:val="nil"/>
              <w:left w:val="nil"/>
              <w:bottom w:val="single" w:sz="4" w:space="0" w:color="000000"/>
              <w:right w:val="single" w:sz="4" w:space="0" w:color="000000"/>
            </w:tcBorders>
            <w:shd w:val="clear" w:color="auto" w:fill="auto"/>
            <w:noWrap/>
            <w:vAlign w:val="bottom"/>
            <w:hideMark/>
          </w:tcPr>
          <w:p w14:paraId="4A01C86A" w14:textId="52D10A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2676B" w14:textId="1D1733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656B3" w14:textId="578D545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32,584.96 </w:t>
            </w:r>
          </w:p>
        </w:tc>
      </w:tr>
      <w:tr w:rsidR="009C1767" w:rsidRPr="009C1767" w14:paraId="20E4BC0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A889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5CE6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elison</w:t>
            </w:r>
          </w:p>
        </w:tc>
        <w:tc>
          <w:tcPr>
            <w:tcW w:w="0" w:type="auto"/>
            <w:tcBorders>
              <w:top w:val="nil"/>
              <w:left w:val="nil"/>
              <w:bottom w:val="single" w:sz="4" w:space="0" w:color="000000"/>
              <w:right w:val="single" w:sz="4" w:space="0" w:color="000000"/>
            </w:tcBorders>
            <w:shd w:val="clear" w:color="auto" w:fill="auto"/>
            <w:noWrap/>
            <w:vAlign w:val="bottom"/>
            <w:hideMark/>
          </w:tcPr>
          <w:p w14:paraId="345D5529" w14:textId="4394F5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7B98E1C1" w14:textId="2868217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99D7A" w14:textId="37E819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B2E9A" w14:textId="4FF94AB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4,000.00 </w:t>
            </w:r>
          </w:p>
        </w:tc>
      </w:tr>
      <w:tr w:rsidR="009C1767" w:rsidRPr="009C1767" w14:paraId="0FCBD1B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E84B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6BD2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57930BA9" w14:textId="0227F2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3F332D5A" w14:textId="30EB0D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FBB86" w14:textId="2DB451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9D7C0" w14:textId="7751E3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68,099.20 </w:t>
            </w:r>
          </w:p>
        </w:tc>
      </w:tr>
      <w:tr w:rsidR="009C1767" w:rsidRPr="009C1767" w14:paraId="471A9FE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9579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1E3D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FEF9557" w14:textId="16C2B2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83,820.45 </w:t>
            </w:r>
          </w:p>
        </w:tc>
        <w:tc>
          <w:tcPr>
            <w:tcW w:w="0" w:type="auto"/>
            <w:tcBorders>
              <w:top w:val="nil"/>
              <w:left w:val="nil"/>
              <w:bottom w:val="single" w:sz="4" w:space="0" w:color="000000"/>
              <w:right w:val="single" w:sz="4" w:space="0" w:color="000000"/>
            </w:tcBorders>
            <w:shd w:val="clear" w:color="auto" w:fill="auto"/>
            <w:noWrap/>
            <w:vAlign w:val="bottom"/>
            <w:hideMark/>
          </w:tcPr>
          <w:p w14:paraId="6540EE57" w14:textId="6753C7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4613E" w14:textId="06CA7A3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32EA3" w14:textId="3227DB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83,820.45 </w:t>
            </w:r>
          </w:p>
        </w:tc>
      </w:tr>
      <w:tr w:rsidR="009C1767" w:rsidRPr="009C1767" w14:paraId="676F1FD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5B12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9A9D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34947471" w14:textId="726C9A5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93,995.00 </w:t>
            </w:r>
          </w:p>
        </w:tc>
        <w:tc>
          <w:tcPr>
            <w:tcW w:w="0" w:type="auto"/>
            <w:tcBorders>
              <w:top w:val="nil"/>
              <w:left w:val="nil"/>
              <w:bottom w:val="single" w:sz="4" w:space="0" w:color="000000"/>
              <w:right w:val="single" w:sz="4" w:space="0" w:color="000000"/>
            </w:tcBorders>
            <w:shd w:val="clear" w:color="auto" w:fill="auto"/>
            <w:noWrap/>
            <w:vAlign w:val="bottom"/>
            <w:hideMark/>
          </w:tcPr>
          <w:p w14:paraId="3E43F1C3" w14:textId="3E6A97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E9018" w14:textId="7C60DB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AC2C9" w14:textId="500D97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93,995.00 </w:t>
            </w:r>
          </w:p>
        </w:tc>
      </w:tr>
      <w:tr w:rsidR="009C1767" w:rsidRPr="009C1767" w14:paraId="4E2A071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4B10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7348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7097E01C" w14:textId="1E89382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0D7D78C1" w14:textId="11EDFC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E2ADA" w14:textId="47DA55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EC383" w14:textId="55FB5E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88,000.00 </w:t>
            </w:r>
          </w:p>
        </w:tc>
      </w:tr>
      <w:tr w:rsidR="009C1767" w:rsidRPr="009C1767" w14:paraId="3029816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E6D3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1E1B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798C8BBB" w14:textId="4F894B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99,565.00 </w:t>
            </w:r>
          </w:p>
        </w:tc>
        <w:tc>
          <w:tcPr>
            <w:tcW w:w="0" w:type="auto"/>
            <w:tcBorders>
              <w:top w:val="nil"/>
              <w:left w:val="nil"/>
              <w:bottom w:val="single" w:sz="4" w:space="0" w:color="000000"/>
              <w:right w:val="single" w:sz="4" w:space="0" w:color="000000"/>
            </w:tcBorders>
            <w:shd w:val="clear" w:color="auto" w:fill="auto"/>
            <w:noWrap/>
            <w:vAlign w:val="bottom"/>
            <w:hideMark/>
          </w:tcPr>
          <w:p w14:paraId="1FD980DE" w14:textId="04A485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188E8" w14:textId="340261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E1853" w14:textId="73365DA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99,565.00 </w:t>
            </w:r>
          </w:p>
        </w:tc>
      </w:tr>
      <w:tr w:rsidR="009C1767" w:rsidRPr="009C1767" w14:paraId="78E04FF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5874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2D61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104B94B6" w14:textId="7E8BAA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3E94BC9F" w14:textId="5566EB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4E392" w14:textId="2CD8CF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B40A4" w14:textId="47E892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0,040.00 </w:t>
            </w:r>
          </w:p>
        </w:tc>
      </w:tr>
      <w:tr w:rsidR="009C1767" w:rsidRPr="009C1767" w14:paraId="00CCD95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9B51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509E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13698E87" w14:textId="3632DD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31,229.00 </w:t>
            </w:r>
          </w:p>
        </w:tc>
        <w:tc>
          <w:tcPr>
            <w:tcW w:w="0" w:type="auto"/>
            <w:tcBorders>
              <w:top w:val="nil"/>
              <w:left w:val="nil"/>
              <w:bottom w:val="single" w:sz="4" w:space="0" w:color="000000"/>
              <w:right w:val="single" w:sz="4" w:space="0" w:color="000000"/>
            </w:tcBorders>
            <w:shd w:val="clear" w:color="auto" w:fill="auto"/>
            <w:noWrap/>
            <w:vAlign w:val="bottom"/>
            <w:hideMark/>
          </w:tcPr>
          <w:p w14:paraId="538D9FF2" w14:textId="4513D2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DDBA8" w14:textId="6F5F60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0A695" w14:textId="2E3BFDA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31,229.00 </w:t>
            </w:r>
          </w:p>
        </w:tc>
      </w:tr>
      <w:tr w:rsidR="009C1767" w:rsidRPr="009C1767" w14:paraId="3C55D30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A121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55E3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440B4E93" w14:textId="0E06A3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0D2300D" w14:textId="1BA49A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A8A239D" w14:textId="59D284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4FD0D" w14:textId="46C91E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10,400.00 </w:t>
            </w:r>
          </w:p>
        </w:tc>
      </w:tr>
      <w:tr w:rsidR="009C1767" w:rsidRPr="009C1767" w14:paraId="5831E59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C98A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9A0A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6924F9E9" w14:textId="308947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945847" w14:textId="709EF8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B8691" w14:textId="13DAA5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63C4C" w14:textId="14305D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40,000.00 </w:t>
            </w:r>
          </w:p>
        </w:tc>
      </w:tr>
      <w:tr w:rsidR="009C1767" w:rsidRPr="009C1767" w14:paraId="11347BC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1A75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DE4D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5200C7F9" w14:textId="25A998B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03047A52" w14:textId="58561F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54D9D" w14:textId="13C4FB3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F7839" w14:textId="152B02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64,250.00 </w:t>
            </w:r>
          </w:p>
        </w:tc>
      </w:tr>
      <w:tr w:rsidR="009C1767" w:rsidRPr="009C1767" w14:paraId="15207A1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CDB9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201952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51C332A9" w14:textId="54F931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95,168.10 </w:t>
            </w:r>
          </w:p>
        </w:tc>
        <w:tc>
          <w:tcPr>
            <w:tcW w:w="0" w:type="auto"/>
            <w:tcBorders>
              <w:top w:val="nil"/>
              <w:left w:val="nil"/>
              <w:bottom w:val="single" w:sz="4" w:space="0" w:color="000000"/>
              <w:right w:val="single" w:sz="4" w:space="0" w:color="000000"/>
            </w:tcBorders>
            <w:shd w:val="clear" w:color="auto" w:fill="auto"/>
            <w:noWrap/>
            <w:vAlign w:val="bottom"/>
            <w:hideMark/>
          </w:tcPr>
          <w:p w14:paraId="487B5A28" w14:textId="0E7111F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E856D" w14:textId="573739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178B8" w14:textId="22AD3B3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95,168.10 </w:t>
            </w:r>
          </w:p>
        </w:tc>
      </w:tr>
      <w:tr w:rsidR="009C1767" w:rsidRPr="009C1767" w14:paraId="7E12792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7F8E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4932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55D3155" w14:textId="05D789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633A4346" w14:textId="483A8B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3B383" w14:textId="26675C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A95AF" w14:textId="121DA3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04,350.00 </w:t>
            </w:r>
          </w:p>
        </w:tc>
      </w:tr>
      <w:tr w:rsidR="009C1767" w:rsidRPr="009C1767" w14:paraId="4CA24EB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E3BD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B426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60FF87AA" w14:textId="4EAAA7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41,487.00 </w:t>
            </w:r>
          </w:p>
        </w:tc>
        <w:tc>
          <w:tcPr>
            <w:tcW w:w="0" w:type="auto"/>
            <w:tcBorders>
              <w:top w:val="nil"/>
              <w:left w:val="nil"/>
              <w:bottom w:val="single" w:sz="4" w:space="0" w:color="000000"/>
              <w:right w:val="single" w:sz="4" w:space="0" w:color="000000"/>
            </w:tcBorders>
            <w:shd w:val="clear" w:color="auto" w:fill="auto"/>
            <w:noWrap/>
            <w:vAlign w:val="bottom"/>
            <w:hideMark/>
          </w:tcPr>
          <w:p w14:paraId="46047693" w14:textId="61FA7EE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45BBDF" w14:textId="42E374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52503" w14:textId="231E79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041,487.00 </w:t>
            </w:r>
          </w:p>
        </w:tc>
      </w:tr>
      <w:tr w:rsidR="009C1767" w:rsidRPr="009C1767" w14:paraId="38F6A60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186B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9C69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12954E5A" w14:textId="4CC036E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04EB99F5" w14:textId="3DEA1A6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DF583" w14:textId="3CBB8F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0948E" w14:textId="3C45435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5,800.00 </w:t>
            </w:r>
          </w:p>
        </w:tc>
      </w:tr>
      <w:tr w:rsidR="009C1767" w:rsidRPr="009C1767" w14:paraId="2E285ED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C7B1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BEB3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681A809A" w14:textId="44FBD9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5BC490ED" w14:textId="746673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8AD0A" w14:textId="35F7E1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32369" w14:textId="715599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91,190.00 </w:t>
            </w:r>
          </w:p>
        </w:tc>
      </w:tr>
      <w:tr w:rsidR="009C1767" w:rsidRPr="009C1767" w14:paraId="2093CE9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BC73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6195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182602D5" w14:textId="143FC7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05476718" w14:textId="32ECF0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AC2A9" w14:textId="7CAE4E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A970D" w14:textId="2E6C3C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46,075.00 </w:t>
            </w:r>
          </w:p>
        </w:tc>
      </w:tr>
      <w:tr w:rsidR="009C1767" w:rsidRPr="009C1767" w14:paraId="0F8D165D"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9B3F9"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2F2A42FB" w14:textId="33B1792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0,190,926.95 </w:t>
            </w:r>
          </w:p>
        </w:tc>
        <w:tc>
          <w:tcPr>
            <w:tcW w:w="0" w:type="auto"/>
            <w:tcBorders>
              <w:top w:val="nil"/>
              <w:left w:val="nil"/>
              <w:bottom w:val="single" w:sz="4" w:space="0" w:color="000000"/>
              <w:right w:val="single" w:sz="4" w:space="0" w:color="000000"/>
            </w:tcBorders>
            <w:shd w:val="clear" w:color="D8D8D8" w:fill="D8D8D8"/>
            <w:noWrap/>
            <w:vAlign w:val="bottom"/>
            <w:hideMark/>
          </w:tcPr>
          <w:p w14:paraId="035863C4" w14:textId="270F330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4,053,602.08 </w:t>
            </w:r>
          </w:p>
        </w:tc>
        <w:tc>
          <w:tcPr>
            <w:tcW w:w="0" w:type="auto"/>
            <w:tcBorders>
              <w:top w:val="nil"/>
              <w:left w:val="nil"/>
              <w:bottom w:val="single" w:sz="4" w:space="0" w:color="000000"/>
              <w:right w:val="single" w:sz="4" w:space="0" w:color="000000"/>
            </w:tcBorders>
            <w:shd w:val="clear" w:color="D8D8D8" w:fill="D8D8D8"/>
            <w:noWrap/>
            <w:vAlign w:val="bottom"/>
            <w:hideMark/>
          </w:tcPr>
          <w:p w14:paraId="70F7FBBD" w14:textId="502EA1B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8181EF" w14:textId="6752462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4,244,529.03 </w:t>
            </w:r>
          </w:p>
        </w:tc>
      </w:tr>
      <w:tr w:rsidR="009C1767" w:rsidRPr="009C1767" w14:paraId="51E3DDA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F9CF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6806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01880DB7" w14:textId="4B9A8C7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5B82DE5A" w14:textId="18745F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8F75E" w14:textId="6A49A3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699D3" w14:textId="143780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0,320.00 </w:t>
            </w:r>
          </w:p>
        </w:tc>
      </w:tr>
      <w:tr w:rsidR="009C1767" w:rsidRPr="009C1767" w14:paraId="2A23DB0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A5BF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774A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58F283DB" w14:textId="40463E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6AB93EF3" w14:textId="53E34A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0DAAD" w14:textId="02C16D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1F5FE" w14:textId="0F6E49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86,820.00 </w:t>
            </w:r>
          </w:p>
        </w:tc>
      </w:tr>
      <w:tr w:rsidR="009C1767" w:rsidRPr="009C1767" w14:paraId="0E88D6C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54FB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0DD1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52CF074F" w14:textId="4614363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584BDF" w14:textId="4B96E2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3929D" w14:textId="7BF9C4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C5A64" w14:textId="090FE9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60,000.00 </w:t>
            </w:r>
          </w:p>
        </w:tc>
      </w:tr>
      <w:tr w:rsidR="009C1767" w:rsidRPr="009C1767" w14:paraId="6180233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5655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E9A6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2CE5E6F7" w14:textId="72219C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0ADA5625" w14:textId="3D84F5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776B2" w14:textId="563AC51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17FC8" w14:textId="755445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2,000.00 </w:t>
            </w:r>
          </w:p>
        </w:tc>
      </w:tr>
      <w:tr w:rsidR="009C1767" w:rsidRPr="009C1767" w14:paraId="02C929B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46DD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5E48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7E9D2E0A" w14:textId="25A8515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67,647.75 </w:t>
            </w:r>
          </w:p>
        </w:tc>
        <w:tc>
          <w:tcPr>
            <w:tcW w:w="0" w:type="auto"/>
            <w:tcBorders>
              <w:top w:val="nil"/>
              <w:left w:val="nil"/>
              <w:bottom w:val="single" w:sz="4" w:space="0" w:color="000000"/>
              <w:right w:val="single" w:sz="4" w:space="0" w:color="000000"/>
            </w:tcBorders>
            <w:shd w:val="clear" w:color="auto" w:fill="auto"/>
            <w:noWrap/>
            <w:vAlign w:val="bottom"/>
            <w:hideMark/>
          </w:tcPr>
          <w:p w14:paraId="6EFC208E" w14:textId="02E73E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9C937" w14:textId="433CED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936E5" w14:textId="2AFE2F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67,647.75 </w:t>
            </w:r>
          </w:p>
        </w:tc>
      </w:tr>
      <w:tr w:rsidR="009C1767" w:rsidRPr="009C1767" w14:paraId="6941176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1E24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2188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7854E5DC" w14:textId="5A4B1A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6C0326CD" w14:textId="2B91CB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4664E" w14:textId="598610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5A476" w14:textId="095001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5,944.00 </w:t>
            </w:r>
          </w:p>
        </w:tc>
      </w:tr>
      <w:tr w:rsidR="009C1767" w:rsidRPr="009C1767" w14:paraId="62062B1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C7D7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672B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17FC5FBB" w14:textId="7E00BB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47F14836" w14:textId="329644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C1573" w14:textId="4B59C0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FA60E" w14:textId="265EA9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68,223.75 </w:t>
            </w:r>
          </w:p>
        </w:tc>
      </w:tr>
      <w:tr w:rsidR="009C1767" w:rsidRPr="009C1767" w14:paraId="33EB291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FFFE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80B2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01D04AF5" w14:textId="747B485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D85B9E" w14:textId="0E2EF07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F823C" w14:textId="6DB19B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40D5D" w14:textId="5A1606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50,000.00 </w:t>
            </w:r>
          </w:p>
        </w:tc>
      </w:tr>
      <w:tr w:rsidR="009C1767" w:rsidRPr="009C1767" w14:paraId="04556E5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4103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F55B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6EC9173D" w14:textId="333514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41,800.00 </w:t>
            </w:r>
          </w:p>
        </w:tc>
        <w:tc>
          <w:tcPr>
            <w:tcW w:w="0" w:type="auto"/>
            <w:tcBorders>
              <w:top w:val="nil"/>
              <w:left w:val="nil"/>
              <w:bottom w:val="single" w:sz="4" w:space="0" w:color="000000"/>
              <w:right w:val="single" w:sz="4" w:space="0" w:color="000000"/>
            </w:tcBorders>
            <w:shd w:val="clear" w:color="auto" w:fill="auto"/>
            <w:noWrap/>
            <w:vAlign w:val="bottom"/>
            <w:hideMark/>
          </w:tcPr>
          <w:p w14:paraId="338D685C" w14:textId="634702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96C29" w14:textId="2F60543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73975" w14:textId="501B7DB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41,800.00 </w:t>
            </w:r>
          </w:p>
        </w:tc>
      </w:tr>
      <w:tr w:rsidR="009C1767" w:rsidRPr="009C1767" w14:paraId="5871ECD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6EDD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E98E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4E8CF3A4" w14:textId="2A40D8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06BC1FB" w14:textId="14E978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D8723" w14:textId="1BBB2E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61218" w14:textId="463625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25,000.00 </w:t>
            </w:r>
          </w:p>
        </w:tc>
      </w:tr>
      <w:tr w:rsidR="009C1767" w:rsidRPr="009C1767" w14:paraId="582BA7A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7DE2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172A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5A084243" w14:textId="4311C7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77,400.00 </w:t>
            </w:r>
          </w:p>
        </w:tc>
        <w:tc>
          <w:tcPr>
            <w:tcW w:w="0" w:type="auto"/>
            <w:tcBorders>
              <w:top w:val="nil"/>
              <w:left w:val="nil"/>
              <w:bottom w:val="single" w:sz="4" w:space="0" w:color="000000"/>
              <w:right w:val="single" w:sz="4" w:space="0" w:color="000000"/>
            </w:tcBorders>
            <w:shd w:val="clear" w:color="auto" w:fill="auto"/>
            <w:noWrap/>
            <w:vAlign w:val="bottom"/>
            <w:hideMark/>
          </w:tcPr>
          <w:p w14:paraId="09E2FD21" w14:textId="485A78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641586F8" w14:textId="39C2AE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7C9D6" w14:textId="4E95D9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431,002.08 </w:t>
            </w:r>
          </w:p>
        </w:tc>
      </w:tr>
      <w:tr w:rsidR="009C1767" w:rsidRPr="009C1767" w14:paraId="697ACB9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B5DF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01A8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966926C" w14:textId="6F2AA9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2F0C09DC" w14:textId="0B317F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3017A" w14:textId="4D72FB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CAD3D" w14:textId="354B427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13,298.75 </w:t>
            </w:r>
          </w:p>
        </w:tc>
      </w:tr>
      <w:tr w:rsidR="009C1767" w:rsidRPr="009C1767" w14:paraId="1CB3E67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03FE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FA28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010A342A" w14:textId="1FBC90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7F7FE80D" w14:textId="387A1E5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62EC9" w14:textId="18D58D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DC856" w14:textId="54E612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81,160.00 </w:t>
            </w:r>
          </w:p>
        </w:tc>
      </w:tr>
      <w:tr w:rsidR="009C1767" w:rsidRPr="009C1767" w14:paraId="6C6D0D2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C0AD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89DC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67A942DD" w14:textId="1A5886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6377103E" w14:textId="652D58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7134E" w14:textId="297509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C900C" w14:textId="04D646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48,800.00 </w:t>
            </w:r>
          </w:p>
        </w:tc>
      </w:tr>
      <w:tr w:rsidR="009C1767" w:rsidRPr="009C1767" w14:paraId="7A0B18E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EAD1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34B6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3450BEE1" w14:textId="1AEC8C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42,443.45 </w:t>
            </w:r>
          </w:p>
        </w:tc>
        <w:tc>
          <w:tcPr>
            <w:tcW w:w="0" w:type="auto"/>
            <w:tcBorders>
              <w:top w:val="nil"/>
              <w:left w:val="nil"/>
              <w:bottom w:val="single" w:sz="4" w:space="0" w:color="000000"/>
              <w:right w:val="single" w:sz="4" w:space="0" w:color="000000"/>
            </w:tcBorders>
            <w:shd w:val="clear" w:color="auto" w:fill="auto"/>
            <w:noWrap/>
            <w:vAlign w:val="bottom"/>
            <w:hideMark/>
          </w:tcPr>
          <w:p w14:paraId="18B79F5F" w14:textId="27ECF5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9CCFD" w14:textId="55ABDC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9D8B6" w14:textId="765B8A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42,443.45 </w:t>
            </w:r>
          </w:p>
        </w:tc>
      </w:tr>
      <w:tr w:rsidR="009C1767" w:rsidRPr="009C1767" w14:paraId="57CB0E0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7275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E05B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736DD24F" w14:textId="3A2ACB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572A0DB8" w14:textId="292560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D30C7" w14:textId="59C531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4E91C" w14:textId="7B2C6B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2,500.00 </w:t>
            </w:r>
          </w:p>
        </w:tc>
      </w:tr>
      <w:tr w:rsidR="009C1767" w:rsidRPr="009C1767" w14:paraId="3128559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5FE2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50A2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5E73FD32" w14:textId="705035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35,360.00 </w:t>
            </w:r>
          </w:p>
        </w:tc>
        <w:tc>
          <w:tcPr>
            <w:tcW w:w="0" w:type="auto"/>
            <w:tcBorders>
              <w:top w:val="nil"/>
              <w:left w:val="nil"/>
              <w:bottom w:val="single" w:sz="4" w:space="0" w:color="000000"/>
              <w:right w:val="single" w:sz="4" w:space="0" w:color="000000"/>
            </w:tcBorders>
            <w:shd w:val="clear" w:color="auto" w:fill="auto"/>
            <w:noWrap/>
            <w:vAlign w:val="bottom"/>
            <w:hideMark/>
          </w:tcPr>
          <w:p w14:paraId="22C53E62" w14:textId="6319C7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6F991" w14:textId="5BD5AA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0D97D" w14:textId="0F39BA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35,360.00 </w:t>
            </w:r>
          </w:p>
        </w:tc>
      </w:tr>
      <w:tr w:rsidR="009C1767" w:rsidRPr="009C1767" w14:paraId="649BD2B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8B93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5EBF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79892D53" w14:textId="3C8055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1E9CD2DF" w14:textId="627DC8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28976" w14:textId="037D89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01C2D" w14:textId="7C01A0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32,209.25 </w:t>
            </w:r>
          </w:p>
        </w:tc>
      </w:tr>
      <w:tr w:rsidR="009C1767" w:rsidRPr="009C1767" w14:paraId="4276210B"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FDE52"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3530C4D5" w14:textId="5EC6D90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4,43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2AFBFF70" w14:textId="7985E48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834049" w14:textId="0B9378C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45E6C4" w14:textId="653ED23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4,435,383.55 </w:t>
            </w:r>
          </w:p>
        </w:tc>
      </w:tr>
      <w:tr w:rsidR="009C1767" w:rsidRPr="009C1767" w14:paraId="798CB8A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E7F1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E2B8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C98F79F" w14:textId="5616F1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636041DC" w14:textId="52A7D4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B907A" w14:textId="423919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28650" w14:textId="3E8733D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65,201.95 </w:t>
            </w:r>
          </w:p>
        </w:tc>
      </w:tr>
      <w:tr w:rsidR="009C1767" w:rsidRPr="009C1767" w14:paraId="23524F7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4C4F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44F8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217AEEAB" w14:textId="23FDED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0422D1B1" w14:textId="654FED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33649" w14:textId="1DEFEC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67732" w14:textId="06465CB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9,640.00 </w:t>
            </w:r>
          </w:p>
        </w:tc>
      </w:tr>
      <w:tr w:rsidR="009C1767" w:rsidRPr="009C1767" w14:paraId="0CFA43C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F2D8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318D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651DE1A6" w14:textId="24FDC81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86,319.10 </w:t>
            </w:r>
          </w:p>
        </w:tc>
        <w:tc>
          <w:tcPr>
            <w:tcW w:w="0" w:type="auto"/>
            <w:tcBorders>
              <w:top w:val="nil"/>
              <w:left w:val="nil"/>
              <w:bottom w:val="single" w:sz="4" w:space="0" w:color="000000"/>
              <w:right w:val="single" w:sz="4" w:space="0" w:color="000000"/>
            </w:tcBorders>
            <w:shd w:val="clear" w:color="auto" w:fill="auto"/>
            <w:noWrap/>
            <w:vAlign w:val="bottom"/>
            <w:hideMark/>
          </w:tcPr>
          <w:p w14:paraId="466697D0" w14:textId="40872E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ADFBA" w14:textId="559581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5C241" w14:textId="380977D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86,319.10 </w:t>
            </w:r>
          </w:p>
        </w:tc>
      </w:tr>
      <w:tr w:rsidR="009C1767" w:rsidRPr="009C1767" w14:paraId="4DF89E5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7617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2FE3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154EE0FE" w14:textId="694EF1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0E1A2A6C" w14:textId="1FB1EA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A22EA" w14:textId="31A3B80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A2EE4" w14:textId="49DE11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93,052.50 </w:t>
            </w:r>
          </w:p>
        </w:tc>
      </w:tr>
      <w:tr w:rsidR="009C1767" w:rsidRPr="009C1767" w14:paraId="279669B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0304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9BDA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4EDCCA84" w14:textId="3AD7DA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0751FB8E" w14:textId="2E798BB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C22A4" w14:textId="6BB4C13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9E64B" w14:textId="44F5A55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11,170.00 </w:t>
            </w:r>
          </w:p>
        </w:tc>
      </w:tr>
      <w:tr w:rsidR="009C1767" w:rsidRPr="009C1767" w14:paraId="173EE93E"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2361F"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62C31648" w14:textId="4985262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62,497,997.23 </w:t>
            </w:r>
          </w:p>
        </w:tc>
        <w:tc>
          <w:tcPr>
            <w:tcW w:w="0" w:type="auto"/>
            <w:tcBorders>
              <w:top w:val="nil"/>
              <w:left w:val="nil"/>
              <w:bottom w:val="single" w:sz="4" w:space="0" w:color="000000"/>
              <w:right w:val="single" w:sz="4" w:space="0" w:color="000000"/>
            </w:tcBorders>
            <w:shd w:val="clear" w:color="D8D8D8" w:fill="D8D8D8"/>
            <w:noWrap/>
            <w:vAlign w:val="bottom"/>
            <w:hideMark/>
          </w:tcPr>
          <w:p w14:paraId="713AABE2" w14:textId="75D111C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2E0F43C" w14:textId="26D7D0E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069ACF" w14:textId="29E2E87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62,547,997.23 </w:t>
            </w:r>
          </w:p>
        </w:tc>
      </w:tr>
      <w:tr w:rsidR="009C1767" w:rsidRPr="009C1767" w14:paraId="7EBC28B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6BC0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81D7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5DBFAF5B" w14:textId="637A36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1DB70E54" w14:textId="4454F7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D5EF2" w14:textId="0C99A8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026C2" w14:textId="06C6B1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73,220.00 </w:t>
            </w:r>
          </w:p>
        </w:tc>
      </w:tr>
      <w:tr w:rsidR="009C1767" w:rsidRPr="009C1767" w14:paraId="143C7AC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317E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8B28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689625C2" w14:textId="161DBE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37,423.05 </w:t>
            </w:r>
          </w:p>
        </w:tc>
        <w:tc>
          <w:tcPr>
            <w:tcW w:w="0" w:type="auto"/>
            <w:tcBorders>
              <w:top w:val="nil"/>
              <w:left w:val="nil"/>
              <w:bottom w:val="single" w:sz="4" w:space="0" w:color="000000"/>
              <w:right w:val="single" w:sz="4" w:space="0" w:color="000000"/>
            </w:tcBorders>
            <w:shd w:val="clear" w:color="auto" w:fill="auto"/>
            <w:noWrap/>
            <w:vAlign w:val="bottom"/>
            <w:hideMark/>
          </w:tcPr>
          <w:p w14:paraId="63336435" w14:textId="648837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83233" w14:textId="62C3C6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AAC69" w14:textId="0336DA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37,423.05 </w:t>
            </w:r>
          </w:p>
        </w:tc>
      </w:tr>
      <w:tr w:rsidR="009C1767" w:rsidRPr="009C1767" w14:paraId="4EA45C5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EE06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3035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7214F90C" w14:textId="44BEAE0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29A341A3" w14:textId="376F30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9E2DA" w14:textId="14C610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0C0D4" w14:textId="486BB7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01,500.00 </w:t>
            </w:r>
          </w:p>
        </w:tc>
      </w:tr>
      <w:tr w:rsidR="009C1767" w:rsidRPr="009C1767" w14:paraId="399ED11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87E2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C8F9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326E2DA9" w14:textId="0687FC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DA8C01" w14:textId="244F59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9D383" w14:textId="149560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41791" w14:textId="14A086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90,000.00 </w:t>
            </w:r>
          </w:p>
        </w:tc>
      </w:tr>
      <w:tr w:rsidR="009C1767" w:rsidRPr="009C1767" w14:paraId="732E6A0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86A5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4AFF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7C00B767" w14:textId="24EA9D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4288EE97" w14:textId="0C227E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60095" w14:textId="520DA0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112EC" w14:textId="4C13A9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881,800.00 </w:t>
            </w:r>
          </w:p>
        </w:tc>
      </w:tr>
      <w:tr w:rsidR="009C1767" w:rsidRPr="009C1767" w14:paraId="22AF793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7C83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9EA0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60542A3E" w14:textId="1F757B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E577C0" w14:textId="1B6FC6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FB174" w14:textId="44E8B3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78B88" w14:textId="6B6EA5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510,000.00 </w:t>
            </w:r>
          </w:p>
        </w:tc>
      </w:tr>
      <w:tr w:rsidR="009C1767" w:rsidRPr="009C1767" w14:paraId="4F5A40A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AA76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4BB2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340CFC32" w14:textId="0FA772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7133DE02" w14:textId="745F7EB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8D661" w14:textId="5662AD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5378F" w14:textId="3A5059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1,713.92 </w:t>
            </w:r>
          </w:p>
        </w:tc>
      </w:tr>
      <w:tr w:rsidR="009C1767" w:rsidRPr="009C1767" w14:paraId="598AFCA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EE7B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C0EE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729583D2" w14:textId="364956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21,633.55 </w:t>
            </w:r>
          </w:p>
        </w:tc>
        <w:tc>
          <w:tcPr>
            <w:tcW w:w="0" w:type="auto"/>
            <w:tcBorders>
              <w:top w:val="nil"/>
              <w:left w:val="nil"/>
              <w:bottom w:val="single" w:sz="4" w:space="0" w:color="000000"/>
              <w:right w:val="single" w:sz="4" w:space="0" w:color="000000"/>
            </w:tcBorders>
            <w:shd w:val="clear" w:color="auto" w:fill="auto"/>
            <w:noWrap/>
            <w:vAlign w:val="bottom"/>
            <w:hideMark/>
          </w:tcPr>
          <w:p w14:paraId="6CEEF471" w14:textId="73E690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47549" w14:textId="4AE6354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42A17" w14:textId="44EA7B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21,633.55 </w:t>
            </w:r>
          </w:p>
        </w:tc>
      </w:tr>
      <w:tr w:rsidR="009C1767" w:rsidRPr="009C1767" w14:paraId="486964F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B7A5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250F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61C93EB7" w14:textId="27847B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2,200.00 </w:t>
            </w:r>
          </w:p>
        </w:tc>
        <w:tc>
          <w:tcPr>
            <w:tcW w:w="0" w:type="auto"/>
            <w:tcBorders>
              <w:top w:val="nil"/>
              <w:left w:val="nil"/>
              <w:bottom w:val="single" w:sz="4" w:space="0" w:color="000000"/>
              <w:right w:val="single" w:sz="4" w:space="0" w:color="000000"/>
            </w:tcBorders>
            <w:shd w:val="clear" w:color="auto" w:fill="auto"/>
            <w:noWrap/>
            <w:vAlign w:val="bottom"/>
            <w:hideMark/>
          </w:tcPr>
          <w:p w14:paraId="0077DFA8" w14:textId="16669F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BD619" w14:textId="486843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13B0C" w14:textId="168810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2,200.00 </w:t>
            </w:r>
          </w:p>
        </w:tc>
      </w:tr>
      <w:tr w:rsidR="009C1767" w:rsidRPr="009C1767" w14:paraId="2DA08AA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2D11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B3D4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7DAF7A2" w14:textId="66004B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058,240.00 </w:t>
            </w:r>
          </w:p>
        </w:tc>
        <w:tc>
          <w:tcPr>
            <w:tcW w:w="0" w:type="auto"/>
            <w:tcBorders>
              <w:top w:val="nil"/>
              <w:left w:val="nil"/>
              <w:bottom w:val="single" w:sz="4" w:space="0" w:color="000000"/>
              <w:right w:val="single" w:sz="4" w:space="0" w:color="000000"/>
            </w:tcBorders>
            <w:shd w:val="clear" w:color="auto" w:fill="auto"/>
            <w:noWrap/>
            <w:vAlign w:val="bottom"/>
            <w:hideMark/>
          </w:tcPr>
          <w:p w14:paraId="765ABAB8" w14:textId="3D9204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BA1FE1" w14:textId="58E18D0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5B81B" w14:textId="247F9E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108,240.00 </w:t>
            </w:r>
          </w:p>
        </w:tc>
      </w:tr>
      <w:tr w:rsidR="009C1767" w:rsidRPr="009C1767" w14:paraId="700094E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2F57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EB74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588B2193" w14:textId="4C1242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93E701" w14:textId="1C1071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21311" w14:textId="30B8DA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236D6" w14:textId="473381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0,000.00 </w:t>
            </w:r>
          </w:p>
        </w:tc>
      </w:tr>
      <w:tr w:rsidR="009C1767" w:rsidRPr="009C1767" w14:paraId="1BDEEDB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C5CC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143F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417A5C76" w14:textId="77F82B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080.00 </w:t>
            </w:r>
          </w:p>
        </w:tc>
        <w:tc>
          <w:tcPr>
            <w:tcW w:w="0" w:type="auto"/>
            <w:tcBorders>
              <w:top w:val="nil"/>
              <w:left w:val="nil"/>
              <w:bottom w:val="single" w:sz="4" w:space="0" w:color="000000"/>
              <w:right w:val="single" w:sz="4" w:space="0" w:color="000000"/>
            </w:tcBorders>
            <w:shd w:val="clear" w:color="auto" w:fill="auto"/>
            <w:noWrap/>
            <w:vAlign w:val="bottom"/>
            <w:hideMark/>
          </w:tcPr>
          <w:p w14:paraId="0E39F802" w14:textId="603462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C0FBC" w14:textId="6556E3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4832D" w14:textId="1D61A1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080.00 </w:t>
            </w:r>
          </w:p>
        </w:tc>
      </w:tr>
      <w:tr w:rsidR="009C1767" w:rsidRPr="009C1767" w14:paraId="30CA9DC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1EC7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904B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2566D3DF" w14:textId="6C2579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58,000.00 </w:t>
            </w:r>
          </w:p>
        </w:tc>
        <w:tc>
          <w:tcPr>
            <w:tcW w:w="0" w:type="auto"/>
            <w:tcBorders>
              <w:top w:val="nil"/>
              <w:left w:val="nil"/>
              <w:bottom w:val="single" w:sz="4" w:space="0" w:color="000000"/>
              <w:right w:val="single" w:sz="4" w:space="0" w:color="000000"/>
            </w:tcBorders>
            <w:shd w:val="clear" w:color="auto" w:fill="auto"/>
            <w:noWrap/>
            <w:vAlign w:val="bottom"/>
            <w:hideMark/>
          </w:tcPr>
          <w:p w14:paraId="74DAE15C" w14:textId="01A215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46DFA" w14:textId="6A17A1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BC47F" w14:textId="2B44EC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58,000.00 </w:t>
            </w:r>
          </w:p>
        </w:tc>
      </w:tr>
      <w:tr w:rsidR="009C1767" w:rsidRPr="009C1767" w14:paraId="6C4D9D6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46F6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2A98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482E2AC2" w14:textId="49FAC1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2E2B2D6B" w14:textId="47BE92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A2CA6" w14:textId="787689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FC0C8" w14:textId="3B13FF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5,800.00 </w:t>
            </w:r>
          </w:p>
        </w:tc>
      </w:tr>
      <w:tr w:rsidR="009C1767" w:rsidRPr="009C1767" w14:paraId="69FD411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C2F1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85C7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138F9DCB" w14:textId="7906E1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A52B73" w14:textId="68F654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07ED1" w14:textId="29D45E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DFFED" w14:textId="69428A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0,000.00 </w:t>
            </w:r>
          </w:p>
        </w:tc>
      </w:tr>
      <w:tr w:rsidR="009C1767" w:rsidRPr="009C1767" w14:paraId="66A1367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74AC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B8C7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4B081CC6" w14:textId="3C50BF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18,860.00 </w:t>
            </w:r>
          </w:p>
        </w:tc>
        <w:tc>
          <w:tcPr>
            <w:tcW w:w="0" w:type="auto"/>
            <w:tcBorders>
              <w:top w:val="nil"/>
              <w:left w:val="nil"/>
              <w:bottom w:val="single" w:sz="4" w:space="0" w:color="000000"/>
              <w:right w:val="single" w:sz="4" w:space="0" w:color="000000"/>
            </w:tcBorders>
            <w:shd w:val="clear" w:color="auto" w:fill="auto"/>
            <w:noWrap/>
            <w:vAlign w:val="bottom"/>
            <w:hideMark/>
          </w:tcPr>
          <w:p w14:paraId="1144C195" w14:textId="375B2F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328F4" w14:textId="275F318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6D87A" w14:textId="282D2C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18,860.00 </w:t>
            </w:r>
          </w:p>
        </w:tc>
      </w:tr>
      <w:tr w:rsidR="009C1767" w:rsidRPr="009C1767" w14:paraId="4672C0F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3398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23EF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4826648B" w14:textId="35A39E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712,572.00 </w:t>
            </w:r>
          </w:p>
        </w:tc>
        <w:tc>
          <w:tcPr>
            <w:tcW w:w="0" w:type="auto"/>
            <w:tcBorders>
              <w:top w:val="nil"/>
              <w:left w:val="nil"/>
              <w:bottom w:val="single" w:sz="4" w:space="0" w:color="000000"/>
              <w:right w:val="single" w:sz="4" w:space="0" w:color="000000"/>
            </w:tcBorders>
            <w:shd w:val="clear" w:color="auto" w:fill="auto"/>
            <w:noWrap/>
            <w:vAlign w:val="bottom"/>
            <w:hideMark/>
          </w:tcPr>
          <w:p w14:paraId="03EC0809" w14:textId="3980E5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CE517" w14:textId="6467DD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D5016" w14:textId="71EF409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712,572.00 </w:t>
            </w:r>
          </w:p>
        </w:tc>
      </w:tr>
      <w:tr w:rsidR="009C1767" w:rsidRPr="009C1767" w14:paraId="3D5FA09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1238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C2E6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3AAC3E9E" w14:textId="384D5A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58,837.20 </w:t>
            </w:r>
          </w:p>
        </w:tc>
        <w:tc>
          <w:tcPr>
            <w:tcW w:w="0" w:type="auto"/>
            <w:tcBorders>
              <w:top w:val="nil"/>
              <w:left w:val="nil"/>
              <w:bottom w:val="single" w:sz="4" w:space="0" w:color="000000"/>
              <w:right w:val="single" w:sz="4" w:space="0" w:color="000000"/>
            </w:tcBorders>
            <w:shd w:val="clear" w:color="auto" w:fill="auto"/>
            <w:noWrap/>
            <w:vAlign w:val="bottom"/>
            <w:hideMark/>
          </w:tcPr>
          <w:p w14:paraId="7CEB0524" w14:textId="2FC5F7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13CCC" w14:textId="7E9CEA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64EB9" w14:textId="3A913B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58,837.20 </w:t>
            </w:r>
          </w:p>
        </w:tc>
      </w:tr>
      <w:tr w:rsidR="009C1767" w:rsidRPr="009C1767" w14:paraId="5503B42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028B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7550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729648EE" w14:textId="3E3897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0A78CCAC" w14:textId="748AD1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09FD9" w14:textId="4C249AB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13EF8" w14:textId="6EDA48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75,250.00 </w:t>
            </w:r>
          </w:p>
        </w:tc>
      </w:tr>
      <w:tr w:rsidR="009C1767" w:rsidRPr="009C1767" w14:paraId="2973B9A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3C33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5F16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140AA1A9" w14:textId="462FFD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39,000.00 </w:t>
            </w:r>
          </w:p>
        </w:tc>
        <w:tc>
          <w:tcPr>
            <w:tcW w:w="0" w:type="auto"/>
            <w:tcBorders>
              <w:top w:val="nil"/>
              <w:left w:val="nil"/>
              <w:bottom w:val="single" w:sz="4" w:space="0" w:color="000000"/>
              <w:right w:val="single" w:sz="4" w:space="0" w:color="000000"/>
            </w:tcBorders>
            <w:shd w:val="clear" w:color="auto" w:fill="auto"/>
            <w:noWrap/>
            <w:vAlign w:val="bottom"/>
            <w:hideMark/>
          </w:tcPr>
          <w:p w14:paraId="76E88E6F" w14:textId="131C72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D2173" w14:textId="52DE54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90C9F" w14:textId="748FA25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39,000.00 </w:t>
            </w:r>
          </w:p>
        </w:tc>
      </w:tr>
      <w:tr w:rsidR="009C1767" w:rsidRPr="009C1767" w14:paraId="7EAC172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6F87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6C62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223D50C4" w14:textId="3C2DFFE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25502D52" w14:textId="213A88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76C86" w14:textId="6FB13D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AF9F7" w14:textId="2231DB5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2,000.00 </w:t>
            </w:r>
          </w:p>
        </w:tc>
      </w:tr>
      <w:tr w:rsidR="009C1767" w:rsidRPr="009C1767" w14:paraId="558EFEA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0F4C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C612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7BE8A2C2" w14:textId="77933F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80,896.00 </w:t>
            </w:r>
          </w:p>
        </w:tc>
        <w:tc>
          <w:tcPr>
            <w:tcW w:w="0" w:type="auto"/>
            <w:tcBorders>
              <w:top w:val="nil"/>
              <w:left w:val="nil"/>
              <w:bottom w:val="single" w:sz="4" w:space="0" w:color="000000"/>
              <w:right w:val="single" w:sz="4" w:space="0" w:color="000000"/>
            </w:tcBorders>
            <w:shd w:val="clear" w:color="auto" w:fill="auto"/>
            <w:noWrap/>
            <w:vAlign w:val="bottom"/>
            <w:hideMark/>
          </w:tcPr>
          <w:p w14:paraId="26B8DB26" w14:textId="5DC1A4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BFF39" w14:textId="19AA22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AECF2" w14:textId="6E6F72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80,896.00 </w:t>
            </w:r>
          </w:p>
        </w:tc>
      </w:tr>
      <w:tr w:rsidR="009C1767" w:rsidRPr="009C1767" w14:paraId="734BBFE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D693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A8DE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2F324A08" w14:textId="70C436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8,320.00 </w:t>
            </w:r>
          </w:p>
        </w:tc>
        <w:tc>
          <w:tcPr>
            <w:tcW w:w="0" w:type="auto"/>
            <w:tcBorders>
              <w:top w:val="nil"/>
              <w:left w:val="nil"/>
              <w:bottom w:val="single" w:sz="4" w:space="0" w:color="000000"/>
              <w:right w:val="single" w:sz="4" w:space="0" w:color="000000"/>
            </w:tcBorders>
            <w:shd w:val="clear" w:color="auto" w:fill="auto"/>
            <w:noWrap/>
            <w:vAlign w:val="bottom"/>
            <w:hideMark/>
          </w:tcPr>
          <w:p w14:paraId="374EE574" w14:textId="5C1186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57718" w14:textId="4496FA3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6B965" w14:textId="36A25A3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8,320.00 </w:t>
            </w:r>
          </w:p>
        </w:tc>
      </w:tr>
      <w:tr w:rsidR="009C1767" w:rsidRPr="009C1767" w14:paraId="2D8AE2E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CD76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175E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5A04B159" w14:textId="0D03A19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824,599.44 </w:t>
            </w:r>
          </w:p>
        </w:tc>
        <w:tc>
          <w:tcPr>
            <w:tcW w:w="0" w:type="auto"/>
            <w:tcBorders>
              <w:top w:val="nil"/>
              <w:left w:val="nil"/>
              <w:bottom w:val="single" w:sz="4" w:space="0" w:color="000000"/>
              <w:right w:val="single" w:sz="4" w:space="0" w:color="000000"/>
            </w:tcBorders>
            <w:shd w:val="clear" w:color="auto" w:fill="auto"/>
            <w:noWrap/>
            <w:vAlign w:val="bottom"/>
            <w:hideMark/>
          </w:tcPr>
          <w:p w14:paraId="01149766" w14:textId="3E34A2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0E565" w14:textId="048E32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D1627" w14:textId="2BB9BD1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824,599.44 </w:t>
            </w:r>
          </w:p>
        </w:tc>
      </w:tr>
      <w:tr w:rsidR="009C1767" w:rsidRPr="009C1767" w14:paraId="5331A7A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EAE4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099C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3C786C24" w14:textId="32CEF9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72D97CCA" w14:textId="39E957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537D0" w14:textId="18F0B1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AE5BB" w14:textId="375EC7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000.00 </w:t>
            </w:r>
          </w:p>
        </w:tc>
      </w:tr>
      <w:tr w:rsidR="009C1767" w:rsidRPr="009C1767" w14:paraId="3CCB53C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A2D6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D946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1823EDAC" w14:textId="6BB5E2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76,956.07 </w:t>
            </w:r>
          </w:p>
        </w:tc>
        <w:tc>
          <w:tcPr>
            <w:tcW w:w="0" w:type="auto"/>
            <w:tcBorders>
              <w:top w:val="nil"/>
              <w:left w:val="nil"/>
              <w:bottom w:val="single" w:sz="4" w:space="0" w:color="000000"/>
              <w:right w:val="single" w:sz="4" w:space="0" w:color="000000"/>
            </w:tcBorders>
            <w:shd w:val="clear" w:color="auto" w:fill="auto"/>
            <w:noWrap/>
            <w:vAlign w:val="bottom"/>
            <w:hideMark/>
          </w:tcPr>
          <w:p w14:paraId="35618B52" w14:textId="7A4F4D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A863A" w14:textId="2FC846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C5D2D" w14:textId="689760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76,956.07 </w:t>
            </w:r>
          </w:p>
        </w:tc>
      </w:tr>
      <w:tr w:rsidR="009C1767" w:rsidRPr="009C1767" w14:paraId="1F733AB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96C5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49DC27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3339EA95" w14:textId="194043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E91511" w14:textId="645159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A1D32" w14:textId="32DF47B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ECFD8" w14:textId="3BE733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0,000.00 </w:t>
            </w:r>
          </w:p>
        </w:tc>
      </w:tr>
      <w:tr w:rsidR="009C1767" w:rsidRPr="009C1767" w14:paraId="7B5152B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FAA3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0C00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4EE3255B" w14:textId="3FFA34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1CEDF8" w14:textId="075D89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24219" w14:textId="4C2E25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E8E6D" w14:textId="1E7390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60,000.00 </w:t>
            </w:r>
          </w:p>
        </w:tc>
      </w:tr>
      <w:tr w:rsidR="009C1767" w:rsidRPr="009C1767" w14:paraId="7690F82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FAE0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4BB3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3D2F9B2E" w14:textId="3D3BC7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6660F7E5" w14:textId="00544F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2F145" w14:textId="1AF571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EBF2E" w14:textId="71F4C21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83,200.00 </w:t>
            </w:r>
          </w:p>
        </w:tc>
      </w:tr>
      <w:tr w:rsidR="009C1767" w:rsidRPr="009C1767" w14:paraId="32EFC3E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D849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3FE7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51E57611" w14:textId="0635DC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64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EF406A" w14:textId="107BC9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72554" w14:textId="2325990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00D6A" w14:textId="042CBE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645,000.00 </w:t>
            </w:r>
          </w:p>
        </w:tc>
      </w:tr>
      <w:tr w:rsidR="009C1767" w:rsidRPr="009C1767" w14:paraId="3CA3B01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B5BA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7A3E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C97C263" w14:textId="6126A8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65093843" w14:textId="136B51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05C8D" w14:textId="3FFFD1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B4A84" w14:textId="303090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35,075.00 </w:t>
            </w:r>
          </w:p>
        </w:tc>
      </w:tr>
      <w:tr w:rsidR="009C1767" w:rsidRPr="009C1767" w14:paraId="563E6F4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761A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A5B2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73688B9C" w14:textId="78639C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C0DDB4" w14:textId="69A305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609F2" w14:textId="6E4DE8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874AA" w14:textId="316A35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0,000.00 </w:t>
            </w:r>
          </w:p>
        </w:tc>
      </w:tr>
      <w:tr w:rsidR="009C1767" w:rsidRPr="009C1767" w14:paraId="36D2613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FD1D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1A67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03B9452" w14:textId="07B2E7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436,805.00 </w:t>
            </w:r>
          </w:p>
        </w:tc>
        <w:tc>
          <w:tcPr>
            <w:tcW w:w="0" w:type="auto"/>
            <w:tcBorders>
              <w:top w:val="nil"/>
              <w:left w:val="nil"/>
              <w:bottom w:val="single" w:sz="4" w:space="0" w:color="000000"/>
              <w:right w:val="single" w:sz="4" w:space="0" w:color="000000"/>
            </w:tcBorders>
            <w:shd w:val="clear" w:color="auto" w:fill="auto"/>
            <w:noWrap/>
            <w:vAlign w:val="bottom"/>
            <w:hideMark/>
          </w:tcPr>
          <w:p w14:paraId="78B5E201" w14:textId="2BFB41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C46DB" w14:textId="324BE10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74190" w14:textId="738210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436,805.00 </w:t>
            </w:r>
          </w:p>
        </w:tc>
      </w:tr>
      <w:tr w:rsidR="009C1767" w:rsidRPr="009C1767" w14:paraId="3DFFF93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8C12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752F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4E464DA8" w14:textId="221C56D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1DF8E6" w14:textId="07868E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28BB5" w14:textId="1805F5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69E36" w14:textId="60A657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70,000.00 </w:t>
            </w:r>
          </w:p>
        </w:tc>
      </w:tr>
      <w:tr w:rsidR="009C1767" w:rsidRPr="009C1767" w14:paraId="15C315F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8064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48E3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1314420" w14:textId="42BA28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6A0F5F9B" w14:textId="245DFD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3B14C" w14:textId="7291F7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59157" w14:textId="1E2BA2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85,940.00 </w:t>
            </w:r>
          </w:p>
        </w:tc>
      </w:tr>
      <w:tr w:rsidR="009C1767" w:rsidRPr="009C1767" w14:paraId="652C061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F046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851B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25F4783C" w14:textId="2DA433A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2EB54E98" w14:textId="5EBF4F3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4EAEB" w14:textId="225C17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52112" w14:textId="4CF7FD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8,300.00 </w:t>
            </w:r>
          </w:p>
        </w:tc>
      </w:tr>
      <w:tr w:rsidR="009C1767" w:rsidRPr="009C1767" w14:paraId="2B9FA28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3A11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8A4C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3C5779C8" w14:textId="623ABC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68,776.00 </w:t>
            </w:r>
          </w:p>
        </w:tc>
        <w:tc>
          <w:tcPr>
            <w:tcW w:w="0" w:type="auto"/>
            <w:tcBorders>
              <w:top w:val="nil"/>
              <w:left w:val="nil"/>
              <w:bottom w:val="single" w:sz="4" w:space="0" w:color="000000"/>
              <w:right w:val="single" w:sz="4" w:space="0" w:color="000000"/>
            </w:tcBorders>
            <w:shd w:val="clear" w:color="auto" w:fill="auto"/>
            <w:noWrap/>
            <w:vAlign w:val="bottom"/>
            <w:hideMark/>
          </w:tcPr>
          <w:p w14:paraId="02E7CCBF" w14:textId="76DF1C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65BC2" w14:textId="09F8F2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AE6F0" w14:textId="59B88D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68,776.00 </w:t>
            </w:r>
          </w:p>
        </w:tc>
      </w:tr>
      <w:tr w:rsidR="009C1767" w:rsidRPr="009C1767" w14:paraId="0E9C75DA"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A3177"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BB86CB6" w14:textId="5101884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2,812,1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2D2F4AB9" w14:textId="0155077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52756D" w14:textId="43013B6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6F7E63" w14:textId="2C87AB2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2,812,116.82 </w:t>
            </w:r>
          </w:p>
        </w:tc>
      </w:tr>
      <w:tr w:rsidR="009C1767" w:rsidRPr="009C1767" w14:paraId="7FFEB79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1E65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E6FA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739DF730" w14:textId="227305C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20DC29"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1DAABDC7"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A3F4D91" w14:textId="30A549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00,000.00 </w:t>
            </w:r>
          </w:p>
        </w:tc>
      </w:tr>
      <w:tr w:rsidR="009C1767" w:rsidRPr="009C1767" w14:paraId="4D23456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6D0C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4854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3B4937CD" w14:textId="2AF2CF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601,847.72 </w:t>
            </w:r>
          </w:p>
        </w:tc>
        <w:tc>
          <w:tcPr>
            <w:tcW w:w="0" w:type="auto"/>
            <w:tcBorders>
              <w:top w:val="nil"/>
              <w:left w:val="nil"/>
              <w:bottom w:val="single" w:sz="4" w:space="0" w:color="000000"/>
              <w:right w:val="single" w:sz="4" w:space="0" w:color="000000"/>
            </w:tcBorders>
            <w:shd w:val="clear" w:color="auto" w:fill="auto"/>
            <w:noWrap/>
            <w:vAlign w:val="bottom"/>
            <w:hideMark/>
          </w:tcPr>
          <w:p w14:paraId="02EE9303" w14:textId="40F3F6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A7DE9" w14:textId="0FD160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D0060" w14:textId="63B1D5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601,847.72 </w:t>
            </w:r>
          </w:p>
        </w:tc>
      </w:tr>
      <w:tr w:rsidR="009C1767" w:rsidRPr="009C1767" w14:paraId="72618B9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B415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658C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5A39CB7F" w14:textId="1C6186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76,360.00 </w:t>
            </w:r>
          </w:p>
        </w:tc>
        <w:tc>
          <w:tcPr>
            <w:tcW w:w="0" w:type="auto"/>
            <w:tcBorders>
              <w:top w:val="nil"/>
              <w:left w:val="nil"/>
              <w:bottom w:val="single" w:sz="4" w:space="0" w:color="000000"/>
              <w:right w:val="single" w:sz="4" w:space="0" w:color="000000"/>
            </w:tcBorders>
            <w:shd w:val="clear" w:color="auto" w:fill="auto"/>
            <w:noWrap/>
            <w:vAlign w:val="bottom"/>
            <w:hideMark/>
          </w:tcPr>
          <w:p w14:paraId="7640C038" w14:textId="60839FE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B1291" w14:textId="115EA1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3FFA6" w14:textId="4B8F48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76,360.00 </w:t>
            </w:r>
          </w:p>
        </w:tc>
      </w:tr>
      <w:tr w:rsidR="009C1767" w:rsidRPr="009C1767" w14:paraId="1D88FBF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3F7A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030D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514D540F" w14:textId="6F00B5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1E9E9BA4" w14:textId="370DB6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5B466" w14:textId="707E97A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69461" w14:textId="245DE11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3,960.00 </w:t>
            </w:r>
          </w:p>
        </w:tc>
      </w:tr>
      <w:tr w:rsidR="009C1767" w:rsidRPr="009C1767" w14:paraId="3A1172B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82A9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6011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5B240E2B" w14:textId="1A00BA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1140606A" w14:textId="5BD8ED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F7F59" w14:textId="15E41C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5660D" w14:textId="06E71B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7,097.00 </w:t>
            </w:r>
          </w:p>
        </w:tc>
      </w:tr>
      <w:tr w:rsidR="009C1767" w:rsidRPr="009C1767" w14:paraId="07CC95F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B987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43AD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2F10F888" w14:textId="3CCBA3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391B515F" w14:textId="770002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D8CCA" w14:textId="08C972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F1512" w14:textId="7BE9F7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19,920.00 </w:t>
            </w:r>
          </w:p>
        </w:tc>
      </w:tr>
      <w:tr w:rsidR="009C1767" w:rsidRPr="009C1767" w14:paraId="2FF7492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2A18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BFF6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5D22DFB3" w14:textId="05852D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1DECAD79" w14:textId="6A6686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7AD76" w14:textId="45A469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64BAD" w14:textId="5ECF14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2,036.10 </w:t>
            </w:r>
          </w:p>
        </w:tc>
      </w:tr>
      <w:tr w:rsidR="009C1767" w:rsidRPr="009C1767" w14:paraId="17E2AF5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D708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28FF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73AA7F13" w14:textId="2B9473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6ED9F582" w14:textId="4F3C26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C74F0" w14:textId="7CB220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EE6A5" w14:textId="0F722D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51,817.50 </w:t>
            </w:r>
          </w:p>
        </w:tc>
      </w:tr>
      <w:tr w:rsidR="009C1767" w:rsidRPr="009C1767" w14:paraId="0166F17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E55C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EA39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0D35C287" w14:textId="3A77FA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62746824" w14:textId="56329A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C28A3" w14:textId="6621B6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FBCDA" w14:textId="374D730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94,520.00 </w:t>
            </w:r>
          </w:p>
        </w:tc>
      </w:tr>
      <w:tr w:rsidR="009C1767" w:rsidRPr="009C1767" w14:paraId="4CC59AD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9211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79A9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0A438DC5" w14:textId="0BFCAB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CA28765" w14:textId="454112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11CCF" w14:textId="492DA6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B195A" w14:textId="69B9EB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5,000.00 </w:t>
            </w:r>
          </w:p>
        </w:tc>
      </w:tr>
      <w:tr w:rsidR="009C1767" w:rsidRPr="009C1767" w14:paraId="3604B81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2198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A075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6D687064" w14:textId="513CEF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5AAC99B9" w14:textId="50B7E1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22F8A" w14:textId="0929DD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69919" w14:textId="35DB11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67,350.00 </w:t>
            </w:r>
          </w:p>
        </w:tc>
      </w:tr>
      <w:tr w:rsidR="009C1767" w:rsidRPr="009C1767" w14:paraId="54C40AA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7F56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DFAC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06F9C104" w14:textId="219E4C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366E7671" w14:textId="29771A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2AB89" w14:textId="421372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B827C" w14:textId="337580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80.00 </w:t>
            </w:r>
          </w:p>
        </w:tc>
      </w:tr>
      <w:tr w:rsidR="009C1767" w:rsidRPr="009C1767" w14:paraId="685B706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873B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C1A4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6FE91E16" w14:textId="3B09DC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5D341B57" w14:textId="3304B4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9C16E" w14:textId="4A3398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E7739" w14:textId="382657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02,495.00 </w:t>
            </w:r>
          </w:p>
        </w:tc>
      </w:tr>
      <w:tr w:rsidR="009C1767" w:rsidRPr="009C1767" w14:paraId="09567B4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31D9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225D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3E323445" w14:textId="7F3B59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270C1761" w14:textId="0BC375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9B5B0" w14:textId="06910DB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BE56C" w14:textId="5FE5AA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2,000.00 </w:t>
            </w:r>
          </w:p>
        </w:tc>
      </w:tr>
      <w:tr w:rsidR="009C1767" w:rsidRPr="009C1767" w14:paraId="6875F4B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44FB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257F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1166C6E7" w14:textId="0AAD3EA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2EE949A9" w14:textId="07277A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BA5A5" w14:textId="787D1B7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E8F32" w14:textId="6B378E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18,170.00 </w:t>
            </w:r>
          </w:p>
        </w:tc>
      </w:tr>
      <w:tr w:rsidR="009C1767" w:rsidRPr="009C1767" w14:paraId="5002ECB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99FB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01E4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38861628" w14:textId="30C5B8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0CD540" w14:textId="043DFFB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DAE21" w14:textId="5B64EC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DCC1A" w14:textId="0644F85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0,000.00 </w:t>
            </w:r>
          </w:p>
        </w:tc>
      </w:tr>
      <w:tr w:rsidR="009C1767" w:rsidRPr="009C1767" w14:paraId="230DFD7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0435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4E53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38B9F25A" w14:textId="573341D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50934734" w14:textId="167FE3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F6DEF" w14:textId="109B27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92DB5" w14:textId="319222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0,760.00 </w:t>
            </w:r>
          </w:p>
        </w:tc>
      </w:tr>
      <w:tr w:rsidR="009C1767" w:rsidRPr="009C1767" w14:paraId="48F2709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1726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DDD4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382E2E01" w14:textId="4B4E92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5EA7ADF5" w14:textId="5FFF05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988C9" w14:textId="472A6A0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17FBC" w14:textId="0FFDEE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3,000.00 </w:t>
            </w:r>
          </w:p>
        </w:tc>
      </w:tr>
      <w:tr w:rsidR="009C1767" w:rsidRPr="009C1767" w14:paraId="7778179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5137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7825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0C2FDE22" w14:textId="638CBA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23697D5E" w14:textId="3EED55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B4FC6" w14:textId="18F444B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0237D" w14:textId="715704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4,450.00 </w:t>
            </w:r>
          </w:p>
        </w:tc>
      </w:tr>
      <w:tr w:rsidR="009C1767" w:rsidRPr="009C1767" w14:paraId="529083A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E45D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AFDB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oises Padilla (Magallon)</w:t>
            </w:r>
          </w:p>
        </w:tc>
        <w:tc>
          <w:tcPr>
            <w:tcW w:w="0" w:type="auto"/>
            <w:tcBorders>
              <w:top w:val="nil"/>
              <w:left w:val="nil"/>
              <w:bottom w:val="single" w:sz="4" w:space="0" w:color="000000"/>
              <w:right w:val="single" w:sz="4" w:space="0" w:color="000000"/>
            </w:tcBorders>
            <w:shd w:val="clear" w:color="auto" w:fill="auto"/>
            <w:noWrap/>
            <w:vAlign w:val="bottom"/>
            <w:hideMark/>
          </w:tcPr>
          <w:p w14:paraId="5124F5F4" w14:textId="37675F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FC77C5" w14:textId="3F357D1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B8A26" w14:textId="77C3A6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F9585" w14:textId="30EDB0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4,000.00 </w:t>
            </w:r>
          </w:p>
        </w:tc>
      </w:tr>
      <w:tr w:rsidR="009C1767" w:rsidRPr="009C1767" w14:paraId="7BFA0E6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6A68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F909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3F5ABAE3" w14:textId="4D0704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53,840.00 </w:t>
            </w:r>
          </w:p>
        </w:tc>
        <w:tc>
          <w:tcPr>
            <w:tcW w:w="0" w:type="auto"/>
            <w:tcBorders>
              <w:top w:val="nil"/>
              <w:left w:val="nil"/>
              <w:bottom w:val="single" w:sz="4" w:space="0" w:color="000000"/>
              <w:right w:val="single" w:sz="4" w:space="0" w:color="000000"/>
            </w:tcBorders>
            <w:shd w:val="clear" w:color="auto" w:fill="auto"/>
            <w:noWrap/>
            <w:vAlign w:val="bottom"/>
            <w:hideMark/>
          </w:tcPr>
          <w:p w14:paraId="16C05BA0" w14:textId="08697E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7D5B3" w14:textId="5C5D0C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E264B" w14:textId="12DED6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53,840.00 </w:t>
            </w:r>
          </w:p>
        </w:tc>
      </w:tr>
      <w:tr w:rsidR="009C1767" w:rsidRPr="009C1767" w14:paraId="6A44998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77CE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0858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591EBE44" w14:textId="5135B5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0B762214" w14:textId="5066231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617E8" w14:textId="2499F6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FF36D" w14:textId="0E66A5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1,440.00 </w:t>
            </w:r>
          </w:p>
        </w:tc>
      </w:tr>
      <w:tr w:rsidR="009C1767" w:rsidRPr="009C1767" w14:paraId="40A2261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281D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D19D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4CD4E7B4" w14:textId="5389C5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1EC9D0BD" w14:textId="51D430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9AF2A" w14:textId="51603C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1A330" w14:textId="4BB549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6,656.00 </w:t>
            </w:r>
          </w:p>
        </w:tc>
      </w:tr>
      <w:tr w:rsidR="009C1767" w:rsidRPr="009C1767" w14:paraId="4BF66D2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BD36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95C0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221D2575" w14:textId="1E3778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57,949.50 </w:t>
            </w:r>
          </w:p>
        </w:tc>
        <w:tc>
          <w:tcPr>
            <w:tcW w:w="0" w:type="auto"/>
            <w:tcBorders>
              <w:top w:val="nil"/>
              <w:left w:val="nil"/>
              <w:bottom w:val="single" w:sz="4" w:space="0" w:color="000000"/>
              <w:right w:val="single" w:sz="4" w:space="0" w:color="000000"/>
            </w:tcBorders>
            <w:shd w:val="clear" w:color="auto" w:fill="auto"/>
            <w:noWrap/>
            <w:vAlign w:val="bottom"/>
            <w:hideMark/>
          </w:tcPr>
          <w:p w14:paraId="5332BEF6" w14:textId="30E294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4CBD1" w14:textId="7B743C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BF2B4" w14:textId="1AD3AD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57,949.50 </w:t>
            </w:r>
          </w:p>
        </w:tc>
      </w:tr>
      <w:tr w:rsidR="009C1767" w:rsidRPr="009C1767" w14:paraId="1D2128C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726F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FE1B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4DF25A6E" w14:textId="04BEAF4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658415F6" w14:textId="17AEAC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B5CB4" w14:textId="540447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0332B" w14:textId="726C4BA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80,519.60 </w:t>
            </w:r>
          </w:p>
        </w:tc>
      </w:tr>
      <w:tr w:rsidR="009C1767" w:rsidRPr="009C1767" w14:paraId="763500D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71F1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1387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123FBEB1" w14:textId="1C2896E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2834C24" w14:textId="18FB55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CD1A0" w14:textId="5B3C86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2CB14" w14:textId="1F4571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5,000.00 </w:t>
            </w:r>
          </w:p>
        </w:tc>
      </w:tr>
      <w:tr w:rsidR="009C1767" w:rsidRPr="009C1767" w14:paraId="5638D40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EF77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7D69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339104BA" w14:textId="7BA360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5D6F162E" w14:textId="789286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2CEE9" w14:textId="2D498D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87F36" w14:textId="646B4F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600.00 </w:t>
            </w:r>
          </w:p>
        </w:tc>
      </w:tr>
      <w:tr w:rsidR="009C1767" w:rsidRPr="009C1767" w14:paraId="182E878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B163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0179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7396E7DB" w14:textId="79C2D3A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7F49A621" w14:textId="28C517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73DA5" w14:textId="190F31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4ADF2" w14:textId="610433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5,480.00 </w:t>
            </w:r>
          </w:p>
        </w:tc>
      </w:tr>
      <w:tr w:rsidR="009C1767" w:rsidRPr="009C1767" w14:paraId="0FDC8D7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3235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052E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5FB9DAAF" w14:textId="34836D0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78075931" w14:textId="343F97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5A30A" w14:textId="20BA32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C8264" w14:textId="5C40E0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5,740.00 </w:t>
            </w:r>
          </w:p>
        </w:tc>
      </w:tr>
      <w:tr w:rsidR="009C1767" w:rsidRPr="009C1767" w14:paraId="0B0FB73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AAFE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BA6F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0731D882" w14:textId="364E05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1E4BA73B" w14:textId="782A40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B3828" w14:textId="17C1B4B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6396F" w14:textId="61E00E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00.00 </w:t>
            </w:r>
          </w:p>
        </w:tc>
      </w:tr>
      <w:tr w:rsidR="009C1767" w:rsidRPr="009C1767" w14:paraId="00B46E9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54E2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390A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4690F490" w14:textId="7E554B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4203245D" w14:textId="7D3483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6CB6C" w14:textId="7FB5BE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69438" w14:textId="692A50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15,148.40 </w:t>
            </w:r>
          </w:p>
        </w:tc>
      </w:tr>
      <w:tr w:rsidR="009C1767" w:rsidRPr="009C1767" w14:paraId="4981DD3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3EF6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3F3A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69A6F33E" w14:textId="27848B8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51,080.00 </w:t>
            </w:r>
          </w:p>
        </w:tc>
        <w:tc>
          <w:tcPr>
            <w:tcW w:w="0" w:type="auto"/>
            <w:tcBorders>
              <w:top w:val="nil"/>
              <w:left w:val="nil"/>
              <w:bottom w:val="single" w:sz="4" w:space="0" w:color="000000"/>
              <w:right w:val="single" w:sz="4" w:space="0" w:color="000000"/>
            </w:tcBorders>
            <w:shd w:val="clear" w:color="auto" w:fill="auto"/>
            <w:noWrap/>
            <w:vAlign w:val="bottom"/>
            <w:hideMark/>
          </w:tcPr>
          <w:p w14:paraId="44CE821A" w14:textId="2004F2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2093F" w14:textId="6C4ABF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97BA5" w14:textId="036E6A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51,080.00 </w:t>
            </w:r>
          </w:p>
        </w:tc>
      </w:tr>
      <w:tr w:rsidR="009C1767" w:rsidRPr="009C1767" w14:paraId="7D83E328"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1063E5"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0DD504A9" w14:textId="0C3E6B4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40209146" w14:textId="44A7D9F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C720804" w14:textId="3796781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DAA5645" w14:textId="4E0C39C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94,406,512.65 </w:t>
            </w:r>
          </w:p>
        </w:tc>
      </w:tr>
      <w:tr w:rsidR="009C1767" w:rsidRPr="009C1767" w14:paraId="2F968913"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E7E5A"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0C321040" w14:textId="0792E61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77A61AA6" w14:textId="41B3478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A59435F" w14:textId="5EDE4DC0"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7A711A" w14:textId="58043E4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9,514,641.47 </w:t>
            </w:r>
          </w:p>
        </w:tc>
      </w:tr>
      <w:tr w:rsidR="009C1767" w:rsidRPr="009C1767" w14:paraId="351F1978"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D15587F"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76F0DB9F" w14:textId="60852D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11265AA6" w14:textId="53B754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05DC3" w14:textId="4835D2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9B1F1" w14:textId="1F7FD6A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68,939.12 </w:t>
            </w:r>
          </w:p>
        </w:tc>
      </w:tr>
      <w:tr w:rsidR="009C1767" w:rsidRPr="009C1767" w14:paraId="45E8CC95" w14:textId="77777777" w:rsidTr="009C1767">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520D4EF"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57B1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1CA0DA69" w14:textId="401A3C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61E79D93" w14:textId="268ABC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4E96C" w14:textId="59290D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B7F9F" w14:textId="479122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6,755.86 </w:t>
            </w:r>
          </w:p>
        </w:tc>
      </w:tr>
      <w:tr w:rsidR="009C1767" w:rsidRPr="009C1767" w14:paraId="4A5629D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D3C4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D786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E02069A" w14:textId="55D70B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3EC41857" w14:textId="337351F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685A5" w14:textId="0118A0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1BBB8" w14:textId="24B0B1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5,780.00 </w:t>
            </w:r>
          </w:p>
        </w:tc>
      </w:tr>
      <w:tr w:rsidR="009C1767" w:rsidRPr="009C1767" w14:paraId="4470492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F446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F933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1F0035A6" w14:textId="7555E5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6616D467" w14:textId="2A913A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F6EFA" w14:textId="2DC76D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13473" w14:textId="56A9E2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6,000.00 </w:t>
            </w:r>
          </w:p>
        </w:tc>
      </w:tr>
      <w:tr w:rsidR="009C1767" w:rsidRPr="009C1767" w14:paraId="630634B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283A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08F0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3A2AF932" w14:textId="2B997D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1DA6D938" w14:textId="6B78B2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7FBF5" w14:textId="606D390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9ABD6" w14:textId="48970DA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859,289.24 </w:t>
            </w:r>
          </w:p>
        </w:tc>
      </w:tr>
      <w:tr w:rsidR="009C1767" w:rsidRPr="009C1767" w14:paraId="3A9D9A7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1F48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FA06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39A9B829" w14:textId="27EE6A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3F0AC0DB" w14:textId="3C8AF2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561BC" w14:textId="57453E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32A68" w14:textId="34842F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3,629.92 </w:t>
            </w:r>
          </w:p>
        </w:tc>
      </w:tr>
      <w:tr w:rsidR="009C1767" w:rsidRPr="009C1767" w14:paraId="1C9B512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A805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B938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3A369148" w14:textId="29F89E7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5A7053B1" w14:textId="02E5E8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793A8" w14:textId="0AA1E0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84C27" w14:textId="17F2D2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8,790.00 </w:t>
            </w:r>
          </w:p>
        </w:tc>
      </w:tr>
      <w:tr w:rsidR="009C1767" w:rsidRPr="009C1767" w14:paraId="2DF8938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59DB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026B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52D9D48E" w14:textId="15259D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09BC2D85" w14:textId="69116A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B0A4E" w14:textId="34D3A3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714A5" w14:textId="6D73AA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05,526.05 </w:t>
            </w:r>
          </w:p>
        </w:tc>
      </w:tr>
      <w:tr w:rsidR="009C1767" w:rsidRPr="009C1767" w14:paraId="1FEFF45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0E0D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D509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0C08D60C" w14:textId="18CDEA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4A083824" w14:textId="5DE7F7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E963E" w14:textId="6870C7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6A836" w14:textId="48AC8D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29,680.00 </w:t>
            </w:r>
          </w:p>
        </w:tc>
      </w:tr>
      <w:tr w:rsidR="009C1767" w:rsidRPr="009C1767" w14:paraId="0E87487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E7F3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3E66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600AF3CE" w14:textId="69CD90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1F37FF61" w14:textId="217E9E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CE209" w14:textId="3E0AB2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85D25" w14:textId="579AB0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33,787.00 </w:t>
            </w:r>
          </w:p>
        </w:tc>
      </w:tr>
      <w:tr w:rsidR="009C1767" w:rsidRPr="009C1767" w14:paraId="1712410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3A89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86F6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EF63FF1" w14:textId="6080CC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4800010D" w14:textId="36C34CE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53D58" w14:textId="41FC8B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F28D7" w14:textId="080C52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42,864.32 </w:t>
            </w:r>
          </w:p>
        </w:tc>
      </w:tr>
      <w:tr w:rsidR="009C1767" w:rsidRPr="009C1767" w14:paraId="78A146B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5268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4988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364B904A" w14:textId="14DDDF5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0BEB314A" w14:textId="73B373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EA585" w14:textId="76844F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0BDA8" w14:textId="1A662A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80,911.86 </w:t>
            </w:r>
          </w:p>
        </w:tc>
      </w:tr>
      <w:tr w:rsidR="009C1767" w:rsidRPr="009C1767" w14:paraId="43EABF5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2E58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BCD0A7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04186D6D" w14:textId="11BA65C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382AA692" w14:textId="7C50F9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4FCD0" w14:textId="254B5E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3A63C" w14:textId="5CFC09E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52,143.94 </w:t>
            </w:r>
          </w:p>
        </w:tc>
      </w:tr>
      <w:tr w:rsidR="009C1767" w:rsidRPr="009C1767" w14:paraId="2859DF1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BA30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B353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7E6473E" w14:textId="2CA7E2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847E686" w14:textId="160646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363B8" w14:textId="2FD64D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556CC" w14:textId="215676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5,000.00 </w:t>
            </w:r>
          </w:p>
        </w:tc>
      </w:tr>
      <w:tr w:rsidR="009C1767" w:rsidRPr="009C1767" w14:paraId="55507D8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0032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5661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04FACE1D" w14:textId="3BE151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24C1D9C5" w14:textId="48270A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C2CFD" w14:textId="0F8878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6B842" w14:textId="1E4C6D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89,840.00 </w:t>
            </w:r>
          </w:p>
        </w:tc>
      </w:tr>
      <w:tr w:rsidR="009C1767" w:rsidRPr="009C1767" w14:paraId="0288BC4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DA61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8F98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6E5A571C" w14:textId="286E451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1ACCB28D" w14:textId="0D8528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A9BEC" w14:textId="432FCB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C7842" w14:textId="14E614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7,290.00 </w:t>
            </w:r>
          </w:p>
        </w:tc>
      </w:tr>
      <w:tr w:rsidR="009C1767" w:rsidRPr="009C1767" w14:paraId="37EB6CF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ABDB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BEBF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44D96510" w14:textId="53D23B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6306DEF7" w14:textId="1F4F6F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4A6DD" w14:textId="4B39AF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22CCC" w14:textId="2A2C8A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30,711.96 </w:t>
            </w:r>
          </w:p>
        </w:tc>
      </w:tr>
      <w:tr w:rsidR="009C1767" w:rsidRPr="009C1767" w14:paraId="1689A3F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FB5B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A141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7DD20A40" w14:textId="482C8E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7DE02D29" w14:textId="10DC4E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17E19" w14:textId="0A8B04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F56D4" w14:textId="1488A27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75,213.86 </w:t>
            </w:r>
          </w:p>
        </w:tc>
      </w:tr>
      <w:tr w:rsidR="009C1767" w:rsidRPr="009C1767" w14:paraId="71B1B11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4A05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6E58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5A7FEB98" w14:textId="029FEA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787DFC9C" w14:textId="6E5FF9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0D713" w14:textId="513197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7A4AD" w14:textId="501874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3,000.00 </w:t>
            </w:r>
          </w:p>
        </w:tc>
      </w:tr>
      <w:tr w:rsidR="009C1767" w:rsidRPr="009C1767" w14:paraId="6CBACC4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4C0F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A868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16981D53" w14:textId="7E640F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64A9ADAD" w14:textId="2CA51A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8AC59" w14:textId="0F7759F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8BEC1" w14:textId="4494E9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7,500.00 </w:t>
            </w:r>
          </w:p>
        </w:tc>
      </w:tr>
      <w:tr w:rsidR="009C1767" w:rsidRPr="009C1767" w14:paraId="3D6DE68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CAAB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F362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2C7C7A8A" w14:textId="4139A2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3E75BED9" w14:textId="2BC873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765F2" w14:textId="15596F1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EC9F4" w14:textId="0D3ED1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5,820.00 </w:t>
            </w:r>
          </w:p>
        </w:tc>
      </w:tr>
      <w:tr w:rsidR="009C1767" w:rsidRPr="009C1767" w14:paraId="70E7047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2C02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1BD6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17CD0014" w14:textId="65FF5C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2E88ADF3" w14:textId="042BD1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613FA" w14:textId="02DC66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92959" w14:textId="7DBBCE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7,228.92 </w:t>
            </w:r>
          </w:p>
        </w:tc>
      </w:tr>
      <w:tr w:rsidR="009C1767" w:rsidRPr="009C1767" w14:paraId="10DA325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2832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F0F4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7D498D33" w14:textId="56E5BA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09BAD424" w14:textId="26AAAA1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9313C" w14:textId="26EC5B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2A190" w14:textId="00E85B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45,845.00 </w:t>
            </w:r>
          </w:p>
        </w:tc>
      </w:tr>
      <w:tr w:rsidR="009C1767" w:rsidRPr="009C1767" w14:paraId="129E607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9F27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7CEA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146F5CBF" w14:textId="1C222F1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0F45C5D6" w14:textId="775981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349EF" w14:textId="1E061D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8093A" w14:textId="26704E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54,815.00 </w:t>
            </w:r>
          </w:p>
        </w:tc>
      </w:tr>
      <w:tr w:rsidR="009C1767" w:rsidRPr="009C1767" w14:paraId="7734DA0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6BA4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4E68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1B8B7287" w14:textId="4B103C1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4FB55718" w14:textId="2C474E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B1A71" w14:textId="10124E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26261" w14:textId="766F43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8,759.50 </w:t>
            </w:r>
          </w:p>
        </w:tc>
      </w:tr>
      <w:tr w:rsidR="009C1767" w:rsidRPr="009C1767" w14:paraId="616471B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C70B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C1AC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64BC3462" w14:textId="565EBF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2332899E" w14:textId="69E541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62918" w14:textId="04618BB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36E7D" w14:textId="4FE4AEA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500.00 </w:t>
            </w:r>
          </w:p>
        </w:tc>
      </w:tr>
      <w:tr w:rsidR="009C1767" w:rsidRPr="009C1767" w14:paraId="43DA355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A877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AC25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5D5F01C3" w14:textId="6D3F565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20D3747A" w14:textId="54E530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82F9B" w14:textId="06A8F4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72B7D" w14:textId="612598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28,496.60 </w:t>
            </w:r>
          </w:p>
        </w:tc>
      </w:tr>
      <w:tr w:rsidR="009C1767" w:rsidRPr="009C1767" w14:paraId="1F56480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C24D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F143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D976B54" w14:textId="2C78CE8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44FD5E31" w14:textId="4FC19A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34E20" w14:textId="75C80E7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8F0AD" w14:textId="73B417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9,500.00 </w:t>
            </w:r>
          </w:p>
        </w:tc>
      </w:tr>
      <w:tr w:rsidR="009C1767" w:rsidRPr="009C1767" w14:paraId="26FD0CD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6FFB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D56B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7CD483A4" w14:textId="6DC8A1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7FCB309F" w14:textId="61B77F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54251" w14:textId="1C69EF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DEF53" w14:textId="250EB3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14,335.00 </w:t>
            </w:r>
          </w:p>
        </w:tc>
      </w:tr>
      <w:tr w:rsidR="009C1767" w:rsidRPr="009C1767" w14:paraId="32B2DF6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2FA6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E5C1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16101AE1" w14:textId="446F8A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02E3DD85" w14:textId="453B8C1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5D822" w14:textId="5B9633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17FA0" w14:textId="2E3F21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89,964.56 </w:t>
            </w:r>
          </w:p>
        </w:tc>
      </w:tr>
      <w:tr w:rsidR="009C1767" w:rsidRPr="009C1767" w14:paraId="3458A20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02CF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A817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18645E4" w14:textId="5FD59A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47341F7C" w14:textId="221E7F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8A201" w14:textId="01D099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BBE8E" w14:textId="37C075E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7,915.00 </w:t>
            </w:r>
          </w:p>
        </w:tc>
      </w:tr>
      <w:tr w:rsidR="009C1767" w:rsidRPr="009C1767" w14:paraId="639244F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D83C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5EFF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5B94B6AB" w14:textId="3748E0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73309E54" w14:textId="418734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6DF0C" w14:textId="5B14F2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7A3CD" w14:textId="537D6D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7,391.78 </w:t>
            </w:r>
          </w:p>
        </w:tc>
      </w:tr>
      <w:tr w:rsidR="009C1767" w:rsidRPr="009C1767" w14:paraId="78600FA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B92C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C176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64B4667" w14:textId="3AAFEF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20D8B1CA" w14:textId="7F23CD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95A17" w14:textId="2CF22A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1F7AD" w14:textId="4B2BC4B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63,768.30 </w:t>
            </w:r>
          </w:p>
        </w:tc>
      </w:tr>
      <w:tr w:rsidR="009C1767" w:rsidRPr="009C1767" w14:paraId="431EDDF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5011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7823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45BF817" w14:textId="2422DC7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274937FD" w14:textId="1444DD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5B023" w14:textId="7F3768E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316A3" w14:textId="5B2F047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83,911.48 </w:t>
            </w:r>
          </w:p>
        </w:tc>
      </w:tr>
      <w:tr w:rsidR="009C1767" w:rsidRPr="009C1767" w14:paraId="0FB29FC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5FC3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A69C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5C58EB48" w14:textId="19EED7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5A4709E3" w14:textId="34E16F1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33668" w14:textId="04BEA8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B3807" w14:textId="7BF85B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50,742.86 </w:t>
            </w:r>
          </w:p>
        </w:tc>
      </w:tr>
      <w:tr w:rsidR="009C1767" w:rsidRPr="009C1767" w14:paraId="5C1149C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8543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44B7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05BF69D3" w14:textId="24AD84A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1B4B7E79" w14:textId="1B907AB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FB1FD" w14:textId="08E165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BFC12" w14:textId="50D75A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8,994.00 </w:t>
            </w:r>
          </w:p>
        </w:tc>
      </w:tr>
      <w:tr w:rsidR="009C1767" w:rsidRPr="009C1767" w14:paraId="3B30EB2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9176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3099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76645493" w14:textId="49D6A5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020D8085" w14:textId="18CFEE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81E32" w14:textId="1DF664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B40A0" w14:textId="32EF96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9,628.00 </w:t>
            </w:r>
          </w:p>
        </w:tc>
      </w:tr>
      <w:tr w:rsidR="009C1767" w:rsidRPr="009C1767" w14:paraId="1F20665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92D2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5F4A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5C8883F0" w14:textId="777C50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7C3A6806" w14:textId="780F74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5B1AD" w14:textId="345BA6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E31A9" w14:textId="1169AB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08,583.80 </w:t>
            </w:r>
          </w:p>
        </w:tc>
      </w:tr>
      <w:tr w:rsidR="009C1767" w:rsidRPr="009C1767" w14:paraId="0737605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26F2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EB4F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0B21F986" w14:textId="65FCB3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316E3238" w14:textId="18F44B1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94C15" w14:textId="25E45F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8B53F" w14:textId="20844E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4,600.00 </w:t>
            </w:r>
          </w:p>
        </w:tc>
      </w:tr>
      <w:tr w:rsidR="009C1767" w:rsidRPr="009C1767" w14:paraId="6C895DA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8349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63AC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08AC249" w14:textId="405735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064C2F02" w14:textId="0A3081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413F4" w14:textId="6710CC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E4246" w14:textId="656A7A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079.64 </w:t>
            </w:r>
          </w:p>
        </w:tc>
      </w:tr>
      <w:tr w:rsidR="009C1767" w:rsidRPr="009C1767" w14:paraId="794C4FF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A51D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2894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40D989D0" w14:textId="2760F4A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7488D7A9" w14:textId="49C512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66C33" w14:textId="1A128D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1B978" w14:textId="78342E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78,275.00 </w:t>
            </w:r>
          </w:p>
        </w:tc>
      </w:tr>
      <w:tr w:rsidR="009C1767" w:rsidRPr="009C1767" w14:paraId="148D773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58D0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F2F0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005B633B" w14:textId="169906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4CFA7971" w14:textId="1405E1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1C7EF" w14:textId="139C03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FE28F" w14:textId="02EA3D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94,400.00 </w:t>
            </w:r>
          </w:p>
        </w:tc>
      </w:tr>
      <w:tr w:rsidR="009C1767" w:rsidRPr="009C1767" w14:paraId="5A49C2F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3F43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CBD6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68DA963E" w14:textId="715F70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24C2BE76" w14:textId="40A64F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18AF5" w14:textId="6AADA9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CCDE4" w14:textId="000682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1,433.90 </w:t>
            </w:r>
          </w:p>
        </w:tc>
      </w:tr>
      <w:tr w:rsidR="009C1767" w:rsidRPr="009C1767" w14:paraId="6F4A138C"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A9304"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2876ED40" w14:textId="03E511C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75788032" w14:textId="6843380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DAF71A" w14:textId="4F477B5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465A84" w14:textId="73C69EA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21,150,390.86 </w:t>
            </w:r>
          </w:p>
        </w:tc>
      </w:tr>
      <w:tr w:rsidR="009C1767" w:rsidRPr="009C1767" w14:paraId="780FC040" w14:textId="77777777" w:rsidTr="009C1767">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7DCD122"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D4FAEC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34F14005" w14:textId="075568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2631C1FB" w14:textId="256E1E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B7C92" w14:textId="1B7AB7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6C455" w14:textId="3E9ACA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546,493.52 </w:t>
            </w:r>
          </w:p>
        </w:tc>
      </w:tr>
      <w:tr w:rsidR="009C1767" w:rsidRPr="009C1767" w14:paraId="21401D2A" w14:textId="77777777" w:rsidTr="009C1767">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F4F3F1B"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6E3498F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2DE2C3A" w14:textId="1C808D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505392E6" w14:textId="61BC22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755B3" w14:textId="7599A7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F8D31" w14:textId="47F67E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3,440.30 </w:t>
            </w:r>
          </w:p>
        </w:tc>
      </w:tr>
      <w:tr w:rsidR="009C1767" w:rsidRPr="009C1767" w14:paraId="7B0013D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B9F1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3E09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61CCF95E" w14:textId="4D7875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0F87818A" w14:textId="072C84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13E4F" w14:textId="7DB86D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038DC" w14:textId="50DC878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6,393.24 </w:t>
            </w:r>
          </w:p>
        </w:tc>
      </w:tr>
      <w:tr w:rsidR="009C1767" w:rsidRPr="009C1767" w14:paraId="273FBD6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5D29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C6FD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220CC4BC" w14:textId="43A18E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5EE42A8D" w14:textId="644EDE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13D49" w14:textId="486AC3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90019" w14:textId="2FF88D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99,129.22 </w:t>
            </w:r>
          </w:p>
        </w:tc>
      </w:tr>
      <w:tr w:rsidR="009C1767" w:rsidRPr="009C1767" w14:paraId="5CD52E7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188C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855B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46FE16A4" w14:textId="05B75A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1CB76979" w14:textId="083A721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5FCE8" w14:textId="4C10451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421BA" w14:textId="35CFC6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01,703.80 </w:t>
            </w:r>
          </w:p>
        </w:tc>
      </w:tr>
      <w:tr w:rsidR="009C1767" w:rsidRPr="009C1767" w14:paraId="58FB50C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42F7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EF1A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080A7243" w14:textId="4F31A9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13CE23D9" w14:textId="17A85D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1F573" w14:textId="1D65AA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230C5" w14:textId="5CAA06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40,880.76 </w:t>
            </w:r>
          </w:p>
        </w:tc>
      </w:tr>
      <w:tr w:rsidR="009C1767" w:rsidRPr="009C1767" w14:paraId="1F98CCF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6737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7F37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6F6423A0" w14:textId="4146E7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6FB79394" w14:textId="7252E1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588AD" w14:textId="4B59A4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9550D" w14:textId="13133D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6,588.80 </w:t>
            </w:r>
          </w:p>
        </w:tc>
      </w:tr>
      <w:tr w:rsidR="009C1767" w:rsidRPr="009C1767" w14:paraId="69B650A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B76B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7498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2F9C1569" w14:textId="4AA7555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11EE296D" w14:textId="02185F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7EAA0" w14:textId="0E5C90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0E686" w14:textId="506C7E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93,718.62 </w:t>
            </w:r>
          </w:p>
        </w:tc>
      </w:tr>
      <w:tr w:rsidR="009C1767" w:rsidRPr="009C1767" w14:paraId="0540588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09E3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34AE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1D5D3100" w14:textId="7F36A8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1B2D7F81" w14:textId="586FC1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13BAD" w14:textId="2838B0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B1E15" w14:textId="222C7C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42,266.10 </w:t>
            </w:r>
          </w:p>
        </w:tc>
      </w:tr>
      <w:tr w:rsidR="009C1767" w:rsidRPr="009C1767" w14:paraId="7258095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0182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BF22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1685956B" w14:textId="763EFA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1DC1D5C9" w14:textId="7D0242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33512" w14:textId="0AFB65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7BE18" w14:textId="190CC57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918,442.84 </w:t>
            </w:r>
          </w:p>
        </w:tc>
      </w:tr>
      <w:tr w:rsidR="009C1767" w:rsidRPr="009C1767" w14:paraId="60676AB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B1D3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C428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76A24CA6" w14:textId="5B733EC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4B63814D" w14:textId="7F82EC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450B2" w14:textId="72DB0E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8A1D0" w14:textId="549320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91,604.40 </w:t>
            </w:r>
          </w:p>
        </w:tc>
      </w:tr>
      <w:tr w:rsidR="009C1767" w:rsidRPr="009C1767" w14:paraId="699AB62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6229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A931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138999B9" w14:textId="584DA7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20DB02CF" w14:textId="38EEEC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7864F" w14:textId="04F3C67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846A2" w14:textId="4E8210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2,691.62 </w:t>
            </w:r>
          </w:p>
        </w:tc>
      </w:tr>
      <w:tr w:rsidR="009C1767" w:rsidRPr="009C1767" w14:paraId="0DB64F3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BD37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D0E8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6923C3E2" w14:textId="6BBADD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1C1EA9B1" w14:textId="1E6351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0B70D" w14:textId="5995C2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B6011" w14:textId="3D5E72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9,653.44 </w:t>
            </w:r>
          </w:p>
        </w:tc>
      </w:tr>
      <w:tr w:rsidR="009C1767" w:rsidRPr="009C1767" w14:paraId="231805E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893B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7C4E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54EA6BB9" w14:textId="04E08E8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403377D1" w14:textId="55EFA7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85E14" w14:textId="004971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DCDE1" w14:textId="0EC5E6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699,754.96 </w:t>
            </w:r>
          </w:p>
        </w:tc>
      </w:tr>
      <w:tr w:rsidR="009C1767" w:rsidRPr="009C1767" w14:paraId="2A14A6B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779E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CB75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04113F9F" w14:textId="695FFF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24C27C26" w14:textId="040B64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178EC" w14:textId="4CA270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8DBA4" w14:textId="004D30C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78,031.10 </w:t>
            </w:r>
          </w:p>
        </w:tc>
      </w:tr>
      <w:tr w:rsidR="009C1767" w:rsidRPr="009C1767" w14:paraId="2E88A82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B924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71CD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05AFBF7" w14:textId="529866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2D80F6B1" w14:textId="19BEF3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4B479" w14:textId="7FB524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C6D6F" w14:textId="109721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737,580.36 </w:t>
            </w:r>
          </w:p>
        </w:tc>
      </w:tr>
      <w:tr w:rsidR="009C1767" w:rsidRPr="009C1767" w14:paraId="76F704E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77F9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5954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63CC6FBA" w14:textId="16D8E98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34E70F8F" w14:textId="5D821C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CA463" w14:textId="67CC37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B2FB9" w14:textId="01537D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602,027.72 </w:t>
            </w:r>
          </w:p>
        </w:tc>
      </w:tr>
      <w:tr w:rsidR="009C1767" w:rsidRPr="009C1767" w14:paraId="19D3B99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4884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D14F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53CAF7DD" w14:textId="1660B6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2C93BDD7" w14:textId="5EF1E8D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6B1CE" w14:textId="3F00F80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FF75D" w14:textId="5D4502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197,858.88 </w:t>
            </w:r>
          </w:p>
        </w:tc>
      </w:tr>
      <w:tr w:rsidR="009C1767" w:rsidRPr="009C1767" w14:paraId="5DB16DB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3A94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0DC7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34165709" w14:textId="394DEE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5815C8A3" w14:textId="6475DB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F0349" w14:textId="57BE6A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DDAD6" w14:textId="3D2BDA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7,890.94 </w:t>
            </w:r>
          </w:p>
        </w:tc>
      </w:tr>
      <w:tr w:rsidR="009C1767" w:rsidRPr="009C1767" w14:paraId="640EF6B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A20A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2879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7428BA97" w14:textId="761136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598B3408" w14:textId="0C3A49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7F670" w14:textId="01A5AF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6173A" w14:textId="732A3A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80,269.86 </w:t>
            </w:r>
          </w:p>
        </w:tc>
      </w:tr>
      <w:tr w:rsidR="009C1767" w:rsidRPr="009C1767" w14:paraId="0EDE69F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CA3A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FF6B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6568C6A2" w14:textId="00225F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7F99343A" w14:textId="154C82E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58D2E" w14:textId="18421D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5FE25" w14:textId="7218050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635,336.90 </w:t>
            </w:r>
          </w:p>
        </w:tc>
      </w:tr>
      <w:tr w:rsidR="009C1767" w:rsidRPr="009C1767" w14:paraId="7BEB936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3CB3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72C4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6C9AAE4E" w14:textId="3BDAF3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051DD29C" w14:textId="573ECAE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57047" w14:textId="2DB504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14A2F" w14:textId="34492F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6,680,425.90 </w:t>
            </w:r>
          </w:p>
        </w:tc>
      </w:tr>
      <w:tr w:rsidR="009C1767" w:rsidRPr="009C1767" w14:paraId="47EFFFC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30D0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7459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5B569F34" w14:textId="0F74A68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252681CF" w14:textId="2F82E9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E9599" w14:textId="2F75657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DFFA6" w14:textId="009EF6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2,775.22 </w:t>
            </w:r>
          </w:p>
        </w:tc>
      </w:tr>
      <w:tr w:rsidR="009C1767" w:rsidRPr="009C1767" w14:paraId="4F03EB0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4449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74F4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19E875FD" w14:textId="432316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06032AAE" w14:textId="437683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8F86D" w14:textId="3CEC5B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F55AD" w14:textId="43FAC5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69,354.78 </w:t>
            </w:r>
          </w:p>
        </w:tc>
      </w:tr>
      <w:tr w:rsidR="009C1767" w:rsidRPr="009C1767" w14:paraId="2FF8835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CA75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B893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711CFFEA" w14:textId="0F9FA4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00929F89" w14:textId="4E3EDA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EF110" w14:textId="44765C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29F52" w14:textId="67A975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75,757.18 </w:t>
            </w:r>
          </w:p>
        </w:tc>
      </w:tr>
      <w:tr w:rsidR="009C1767" w:rsidRPr="009C1767" w14:paraId="47107B4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3165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CE5D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35DB3C9B" w14:textId="0F08B2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36B0E0AC" w14:textId="4554E0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80292" w14:textId="0A579B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77DF1" w14:textId="5A9ACB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388,987.76 </w:t>
            </w:r>
          </w:p>
        </w:tc>
      </w:tr>
      <w:tr w:rsidR="009C1767" w:rsidRPr="009C1767" w14:paraId="1F70DFD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7348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870D0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220C04FD" w14:textId="2A6568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422814E8" w14:textId="74283A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6EE90" w14:textId="44F75E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ABB78" w14:textId="7D4035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72,035.00 </w:t>
            </w:r>
          </w:p>
        </w:tc>
      </w:tr>
      <w:tr w:rsidR="009C1767" w:rsidRPr="009C1767" w14:paraId="07D19A0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9214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DBC7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3083F2C1" w14:textId="1C2ED8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5104A191" w14:textId="00E364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70E25" w14:textId="09966DE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66C72" w14:textId="3EB6D6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013,427.04 </w:t>
            </w:r>
          </w:p>
        </w:tc>
      </w:tr>
      <w:tr w:rsidR="009C1767" w:rsidRPr="009C1767" w14:paraId="6EFD3C0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FDBD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2596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33DD3730" w14:textId="3BFE7B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489AF3B2" w14:textId="6CD4C01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3C389" w14:textId="4525D6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150BD" w14:textId="21B37A5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850,785.14 </w:t>
            </w:r>
          </w:p>
        </w:tc>
      </w:tr>
      <w:tr w:rsidR="009C1767" w:rsidRPr="009C1767" w14:paraId="11C267A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481D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57F2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778BCC89" w14:textId="541244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4932AE03" w14:textId="4F4032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A87E0" w14:textId="3244F73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B6D9A" w14:textId="7ABE98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5,982.54 </w:t>
            </w:r>
          </w:p>
        </w:tc>
      </w:tr>
      <w:tr w:rsidR="009C1767" w:rsidRPr="009C1767" w14:paraId="506400C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E7B5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F332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1E7ABBAF" w14:textId="1919459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657EF1DA" w14:textId="54B8B4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12AC3" w14:textId="7C9180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24A43" w14:textId="35BDC1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42,028.56 </w:t>
            </w:r>
          </w:p>
        </w:tc>
      </w:tr>
      <w:tr w:rsidR="009C1767" w:rsidRPr="009C1767" w14:paraId="7D67A20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E26B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EEC5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44DE1E4C" w14:textId="430E30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183D2F24" w14:textId="60B5D0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63045" w14:textId="6150B30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6D01C" w14:textId="62E210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650,222.62 </w:t>
            </w:r>
          </w:p>
        </w:tc>
      </w:tr>
      <w:tr w:rsidR="009C1767" w:rsidRPr="009C1767" w14:paraId="6855187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F69C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956D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1D95AA16" w14:textId="7C76C9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11AACD03" w14:textId="1259DE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79659" w14:textId="30A5B9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FBF41" w14:textId="46741F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25,793.60 </w:t>
            </w:r>
          </w:p>
        </w:tc>
      </w:tr>
      <w:tr w:rsidR="009C1767" w:rsidRPr="009C1767" w14:paraId="2450C47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970B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504C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1A141A69" w14:textId="3C9284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1045EDC3" w14:textId="0B1438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F0D7B" w14:textId="7AA4FC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51800" w14:textId="7DF41B7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12,419.68 </w:t>
            </w:r>
          </w:p>
        </w:tc>
      </w:tr>
      <w:tr w:rsidR="009C1767" w:rsidRPr="009C1767" w14:paraId="2489363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CAFC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0AD9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0D4FCE67" w14:textId="31178F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49ADEB68" w14:textId="4057B7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CD225" w14:textId="1DD09D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6955B" w14:textId="771678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79,402.09 </w:t>
            </w:r>
          </w:p>
        </w:tc>
      </w:tr>
      <w:tr w:rsidR="009C1767" w:rsidRPr="009C1767" w14:paraId="10E88B7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281D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C4AC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6D7EAD08" w14:textId="71C222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2FC0F0D6" w14:textId="358C04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40EFF" w14:textId="50BD9C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00A88" w14:textId="279B37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8,567.78 </w:t>
            </w:r>
          </w:p>
        </w:tc>
      </w:tr>
      <w:tr w:rsidR="009C1767" w:rsidRPr="009C1767" w14:paraId="39F8319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A705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501A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24DAFDA" w14:textId="542552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195FF08D" w14:textId="118C48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C0719" w14:textId="6B047D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9148F" w14:textId="194BCE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1,899.04 </w:t>
            </w:r>
          </w:p>
        </w:tc>
      </w:tr>
      <w:tr w:rsidR="009C1767" w:rsidRPr="009C1767" w14:paraId="33CB760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315A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21FB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0677F2AC" w14:textId="5BD0A7A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42A57621" w14:textId="54D6244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19FAF" w14:textId="5077CB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7D930" w14:textId="6446DC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75,257.62 </w:t>
            </w:r>
          </w:p>
        </w:tc>
      </w:tr>
      <w:tr w:rsidR="009C1767" w:rsidRPr="009C1767" w14:paraId="411C116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CD35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3E1A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7FB3CC74" w14:textId="33B9E3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2FB77EB8" w14:textId="6AA842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526FF" w14:textId="364C435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5C96B" w14:textId="45072A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994,393.88 </w:t>
            </w:r>
          </w:p>
        </w:tc>
      </w:tr>
      <w:tr w:rsidR="009C1767" w:rsidRPr="009C1767" w14:paraId="14C92BF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3DB0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59F9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1F491364" w14:textId="691C39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5179B67F" w14:textId="5D9B68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B17CE" w14:textId="461016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D025E" w14:textId="4DE9955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4,837.56 </w:t>
            </w:r>
          </w:p>
        </w:tc>
      </w:tr>
      <w:tr w:rsidR="009C1767" w:rsidRPr="009C1767" w14:paraId="1048E3C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8672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9A3B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7A59D8C6" w14:textId="5013DB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63DE2075" w14:textId="549BCAA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02482" w14:textId="27B765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580AB" w14:textId="0E5DB0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64,068.04 </w:t>
            </w:r>
          </w:p>
        </w:tc>
      </w:tr>
      <w:tr w:rsidR="009C1767" w:rsidRPr="009C1767" w14:paraId="072D0AB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740C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DEDC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3790946" w14:textId="43FCA2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45658B8F" w14:textId="2EC661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7D193" w14:textId="7CCB0B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FF26F" w14:textId="681ABC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045,285.62 </w:t>
            </w:r>
          </w:p>
        </w:tc>
      </w:tr>
      <w:tr w:rsidR="009C1767" w:rsidRPr="009C1767" w14:paraId="55C8617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204B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CF88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3357A837" w14:textId="2E9FDE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44DD16FA" w14:textId="085F97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75C38" w14:textId="5830418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9C3A9" w14:textId="304296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838,628.32 </w:t>
            </w:r>
          </w:p>
        </w:tc>
      </w:tr>
      <w:tr w:rsidR="009C1767" w:rsidRPr="009C1767" w14:paraId="7F3C57C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0358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1417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11D98DDD" w14:textId="6A712C9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622405AA" w14:textId="32DB0F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A354F" w14:textId="16D3F5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BD66B" w14:textId="238466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31,640.18 </w:t>
            </w:r>
          </w:p>
        </w:tc>
      </w:tr>
      <w:tr w:rsidR="009C1767" w:rsidRPr="009C1767" w14:paraId="179FDE6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159E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27AE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32930D60" w14:textId="1DBCEE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4E74DA97" w14:textId="0CCA65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2ADF7" w14:textId="24B3135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8D823" w14:textId="1A2BCC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75,612.17 </w:t>
            </w:r>
          </w:p>
        </w:tc>
      </w:tr>
      <w:tr w:rsidR="009C1767" w:rsidRPr="009C1767" w14:paraId="6E82F25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3A12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B4F6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6E521F9F" w14:textId="6B94FA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5F94049B" w14:textId="6478334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1933D" w14:textId="1977052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A5857" w14:textId="4C0FE5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84,257.46 </w:t>
            </w:r>
          </w:p>
        </w:tc>
      </w:tr>
      <w:tr w:rsidR="009C1767" w:rsidRPr="009C1767" w14:paraId="0C64B5F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8425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5966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0ED82AB1" w14:textId="7F3CD3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15EA7509" w14:textId="642282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89E9A" w14:textId="38EE7B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96CF6" w14:textId="51E67C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26,592.14 </w:t>
            </w:r>
          </w:p>
        </w:tc>
      </w:tr>
      <w:tr w:rsidR="009C1767" w:rsidRPr="009C1767" w14:paraId="49FFD3F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52AA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240C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615BF2A6" w14:textId="24F000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1F78BAED" w14:textId="5BE2334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7C9CC" w14:textId="080670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57DB0" w14:textId="53AE61E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917,487.82 </w:t>
            </w:r>
          </w:p>
        </w:tc>
      </w:tr>
      <w:tr w:rsidR="009C1767" w:rsidRPr="009C1767" w14:paraId="7D8EC05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2F4B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29F0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523B3F95" w14:textId="20B279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46031CE2" w14:textId="431288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7D735" w14:textId="42F5F2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7BC36" w14:textId="003E9C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037,881.72 </w:t>
            </w:r>
          </w:p>
        </w:tc>
      </w:tr>
      <w:tr w:rsidR="009C1767" w:rsidRPr="009C1767" w14:paraId="7B9A3A0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594D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B974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604862B3" w14:textId="027BC0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53FF654A" w14:textId="30B309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DA6D2" w14:textId="0E74E5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57F15" w14:textId="484B11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18,936.22 </w:t>
            </w:r>
          </w:p>
        </w:tc>
      </w:tr>
      <w:tr w:rsidR="009C1767" w:rsidRPr="009C1767" w14:paraId="09FC97B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FFAD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64EF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26810DB0" w14:textId="31E1C9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3FF6E13E" w14:textId="173F16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BEC39" w14:textId="5E2E55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24BB5" w14:textId="137C90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94,826.40 </w:t>
            </w:r>
          </w:p>
        </w:tc>
      </w:tr>
      <w:tr w:rsidR="009C1767" w:rsidRPr="009C1767" w14:paraId="2E9AF23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41D2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FD97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57771BE0" w14:textId="25AF6F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0F753233" w14:textId="7016EAD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38F7E" w14:textId="0EF383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49AC1" w14:textId="303BF7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61,004.24 </w:t>
            </w:r>
          </w:p>
        </w:tc>
      </w:tr>
      <w:tr w:rsidR="009C1767" w:rsidRPr="009C1767" w14:paraId="4EED622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A26C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F80F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59C3F659" w14:textId="156A56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4DCE942A" w14:textId="517399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6F550" w14:textId="129C30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DC0AC" w14:textId="73833F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147,453.78 </w:t>
            </w:r>
          </w:p>
        </w:tc>
      </w:tr>
      <w:tr w:rsidR="009C1767" w:rsidRPr="009C1767" w14:paraId="0E8B735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ACC4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AC54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12CF5C09" w14:textId="3C3979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380A88EE" w14:textId="5F2C89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3ED21" w14:textId="5AF2A4A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CB638" w14:textId="52A5DF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50,606.38 </w:t>
            </w:r>
          </w:p>
        </w:tc>
      </w:tr>
      <w:tr w:rsidR="009C1767" w:rsidRPr="009C1767" w14:paraId="106F8A61"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4759F"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6FB12442" w14:textId="51F3D55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79C8ED76" w14:textId="0C43D81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4AC0E1" w14:textId="610EC53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D638B3" w14:textId="437FD63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870,273.30 </w:t>
            </w:r>
          </w:p>
        </w:tc>
      </w:tr>
      <w:tr w:rsidR="009C1767" w:rsidRPr="009C1767" w14:paraId="6342CE8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C702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8260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2BA76615" w14:textId="63944A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50040C6B" w14:textId="46A87EB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D4813" w14:textId="700D60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2EDA1" w14:textId="3034C4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0,118.48 </w:t>
            </w:r>
          </w:p>
        </w:tc>
      </w:tr>
      <w:tr w:rsidR="009C1767" w:rsidRPr="009C1767" w14:paraId="396CFA5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8E46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F56C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0391DB55" w14:textId="4D772B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0D97EBBA" w14:textId="38025A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AF99E" w14:textId="6FC85D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6DAF9" w14:textId="5D2966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19,714.82 </w:t>
            </w:r>
          </w:p>
        </w:tc>
      </w:tr>
      <w:tr w:rsidR="009C1767" w:rsidRPr="009C1767" w14:paraId="6898482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BB6C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F3FA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4DAA3B04" w14:textId="45FDEF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16A6F5A0" w14:textId="6B3F2B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9C78E" w14:textId="48F764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9508D" w14:textId="256A8A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40,440.00 </w:t>
            </w:r>
          </w:p>
        </w:tc>
      </w:tr>
      <w:tr w:rsidR="009C1767" w:rsidRPr="009C1767" w14:paraId="5E551952"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3F64E"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9DCD06C" w14:textId="0730541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0734A105" w14:textId="3C80321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11F1DF" w14:textId="2FA525E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789C35" w14:textId="57E06D6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0,871,207.02 </w:t>
            </w:r>
          </w:p>
        </w:tc>
      </w:tr>
      <w:tr w:rsidR="009C1767" w:rsidRPr="009C1767" w14:paraId="572B2E01" w14:textId="77777777" w:rsidTr="009C1767">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1B953C2"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EDB5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43C19CB5" w14:textId="3B3DF6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75A59F25" w14:textId="052676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75503" w14:textId="50ADB4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5369E" w14:textId="34E395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262,622.13 </w:t>
            </w:r>
          </w:p>
        </w:tc>
      </w:tr>
      <w:tr w:rsidR="009C1767" w:rsidRPr="009C1767" w14:paraId="5803BFDE" w14:textId="77777777" w:rsidTr="009C1767">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E90B288"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DE0E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1549BB10" w14:textId="792946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489A10AE" w14:textId="563DB1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ED070" w14:textId="2716D4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F33F3" w14:textId="4CDA55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96,940.00 </w:t>
            </w:r>
          </w:p>
        </w:tc>
      </w:tr>
      <w:tr w:rsidR="009C1767" w:rsidRPr="009C1767" w14:paraId="7639570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4840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A25B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2174914E" w14:textId="2FED12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0FF711F0" w14:textId="11D1A0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7EB4C" w14:textId="121943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A848C" w14:textId="451D3E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624,790.00 </w:t>
            </w:r>
          </w:p>
        </w:tc>
      </w:tr>
      <w:tr w:rsidR="009C1767" w:rsidRPr="009C1767" w14:paraId="2881AFF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D315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9AEB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61DF93F7" w14:textId="48E32B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593C5880" w14:textId="2BC7AD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C044F" w14:textId="582C99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E346B" w14:textId="4432AE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819,557.64 </w:t>
            </w:r>
          </w:p>
        </w:tc>
      </w:tr>
      <w:tr w:rsidR="009C1767" w:rsidRPr="009C1767" w14:paraId="463319A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9771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B9D8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66881A63" w14:textId="3A9CF4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0E6944F3" w14:textId="1FDEB3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6D0DA" w14:textId="7505A5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72C57" w14:textId="574C9A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089,469.32 </w:t>
            </w:r>
          </w:p>
        </w:tc>
      </w:tr>
      <w:tr w:rsidR="009C1767" w:rsidRPr="009C1767" w14:paraId="0C91908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CEF9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15E3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6FF800FA" w14:textId="463279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184A5BFA" w14:textId="3C3ED3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741AF" w14:textId="08420B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FDBCC" w14:textId="13E25F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19,662.78 </w:t>
            </w:r>
          </w:p>
        </w:tc>
      </w:tr>
      <w:tr w:rsidR="009C1767" w:rsidRPr="009C1767" w14:paraId="6F00361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2B6D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DB64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761720B4" w14:textId="60380A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704E81D7" w14:textId="6E25B2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7F70A" w14:textId="270399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CFDB2" w14:textId="5C4FFE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849,807.18 </w:t>
            </w:r>
          </w:p>
        </w:tc>
      </w:tr>
      <w:tr w:rsidR="009C1767" w:rsidRPr="009C1767" w14:paraId="1FF8899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28EC6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1D44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0389B4E" w14:textId="41EE35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06AAC313" w14:textId="7956FA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A6B2B" w14:textId="7BF181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E4477" w14:textId="05FB24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9,972.10 </w:t>
            </w:r>
          </w:p>
        </w:tc>
      </w:tr>
      <w:tr w:rsidR="009C1767" w:rsidRPr="009C1767" w14:paraId="038783F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2F64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E601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6B689CC8" w14:textId="627C37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27538371" w14:textId="79B8B1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65759" w14:textId="4DAABA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1CE3F" w14:textId="1FCDDD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712,011.48 </w:t>
            </w:r>
          </w:p>
        </w:tc>
      </w:tr>
      <w:tr w:rsidR="009C1767" w:rsidRPr="009C1767" w14:paraId="00E45C9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D6BC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C5FC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437213E8" w14:textId="4914BC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0A727158" w14:textId="5EDD47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2EA13" w14:textId="445909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AC214" w14:textId="014A0D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23,020.85 </w:t>
            </w:r>
          </w:p>
        </w:tc>
      </w:tr>
      <w:tr w:rsidR="009C1767" w:rsidRPr="009C1767" w14:paraId="42B9A68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0F76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00F8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ABF61B7" w14:textId="192B7B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B147683" w14:textId="4DC3A1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32894" w14:textId="133051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876F5" w14:textId="253CFB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02,500.00 </w:t>
            </w:r>
          </w:p>
        </w:tc>
      </w:tr>
      <w:tr w:rsidR="009C1767" w:rsidRPr="009C1767" w14:paraId="7180EF6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70EE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420D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3EACBF48" w14:textId="18DF40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04330B92" w14:textId="0C0D78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F8E6C" w14:textId="3BF4A8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7896B" w14:textId="0E6DA4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0,262.46 </w:t>
            </w:r>
          </w:p>
        </w:tc>
      </w:tr>
      <w:tr w:rsidR="009C1767" w:rsidRPr="009C1767" w14:paraId="651E1AE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CA45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AB0A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2A878595" w14:textId="6BAB59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2C1C5E3A" w14:textId="50B0AB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79A48" w14:textId="59C6A1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6935F" w14:textId="5CFE98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030,987.48 </w:t>
            </w:r>
          </w:p>
        </w:tc>
      </w:tr>
      <w:tr w:rsidR="009C1767" w:rsidRPr="009C1767" w14:paraId="70DAB23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B6A7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0EAF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55B2F05A" w14:textId="45452F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4CBB98BE" w14:textId="334A5B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F8804" w14:textId="1107EF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1D6DF" w14:textId="610AD8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26,143.60 </w:t>
            </w:r>
          </w:p>
        </w:tc>
      </w:tr>
      <w:tr w:rsidR="009C1767" w:rsidRPr="009C1767" w14:paraId="0E91FA9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3A01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1E13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793A81D3" w14:textId="02229D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54938359" w14:textId="6D49BD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2C560" w14:textId="0440C1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AB7C2" w14:textId="0CEA5AB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792,860.00 </w:t>
            </w:r>
          </w:p>
        </w:tc>
      </w:tr>
      <w:tr w:rsidR="009C1767" w:rsidRPr="009C1767" w14:paraId="254A587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76CC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462F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1AF637D7" w14:textId="26E6CA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72C8E1EF" w14:textId="47F6FC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07BD2" w14:textId="7182F7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AF3A5" w14:textId="5FFFE8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30,600.00 </w:t>
            </w:r>
          </w:p>
        </w:tc>
      </w:tr>
      <w:tr w:rsidR="009C1767" w:rsidRPr="009C1767" w14:paraId="2528B438"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30A4BF"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552D1338" w14:textId="5E6E661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5,625,056.12 </w:t>
            </w:r>
          </w:p>
        </w:tc>
        <w:tc>
          <w:tcPr>
            <w:tcW w:w="0" w:type="auto"/>
            <w:tcBorders>
              <w:top w:val="nil"/>
              <w:left w:val="nil"/>
              <w:bottom w:val="single" w:sz="4" w:space="0" w:color="000000"/>
              <w:right w:val="single" w:sz="4" w:space="0" w:color="000000"/>
            </w:tcBorders>
            <w:shd w:val="clear" w:color="A5A5A5" w:fill="A5A5A5"/>
            <w:noWrap/>
            <w:vAlign w:val="bottom"/>
            <w:hideMark/>
          </w:tcPr>
          <w:p w14:paraId="3D473166" w14:textId="7DCA816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F3ED8AA" w14:textId="659D91E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90ADDF4" w14:textId="796523E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7,547,326.12 </w:t>
            </w:r>
          </w:p>
        </w:tc>
      </w:tr>
      <w:tr w:rsidR="009C1767" w:rsidRPr="009C1767" w14:paraId="65F446DB"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967F45"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199D3304" w14:textId="113AE23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3EBAD5BA" w14:textId="1195E9F0"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A62008" w14:textId="7E243E8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27961F" w14:textId="2F0DF79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20,827.23 </w:t>
            </w:r>
          </w:p>
        </w:tc>
      </w:tr>
      <w:tr w:rsidR="009C1767" w:rsidRPr="009C1767" w14:paraId="11B7725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F361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B1E3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45223815" w14:textId="5AC797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4CCE6840" w14:textId="1532D2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24B4C" w14:textId="29F767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F799B" w14:textId="2513BE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195.44 </w:t>
            </w:r>
          </w:p>
        </w:tc>
      </w:tr>
      <w:tr w:rsidR="009C1767" w:rsidRPr="009C1767" w14:paraId="779398F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99A2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B359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7592B106" w14:textId="4B567AE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79E199C" w14:textId="46B2E2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934D7" w14:textId="03F452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CD44D" w14:textId="09E414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43.93 </w:t>
            </w:r>
          </w:p>
        </w:tc>
      </w:tr>
      <w:tr w:rsidR="009C1767" w:rsidRPr="009C1767" w14:paraId="11BB324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06E4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3BAA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1CCCE500" w14:textId="53E370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B79F149" w14:textId="3932AE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A77E1" w14:textId="0062EE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5BE0B" w14:textId="0B51DE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87.86 </w:t>
            </w:r>
          </w:p>
        </w:tc>
      </w:tr>
      <w:tr w:rsidR="009C1767" w:rsidRPr="009C1767" w14:paraId="6A7624C9"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51327"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D3CA9F0" w14:textId="030CF24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4B50562C" w14:textId="3A31A3F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06A4BB" w14:textId="45AA8CB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DEA9676" w14:textId="17F5AD0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921,252.72 </w:t>
            </w:r>
          </w:p>
        </w:tc>
      </w:tr>
      <w:tr w:rsidR="009C1767" w:rsidRPr="009C1767" w14:paraId="437C98B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E1C38"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D6B1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741DD32" w14:textId="588382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74CF9576" w14:textId="2E5F8C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5C8F3" w14:textId="703E8B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B0080" w14:textId="12FA4D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0,351.17 </w:t>
            </w:r>
          </w:p>
        </w:tc>
      </w:tr>
      <w:tr w:rsidR="009C1767" w:rsidRPr="009C1767" w14:paraId="6D2D2EC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A7F5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3F98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03B9AB55" w14:textId="27F582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04EEA131" w14:textId="01C6BF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A88F3" w14:textId="6A7F90C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4BC4E" w14:textId="72E0B5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70.70 </w:t>
            </w:r>
          </w:p>
        </w:tc>
      </w:tr>
      <w:tr w:rsidR="009C1767" w:rsidRPr="009C1767" w14:paraId="6447B97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9B3F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A9CE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68D1C8A4" w14:textId="541294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30B3868" w14:textId="119DBA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FDF25" w14:textId="16AE9D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087D3" w14:textId="1DBDC6B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70.70 </w:t>
            </w:r>
          </w:p>
        </w:tc>
      </w:tr>
      <w:tr w:rsidR="009C1767" w:rsidRPr="009C1767" w14:paraId="67F8ADC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24A3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30701B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5ED9B779" w14:textId="0DCDFB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08FAC" w14:textId="552C38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496D8" w14:textId="7EEDD8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23CBC2BF" w14:textId="21BF81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900.00 </w:t>
            </w:r>
          </w:p>
        </w:tc>
      </w:tr>
      <w:tr w:rsidR="009C1767" w:rsidRPr="009C1767" w14:paraId="0C71C54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E84C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9957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05D7229D" w14:textId="660771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29579F9A" w14:textId="44FE7C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2A420" w14:textId="012D70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F168D" w14:textId="5CD930B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19,868.75 </w:t>
            </w:r>
          </w:p>
        </w:tc>
      </w:tr>
      <w:tr w:rsidR="009C1767" w:rsidRPr="009C1767" w14:paraId="453DCCC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9547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90FE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6683C1C5" w14:textId="306737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67AD8CE3" w14:textId="78769B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2D701" w14:textId="69270FA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F0279" w14:textId="5895CE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87,191.40 </w:t>
            </w:r>
          </w:p>
        </w:tc>
      </w:tr>
      <w:tr w:rsidR="009C1767" w:rsidRPr="009C1767" w14:paraId="495CBF8D"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600B3"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08B5D063" w14:textId="5729FAA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4,789,541.87 </w:t>
            </w:r>
          </w:p>
        </w:tc>
        <w:tc>
          <w:tcPr>
            <w:tcW w:w="0" w:type="auto"/>
            <w:tcBorders>
              <w:top w:val="nil"/>
              <w:left w:val="nil"/>
              <w:bottom w:val="single" w:sz="4" w:space="0" w:color="000000"/>
              <w:right w:val="single" w:sz="4" w:space="0" w:color="000000"/>
            </w:tcBorders>
            <w:shd w:val="clear" w:color="D8D8D8" w:fill="D8D8D8"/>
            <w:noWrap/>
            <w:vAlign w:val="bottom"/>
            <w:hideMark/>
          </w:tcPr>
          <w:p w14:paraId="42081518" w14:textId="3FCC08B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1E1D39" w14:textId="2AAD6A1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D53F5F0" w14:textId="31302E9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4,937,911.87 </w:t>
            </w:r>
          </w:p>
        </w:tc>
      </w:tr>
      <w:tr w:rsidR="009C1767" w:rsidRPr="009C1767" w14:paraId="1DA6174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D5620"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DAB3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02AD5F08" w14:textId="01821C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05,398.38 </w:t>
            </w:r>
          </w:p>
        </w:tc>
        <w:tc>
          <w:tcPr>
            <w:tcW w:w="0" w:type="auto"/>
            <w:tcBorders>
              <w:top w:val="nil"/>
              <w:left w:val="nil"/>
              <w:bottom w:val="single" w:sz="4" w:space="0" w:color="000000"/>
              <w:right w:val="single" w:sz="4" w:space="0" w:color="000000"/>
            </w:tcBorders>
            <w:shd w:val="clear" w:color="auto" w:fill="auto"/>
            <w:noWrap/>
            <w:vAlign w:val="bottom"/>
            <w:hideMark/>
          </w:tcPr>
          <w:p w14:paraId="50235C6B" w14:textId="211CCD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D5CA5" w14:textId="511A531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82CBC" w14:textId="36B818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05,398.38 </w:t>
            </w:r>
          </w:p>
        </w:tc>
      </w:tr>
      <w:tr w:rsidR="009C1767" w:rsidRPr="009C1767" w14:paraId="177759D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6BDE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1187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60549898" w14:textId="0194C4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286EF9BA" w14:textId="4BEBC75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F2DBC" w14:textId="1C6134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A64FA" w14:textId="1A13B64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15,947.34 </w:t>
            </w:r>
          </w:p>
        </w:tc>
      </w:tr>
      <w:tr w:rsidR="009C1767" w:rsidRPr="009C1767" w14:paraId="535F549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DDF2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78DE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137C8901" w14:textId="560345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2BA09EEA" w14:textId="02C35C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D4FA6" w14:textId="62FCEA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56893" w14:textId="1EC579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43,423.98 </w:t>
            </w:r>
          </w:p>
        </w:tc>
      </w:tr>
      <w:tr w:rsidR="009C1767" w:rsidRPr="009C1767" w14:paraId="5212F8A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D28F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8FB6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24B13AF8" w14:textId="2067780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3E2FF770" w14:textId="11AF99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45822" w14:textId="204D74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5DF06" w14:textId="6B4E66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07,840.32 </w:t>
            </w:r>
          </w:p>
        </w:tc>
      </w:tr>
      <w:tr w:rsidR="009C1767" w:rsidRPr="009C1767" w14:paraId="1352E58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9685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4DDB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333ACF4F" w14:textId="61878F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722FE017" w14:textId="2C2A93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4BCC1" w14:textId="13033EB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A0F40" w14:textId="1F4AB4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5,227.86 </w:t>
            </w:r>
          </w:p>
        </w:tc>
      </w:tr>
      <w:tr w:rsidR="009C1767" w:rsidRPr="009C1767" w14:paraId="17C6CE3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CADC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4AD6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67DCFBBE" w14:textId="7E667F1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23B29220" w14:textId="3A9C05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C90E5" w14:textId="02267C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F6EAB" w14:textId="2EBBAB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31.79 </w:t>
            </w:r>
          </w:p>
        </w:tc>
      </w:tr>
      <w:tr w:rsidR="009C1767" w:rsidRPr="009C1767" w14:paraId="39CCFB1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1314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D285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51719BD9" w14:textId="6566CA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0E74B28B" w14:textId="780313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248C0" w14:textId="7A5650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DC7D0" w14:textId="755F100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280.00 </w:t>
            </w:r>
          </w:p>
        </w:tc>
      </w:tr>
      <w:tr w:rsidR="009C1767" w:rsidRPr="009C1767" w14:paraId="403DAF7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A0A2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4881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C156883" w14:textId="1E5F48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5C577687" w14:textId="5480A6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B0C82" w14:textId="1650CE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BAD8A" w14:textId="6C7BFC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5,227.86 </w:t>
            </w:r>
          </w:p>
        </w:tc>
      </w:tr>
      <w:tr w:rsidR="009C1767" w:rsidRPr="009C1767" w14:paraId="4F4C7C3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01F4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C941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260B6558" w14:textId="28C825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1E3BB305" w14:textId="461110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F7651" w14:textId="14CD8F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B07C6" w14:textId="25CA638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75.72 </w:t>
            </w:r>
          </w:p>
        </w:tc>
      </w:tr>
      <w:tr w:rsidR="009C1767" w:rsidRPr="009C1767" w14:paraId="6C8917D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5264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9B69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5A3EF8C0" w14:textId="588692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9D08A" w14:textId="2AC8B4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22277" w14:textId="064297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3790EB06" w14:textId="3953DE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380.00 </w:t>
            </w:r>
          </w:p>
        </w:tc>
      </w:tr>
      <w:tr w:rsidR="009C1767" w:rsidRPr="009C1767" w14:paraId="27126E1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4D7A4"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1998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255AA50F" w14:textId="4FD6B4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17AF6F5" w14:textId="12972B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0EBED" w14:textId="215EE8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78B2E" w14:textId="26C9D8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87.86 </w:t>
            </w:r>
          </w:p>
        </w:tc>
      </w:tr>
      <w:tr w:rsidR="009C1767" w:rsidRPr="009C1767" w14:paraId="19BED8F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5256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8556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710135B8" w14:textId="6E9055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5676C3DC" w14:textId="1E76B3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4BE0B" w14:textId="3C2ECF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B6DC8" w14:textId="604680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5,144.00 </w:t>
            </w:r>
          </w:p>
        </w:tc>
      </w:tr>
      <w:tr w:rsidR="009C1767" w:rsidRPr="009C1767" w14:paraId="2E0B208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777B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79EF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34FA1F28" w14:textId="353360C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A8A088F" w14:textId="04BB13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75DA6" w14:textId="6F160A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2A505AFC" w14:textId="712FA5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087.86 </w:t>
            </w:r>
          </w:p>
        </w:tc>
      </w:tr>
      <w:tr w:rsidR="009C1767" w:rsidRPr="009C1767" w14:paraId="2A011BA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BC6A3"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0552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1C3E747C" w14:textId="6BAE9D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230773F1" w14:textId="5B5970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7B58C" w14:textId="17217C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CA344" w14:textId="31B2CB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7,991.25 </w:t>
            </w:r>
          </w:p>
        </w:tc>
      </w:tr>
      <w:tr w:rsidR="009C1767" w:rsidRPr="009C1767" w14:paraId="00EB885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8DB4C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DD09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44194DC9" w14:textId="7A8818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19C9F2AF" w14:textId="4EF777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FF52B" w14:textId="533205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D6B68" w14:textId="1BB54F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31.79 </w:t>
            </w:r>
          </w:p>
        </w:tc>
      </w:tr>
      <w:tr w:rsidR="009C1767" w:rsidRPr="009C1767" w14:paraId="4C403D7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B4DA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EA86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2CD06213" w14:textId="261AEE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514F2BC6" w14:textId="39C569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F1F99" w14:textId="6443DA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C142A" w14:textId="4C3041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6,901.93 </w:t>
            </w:r>
          </w:p>
        </w:tc>
      </w:tr>
      <w:tr w:rsidR="009C1767" w:rsidRPr="009C1767" w14:paraId="189E27E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28A1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7A2D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482EE4D3" w14:textId="09DF82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A0D60DF" w14:textId="18D4B6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A2C44" w14:textId="29A8A9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1240F" w14:textId="0ED98B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43.93 </w:t>
            </w:r>
          </w:p>
        </w:tc>
      </w:tr>
      <w:tr w:rsidR="009C1767" w:rsidRPr="009C1767" w14:paraId="401C998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CADF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AC4A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3F373866" w14:textId="067D12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B72F4" w14:textId="42894C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5C292" w14:textId="21C22F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45364344" w14:textId="246FEF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300.00 </w:t>
            </w:r>
          </w:p>
        </w:tc>
      </w:tr>
      <w:tr w:rsidR="009C1767" w:rsidRPr="009C1767" w14:paraId="572B4F4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B32E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D883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1E005358" w14:textId="25FA8F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A1FE1" w14:textId="4721CF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5A41A" w14:textId="0A16C6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18A5371D" w14:textId="2C96C1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690.00 </w:t>
            </w:r>
          </w:p>
        </w:tc>
      </w:tr>
      <w:tr w:rsidR="009C1767" w:rsidRPr="009C1767" w14:paraId="07F2A50D"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8E17C9"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D33598D" w14:textId="6F9B698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65FF66C3" w14:textId="1CC175E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164074" w14:textId="3D53973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AB34E0C" w14:textId="2226B74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053,999.54 </w:t>
            </w:r>
          </w:p>
        </w:tc>
      </w:tr>
      <w:tr w:rsidR="009C1767" w:rsidRPr="009C1767" w14:paraId="4643712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29315"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1385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6A9A2AEE" w14:textId="1F7C14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376DE373" w14:textId="46C2F6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B7757" w14:textId="5255180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DFFCC" w14:textId="5CBDDC3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207.68 </w:t>
            </w:r>
          </w:p>
        </w:tc>
      </w:tr>
      <w:tr w:rsidR="009C1767" w:rsidRPr="009C1767" w14:paraId="7AA7AFE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9A0C5"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95BB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53C14803" w14:textId="27B594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38F47993" w14:textId="5F72A1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8D81E" w14:textId="76DE19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7B6F7" w14:textId="54F532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1,210.00 </w:t>
            </w:r>
          </w:p>
        </w:tc>
      </w:tr>
      <w:tr w:rsidR="009C1767" w:rsidRPr="009C1767" w14:paraId="2163B53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3318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05D1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38DF182A" w14:textId="5B4B253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61AEC591" w14:textId="0FC247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E425E" w14:textId="5D201A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51A4B8D5" w14:textId="7E5754F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5,605.00 </w:t>
            </w:r>
          </w:p>
        </w:tc>
      </w:tr>
      <w:tr w:rsidR="009C1767" w:rsidRPr="009C1767" w14:paraId="390656B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CF088"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43F3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4FC8ED9A" w14:textId="35F6B2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6A500CA0" w14:textId="1C4175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1549B" w14:textId="7374AC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78929" w14:textId="3373885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60,912.86 </w:t>
            </w:r>
          </w:p>
        </w:tc>
      </w:tr>
      <w:tr w:rsidR="009C1767" w:rsidRPr="009C1767" w14:paraId="203F1D9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9FB9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6419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2DBE7D32" w14:textId="6D717B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7FD5A401" w14:textId="3E8553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1A716" w14:textId="0E4522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3C00C" w14:textId="12E4EC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0,854.00 </w:t>
            </w:r>
          </w:p>
        </w:tc>
      </w:tr>
      <w:tr w:rsidR="009C1767" w:rsidRPr="009C1767" w14:paraId="2EF7ECC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F8A6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DECC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482950C" w14:textId="15F0807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109CAAA7" w14:textId="7B5C13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B9278" w14:textId="61143E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F0294" w14:textId="39B480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4,140.00 </w:t>
            </w:r>
          </w:p>
        </w:tc>
      </w:tr>
      <w:tr w:rsidR="009C1767" w:rsidRPr="009C1767" w14:paraId="2F7D5C3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23FDD"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8F16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2670E5E4" w14:textId="025AED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54301286" w14:textId="7F901C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38F72" w14:textId="1345F4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2F06A" w14:textId="1D3996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070.00 </w:t>
            </w:r>
          </w:p>
        </w:tc>
      </w:tr>
      <w:tr w:rsidR="009C1767" w:rsidRPr="009C1767" w14:paraId="0C0E5C45"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8A531"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38F62D81" w14:textId="55E6CDB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6,583,787.47 </w:t>
            </w:r>
          </w:p>
        </w:tc>
        <w:tc>
          <w:tcPr>
            <w:tcW w:w="0" w:type="auto"/>
            <w:tcBorders>
              <w:top w:val="nil"/>
              <w:left w:val="nil"/>
              <w:bottom w:val="single" w:sz="4" w:space="0" w:color="000000"/>
              <w:right w:val="single" w:sz="4" w:space="0" w:color="000000"/>
            </w:tcBorders>
            <w:shd w:val="clear" w:color="D8D8D8" w:fill="D8D8D8"/>
            <w:noWrap/>
            <w:vAlign w:val="bottom"/>
            <w:hideMark/>
          </w:tcPr>
          <w:p w14:paraId="573C8C7F" w14:textId="5A8DB2E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8E6CDC9" w14:textId="16918AA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9717634" w14:textId="250E0F8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7,692,287.47 </w:t>
            </w:r>
          </w:p>
        </w:tc>
      </w:tr>
      <w:tr w:rsidR="009C1767" w:rsidRPr="009C1767" w14:paraId="34D7136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680BC"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5729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0FF98025" w14:textId="061383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71B5BFE3" w14:textId="74B961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F6D5C" w14:textId="198BDF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35309" w14:textId="0BADEF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256.41 </w:t>
            </w:r>
          </w:p>
        </w:tc>
      </w:tr>
      <w:tr w:rsidR="009C1767" w:rsidRPr="009C1767" w14:paraId="5A527FF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FBE4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40A5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7B0E06FE" w14:textId="44E97C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642F387B" w14:textId="560977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6AA6B" w14:textId="327BC3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47547" w14:textId="6B3248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59,825.00 </w:t>
            </w:r>
          </w:p>
        </w:tc>
      </w:tr>
      <w:tr w:rsidR="009C1767" w:rsidRPr="009C1767" w14:paraId="1A80EE5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4CB1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0752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67CAD7F8" w14:textId="17CDF1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6BCC2287" w14:textId="2EACB0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5824B" w14:textId="724131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4246E" w14:textId="18D7C6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43.93 </w:t>
            </w:r>
          </w:p>
        </w:tc>
      </w:tr>
      <w:tr w:rsidR="009C1767" w:rsidRPr="009C1767" w14:paraId="68D5373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3482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4F3B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11776A23" w14:textId="6C5B54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F7757" w14:textId="5C5900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2080B" w14:textId="127AC0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15FB53C2" w14:textId="7DB4F88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08,500.00 </w:t>
            </w:r>
          </w:p>
        </w:tc>
      </w:tr>
      <w:tr w:rsidR="009C1767" w:rsidRPr="009C1767" w14:paraId="1EEC262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37C7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9B78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gapul-an</w:t>
            </w:r>
          </w:p>
        </w:tc>
        <w:tc>
          <w:tcPr>
            <w:tcW w:w="0" w:type="auto"/>
            <w:tcBorders>
              <w:top w:val="nil"/>
              <w:left w:val="nil"/>
              <w:bottom w:val="single" w:sz="4" w:space="0" w:color="000000"/>
              <w:right w:val="single" w:sz="4" w:space="0" w:color="000000"/>
            </w:tcBorders>
            <w:shd w:val="clear" w:color="auto" w:fill="auto"/>
            <w:noWrap/>
            <w:vAlign w:val="bottom"/>
            <w:hideMark/>
          </w:tcPr>
          <w:p w14:paraId="75C23331" w14:textId="1D68270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3632E2C0" w14:textId="5FD065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1B4A4" w14:textId="27FE2F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BF010" w14:textId="6E1CCE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9,204.52 </w:t>
            </w:r>
          </w:p>
        </w:tc>
      </w:tr>
      <w:tr w:rsidR="009C1767" w:rsidRPr="009C1767" w14:paraId="3CB5FFB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10D9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469F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4C924DCC" w14:textId="71CE09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23BF6ADF" w14:textId="1EEF5A1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3A5BD" w14:textId="5B8A98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9E407" w14:textId="204C41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386,203.80 </w:t>
            </w:r>
          </w:p>
        </w:tc>
      </w:tr>
      <w:tr w:rsidR="009C1767" w:rsidRPr="009C1767" w14:paraId="69178FB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F4FC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4E97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5FBCBE49" w14:textId="769091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66DCEABB" w14:textId="296772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5FD92" w14:textId="31EC7D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DAAA0" w14:textId="281DB0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13,956.90 </w:t>
            </w:r>
          </w:p>
        </w:tc>
      </w:tr>
      <w:tr w:rsidR="009C1767" w:rsidRPr="009C1767" w14:paraId="3A37263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074D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FE38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52898AF0" w14:textId="61BC62B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01A3F6A1" w14:textId="6F48F3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91F03" w14:textId="6EEC30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7631F" w14:textId="52E82F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8,659.86 </w:t>
            </w:r>
          </w:p>
        </w:tc>
      </w:tr>
      <w:tr w:rsidR="009C1767" w:rsidRPr="009C1767" w14:paraId="6014A13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2B046"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15D8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019DAD55" w14:textId="32923D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190F4CA7" w14:textId="2C944C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C740A" w14:textId="108FEE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C9304" w14:textId="5398F8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7,238.06 </w:t>
            </w:r>
          </w:p>
        </w:tc>
      </w:tr>
      <w:tr w:rsidR="009C1767" w:rsidRPr="009C1767" w14:paraId="1318C47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AE81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6C46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3A4860AE" w14:textId="3CF62C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5B1C9D5" w14:textId="146F93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8A2F5" w14:textId="384E7D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05BC8" w14:textId="55E831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87.86 </w:t>
            </w:r>
          </w:p>
        </w:tc>
      </w:tr>
      <w:tr w:rsidR="009C1767" w:rsidRPr="009C1767" w14:paraId="055950E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5191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F57D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2FAAF6C8" w14:textId="4E64D1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4CCA184B" w14:textId="654267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2D396" w14:textId="6C5790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BC8E7" w14:textId="1795EC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91,811.13 </w:t>
            </w:r>
          </w:p>
        </w:tc>
      </w:tr>
      <w:tr w:rsidR="009C1767" w:rsidRPr="009C1767" w14:paraId="4639963B"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81BC22"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621B34BF" w14:textId="715AF83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48C37FC4" w14:textId="63E18EC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097020" w14:textId="37694B7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81F4101" w14:textId="1BD06E1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921,047.29 </w:t>
            </w:r>
          </w:p>
        </w:tc>
      </w:tr>
      <w:tr w:rsidR="009C1767" w:rsidRPr="009C1767" w14:paraId="79E048C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53771"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CB40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31426EEB" w14:textId="3AA867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5CA5FE11" w14:textId="1B51C1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0C411" w14:textId="33F70D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E9D9D" w14:textId="08B9F6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1,767.56 </w:t>
            </w:r>
          </w:p>
        </w:tc>
      </w:tr>
      <w:tr w:rsidR="009C1767" w:rsidRPr="009C1767" w14:paraId="3B82F2C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4676A"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009A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2B500638" w14:textId="03C5BF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80B5A0D" w14:textId="262A61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A780B" w14:textId="6C2E27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C173D" w14:textId="5D76854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75.72 </w:t>
            </w:r>
          </w:p>
        </w:tc>
      </w:tr>
      <w:tr w:rsidR="009C1767" w:rsidRPr="009C1767" w14:paraId="01CE6BB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8612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4237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22F116DF" w14:textId="30E494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73AE9" w14:textId="1C71F1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BC494" w14:textId="677F4A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76123A0" w14:textId="576A4C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r>
      <w:tr w:rsidR="009C1767" w:rsidRPr="009C1767" w14:paraId="534DA45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6FC7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0F2F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2F450CD9" w14:textId="23C59F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70ABFFF" w14:textId="404F65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440F9" w14:textId="4F9CAF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D7829" w14:textId="38341D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75.72 </w:t>
            </w:r>
          </w:p>
        </w:tc>
      </w:tr>
      <w:tr w:rsidR="009C1767" w:rsidRPr="009C1767" w14:paraId="5E95E9E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5B01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18A3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0FFF7536" w14:textId="1C153DE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56405250" w14:textId="02E521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29BA7" w14:textId="30CC80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A58A6" w14:textId="02CBD9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0,901.86 </w:t>
            </w:r>
          </w:p>
        </w:tc>
      </w:tr>
      <w:tr w:rsidR="009C1767" w:rsidRPr="009C1767" w14:paraId="777FADE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BB87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0436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7EC6E3FD" w14:textId="7DD1DB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560BD" w14:textId="226E76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D0801" w14:textId="260BAC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5128E3EE" w14:textId="1BDAC2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7,500.00 </w:t>
            </w:r>
          </w:p>
        </w:tc>
      </w:tr>
      <w:tr w:rsidR="009C1767" w:rsidRPr="009C1767" w14:paraId="039F202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0890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6D93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7357176C" w14:textId="74707E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6F2A7647" w14:textId="0B71D3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87F4C" w14:textId="06DB8B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86A0B" w14:textId="3EB482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6,526.43 </w:t>
            </w:r>
          </w:p>
        </w:tc>
      </w:tr>
      <w:tr w:rsidR="009C1767" w:rsidRPr="009C1767" w14:paraId="4AA5B1D6"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A20FE1"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0647E0B1" w14:textId="7F121CC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49,101,903.30 </w:t>
            </w:r>
          </w:p>
        </w:tc>
        <w:tc>
          <w:tcPr>
            <w:tcW w:w="0" w:type="auto"/>
            <w:tcBorders>
              <w:top w:val="nil"/>
              <w:left w:val="nil"/>
              <w:bottom w:val="single" w:sz="4" w:space="0" w:color="000000"/>
              <w:right w:val="single" w:sz="4" w:space="0" w:color="000000"/>
            </w:tcBorders>
            <w:shd w:val="clear" w:color="A5A5A5" w:fill="A5A5A5"/>
            <w:noWrap/>
            <w:vAlign w:val="bottom"/>
            <w:hideMark/>
          </w:tcPr>
          <w:p w14:paraId="0E839163" w14:textId="7EB9774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86D4772" w14:textId="5FF9CF4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35AE15E" w14:textId="5D799BE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49,101,903.30 </w:t>
            </w:r>
          </w:p>
        </w:tc>
      </w:tr>
      <w:tr w:rsidR="009C1767" w:rsidRPr="009C1767" w14:paraId="38C18E65"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A430B7"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2EDAB62" w14:textId="31688D3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5,180,5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12D48C58" w14:textId="6FCB7AE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18D937" w14:textId="601981A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521D98" w14:textId="48E88E5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5,180,544.00 </w:t>
            </w:r>
          </w:p>
        </w:tc>
      </w:tr>
      <w:tr w:rsidR="009C1767" w:rsidRPr="009C1767" w14:paraId="23C6DBA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0935A"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1DBA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73748E86" w14:textId="238C87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598CAA5B" w14:textId="446104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052AF" w14:textId="470352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0AD15" w14:textId="11B45E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4,440.00 </w:t>
            </w:r>
          </w:p>
        </w:tc>
      </w:tr>
      <w:tr w:rsidR="009C1767" w:rsidRPr="009C1767" w14:paraId="18DA785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44BE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0173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30C8357C" w14:textId="37BC40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0BB8A3FA" w14:textId="077816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75DB3" w14:textId="5F934F1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2787E" w14:textId="398B2E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6,240.00 </w:t>
            </w:r>
          </w:p>
        </w:tc>
      </w:tr>
      <w:tr w:rsidR="009C1767" w:rsidRPr="009C1767" w14:paraId="752C881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7F00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04CD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7C214140" w14:textId="4D8F8FA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22D13055" w14:textId="2D4749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7FEED" w14:textId="2968D6A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B9FF7" w14:textId="1D807AA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16,192.50 </w:t>
            </w:r>
          </w:p>
        </w:tc>
      </w:tr>
      <w:tr w:rsidR="009C1767" w:rsidRPr="009C1767" w14:paraId="35F5FB4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E548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E1F2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71EE0005" w14:textId="3AEA30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5283AC63" w14:textId="378FF4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93373" w14:textId="47DE37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78251" w14:textId="07D0A4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63,960.00 </w:t>
            </w:r>
          </w:p>
        </w:tc>
      </w:tr>
      <w:tr w:rsidR="009C1767" w:rsidRPr="009C1767" w14:paraId="3C24D26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6C3A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D32E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1C1712E7" w14:textId="02777B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3C3CDDDE" w14:textId="7D0F18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85F19" w14:textId="783DF5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50690" w14:textId="17FDB98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2,960.00 </w:t>
            </w:r>
          </w:p>
        </w:tc>
      </w:tr>
      <w:tr w:rsidR="009C1767" w:rsidRPr="009C1767" w14:paraId="2CF5D49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8BD4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372B41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2273F26F" w14:textId="1EB5B6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55284D83" w14:textId="13466F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2757B" w14:textId="2F9FCC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1AFD2" w14:textId="421A4B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13,560.00 </w:t>
            </w:r>
          </w:p>
        </w:tc>
      </w:tr>
      <w:tr w:rsidR="009C1767" w:rsidRPr="009C1767" w14:paraId="3E1C9FA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965D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3EF4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022F1D16" w14:textId="41376B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647B817F" w14:textId="05F4B91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3E14B" w14:textId="2137D0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6EA45" w14:textId="5B1FAC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1,200.00 </w:t>
            </w:r>
          </w:p>
        </w:tc>
      </w:tr>
      <w:tr w:rsidR="009C1767" w:rsidRPr="009C1767" w14:paraId="758BE02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5B5F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1A41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3FC0A90C" w14:textId="3D439CB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5D220F05" w14:textId="5A3318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70E9A" w14:textId="4C39B9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81757" w14:textId="005AC83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6,480.00 </w:t>
            </w:r>
          </w:p>
        </w:tc>
      </w:tr>
      <w:tr w:rsidR="009C1767" w:rsidRPr="009C1767" w14:paraId="692B220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31B7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0D82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37D2288A" w14:textId="6815F41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146A0915" w14:textId="2F9210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B2107" w14:textId="1A1810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EDE70" w14:textId="2DF156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74,132.00 </w:t>
            </w:r>
          </w:p>
        </w:tc>
      </w:tr>
      <w:tr w:rsidR="009C1767" w:rsidRPr="009C1767" w14:paraId="4357A1A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58F2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0D95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56F2EE8" w14:textId="630C25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3567529F" w14:textId="786A0C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97D85" w14:textId="5DADD9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13666" w14:textId="1F3495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8,400.00 </w:t>
            </w:r>
          </w:p>
        </w:tc>
      </w:tr>
      <w:tr w:rsidR="009C1767" w:rsidRPr="009C1767" w14:paraId="6BC3C2A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05F9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F6C3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47A6227D" w14:textId="1F0872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4B85DFF7" w14:textId="09CD07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DD64D" w14:textId="34B219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3446D" w14:textId="2B4771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63,360.00 </w:t>
            </w:r>
          </w:p>
        </w:tc>
      </w:tr>
      <w:tr w:rsidR="009C1767" w:rsidRPr="009C1767" w14:paraId="30E50A8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0225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2462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70498115" w14:textId="50695B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4EE9F0B3" w14:textId="05DEFE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3D66B" w14:textId="42B4AAF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5CD72" w14:textId="140B94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79,094.18 </w:t>
            </w:r>
          </w:p>
        </w:tc>
      </w:tr>
      <w:tr w:rsidR="009C1767" w:rsidRPr="009C1767" w14:paraId="164D882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0983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BFC9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17C56CA5" w14:textId="043249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0BE5B63C" w14:textId="762D30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CC96F" w14:textId="2DDE20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84C30" w14:textId="4D833D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78,040.00 </w:t>
            </w:r>
          </w:p>
        </w:tc>
      </w:tr>
      <w:tr w:rsidR="009C1767" w:rsidRPr="009C1767" w14:paraId="56100B0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D121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ADE1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2F079A09" w14:textId="12E157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51AD1838" w14:textId="189551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70B16" w14:textId="33E1A3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136A9" w14:textId="417ED7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1,800.00 </w:t>
            </w:r>
          </w:p>
        </w:tc>
      </w:tr>
      <w:tr w:rsidR="009C1767" w:rsidRPr="009C1767" w14:paraId="583F06E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435C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0078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20FCD581" w14:textId="75D78D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1E977016" w14:textId="54EBA5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3B4A4" w14:textId="51D6C7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5B758" w14:textId="2BCEE4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5,397.30 </w:t>
            </w:r>
          </w:p>
        </w:tc>
      </w:tr>
      <w:tr w:rsidR="009C1767" w:rsidRPr="009C1767" w14:paraId="3C2DF0D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9E42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18FA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13E075A0" w14:textId="3274FB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250D35F3" w14:textId="37B62A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B65F3" w14:textId="157612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2D75F" w14:textId="7911F01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7,839.97 </w:t>
            </w:r>
          </w:p>
        </w:tc>
      </w:tr>
      <w:tr w:rsidR="009C1767" w:rsidRPr="009C1767" w14:paraId="2A9446B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D14B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F80B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424927EC" w14:textId="16310E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0B8D5ADC" w14:textId="7CA244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36065" w14:textId="0C97B1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5DE8D" w14:textId="488DAB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0,280.00 </w:t>
            </w:r>
          </w:p>
        </w:tc>
      </w:tr>
      <w:tr w:rsidR="009C1767" w:rsidRPr="009C1767" w14:paraId="3E7E680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93FB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EC8B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F260D63" w14:textId="58B1717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41DC55B3" w14:textId="6414D4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0907D" w14:textId="7AE8BB7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3EACC" w14:textId="209D14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6,120.00 </w:t>
            </w:r>
          </w:p>
        </w:tc>
      </w:tr>
      <w:tr w:rsidR="009C1767" w:rsidRPr="009C1767" w14:paraId="778286A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9E4D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D794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7FA18854" w14:textId="75A0EF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72F7F6EC" w14:textId="7525FC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8B80B" w14:textId="20138B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93EAA" w14:textId="51B436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1,773.50 </w:t>
            </w:r>
          </w:p>
        </w:tc>
      </w:tr>
      <w:tr w:rsidR="009C1767" w:rsidRPr="009C1767" w14:paraId="54E80E9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3DEB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4526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5748E751" w14:textId="58D17A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22DF0258" w14:textId="783371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99D5E" w14:textId="5D48DF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71037" w14:textId="271E4A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14,600.00 </w:t>
            </w:r>
          </w:p>
        </w:tc>
      </w:tr>
      <w:tr w:rsidR="009C1767" w:rsidRPr="009C1767" w14:paraId="33FD598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5DF6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82CA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0F35483A" w14:textId="312A2F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0A2098D7" w14:textId="1EFB521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41353" w14:textId="05E616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618DE" w14:textId="7C1405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1,840.00 </w:t>
            </w:r>
          </w:p>
        </w:tc>
      </w:tr>
      <w:tr w:rsidR="009C1767" w:rsidRPr="009C1767" w14:paraId="7B2835F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FBF5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C7B1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704C1A2B" w14:textId="65841A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3294CF85" w14:textId="64A847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9EA60" w14:textId="06AB17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11C2C" w14:textId="528C2B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07,680.00 </w:t>
            </w:r>
          </w:p>
        </w:tc>
      </w:tr>
      <w:tr w:rsidR="009C1767" w:rsidRPr="009C1767" w14:paraId="1F46111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AFFB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04E1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315FCC6D" w14:textId="58133E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43323ACD" w14:textId="46FC34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6B611" w14:textId="7CBBE8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3A416" w14:textId="404ACF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3,452.00 </w:t>
            </w:r>
          </w:p>
        </w:tc>
      </w:tr>
      <w:tr w:rsidR="009C1767" w:rsidRPr="009C1767" w14:paraId="6B27973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A705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52B1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7CD34854" w14:textId="4C0DD9B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508AAE15" w14:textId="3A4D0A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5474C" w14:textId="7A81B1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D2F7C" w14:textId="547EE4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71,585.00 </w:t>
            </w:r>
          </w:p>
        </w:tc>
      </w:tr>
      <w:tr w:rsidR="009C1767" w:rsidRPr="009C1767" w14:paraId="49EA1F9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0777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4C8E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7DAC4598" w14:textId="72BE143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54F6C5D7" w14:textId="2C84E88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0990E" w14:textId="4C81CD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C80A9" w14:textId="36DABC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13,245.00 </w:t>
            </w:r>
          </w:p>
        </w:tc>
      </w:tr>
      <w:tr w:rsidR="009C1767" w:rsidRPr="009C1767" w14:paraId="4BD0487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9A79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E076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44DE7D7D" w14:textId="01D5E4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26810F69" w14:textId="7AC07F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8F14E" w14:textId="77C7B8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E2615" w14:textId="16AE9CB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1,250.05 </w:t>
            </w:r>
          </w:p>
        </w:tc>
      </w:tr>
      <w:tr w:rsidR="009C1767" w:rsidRPr="009C1767" w14:paraId="7F2DA1E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82FD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FBFD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5600780C" w14:textId="207B73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6B0A3A73" w14:textId="684A1A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142AB" w14:textId="40EB07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75B62" w14:textId="622484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622.50 </w:t>
            </w:r>
          </w:p>
        </w:tc>
      </w:tr>
      <w:tr w:rsidR="009C1767" w:rsidRPr="009C1767" w14:paraId="5112AA28"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86533"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B3F0004" w14:textId="41B4114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1,869,539.09 </w:t>
            </w:r>
          </w:p>
        </w:tc>
        <w:tc>
          <w:tcPr>
            <w:tcW w:w="0" w:type="auto"/>
            <w:tcBorders>
              <w:top w:val="nil"/>
              <w:left w:val="nil"/>
              <w:bottom w:val="single" w:sz="4" w:space="0" w:color="000000"/>
              <w:right w:val="single" w:sz="4" w:space="0" w:color="000000"/>
            </w:tcBorders>
            <w:shd w:val="clear" w:color="D8D8D8" w:fill="D8D8D8"/>
            <w:noWrap/>
            <w:vAlign w:val="bottom"/>
            <w:hideMark/>
          </w:tcPr>
          <w:p w14:paraId="5AF04C8E" w14:textId="63629F40"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B5B8C7" w14:textId="5AC5B2C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7E984B" w14:textId="76CC765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1,869,539.09 </w:t>
            </w:r>
          </w:p>
        </w:tc>
      </w:tr>
      <w:tr w:rsidR="009C1767" w:rsidRPr="009C1767" w14:paraId="3A5EB35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6A6CF"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A2AB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15158E51" w14:textId="6DBFC9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7701791D" w14:textId="4EC3F51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03683" w14:textId="23A03B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8057F" w14:textId="0D17AB4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07,000.00 </w:t>
            </w:r>
          </w:p>
        </w:tc>
      </w:tr>
      <w:tr w:rsidR="009C1767" w:rsidRPr="009C1767" w14:paraId="65A58D0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254E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F6B3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01D12C9F" w14:textId="71F1FCB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50A98B1B" w14:textId="4B96AE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A6DA1" w14:textId="270952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C8372" w14:textId="6491A7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2,200.00 </w:t>
            </w:r>
          </w:p>
        </w:tc>
      </w:tr>
      <w:tr w:rsidR="009C1767" w:rsidRPr="009C1767" w14:paraId="42CEBEF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F514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D080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26AAA19B" w14:textId="29F1FB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7B068AB3" w14:textId="21F0A3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3FB99" w14:textId="3AA06C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7FF1D" w14:textId="0B6BC9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8,080.00 </w:t>
            </w:r>
          </w:p>
        </w:tc>
      </w:tr>
      <w:tr w:rsidR="009C1767" w:rsidRPr="009C1767" w14:paraId="5F8435D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1C33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B87A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6A00B822" w14:textId="5A9903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38A4EAB6" w14:textId="331992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D1359" w14:textId="14FFD0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BFEE5" w14:textId="4BAB21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5,520.00 </w:t>
            </w:r>
          </w:p>
        </w:tc>
      </w:tr>
      <w:tr w:rsidR="009C1767" w:rsidRPr="009C1767" w14:paraId="37812CC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28DC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55A1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0BED0B21" w14:textId="44D2D7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1FD0B95F" w14:textId="4F71AB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436D3" w14:textId="7F9C334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7F0CE" w14:textId="24C0F4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19,800.00 </w:t>
            </w:r>
          </w:p>
        </w:tc>
      </w:tr>
      <w:tr w:rsidR="009C1767" w:rsidRPr="009C1767" w14:paraId="75E2DCD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0861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432F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7163D9B6" w14:textId="1C9975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1EA40CDC" w14:textId="050F014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E2393" w14:textId="17EB5F0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77519" w14:textId="724AA0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74,240.00 </w:t>
            </w:r>
          </w:p>
        </w:tc>
      </w:tr>
      <w:tr w:rsidR="009C1767" w:rsidRPr="009C1767" w14:paraId="1586468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EB5B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DFB5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2C2FBB28" w14:textId="7F191D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3E2BA7C0" w14:textId="3793E0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F4FC3" w14:textId="413B8D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3AB9A" w14:textId="5C776B5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6,960.00 </w:t>
            </w:r>
          </w:p>
        </w:tc>
      </w:tr>
      <w:tr w:rsidR="009C1767" w:rsidRPr="009C1767" w14:paraId="51068B1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D016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CEF5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20B6CBA7" w14:textId="79A624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1FAF807D" w14:textId="28B7FE7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10571" w14:textId="16FF037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A8536" w14:textId="13DA39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8,040.00 </w:t>
            </w:r>
          </w:p>
        </w:tc>
      </w:tr>
      <w:tr w:rsidR="009C1767" w:rsidRPr="009C1767" w14:paraId="040625F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1E51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E7BF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5537BAE8" w14:textId="009467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560A3BE2" w14:textId="58DF96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832A1" w14:textId="12DB3A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B290D" w14:textId="516B52E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6,920.00 </w:t>
            </w:r>
          </w:p>
        </w:tc>
      </w:tr>
      <w:tr w:rsidR="009C1767" w:rsidRPr="009C1767" w14:paraId="56A05A7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A4E0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FC38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1CBCBE07" w14:textId="4CFE2D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0FD2DDED" w14:textId="167F7B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8763C" w14:textId="6BCDD4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CAAEC" w14:textId="6041FB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7,560.00 </w:t>
            </w:r>
          </w:p>
        </w:tc>
      </w:tr>
      <w:tr w:rsidR="009C1767" w:rsidRPr="009C1767" w14:paraId="6ACCCBE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C52C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0E00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095E714A" w14:textId="5B9FC2E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072CDF14" w14:textId="5DA777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6C8C6" w14:textId="63C049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12AD8" w14:textId="781885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0,760.00 </w:t>
            </w:r>
          </w:p>
        </w:tc>
      </w:tr>
      <w:tr w:rsidR="009C1767" w:rsidRPr="009C1767" w14:paraId="5E0B690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6B06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A8A2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67B3DEF9" w14:textId="39BD9E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7A7DF5C2" w14:textId="2BB2E6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A049E" w14:textId="67CC87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00607" w14:textId="1295BA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640.00 </w:t>
            </w:r>
          </w:p>
        </w:tc>
      </w:tr>
      <w:tr w:rsidR="009C1767" w:rsidRPr="009C1767" w14:paraId="393C91A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8E8F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F1BA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36F3FB15" w14:textId="3507D7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48F41751" w14:textId="39BC067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F4B3A" w14:textId="04D991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5D0E1" w14:textId="4F73D7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4,880.00 </w:t>
            </w:r>
          </w:p>
        </w:tc>
      </w:tr>
      <w:tr w:rsidR="009C1767" w:rsidRPr="009C1767" w14:paraId="1629F5D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C582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EE1F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66F01FCA" w14:textId="435225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25007EC5" w14:textId="122A90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C251C" w14:textId="30587D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858F9" w14:textId="633C87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89,974.00 </w:t>
            </w:r>
          </w:p>
        </w:tc>
      </w:tr>
      <w:tr w:rsidR="009C1767" w:rsidRPr="009C1767" w14:paraId="1F8BEDD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8532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9EAA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751C2EC8" w14:textId="0673A1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553BA33E" w14:textId="269A548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273A3" w14:textId="2A9527D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B268E" w14:textId="3F3BDB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0,320.00 </w:t>
            </w:r>
          </w:p>
        </w:tc>
      </w:tr>
      <w:tr w:rsidR="009C1767" w:rsidRPr="009C1767" w14:paraId="5561A28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0B7F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E243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078F651D" w14:textId="1AC77E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2326BFEF" w14:textId="0C232AE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E08B8" w14:textId="3ED35F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14CF7" w14:textId="0BC758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83,427.00 </w:t>
            </w:r>
          </w:p>
        </w:tc>
      </w:tr>
      <w:tr w:rsidR="009C1767" w:rsidRPr="009C1767" w14:paraId="65A3A3A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5562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6338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1C54F3A8" w14:textId="0B92EA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02142D81" w14:textId="21B6C44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26D8D" w14:textId="6BB203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1A333" w14:textId="7782C9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37,328.91 </w:t>
            </w:r>
          </w:p>
        </w:tc>
      </w:tr>
      <w:tr w:rsidR="009C1767" w:rsidRPr="009C1767" w14:paraId="0CBEA6A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9E54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EBE8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3890D933" w14:textId="0C361F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27E9594A" w14:textId="4E64753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3249B" w14:textId="2665ADA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0150A" w14:textId="571C33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7,200.00 </w:t>
            </w:r>
          </w:p>
        </w:tc>
      </w:tr>
      <w:tr w:rsidR="009C1767" w:rsidRPr="009C1767" w14:paraId="248711A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CB08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C428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0AF0B340" w14:textId="1DCC1E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4F1943F0" w14:textId="5E4F52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0360A" w14:textId="3A7AC7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5EE07" w14:textId="5EA203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5,720.00 </w:t>
            </w:r>
          </w:p>
        </w:tc>
      </w:tr>
      <w:tr w:rsidR="009C1767" w:rsidRPr="009C1767" w14:paraId="79EC847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D1F6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B06F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AF7FDE3" w14:textId="48C799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76D3CF78" w14:textId="15E8D0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B1EEA" w14:textId="3BBCF5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DB546" w14:textId="6CB2E8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2,840.00 </w:t>
            </w:r>
          </w:p>
        </w:tc>
      </w:tr>
      <w:tr w:rsidR="009C1767" w:rsidRPr="009C1767" w14:paraId="20DCD85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38D4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0670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452CC617" w14:textId="55C731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61B84A3A" w14:textId="6A2C4B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48628" w14:textId="250526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BACBC" w14:textId="729514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1,040.00 </w:t>
            </w:r>
          </w:p>
        </w:tc>
      </w:tr>
      <w:tr w:rsidR="009C1767" w:rsidRPr="009C1767" w14:paraId="0EEF646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4E52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8486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18BDC66C" w14:textId="5365B61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4371E983" w14:textId="055B67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81CFC" w14:textId="7D9FFF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CB395" w14:textId="5C3339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5,120.00 </w:t>
            </w:r>
          </w:p>
        </w:tc>
      </w:tr>
      <w:tr w:rsidR="009C1767" w:rsidRPr="009C1767" w14:paraId="7E4B1A8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C578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6BD2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0FF30BE3" w14:textId="516381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7A1BB5F7" w14:textId="27140C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0AEE8" w14:textId="7DE96DC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2BC98" w14:textId="13031F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73,520.00 </w:t>
            </w:r>
          </w:p>
        </w:tc>
      </w:tr>
      <w:tr w:rsidR="009C1767" w:rsidRPr="009C1767" w14:paraId="687355A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6388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3CB4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75CAC8D2" w14:textId="42065C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7F8712B3" w14:textId="174ABE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56B50" w14:textId="629BB8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2D9DE" w14:textId="7BFD7B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1,400.00 </w:t>
            </w:r>
          </w:p>
        </w:tc>
      </w:tr>
      <w:tr w:rsidR="009C1767" w:rsidRPr="009C1767" w14:paraId="6A84DB0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90C5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AE29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46E44A52" w14:textId="2D1245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3F0408DA" w14:textId="4A4B5E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45D9A" w14:textId="400E707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79E96" w14:textId="0BB003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45,080.00 </w:t>
            </w:r>
          </w:p>
        </w:tc>
      </w:tr>
      <w:tr w:rsidR="009C1767" w:rsidRPr="009C1767" w14:paraId="5C2CF28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2A43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16B5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54B03216" w14:textId="4B4C11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7E6078" w14:textId="0433EC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79357" w14:textId="62AF9E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C4FD8" w14:textId="417290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0,000.00 </w:t>
            </w:r>
          </w:p>
        </w:tc>
      </w:tr>
      <w:tr w:rsidR="009C1767" w:rsidRPr="009C1767" w14:paraId="74A5623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04E6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D865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7C0769CE" w14:textId="4676EA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4372F880" w14:textId="3B489E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4194C" w14:textId="7BB70B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B4770" w14:textId="4C4476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4,160.00 </w:t>
            </w:r>
          </w:p>
        </w:tc>
      </w:tr>
      <w:tr w:rsidR="009C1767" w:rsidRPr="009C1767" w14:paraId="1A1BE94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6A20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3386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53483218" w14:textId="6C8C22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581,809.18 </w:t>
            </w:r>
          </w:p>
        </w:tc>
        <w:tc>
          <w:tcPr>
            <w:tcW w:w="0" w:type="auto"/>
            <w:tcBorders>
              <w:top w:val="nil"/>
              <w:left w:val="nil"/>
              <w:bottom w:val="single" w:sz="4" w:space="0" w:color="000000"/>
              <w:right w:val="single" w:sz="4" w:space="0" w:color="000000"/>
            </w:tcBorders>
            <w:shd w:val="clear" w:color="auto" w:fill="auto"/>
            <w:noWrap/>
            <w:vAlign w:val="bottom"/>
            <w:hideMark/>
          </w:tcPr>
          <w:p w14:paraId="13B698AA" w14:textId="27D708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B7258" w14:textId="5B72332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E89D6" w14:textId="37BA574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581,809.18 </w:t>
            </w:r>
          </w:p>
        </w:tc>
      </w:tr>
      <w:tr w:rsidR="009C1767" w:rsidRPr="009C1767" w14:paraId="70365CD3"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D05255"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41F35A0D" w14:textId="13FD051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1,204,388.57 </w:t>
            </w:r>
          </w:p>
        </w:tc>
        <w:tc>
          <w:tcPr>
            <w:tcW w:w="0" w:type="auto"/>
            <w:tcBorders>
              <w:top w:val="nil"/>
              <w:left w:val="nil"/>
              <w:bottom w:val="single" w:sz="4" w:space="0" w:color="000000"/>
              <w:right w:val="single" w:sz="4" w:space="0" w:color="000000"/>
            </w:tcBorders>
            <w:shd w:val="clear" w:color="D8D8D8" w:fill="D8D8D8"/>
            <w:noWrap/>
            <w:vAlign w:val="bottom"/>
            <w:hideMark/>
          </w:tcPr>
          <w:p w14:paraId="2FD27007" w14:textId="184A3830"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7208513" w14:textId="3158748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9DFD25" w14:textId="270E5AA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1,204,388.57 </w:t>
            </w:r>
          </w:p>
        </w:tc>
      </w:tr>
      <w:tr w:rsidR="009C1767" w:rsidRPr="009C1767" w14:paraId="7BA0CF2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3EC35"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99A4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800545C" w14:textId="4746C1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7FB11AAB" w14:textId="2EBB4C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91CBD" w14:textId="4B2EAF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05A00" w14:textId="5F143D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0,680.00 </w:t>
            </w:r>
          </w:p>
        </w:tc>
      </w:tr>
      <w:tr w:rsidR="009C1767" w:rsidRPr="009C1767" w14:paraId="09FC0B7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93A27"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8E29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29991DA3" w14:textId="12B8B6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7212AFD5" w14:textId="2CC7E9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0725E" w14:textId="662B95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060E2" w14:textId="66D17B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4,280.00 </w:t>
            </w:r>
          </w:p>
        </w:tc>
      </w:tr>
      <w:tr w:rsidR="009C1767" w:rsidRPr="009C1767" w14:paraId="693F572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0783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FF73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345B1B9F" w14:textId="0ED18D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3F702A" w14:textId="130A82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EC715" w14:textId="756553A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869F0" w14:textId="6AA5DE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0,000.00 </w:t>
            </w:r>
          </w:p>
        </w:tc>
      </w:tr>
      <w:tr w:rsidR="009C1767" w:rsidRPr="009C1767" w14:paraId="4027718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0052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3998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4DB534B2" w14:textId="208AED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3BB35F0A" w14:textId="04323C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1DC52" w14:textId="60AA64C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E1FE3" w14:textId="0130CD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551,283.10 </w:t>
            </w:r>
          </w:p>
        </w:tc>
      </w:tr>
      <w:tr w:rsidR="009C1767" w:rsidRPr="009C1767" w14:paraId="2E92631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C4DB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F673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2AA75FC1" w14:textId="04E65B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7211407C" w14:textId="57DB7E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3B8EE" w14:textId="1812B4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A3AE2" w14:textId="6B0EF8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2,074.00 </w:t>
            </w:r>
          </w:p>
        </w:tc>
      </w:tr>
      <w:tr w:rsidR="009C1767" w:rsidRPr="009C1767" w14:paraId="5C732CA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076A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56DF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3F596405" w14:textId="793766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635ED6E0" w14:textId="3DBB20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63F05" w14:textId="7B2FEBE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C6F05" w14:textId="354184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8,742.00 </w:t>
            </w:r>
          </w:p>
        </w:tc>
      </w:tr>
      <w:tr w:rsidR="009C1767" w:rsidRPr="009C1767" w14:paraId="4AD49CA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5E5F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0D48EB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65732B90" w14:textId="23E75BD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0E5B188B" w14:textId="06A018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94F2E" w14:textId="0BC600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F8AE0" w14:textId="4A61A3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50,480.00 </w:t>
            </w:r>
          </w:p>
        </w:tc>
      </w:tr>
      <w:tr w:rsidR="009C1767" w:rsidRPr="009C1767" w14:paraId="602538B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97FE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C188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0445F6EC" w14:textId="798CA4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0B1E633A" w14:textId="5A1D6B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150FC" w14:textId="590810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C8DC5" w14:textId="68BCD4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81,800.00 </w:t>
            </w:r>
          </w:p>
        </w:tc>
      </w:tr>
      <w:tr w:rsidR="009C1767" w:rsidRPr="009C1767" w14:paraId="492E613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EC10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08BA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6D3B4D07" w14:textId="7A7962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1706F5F0" w14:textId="5B39FC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5BD5A" w14:textId="0250A0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DCBE9" w14:textId="0BD355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5,920.00 </w:t>
            </w:r>
          </w:p>
        </w:tc>
      </w:tr>
      <w:tr w:rsidR="009C1767" w:rsidRPr="009C1767" w14:paraId="2FE73F1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531C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3B09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7979FF52" w14:textId="588777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5844D9A9" w14:textId="7B2DAD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EFF62" w14:textId="1F0EAE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84E62" w14:textId="27DA87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94,689.00 </w:t>
            </w:r>
          </w:p>
        </w:tc>
      </w:tr>
      <w:tr w:rsidR="009C1767" w:rsidRPr="009C1767" w14:paraId="3957B1D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B4DA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F281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5F027A3C" w14:textId="0A9362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7D18353F" w14:textId="28D4C7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FAFD8" w14:textId="7F4148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9B1FB" w14:textId="0E5E5C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7,120.00 </w:t>
            </w:r>
          </w:p>
        </w:tc>
      </w:tr>
      <w:tr w:rsidR="009C1767" w:rsidRPr="009C1767" w14:paraId="082CD3F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F079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3B87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3928DAD7" w14:textId="526C340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6F603E9F" w14:textId="446993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F55C4" w14:textId="3C0749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A31B9" w14:textId="4AC8AFE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93,480.47 </w:t>
            </w:r>
          </w:p>
        </w:tc>
      </w:tr>
      <w:tr w:rsidR="009C1767" w:rsidRPr="009C1767" w14:paraId="497A487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C55E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7D74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63DABB9F" w14:textId="675F48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595CB421" w14:textId="2ED272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72902" w14:textId="0F954F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D1574" w14:textId="2030A8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3,600.00 </w:t>
            </w:r>
          </w:p>
        </w:tc>
      </w:tr>
      <w:tr w:rsidR="009C1767" w:rsidRPr="009C1767" w14:paraId="4A099F9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9D7F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DF79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51AF465F" w14:textId="6E29BB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4C2B9C67" w14:textId="5F5106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BF8DB" w14:textId="2F7D72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6B072" w14:textId="6C8C9D8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03,840.00 </w:t>
            </w:r>
          </w:p>
        </w:tc>
      </w:tr>
      <w:tr w:rsidR="009C1767" w:rsidRPr="009C1767" w14:paraId="6912ED3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D794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3069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3D01A341" w14:textId="3FD75F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02E0D5E0" w14:textId="2BFD2C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99D03" w14:textId="234849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93D22" w14:textId="6AFF41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76,400.00 </w:t>
            </w:r>
          </w:p>
        </w:tc>
      </w:tr>
      <w:tr w:rsidR="009C1767" w:rsidRPr="009C1767" w14:paraId="385C372C"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46C58"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0E5D395F" w14:textId="01EC8BF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296EBD57" w14:textId="384FE21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62858E" w14:textId="7103684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AA4EFD" w14:textId="6F7D4A40"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847,431.64 </w:t>
            </w:r>
          </w:p>
        </w:tc>
      </w:tr>
      <w:tr w:rsidR="009C1767" w:rsidRPr="009C1767" w14:paraId="61023CB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D6FD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7A72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354512B" w14:textId="4057278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44BABBD5" w14:textId="2D860F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4B2B8" w14:textId="7E11CC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91C99" w14:textId="20ED45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47,431.64 </w:t>
            </w:r>
          </w:p>
        </w:tc>
      </w:tr>
      <w:tr w:rsidR="009C1767" w:rsidRPr="009C1767" w14:paraId="70F8605D"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E004E9"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06291C9D" w14:textId="2EF0722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86,391,634.58 </w:t>
            </w:r>
          </w:p>
        </w:tc>
        <w:tc>
          <w:tcPr>
            <w:tcW w:w="0" w:type="auto"/>
            <w:tcBorders>
              <w:top w:val="nil"/>
              <w:left w:val="nil"/>
              <w:bottom w:val="single" w:sz="4" w:space="0" w:color="000000"/>
              <w:right w:val="single" w:sz="4" w:space="0" w:color="000000"/>
            </w:tcBorders>
            <w:shd w:val="clear" w:color="A5A5A5" w:fill="A5A5A5"/>
            <w:noWrap/>
            <w:vAlign w:val="bottom"/>
            <w:hideMark/>
          </w:tcPr>
          <w:p w14:paraId="723B6ED3" w14:textId="4EF02DE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D1792E7" w14:textId="41B2555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C6BAAAB" w14:textId="01546BF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86,391,634.58 </w:t>
            </w:r>
          </w:p>
        </w:tc>
      </w:tr>
      <w:tr w:rsidR="009C1767" w:rsidRPr="009C1767" w14:paraId="760B24AE"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95CCFF"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24E5F3D5" w14:textId="7ED462A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0,646,384.87 </w:t>
            </w:r>
          </w:p>
        </w:tc>
        <w:tc>
          <w:tcPr>
            <w:tcW w:w="0" w:type="auto"/>
            <w:tcBorders>
              <w:top w:val="nil"/>
              <w:left w:val="nil"/>
              <w:bottom w:val="single" w:sz="4" w:space="0" w:color="000000"/>
              <w:right w:val="single" w:sz="4" w:space="0" w:color="000000"/>
            </w:tcBorders>
            <w:shd w:val="clear" w:color="D8D8D8" w:fill="D8D8D8"/>
            <w:noWrap/>
            <w:vAlign w:val="bottom"/>
            <w:hideMark/>
          </w:tcPr>
          <w:p w14:paraId="24C7F7C4" w14:textId="583E567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78D553" w14:textId="7265166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9C90B2" w14:textId="2584972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0,646,384.87 </w:t>
            </w:r>
          </w:p>
        </w:tc>
      </w:tr>
      <w:tr w:rsidR="009C1767" w:rsidRPr="009C1767" w14:paraId="4BB23E0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B0B64"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0CFA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2269EDDD" w14:textId="7B97CD8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4D70EBA" w14:textId="3E90A4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CCE6F" w14:textId="2494FD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8627F" w14:textId="02DCA5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5960F7A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1F2A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5AF6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7BE7D77D" w14:textId="536D56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06,583.96 </w:t>
            </w:r>
          </w:p>
        </w:tc>
        <w:tc>
          <w:tcPr>
            <w:tcW w:w="0" w:type="auto"/>
            <w:tcBorders>
              <w:top w:val="nil"/>
              <w:left w:val="nil"/>
              <w:bottom w:val="single" w:sz="4" w:space="0" w:color="000000"/>
              <w:right w:val="single" w:sz="4" w:space="0" w:color="000000"/>
            </w:tcBorders>
            <w:shd w:val="clear" w:color="auto" w:fill="auto"/>
            <w:noWrap/>
            <w:vAlign w:val="bottom"/>
            <w:hideMark/>
          </w:tcPr>
          <w:p w14:paraId="0842D006" w14:textId="1235AF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3222B" w14:textId="1D6BFEA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270A2" w14:textId="1D87B8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06,583.96 </w:t>
            </w:r>
          </w:p>
        </w:tc>
      </w:tr>
      <w:tr w:rsidR="009C1767" w:rsidRPr="009C1767" w14:paraId="7F63359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AA7D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52CC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4C23DA7C" w14:textId="451D091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5,881.62 </w:t>
            </w:r>
          </w:p>
        </w:tc>
        <w:tc>
          <w:tcPr>
            <w:tcW w:w="0" w:type="auto"/>
            <w:tcBorders>
              <w:top w:val="nil"/>
              <w:left w:val="nil"/>
              <w:bottom w:val="single" w:sz="4" w:space="0" w:color="000000"/>
              <w:right w:val="single" w:sz="4" w:space="0" w:color="000000"/>
            </w:tcBorders>
            <w:shd w:val="clear" w:color="auto" w:fill="auto"/>
            <w:noWrap/>
            <w:vAlign w:val="bottom"/>
            <w:hideMark/>
          </w:tcPr>
          <w:p w14:paraId="16819B1F" w14:textId="452B4D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8A019" w14:textId="34C5FB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29C87" w14:textId="21E238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5,881.62 </w:t>
            </w:r>
          </w:p>
        </w:tc>
      </w:tr>
      <w:tr w:rsidR="009C1767" w:rsidRPr="009C1767" w14:paraId="2EB33A1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C925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7DAD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umilao</w:t>
            </w:r>
          </w:p>
        </w:tc>
        <w:tc>
          <w:tcPr>
            <w:tcW w:w="0" w:type="auto"/>
            <w:tcBorders>
              <w:top w:val="nil"/>
              <w:left w:val="nil"/>
              <w:bottom w:val="single" w:sz="4" w:space="0" w:color="000000"/>
              <w:right w:val="single" w:sz="4" w:space="0" w:color="000000"/>
            </w:tcBorders>
            <w:shd w:val="clear" w:color="auto" w:fill="auto"/>
            <w:noWrap/>
            <w:vAlign w:val="bottom"/>
            <w:hideMark/>
          </w:tcPr>
          <w:p w14:paraId="2A726662" w14:textId="4D0C50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360.70 </w:t>
            </w:r>
          </w:p>
        </w:tc>
        <w:tc>
          <w:tcPr>
            <w:tcW w:w="0" w:type="auto"/>
            <w:tcBorders>
              <w:top w:val="nil"/>
              <w:left w:val="nil"/>
              <w:bottom w:val="single" w:sz="4" w:space="0" w:color="000000"/>
              <w:right w:val="single" w:sz="4" w:space="0" w:color="000000"/>
            </w:tcBorders>
            <w:shd w:val="clear" w:color="auto" w:fill="auto"/>
            <w:noWrap/>
            <w:vAlign w:val="bottom"/>
            <w:hideMark/>
          </w:tcPr>
          <w:p w14:paraId="01CE8B02" w14:textId="3E5216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77130" w14:textId="4A82980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E37BF" w14:textId="2290C2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360.70 </w:t>
            </w:r>
          </w:p>
        </w:tc>
      </w:tr>
      <w:tr w:rsidR="009C1767" w:rsidRPr="009C1767" w14:paraId="1D5BB66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79E7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6A0C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5C22EDEC" w14:textId="714F51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30E6BB3" w14:textId="0E0F1A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685BA" w14:textId="268369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4DFEC" w14:textId="4383D1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5210FE3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0B48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B751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5057D476" w14:textId="716476F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547E9C4A" w14:textId="3C83B3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EB287" w14:textId="50ABFE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3B13F" w14:textId="73D911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128.00 </w:t>
            </w:r>
          </w:p>
        </w:tc>
      </w:tr>
      <w:tr w:rsidR="009C1767" w:rsidRPr="009C1767" w14:paraId="450150E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5812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9D5E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18407D4D" w14:textId="45EDE83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7D13C025" w14:textId="107D91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F4F16" w14:textId="6CB55D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A04BD" w14:textId="1157EF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602.00 </w:t>
            </w:r>
          </w:p>
        </w:tc>
      </w:tr>
      <w:tr w:rsidR="009C1767" w:rsidRPr="009C1767" w14:paraId="279CF34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9E07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5560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32721CBE" w14:textId="14E023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EC56277" w14:textId="090274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F46F8" w14:textId="4B4E15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28CD5" w14:textId="50FBEF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4,395.00 </w:t>
            </w:r>
          </w:p>
        </w:tc>
      </w:tr>
      <w:tr w:rsidR="009C1767" w:rsidRPr="009C1767" w14:paraId="34ACFDE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DA61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8814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4594C6AE" w14:textId="317721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7796D008" w14:textId="7F4B400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7C667" w14:textId="119F99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3553A" w14:textId="6D29B2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812,033.74 </w:t>
            </w:r>
          </w:p>
        </w:tc>
      </w:tr>
      <w:tr w:rsidR="009C1767" w:rsidRPr="009C1767" w14:paraId="2DF90C6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57AC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3374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ABC4755" w14:textId="059ECD7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7409459E" w14:textId="7ACE17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0B204" w14:textId="57B3E45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A016B" w14:textId="303F32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2,424.22 </w:t>
            </w:r>
          </w:p>
        </w:tc>
      </w:tr>
      <w:tr w:rsidR="009C1767" w:rsidRPr="009C1767" w14:paraId="63BE798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EDAA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670A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6C4CEE3D" w14:textId="2A5B12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5E5C9B1C" w14:textId="4759F6D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7723E" w14:textId="446D79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66BAC" w14:textId="7E96B6E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9,780.88 </w:t>
            </w:r>
          </w:p>
        </w:tc>
      </w:tr>
      <w:tr w:rsidR="009C1767" w:rsidRPr="009C1767" w14:paraId="736FFC2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89D8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06FC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285D0B6C" w14:textId="0E8897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148BF7D1" w14:textId="592571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ECEA3" w14:textId="58B636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A2885" w14:textId="5E1733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65,225.22 </w:t>
            </w:r>
          </w:p>
        </w:tc>
      </w:tr>
      <w:tr w:rsidR="009C1767" w:rsidRPr="009C1767" w14:paraId="162271A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8ABE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760A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3423FF86" w14:textId="4929A9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40E8022" w14:textId="620ADE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68AFF" w14:textId="3AA35B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F08AA" w14:textId="5006C8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4,395.00 </w:t>
            </w:r>
          </w:p>
        </w:tc>
      </w:tr>
      <w:tr w:rsidR="009C1767" w:rsidRPr="009C1767" w14:paraId="74DCCB7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FB6D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62A6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17557229" w14:textId="23298F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44093FF9" w14:textId="7FC2A7B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80C53" w14:textId="3FD8F8E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D8FF7" w14:textId="46C23C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4,645.00 </w:t>
            </w:r>
          </w:p>
        </w:tc>
      </w:tr>
      <w:tr w:rsidR="009C1767" w:rsidRPr="009C1767" w14:paraId="33EDC28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5CDF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AAEB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4EBE1266" w14:textId="0CAEAF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6CD4C46B" w14:textId="47BAEE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03641" w14:textId="754694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E3F59" w14:textId="4F412C0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29,300.00 </w:t>
            </w:r>
          </w:p>
        </w:tc>
      </w:tr>
      <w:tr w:rsidR="009C1767" w:rsidRPr="009C1767" w14:paraId="562E383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C41A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EAB1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ramag</w:t>
            </w:r>
          </w:p>
        </w:tc>
        <w:tc>
          <w:tcPr>
            <w:tcW w:w="0" w:type="auto"/>
            <w:tcBorders>
              <w:top w:val="nil"/>
              <w:left w:val="nil"/>
              <w:bottom w:val="single" w:sz="4" w:space="0" w:color="000000"/>
              <w:right w:val="single" w:sz="4" w:space="0" w:color="000000"/>
            </w:tcBorders>
            <w:shd w:val="clear" w:color="auto" w:fill="auto"/>
            <w:noWrap/>
            <w:vAlign w:val="bottom"/>
            <w:hideMark/>
          </w:tcPr>
          <w:p w14:paraId="1977210C" w14:textId="422B79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1,959.26 </w:t>
            </w:r>
          </w:p>
        </w:tc>
        <w:tc>
          <w:tcPr>
            <w:tcW w:w="0" w:type="auto"/>
            <w:tcBorders>
              <w:top w:val="nil"/>
              <w:left w:val="nil"/>
              <w:bottom w:val="single" w:sz="4" w:space="0" w:color="000000"/>
              <w:right w:val="single" w:sz="4" w:space="0" w:color="000000"/>
            </w:tcBorders>
            <w:shd w:val="clear" w:color="auto" w:fill="auto"/>
            <w:noWrap/>
            <w:vAlign w:val="bottom"/>
            <w:hideMark/>
          </w:tcPr>
          <w:p w14:paraId="0A3B94F7" w14:textId="340C9E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E85C6" w14:textId="17F51D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EBFB1" w14:textId="5975655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1,959.26 </w:t>
            </w:r>
          </w:p>
        </w:tc>
      </w:tr>
      <w:tr w:rsidR="009C1767" w:rsidRPr="009C1767" w14:paraId="09A74AE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FD6F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7CAE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270EF634" w14:textId="5489628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407E1EA" w14:textId="7C28F1A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28A40" w14:textId="02AE12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E9496" w14:textId="4C6658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4,395.00 </w:t>
            </w:r>
          </w:p>
        </w:tc>
      </w:tr>
      <w:tr w:rsidR="009C1767" w:rsidRPr="009C1767" w14:paraId="132776E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116D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64CA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ngantucan</w:t>
            </w:r>
          </w:p>
        </w:tc>
        <w:tc>
          <w:tcPr>
            <w:tcW w:w="0" w:type="auto"/>
            <w:tcBorders>
              <w:top w:val="nil"/>
              <w:left w:val="nil"/>
              <w:bottom w:val="single" w:sz="4" w:space="0" w:color="000000"/>
              <w:right w:val="single" w:sz="4" w:space="0" w:color="000000"/>
            </w:tcBorders>
            <w:shd w:val="clear" w:color="auto" w:fill="auto"/>
            <w:noWrap/>
            <w:vAlign w:val="bottom"/>
            <w:hideMark/>
          </w:tcPr>
          <w:p w14:paraId="11B6DFE9" w14:textId="36EBC5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0,135.27 </w:t>
            </w:r>
          </w:p>
        </w:tc>
        <w:tc>
          <w:tcPr>
            <w:tcW w:w="0" w:type="auto"/>
            <w:tcBorders>
              <w:top w:val="nil"/>
              <w:left w:val="nil"/>
              <w:bottom w:val="single" w:sz="4" w:space="0" w:color="000000"/>
              <w:right w:val="single" w:sz="4" w:space="0" w:color="000000"/>
            </w:tcBorders>
            <w:shd w:val="clear" w:color="auto" w:fill="auto"/>
            <w:noWrap/>
            <w:vAlign w:val="bottom"/>
            <w:hideMark/>
          </w:tcPr>
          <w:p w14:paraId="2FB8A731" w14:textId="3F4C63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2C975" w14:textId="542F54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7725B" w14:textId="5A04AF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0,135.27 </w:t>
            </w:r>
          </w:p>
        </w:tc>
      </w:tr>
      <w:tr w:rsidR="009C1767" w:rsidRPr="009C1767" w14:paraId="5FF82344"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90E20"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326FC0C9" w14:textId="6F9CC260"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734,935.41 </w:t>
            </w:r>
          </w:p>
        </w:tc>
        <w:tc>
          <w:tcPr>
            <w:tcW w:w="0" w:type="auto"/>
            <w:tcBorders>
              <w:top w:val="nil"/>
              <w:left w:val="nil"/>
              <w:bottom w:val="single" w:sz="4" w:space="0" w:color="000000"/>
              <w:right w:val="single" w:sz="4" w:space="0" w:color="000000"/>
            </w:tcBorders>
            <w:shd w:val="clear" w:color="D8D8D8" w:fill="D8D8D8"/>
            <w:noWrap/>
            <w:vAlign w:val="bottom"/>
            <w:hideMark/>
          </w:tcPr>
          <w:p w14:paraId="0443ACE0" w14:textId="3DFEEFC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34BB649" w14:textId="30C37B9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9CEF19" w14:textId="4815DB8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734,935.41 </w:t>
            </w:r>
          </w:p>
        </w:tc>
      </w:tr>
      <w:tr w:rsidR="009C1767" w:rsidRPr="009C1767" w14:paraId="53914DF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DD7B8"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99CE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480491A6" w14:textId="0054BF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2545755" w14:textId="5B2C5E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74367" w14:textId="063CD8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19312" w14:textId="37FA22A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4,395.00 </w:t>
            </w:r>
          </w:p>
        </w:tc>
      </w:tr>
      <w:tr w:rsidR="009C1767" w:rsidRPr="009C1767" w14:paraId="7A9F7AD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7C93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EA1A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30ABCA93" w14:textId="4629C2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49873382" w14:textId="228F15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FCE5A" w14:textId="4BD961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C4183" w14:textId="54CBF4F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1,503.62 </w:t>
            </w:r>
          </w:p>
        </w:tc>
      </w:tr>
      <w:tr w:rsidR="009C1767" w:rsidRPr="009C1767" w14:paraId="1E88F3C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37DB0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B58D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19ECF9A5" w14:textId="6FC79D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60,246.79 </w:t>
            </w:r>
          </w:p>
        </w:tc>
        <w:tc>
          <w:tcPr>
            <w:tcW w:w="0" w:type="auto"/>
            <w:tcBorders>
              <w:top w:val="nil"/>
              <w:left w:val="nil"/>
              <w:bottom w:val="single" w:sz="4" w:space="0" w:color="000000"/>
              <w:right w:val="single" w:sz="4" w:space="0" w:color="000000"/>
            </w:tcBorders>
            <w:shd w:val="clear" w:color="auto" w:fill="auto"/>
            <w:noWrap/>
            <w:vAlign w:val="bottom"/>
            <w:hideMark/>
          </w:tcPr>
          <w:p w14:paraId="3331DCE0" w14:textId="270256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33E1E" w14:textId="60840BE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2B5FB" w14:textId="45052BD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60,246.79 </w:t>
            </w:r>
          </w:p>
        </w:tc>
      </w:tr>
      <w:tr w:rsidR="009C1767" w:rsidRPr="009C1767" w14:paraId="39769D1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BDA9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E153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5C80E5ED" w14:textId="6FA43A0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801941B" w14:textId="3A013F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BB5EF" w14:textId="04C4CF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F81C5" w14:textId="386AEA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4,395.00 </w:t>
            </w:r>
          </w:p>
        </w:tc>
      </w:tr>
      <w:tr w:rsidR="009C1767" w:rsidRPr="009C1767" w14:paraId="6B54627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591B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4C85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306692CA" w14:textId="4DA0FA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A1A1969" w14:textId="1AAD84E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DBCAC" w14:textId="38628D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BB8B2" w14:textId="35ECCD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4,395.00 </w:t>
            </w:r>
          </w:p>
        </w:tc>
      </w:tr>
      <w:tr w:rsidR="009C1767" w:rsidRPr="009C1767" w14:paraId="43D15A92"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1B563"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CA8681D" w14:textId="08C848F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9,386,513.12 </w:t>
            </w:r>
          </w:p>
        </w:tc>
        <w:tc>
          <w:tcPr>
            <w:tcW w:w="0" w:type="auto"/>
            <w:tcBorders>
              <w:top w:val="nil"/>
              <w:left w:val="nil"/>
              <w:bottom w:val="single" w:sz="4" w:space="0" w:color="000000"/>
              <w:right w:val="single" w:sz="4" w:space="0" w:color="000000"/>
            </w:tcBorders>
            <w:shd w:val="clear" w:color="D8D8D8" w:fill="D8D8D8"/>
            <w:noWrap/>
            <w:vAlign w:val="bottom"/>
            <w:hideMark/>
          </w:tcPr>
          <w:p w14:paraId="03AEEF83" w14:textId="302AAD7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27394C" w14:textId="15C38E8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CE081B" w14:textId="7BC0D93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9,386,513.12 </w:t>
            </w:r>
          </w:p>
        </w:tc>
      </w:tr>
      <w:tr w:rsidR="009C1767" w:rsidRPr="009C1767" w14:paraId="387E5FC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C5A72"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6A53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32AD656F" w14:textId="6031BF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436,673.13 </w:t>
            </w:r>
          </w:p>
        </w:tc>
        <w:tc>
          <w:tcPr>
            <w:tcW w:w="0" w:type="auto"/>
            <w:tcBorders>
              <w:top w:val="nil"/>
              <w:left w:val="nil"/>
              <w:bottom w:val="single" w:sz="4" w:space="0" w:color="000000"/>
              <w:right w:val="single" w:sz="4" w:space="0" w:color="000000"/>
            </w:tcBorders>
            <w:shd w:val="clear" w:color="auto" w:fill="auto"/>
            <w:noWrap/>
            <w:vAlign w:val="bottom"/>
            <w:hideMark/>
          </w:tcPr>
          <w:p w14:paraId="4119121D" w14:textId="15D013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8C49D" w14:textId="66A986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BB253" w14:textId="59E041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436,673.13 </w:t>
            </w:r>
          </w:p>
        </w:tc>
      </w:tr>
      <w:tr w:rsidR="009C1767" w:rsidRPr="009C1767" w14:paraId="4E903E8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D43A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9999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6BD5FE9C" w14:textId="5E99BF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B958ED3" w14:textId="51E175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4FAB7" w14:textId="6E7B57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2EB97" w14:textId="586491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1,465.00 </w:t>
            </w:r>
          </w:p>
        </w:tc>
      </w:tr>
      <w:tr w:rsidR="009C1767" w:rsidRPr="009C1767" w14:paraId="464F89E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BBC2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DE85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2337A9C7" w14:textId="3D75571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978EC0B" w14:textId="6262A0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4370B" w14:textId="39AECA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05AB0" w14:textId="33518E5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44C53AC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94AA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2320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0025068A" w14:textId="35E5D7B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27789C20" w14:textId="5BA6C0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A2FBF" w14:textId="4C1031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69C7B" w14:textId="250A80C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97,902.00 </w:t>
            </w:r>
          </w:p>
        </w:tc>
      </w:tr>
      <w:tr w:rsidR="009C1767" w:rsidRPr="009C1767" w14:paraId="4D1134C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C249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5190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5C5D6599" w14:textId="0FC6EF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060F92CD" w14:textId="27CD97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F6B63" w14:textId="225A86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76F30" w14:textId="69FF5E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32,663.69 </w:t>
            </w:r>
          </w:p>
        </w:tc>
      </w:tr>
      <w:tr w:rsidR="009C1767" w:rsidRPr="009C1767" w14:paraId="1535AEB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1C00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1C12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56EC2732" w14:textId="6718DF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3CA8992F" w14:textId="3EF4EF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968C2" w14:textId="2B55FC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4954C" w14:textId="7E846B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58,154.75 </w:t>
            </w:r>
          </w:p>
        </w:tc>
      </w:tr>
      <w:tr w:rsidR="009C1767" w:rsidRPr="009C1767" w14:paraId="5CAAA20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D553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BE81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4B42A506" w14:textId="2771DA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6C1B0A5" w14:textId="163090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27F22" w14:textId="5CA89E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42958" w14:textId="337D8C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76F76FA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6140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BEAB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0738974C" w14:textId="779676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2110FB3B" w14:textId="45B5EF8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2B7E3" w14:textId="3EACD7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554CE" w14:textId="536727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5,780.00 </w:t>
            </w:r>
          </w:p>
        </w:tc>
      </w:tr>
      <w:tr w:rsidR="009C1767" w:rsidRPr="009C1767" w14:paraId="7831197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41DF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E1F3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21813BD5" w14:textId="50292F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5E11798" w14:textId="1EFBFD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30B6B" w14:textId="2B7AB6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9E29C" w14:textId="6E4B52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3148CC8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A969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FE6B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1722B560" w14:textId="36FF8C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994F4E0" w14:textId="6DD6BF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2F669" w14:textId="6827C85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40D77" w14:textId="494B29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1,465.00 </w:t>
            </w:r>
          </w:p>
        </w:tc>
      </w:tr>
      <w:tr w:rsidR="009C1767" w:rsidRPr="009C1767" w14:paraId="615CC74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C647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6ECE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4EBAC17E" w14:textId="041FA4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618,702.00 </w:t>
            </w:r>
          </w:p>
        </w:tc>
        <w:tc>
          <w:tcPr>
            <w:tcW w:w="0" w:type="auto"/>
            <w:tcBorders>
              <w:top w:val="nil"/>
              <w:left w:val="nil"/>
              <w:bottom w:val="single" w:sz="4" w:space="0" w:color="000000"/>
              <w:right w:val="single" w:sz="4" w:space="0" w:color="000000"/>
            </w:tcBorders>
            <w:shd w:val="clear" w:color="auto" w:fill="auto"/>
            <w:noWrap/>
            <w:vAlign w:val="bottom"/>
            <w:hideMark/>
          </w:tcPr>
          <w:p w14:paraId="6D9DD05E" w14:textId="0F0BFF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F9EEE" w14:textId="6C22ADD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1092C" w14:textId="35B83D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618,702.00 </w:t>
            </w:r>
          </w:p>
        </w:tc>
      </w:tr>
      <w:tr w:rsidR="009C1767" w:rsidRPr="009C1767" w14:paraId="18D5B9F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60AA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32E9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407F17BE" w14:textId="135D5B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6,696.16 </w:t>
            </w:r>
          </w:p>
        </w:tc>
        <w:tc>
          <w:tcPr>
            <w:tcW w:w="0" w:type="auto"/>
            <w:tcBorders>
              <w:top w:val="nil"/>
              <w:left w:val="nil"/>
              <w:bottom w:val="single" w:sz="4" w:space="0" w:color="000000"/>
              <w:right w:val="single" w:sz="4" w:space="0" w:color="000000"/>
            </w:tcBorders>
            <w:shd w:val="clear" w:color="auto" w:fill="auto"/>
            <w:noWrap/>
            <w:vAlign w:val="bottom"/>
            <w:hideMark/>
          </w:tcPr>
          <w:p w14:paraId="66BEB966" w14:textId="4D6D55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B750B" w14:textId="1C039D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5EB8F" w14:textId="7B79B6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6,696.16 </w:t>
            </w:r>
          </w:p>
        </w:tc>
      </w:tr>
      <w:tr w:rsidR="009C1767" w:rsidRPr="009C1767" w14:paraId="452DB3C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B764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50A7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08701396" w14:textId="32DDAE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9,528,471.39 </w:t>
            </w:r>
          </w:p>
        </w:tc>
        <w:tc>
          <w:tcPr>
            <w:tcW w:w="0" w:type="auto"/>
            <w:tcBorders>
              <w:top w:val="nil"/>
              <w:left w:val="nil"/>
              <w:bottom w:val="single" w:sz="4" w:space="0" w:color="000000"/>
              <w:right w:val="single" w:sz="4" w:space="0" w:color="000000"/>
            </w:tcBorders>
            <w:shd w:val="clear" w:color="auto" w:fill="auto"/>
            <w:noWrap/>
            <w:vAlign w:val="bottom"/>
            <w:hideMark/>
          </w:tcPr>
          <w:p w14:paraId="4EAC217B" w14:textId="3F17E1A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D4A2B" w14:textId="63A37C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32F56" w14:textId="2D04EB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9,528,471.39 </w:t>
            </w:r>
          </w:p>
        </w:tc>
      </w:tr>
      <w:tr w:rsidR="009C1767" w:rsidRPr="009C1767" w14:paraId="272C864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723F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BEE4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3C03BE9" w14:textId="536668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37,260.00 </w:t>
            </w:r>
          </w:p>
        </w:tc>
        <w:tc>
          <w:tcPr>
            <w:tcW w:w="0" w:type="auto"/>
            <w:tcBorders>
              <w:top w:val="nil"/>
              <w:left w:val="nil"/>
              <w:bottom w:val="single" w:sz="4" w:space="0" w:color="000000"/>
              <w:right w:val="single" w:sz="4" w:space="0" w:color="000000"/>
            </w:tcBorders>
            <w:shd w:val="clear" w:color="auto" w:fill="auto"/>
            <w:noWrap/>
            <w:vAlign w:val="bottom"/>
            <w:hideMark/>
          </w:tcPr>
          <w:p w14:paraId="50C71CB4" w14:textId="45CF98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5150A" w14:textId="1B02B6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4C679" w14:textId="5DE7E38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37,260.00 </w:t>
            </w:r>
          </w:p>
        </w:tc>
      </w:tr>
      <w:tr w:rsidR="009C1767" w:rsidRPr="009C1767" w14:paraId="047651E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7776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D8E8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5BF29E19" w14:textId="08DCAA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5A80E0F" w14:textId="5046110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01B49" w14:textId="3DEF23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37E16" w14:textId="509386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4B6CA45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110A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92C5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1307C720" w14:textId="7D23E9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C6EDA36" w14:textId="1FF7F8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61D50" w14:textId="60AE80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F5BC7" w14:textId="665C63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1,465.00 </w:t>
            </w:r>
          </w:p>
        </w:tc>
      </w:tr>
      <w:tr w:rsidR="009C1767" w:rsidRPr="009C1767" w14:paraId="3D42FC3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937D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FAFE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73DB5235" w14:textId="416EA1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FEDA4AE" w14:textId="10B0B7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37091" w14:textId="4D108F1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23DD9" w14:textId="292FED3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6377295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3D02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47A9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5411089" w14:textId="1C4C24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6C242B63" w14:textId="28A2C3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16A14" w14:textId="4B0A07A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F5782" w14:textId="49290E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76,930.00 </w:t>
            </w:r>
          </w:p>
        </w:tc>
      </w:tr>
      <w:tr w:rsidR="009C1767" w:rsidRPr="009C1767" w14:paraId="5E97DC9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9116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D2B0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20889592" w14:textId="22A880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2DEB657" w14:textId="240B66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5F934" w14:textId="1FF69B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6124F" w14:textId="1CE2C1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1,465.00 </w:t>
            </w:r>
          </w:p>
        </w:tc>
      </w:tr>
      <w:tr w:rsidR="009C1767" w:rsidRPr="009C1767" w14:paraId="6AF283E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6B00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CADB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63318B97" w14:textId="512489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EC51A96" w14:textId="66C98F6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99DA8F" w14:textId="35AAF4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299B6" w14:textId="4EBD2D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229915CC"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BAE2EC"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lastRenderedPageBreak/>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0A07158" w14:textId="50CC26D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bottom"/>
            <w:hideMark/>
          </w:tcPr>
          <w:p w14:paraId="66290F50" w14:textId="319CB7F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3D61CE" w14:textId="76C7010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DDEB55" w14:textId="3F29A95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8,970,677.02 </w:t>
            </w:r>
          </w:p>
        </w:tc>
      </w:tr>
      <w:tr w:rsidR="009C1767" w:rsidRPr="009C1767" w14:paraId="74EA4AF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5F3FF"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E630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25B96114" w14:textId="374D5C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3CE00D3" w14:textId="24989E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28036" w14:textId="2E3287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D5E1F" w14:textId="433CC2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r>
      <w:tr w:rsidR="009C1767" w:rsidRPr="009C1767" w14:paraId="1E76FFC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A069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AF52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6DCC3C33" w14:textId="472085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F2E589A" w14:textId="5FAF4E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9F153" w14:textId="57BFF4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BCDC6" w14:textId="5C2B2F1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17A5CF4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E559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78BA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0F6660AA" w14:textId="27A3DE1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597140D" w14:textId="1648CAC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91CB3" w14:textId="7FC707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EE108" w14:textId="1BA202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0FB1DD9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D0E0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0612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4FC3F55" w14:textId="56EE6B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C1666C3" w14:textId="21B560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11A3D" w14:textId="2E95C6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85002" w14:textId="277E01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57C3C54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DA50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0842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2CDA0BF5" w14:textId="4CD60C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409764B" w14:textId="756141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BEF3E" w14:textId="110648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5E8C0" w14:textId="088573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r>
      <w:tr w:rsidR="009C1767" w:rsidRPr="009C1767" w14:paraId="52EBA4D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480D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EE96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5BCE0570" w14:textId="07DFB8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9B389DC" w14:textId="2AD3DC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C6D2D" w14:textId="6277CB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5304A" w14:textId="15C668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44BCDB7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0EF1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1AE7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490E9B91" w14:textId="52C635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5072D414" w14:textId="21C0DB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EEB44" w14:textId="65C183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46E09" w14:textId="6E1BE6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148,896.38 </w:t>
            </w:r>
          </w:p>
        </w:tc>
      </w:tr>
      <w:tr w:rsidR="009C1767" w:rsidRPr="009C1767" w14:paraId="3382623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BAF7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7E05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66F56D13" w14:textId="71B3AA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0665016" w14:textId="02FE70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B4232" w14:textId="36AEA1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748B6" w14:textId="688570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1F4013B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EC47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456C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2413387" w14:textId="30D395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A62C731" w14:textId="63C5E3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07419" w14:textId="761701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2BFFE" w14:textId="0CBCD22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7378AD4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0248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5FD7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799AE2A6" w14:textId="7751C24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5F601A0" w14:textId="130F95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932C4" w14:textId="158DADF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D424D" w14:textId="632E361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4E806EB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CDA3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BF38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63696404" w14:textId="080222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D2EEA95" w14:textId="394850A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A3D01" w14:textId="775FF1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33844" w14:textId="03B43B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1FEC6F6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4A26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5F75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309DD257" w14:textId="245B40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319B2D5F" w14:textId="74EDF5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86038" w14:textId="11220D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FFB7F" w14:textId="437B90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3,240.64 </w:t>
            </w:r>
          </w:p>
        </w:tc>
      </w:tr>
      <w:tr w:rsidR="009C1767" w:rsidRPr="009C1767" w14:paraId="73F8EFA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A7CA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C583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EA168D5" w14:textId="57D461D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13FA353" w14:textId="4000C67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96903" w14:textId="07AC83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E8B54" w14:textId="184472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58C074A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F99F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351B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6BB25B93" w14:textId="63EAF1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7019E7" w14:textId="1007CE6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9E845D" w14:textId="40BA85C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8CEA3" w14:textId="4A64701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805,000.00 </w:t>
            </w:r>
          </w:p>
        </w:tc>
      </w:tr>
      <w:tr w:rsidR="009C1767" w:rsidRPr="009C1767" w14:paraId="52FFDDD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90DC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1771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406255E4" w14:textId="57BD8C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785EFEF" w14:textId="514BFB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27114" w14:textId="0A8B2E1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8CA28" w14:textId="0B992C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55AC9D9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EF67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33B1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7DAF53E5" w14:textId="48D4E8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A327745" w14:textId="1C02E9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66E4E" w14:textId="7D9B75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270D1" w14:textId="0E9685B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39FE4E0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7AAE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497C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7CD016D7" w14:textId="1FB6AB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6093CFA" w14:textId="170116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51ADD" w14:textId="4CB362A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4542C" w14:textId="44B3ED3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1DA9CDBF"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482D0"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41B53B6" w14:textId="4068ACC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5,653,124.16 </w:t>
            </w:r>
          </w:p>
        </w:tc>
        <w:tc>
          <w:tcPr>
            <w:tcW w:w="0" w:type="auto"/>
            <w:tcBorders>
              <w:top w:val="nil"/>
              <w:left w:val="nil"/>
              <w:bottom w:val="single" w:sz="4" w:space="0" w:color="000000"/>
              <w:right w:val="single" w:sz="4" w:space="0" w:color="000000"/>
            </w:tcBorders>
            <w:shd w:val="clear" w:color="D8D8D8" w:fill="D8D8D8"/>
            <w:noWrap/>
            <w:vAlign w:val="bottom"/>
            <w:hideMark/>
          </w:tcPr>
          <w:p w14:paraId="27672132" w14:textId="0614C22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A7137DB" w14:textId="7465176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78AB58" w14:textId="5AE74A6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5,653,124.16 </w:t>
            </w:r>
          </w:p>
        </w:tc>
      </w:tr>
      <w:tr w:rsidR="009C1767" w:rsidRPr="009C1767" w14:paraId="29E22EF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6D8FA"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EB85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64F22942" w14:textId="007327E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8,221,826.05 </w:t>
            </w:r>
          </w:p>
        </w:tc>
        <w:tc>
          <w:tcPr>
            <w:tcW w:w="0" w:type="auto"/>
            <w:tcBorders>
              <w:top w:val="nil"/>
              <w:left w:val="nil"/>
              <w:bottom w:val="single" w:sz="4" w:space="0" w:color="000000"/>
              <w:right w:val="single" w:sz="4" w:space="0" w:color="000000"/>
            </w:tcBorders>
            <w:shd w:val="clear" w:color="auto" w:fill="auto"/>
            <w:noWrap/>
            <w:vAlign w:val="bottom"/>
            <w:hideMark/>
          </w:tcPr>
          <w:p w14:paraId="3925B267" w14:textId="0A0CFE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9E2B2" w14:textId="5EB9674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AB93B" w14:textId="78C403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8,221,826.05 </w:t>
            </w:r>
          </w:p>
        </w:tc>
      </w:tr>
      <w:tr w:rsidR="009C1767" w:rsidRPr="009C1767" w14:paraId="32CEF29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FF2E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72EF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0C225EEE" w14:textId="28D587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1DA07ACC" w14:textId="0E18CA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3AFA3" w14:textId="271611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5DDA7" w14:textId="67920E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8,780.00 </w:t>
            </w:r>
          </w:p>
        </w:tc>
      </w:tr>
      <w:tr w:rsidR="009C1767" w:rsidRPr="009C1767" w14:paraId="5F02051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E779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F57D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7359A779" w14:textId="45EC04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7ABB07" w14:textId="750A28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5CEF0" w14:textId="592D46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0AD66" w14:textId="020364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8,570.00 </w:t>
            </w:r>
          </w:p>
        </w:tc>
      </w:tr>
      <w:tr w:rsidR="009C1767" w:rsidRPr="009C1767" w14:paraId="1367FF3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997F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7FEC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1A15F189" w14:textId="7ECA89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6DFD50F" w14:textId="2A7565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D7471" w14:textId="1A3437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904A5" w14:textId="0D2493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r>
      <w:tr w:rsidR="009C1767" w:rsidRPr="009C1767" w14:paraId="2A1EEEA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74C5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820C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630F8D6C" w14:textId="096F7A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7,508.00 </w:t>
            </w:r>
          </w:p>
        </w:tc>
        <w:tc>
          <w:tcPr>
            <w:tcW w:w="0" w:type="auto"/>
            <w:tcBorders>
              <w:top w:val="nil"/>
              <w:left w:val="nil"/>
              <w:bottom w:val="single" w:sz="4" w:space="0" w:color="000000"/>
              <w:right w:val="single" w:sz="4" w:space="0" w:color="000000"/>
            </w:tcBorders>
            <w:shd w:val="clear" w:color="auto" w:fill="auto"/>
            <w:noWrap/>
            <w:vAlign w:val="bottom"/>
            <w:hideMark/>
          </w:tcPr>
          <w:p w14:paraId="66B15B8C" w14:textId="5BAFCD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1F89B" w14:textId="6D8201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B179D" w14:textId="432198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7,508.00 </w:t>
            </w:r>
          </w:p>
        </w:tc>
      </w:tr>
      <w:tr w:rsidR="009C1767" w:rsidRPr="009C1767" w14:paraId="2B1177A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6F0C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0209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3F301FE5" w14:textId="1A9AE1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4446D82" w14:textId="0836AE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9DB7C" w14:textId="08E702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5F3EC" w14:textId="27D3CFE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r>
      <w:tr w:rsidR="009C1767" w:rsidRPr="009C1767" w14:paraId="1C21D2B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7DE1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F05F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0013F19B" w14:textId="5665D4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18286EE0" w14:textId="359DDD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23741" w14:textId="58F9B4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EA2BB" w14:textId="5191AE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07,200.00 </w:t>
            </w:r>
          </w:p>
        </w:tc>
      </w:tr>
      <w:tr w:rsidR="009C1767" w:rsidRPr="009C1767" w14:paraId="64CDCDE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E2D7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23C4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530ECBFA" w14:textId="02AF845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79B41666" w14:textId="1FD0BA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C4C6E" w14:textId="3442E6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CD7BA" w14:textId="4992F2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40,789.00 </w:t>
            </w:r>
          </w:p>
        </w:tc>
      </w:tr>
      <w:tr w:rsidR="009C1767" w:rsidRPr="009C1767" w14:paraId="2AB4BF8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0160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A6DA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2F8D685A" w14:textId="626631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7,915.00 </w:t>
            </w:r>
          </w:p>
        </w:tc>
        <w:tc>
          <w:tcPr>
            <w:tcW w:w="0" w:type="auto"/>
            <w:tcBorders>
              <w:top w:val="nil"/>
              <w:left w:val="nil"/>
              <w:bottom w:val="single" w:sz="4" w:space="0" w:color="000000"/>
              <w:right w:val="single" w:sz="4" w:space="0" w:color="000000"/>
            </w:tcBorders>
            <w:shd w:val="clear" w:color="auto" w:fill="auto"/>
            <w:noWrap/>
            <w:vAlign w:val="bottom"/>
            <w:hideMark/>
          </w:tcPr>
          <w:p w14:paraId="5EE8FFAA" w14:textId="3CE9B8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4F4BA" w14:textId="232308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D407C" w14:textId="34D01AC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97,915.00 </w:t>
            </w:r>
          </w:p>
        </w:tc>
      </w:tr>
      <w:tr w:rsidR="009C1767" w:rsidRPr="009C1767" w14:paraId="605B547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4286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E13F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7BC1A966" w14:textId="1E810D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F8C9BC0" w14:textId="6D563F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FEB97" w14:textId="5CF299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DEDB4" w14:textId="17408AC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r>
      <w:tr w:rsidR="009C1767" w:rsidRPr="009C1767" w14:paraId="34E35F7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3323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A468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1120FED1" w14:textId="0A8474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9DC53DE" w14:textId="63B0D9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A517A" w14:textId="102260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48963" w14:textId="7E603F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r>
      <w:tr w:rsidR="009C1767" w:rsidRPr="009C1767" w14:paraId="4FEDCB9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2EFC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5F24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6A6BB650" w14:textId="4D66AD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13E059C" w14:textId="1C3663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A16C1" w14:textId="519C7B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F79EDE" w14:textId="38BC67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r>
      <w:tr w:rsidR="009C1767" w:rsidRPr="009C1767" w14:paraId="58DA2BE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79AF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2053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27C02F35" w14:textId="436BDD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2DFDE9F" w14:textId="51BFC9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C2F7D" w14:textId="2CCB17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68AF4" w14:textId="625E7F1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r>
      <w:tr w:rsidR="009C1767" w:rsidRPr="009C1767" w14:paraId="01E525F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2059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C79A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6D4487D5" w14:textId="42EC5B1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41,438.00 </w:t>
            </w:r>
          </w:p>
        </w:tc>
        <w:tc>
          <w:tcPr>
            <w:tcW w:w="0" w:type="auto"/>
            <w:tcBorders>
              <w:top w:val="nil"/>
              <w:left w:val="nil"/>
              <w:bottom w:val="single" w:sz="4" w:space="0" w:color="000000"/>
              <w:right w:val="single" w:sz="4" w:space="0" w:color="000000"/>
            </w:tcBorders>
            <w:shd w:val="clear" w:color="auto" w:fill="auto"/>
            <w:noWrap/>
            <w:vAlign w:val="bottom"/>
            <w:hideMark/>
          </w:tcPr>
          <w:p w14:paraId="791BFA1A" w14:textId="224637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69DDF" w14:textId="6F3D26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3598A" w14:textId="2C87BB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41,438.00 </w:t>
            </w:r>
          </w:p>
        </w:tc>
      </w:tr>
      <w:tr w:rsidR="009C1767" w:rsidRPr="009C1767" w14:paraId="7E25F8A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EF07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CD13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1843FC3C" w14:textId="05B494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033052EE" w14:textId="5663D01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A32B9" w14:textId="332614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8E13E" w14:textId="77562C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39,022.68 </w:t>
            </w:r>
          </w:p>
        </w:tc>
      </w:tr>
      <w:tr w:rsidR="009C1767" w:rsidRPr="009C1767" w14:paraId="2BD2E97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1051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D4F3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0F060273" w14:textId="229243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7498B217" w14:textId="7999803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52507" w14:textId="064ADC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A3D01" w14:textId="7061C2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6,684,045.00 </w:t>
            </w:r>
          </w:p>
        </w:tc>
      </w:tr>
      <w:tr w:rsidR="009C1767" w:rsidRPr="009C1767" w14:paraId="77E315C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2F8F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5A57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1E49DDF6" w14:textId="5A480B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14,383.36 </w:t>
            </w:r>
          </w:p>
        </w:tc>
        <w:tc>
          <w:tcPr>
            <w:tcW w:w="0" w:type="auto"/>
            <w:tcBorders>
              <w:top w:val="nil"/>
              <w:left w:val="nil"/>
              <w:bottom w:val="single" w:sz="4" w:space="0" w:color="000000"/>
              <w:right w:val="single" w:sz="4" w:space="0" w:color="000000"/>
            </w:tcBorders>
            <w:shd w:val="clear" w:color="auto" w:fill="auto"/>
            <w:noWrap/>
            <w:vAlign w:val="bottom"/>
            <w:hideMark/>
          </w:tcPr>
          <w:p w14:paraId="12D4F977" w14:textId="26A9CA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30E92" w14:textId="6C7932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29D54" w14:textId="5A721A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14,383.36 </w:t>
            </w:r>
          </w:p>
        </w:tc>
      </w:tr>
      <w:tr w:rsidR="009C1767" w:rsidRPr="009C1767" w14:paraId="38A9560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68C7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88F8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5476C1AC" w14:textId="395A1F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AF0D3F3" w14:textId="05DFB4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003C5" w14:textId="1795A3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D6505" w14:textId="54D47D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5,350.00 </w:t>
            </w:r>
          </w:p>
        </w:tc>
      </w:tr>
      <w:tr w:rsidR="009C1767" w:rsidRPr="009C1767" w14:paraId="6D216FC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6DC5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F77C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71B2F165" w14:textId="66259E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78E3A34D" w14:textId="34DA19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CCBAA" w14:textId="63FB9A8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E1AFD" w14:textId="08238C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1,980.00 </w:t>
            </w:r>
          </w:p>
        </w:tc>
      </w:tr>
      <w:tr w:rsidR="009C1767" w:rsidRPr="009C1767" w14:paraId="34EF174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9374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5B45E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2896CE2C" w14:textId="28E010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3C703A7D" w14:textId="73D0BFC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09258" w14:textId="54C710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B1801" w14:textId="70549BE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5,780.00 </w:t>
            </w:r>
          </w:p>
        </w:tc>
      </w:tr>
      <w:tr w:rsidR="009C1767" w:rsidRPr="009C1767" w14:paraId="445BB05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CE1F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6E05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78E9F266" w14:textId="269CB41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4205301C" w14:textId="720B86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38227" w14:textId="0BCB6C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50627" w14:textId="491240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6,850.00 </w:t>
            </w:r>
          </w:p>
        </w:tc>
      </w:tr>
      <w:tr w:rsidR="009C1767" w:rsidRPr="009C1767" w14:paraId="0581519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99E5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CAFE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2E43DB4D" w14:textId="7AA5F5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36,152.07 </w:t>
            </w:r>
          </w:p>
        </w:tc>
        <w:tc>
          <w:tcPr>
            <w:tcW w:w="0" w:type="auto"/>
            <w:tcBorders>
              <w:top w:val="nil"/>
              <w:left w:val="nil"/>
              <w:bottom w:val="single" w:sz="4" w:space="0" w:color="000000"/>
              <w:right w:val="single" w:sz="4" w:space="0" w:color="000000"/>
            </w:tcBorders>
            <w:shd w:val="clear" w:color="auto" w:fill="auto"/>
            <w:noWrap/>
            <w:vAlign w:val="bottom"/>
            <w:hideMark/>
          </w:tcPr>
          <w:p w14:paraId="7C40D1EA" w14:textId="763E21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20002" w14:textId="0A8E6F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72C42" w14:textId="52DAD9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36,152.07 </w:t>
            </w:r>
          </w:p>
        </w:tc>
      </w:tr>
      <w:tr w:rsidR="009C1767" w:rsidRPr="009C1767" w14:paraId="24BDF76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2D39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BE5E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654FA289" w14:textId="3262DD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3B1B56E2" w14:textId="0C9820A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0F245" w14:textId="5EC138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B1690" w14:textId="51D65F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92,435.00 </w:t>
            </w:r>
          </w:p>
        </w:tc>
      </w:tr>
      <w:tr w:rsidR="009C1767" w:rsidRPr="009C1767" w14:paraId="6E0961A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7D65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7D2B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1EDB1537" w14:textId="4A825B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55C99FF1" w14:textId="5AD3C0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9CCE6" w14:textId="1B9859D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6600F" w14:textId="4D8A39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91,000.00 </w:t>
            </w:r>
          </w:p>
        </w:tc>
      </w:tr>
      <w:tr w:rsidR="009C1767" w:rsidRPr="009C1767" w14:paraId="159DB856"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F3827A"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30E18D04" w14:textId="786B9DB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57EB8E52" w14:textId="711A4A2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2BFBEA7" w14:textId="402687D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101BE80" w14:textId="68CDAAC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68,773,076.29 </w:t>
            </w:r>
          </w:p>
        </w:tc>
      </w:tr>
      <w:tr w:rsidR="009C1767" w:rsidRPr="009C1767" w14:paraId="12A0FBA0"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57828"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72CF8A38" w14:textId="0659F7A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1EF67192" w14:textId="1BBC735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F6F9ED1" w14:textId="1048244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2C9B48" w14:textId="601574F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8,828,117.16 </w:t>
            </w:r>
          </w:p>
        </w:tc>
      </w:tr>
      <w:tr w:rsidR="009C1767" w:rsidRPr="009C1767" w14:paraId="07D8E0F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1D1F6"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0A3F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8DFB751" w14:textId="030323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59885DD0" w14:textId="3A631A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3E807" w14:textId="542CC6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92ADC" w14:textId="4BF171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9,630.00 </w:t>
            </w:r>
          </w:p>
        </w:tc>
      </w:tr>
      <w:tr w:rsidR="009C1767" w:rsidRPr="009C1767" w14:paraId="0CB0599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AFA2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AD01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12E68E9" w14:textId="220D4D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5C7B88F6" w14:textId="10AD8D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228CD" w14:textId="4AF6E5F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3F560" w14:textId="2702F0C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56,096.53 </w:t>
            </w:r>
          </w:p>
        </w:tc>
      </w:tr>
      <w:tr w:rsidR="009C1767" w:rsidRPr="009C1767" w14:paraId="01099DB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9CB3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5391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628C3831" w14:textId="0EDBB2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38548DE9" w14:textId="2E7914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D502E1" w14:textId="589C6FB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C4668" w14:textId="265FB9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65,849.15 </w:t>
            </w:r>
          </w:p>
        </w:tc>
      </w:tr>
      <w:tr w:rsidR="009C1767" w:rsidRPr="009C1767" w14:paraId="173FAB9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3975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2EBF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5F22F024" w14:textId="37C2E0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5A63829F" w14:textId="200C5E0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6FD08" w14:textId="52A730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5EBA1" w14:textId="09998BD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93,966.82 </w:t>
            </w:r>
          </w:p>
        </w:tc>
      </w:tr>
      <w:tr w:rsidR="009C1767" w:rsidRPr="009C1767" w14:paraId="7D378B2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6F4F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035D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8ED7276" w14:textId="4D1D88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384CEE8C" w14:textId="5B324C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8529A" w14:textId="363668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5C919" w14:textId="1E03774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6,364.71 </w:t>
            </w:r>
          </w:p>
        </w:tc>
      </w:tr>
      <w:tr w:rsidR="009C1767" w:rsidRPr="009C1767" w14:paraId="079C00A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30D2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C2F8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3A37A415" w14:textId="7B4AAE1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039E9E43" w14:textId="25E19A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A21A4" w14:textId="0928968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97E5A" w14:textId="50A7EF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96,370.00 </w:t>
            </w:r>
          </w:p>
        </w:tc>
      </w:tr>
      <w:tr w:rsidR="009C1767" w:rsidRPr="009C1767" w14:paraId="0311C9D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2A78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1556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48E66A8C" w14:textId="740C9F7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4A9248B0" w14:textId="687C08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B5AE2" w14:textId="6A3FB8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A6CDE" w14:textId="5CB494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48,283.89 </w:t>
            </w:r>
          </w:p>
        </w:tc>
      </w:tr>
      <w:tr w:rsidR="009C1767" w:rsidRPr="009C1767" w14:paraId="57554D3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8CD3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592D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50BF4D79" w14:textId="6F4183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560BEF1A" w14:textId="255283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0919D" w14:textId="079029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EED5C" w14:textId="4015AD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33,458.80 </w:t>
            </w:r>
          </w:p>
        </w:tc>
      </w:tr>
      <w:tr w:rsidR="009C1767" w:rsidRPr="009C1767" w14:paraId="03A5D17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F88F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6A46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62CEE00F" w14:textId="2BE4A3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35768008" w14:textId="0321AD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A91EB" w14:textId="1130C3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CA422" w14:textId="2F7845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03,379.32 </w:t>
            </w:r>
          </w:p>
        </w:tc>
      </w:tr>
      <w:tr w:rsidR="009C1767" w:rsidRPr="009C1767" w14:paraId="583A3E5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1DBD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B622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353161F6" w14:textId="030F77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4287F482" w14:textId="6D5431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BE668" w14:textId="7A84C9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3130C" w14:textId="06678C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79,492.94 </w:t>
            </w:r>
          </w:p>
        </w:tc>
      </w:tr>
      <w:tr w:rsidR="009C1767" w:rsidRPr="009C1767" w14:paraId="4502E45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56B9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D423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0DD31BD1" w14:textId="60D4141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76DEEBDA" w14:textId="0636F4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AFC9C" w14:textId="45D9FB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9D498" w14:textId="189124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5,225.00 </w:t>
            </w:r>
          </w:p>
        </w:tc>
      </w:tr>
      <w:tr w:rsidR="009C1767" w:rsidRPr="009C1767" w14:paraId="48AC8DDD"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FE1A06"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13911CD" w14:textId="68AF2ED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256CB31A" w14:textId="12AB03A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1FA6D0" w14:textId="3416774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4F6683" w14:textId="2572633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3,098,776.85 </w:t>
            </w:r>
          </w:p>
        </w:tc>
      </w:tr>
      <w:tr w:rsidR="009C1767" w:rsidRPr="009C1767" w14:paraId="7145C50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B3852"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53C5DE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27EA7481" w14:textId="6CD6B0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688444C3" w14:textId="1DBAF4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EED1E" w14:textId="04C52B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B708A" w14:textId="2886E7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46,090.42 </w:t>
            </w:r>
          </w:p>
        </w:tc>
      </w:tr>
      <w:tr w:rsidR="009C1767" w:rsidRPr="009C1767" w14:paraId="7755154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4192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49F0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5536283C" w14:textId="4257856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19B26B54" w14:textId="3930E0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C2DB6" w14:textId="3B68F1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281CC" w14:textId="057060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25,523.95 </w:t>
            </w:r>
          </w:p>
        </w:tc>
      </w:tr>
      <w:tr w:rsidR="009C1767" w:rsidRPr="009C1767" w14:paraId="68D32F5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E421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9A15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50FDA5B" w14:textId="25F895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3C3894AC" w14:textId="301B8A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C6C7D" w14:textId="55A355F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AE7BB" w14:textId="649181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0,830.18 </w:t>
            </w:r>
          </w:p>
        </w:tc>
      </w:tr>
      <w:tr w:rsidR="009C1767" w:rsidRPr="009C1767" w14:paraId="7F7394C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B4EA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646A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7221152F" w14:textId="4201C0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7A36A5FB" w14:textId="5DB6D8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A7C68" w14:textId="12A1D0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35CBF" w14:textId="1B71F8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86,846.54 </w:t>
            </w:r>
          </w:p>
        </w:tc>
      </w:tr>
      <w:tr w:rsidR="009C1767" w:rsidRPr="009C1767" w14:paraId="6E7DAD8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ECA2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E987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646C7DC0" w14:textId="5DDB50A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31210B23" w14:textId="7BFF83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51621" w14:textId="1F9B72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ED6B7" w14:textId="530E665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15,784.32 </w:t>
            </w:r>
          </w:p>
        </w:tc>
      </w:tr>
      <w:tr w:rsidR="009C1767" w:rsidRPr="009C1767" w14:paraId="7D7CAA8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6AF9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C143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05E1722F" w14:textId="0E44D6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34E618AB" w14:textId="295BFC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D164F" w14:textId="1A7617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DCBC2" w14:textId="17F8A2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9,368.82 </w:t>
            </w:r>
          </w:p>
        </w:tc>
      </w:tr>
      <w:tr w:rsidR="009C1767" w:rsidRPr="009C1767" w14:paraId="7C43972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6ED3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7074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6210419B" w14:textId="0BBF1E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24B1C455" w14:textId="4BD6F8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5AF5E" w14:textId="21F852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595B9" w14:textId="4898F0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918,705.15 </w:t>
            </w:r>
          </w:p>
        </w:tc>
      </w:tr>
      <w:tr w:rsidR="009C1767" w:rsidRPr="009C1767" w14:paraId="69A0642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BC54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D3C7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924A599" w14:textId="6246AA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6DF1C3A8" w14:textId="490090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C0581" w14:textId="75EED5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C2145" w14:textId="1E0840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4,206.65 </w:t>
            </w:r>
          </w:p>
        </w:tc>
      </w:tr>
      <w:tr w:rsidR="009C1767" w:rsidRPr="009C1767" w14:paraId="0F9D8CA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F7EB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D1C0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DCA1C4D" w14:textId="28AD8B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4DACA04C" w14:textId="7CD2D4B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E53DB" w14:textId="0DCAC2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3E700" w14:textId="4DC378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67,487.08 </w:t>
            </w:r>
          </w:p>
        </w:tc>
      </w:tr>
      <w:tr w:rsidR="009C1767" w:rsidRPr="009C1767" w14:paraId="528FCC9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9032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A18D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3B483372" w14:textId="5DDEC0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5BEA647F" w14:textId="1CFBAC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E42F0" w14:textId="4E7924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AD31F" w14:textId="24BE7B4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41,502.54 </w:t>
            </w:r>
          </w:p>
        </w:tc>
      </w:tr>
      <w:tr w:rsidR="009C1767" w:rsidRPr="009C1767" w14:paraId="20B8B7A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780A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ED34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67FBC0D3" w14:textId="6F2112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402158C9" w14:textId="4175E3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7F3B4" w14:textId="2EF1800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D34AD" w14:textId="0591D91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12,431.20 </w:t>
            </w:r>
          </w:p>
        </w:tc>
      </w:tr>
      <w:tr w:rsidR="009C1767" w:rsidRPr="009C1767" w14:paraId="47A4CC3A"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B4E33"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4A3D903" w14:textId="0509538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2CC923CE" w14:textId="61870F7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6F55E6" w14:textId="58568B8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3F3E02" w14:textId="7B70CE1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4,933,766.09 </w:t>
            </w:r>
          </w:p>
        </w:tc>
      </w:tr>
      <w:tr w:rsidR="009C1767" w:rsidRPr="009C1767" w14:paraId="1789027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BAF01"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57C5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01704B03" w14:textId="199FA2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4BFA5C0D" w14:textId="4B630B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A2DC6" w14:textId="05108A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ADC12" w14:textId="3A25AB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65,619.99 </w:t>
            </w:r>
          </w:p>
        </w:tc>
      </w:tr>
      <w:tr w:rsidR="009C1767" w:rsidRPr="009C1767" w14:paraId="5A53675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1362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7273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64A974D3" w14:textId="74A89B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53F3B3CB" w14:textId="6D0913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5573A" w14:textId="28C43D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015CD" w14:textId="712D49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031,039.59 </w:t>
            </w:r>
          </w:p>
        </w:tc>
      </w:tr>
      <w:tr w:rsidR="009C1767" w:rsidRPr="009C1767" w14:paraId="2397421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FA58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F209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0741F8D5" w14:textId="1823EC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08F3AACB" w14:textId="30DD48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BF60E" w14:textId="6B8F11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B356E" w14:textId="356DFAA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25,845.86 </w:t>
            </w:r>
          </w:p>
        </w:tc>
      </w:tr>
      <w:tr w:rsidR="009C1767" w:rsidRPr="009C1767" w14:paraId="59BD238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EFDC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BFAC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170001C1" w14:textId="28D3A8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765006B4" w14:textId="3DCA07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E0D11" w14:textId="38E4E6E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831BF" w14:textId="411C3A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74,842.95 </w:t>
            </w:r>
          </w:p>
        </w:tc>
      </w:tr>
      <w:tr w:rsidR="009C1767" w:rsidRPr="009C1767" w14:paraId="09A9877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9B34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EDF6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1C3DC9B0" w14:textId="64E931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096F3929" w14:textId="30F10F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093AB" w14:textId="6CCF77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DBC52" w14:textId="61FED4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36,420.00 </w:t>
            </w:r>
          </w:p>
        </w:tc>
      </w:tr>
      <w:tr w:rsidR="009C1767" w:rsidRPr="009C1767" w14:paraId="081E65E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F9D4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08E1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958137F" w14:textId="186C93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02F0D4BE" w14:textId="13EC6A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E3C30" w14:textId="6F8DB40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7DBFF" w14:textId="27CB6D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81,816.30 </w:t>
            </w:r>
          </w:p>
        </w:tc>
      </w:tr>
      <w:tr w:rsidR="009C1767" w:rsidRPr="009C1767" w14:paraId="6EDFE5C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80B1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E1F5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6ED5FA7D" w14:textId="1F6DD1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21F78719" w14:textId="574DC0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67CF6" w14:textId="1D6C29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4A9A9" w14:textId="46FB47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0,104.18 </w:t>
            </w:r>
          </w:p>
        </w:tc>
      </w:tr>
      <w:tr w:rsidR="009C1767" w:rsidRPr="009C1767" w14:paraId="7007DA9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E9E7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31F3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792159D8" w14:textId="627F65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0F809DCC" w14:textId="2A91DF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244FE" w14:textId="67F5D5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DB2B8" w14:textId="282E17A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17,826.07 </w:t>
            </w:r>
          </w:p>
        </w:tc>
      </w:tr>
      <w:tr w:rsidR="009C1767" w:rsidRPr="009C1767" w14:paraId="1D77FAB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921E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780D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1996F980" w14:textId="478A80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4FEE4FDB" w14:textId="097989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A72C8" w14:textId="6308035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21D8C" w14:textId="3E72AA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0,251.15 </w:t>
            </w:r>
          </w:p>
        </w:tc>
      </w:tr>
      <w:tr w:rsidR="009C1767" w:rsidRPr="009C1767" w14:paraId="778D6657"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B3E57"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BF357FC" w14:textId="2CBEC57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21834A39" w14:textId="386C7A5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C320DB" w14:textId="63A229D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D05B96" w14:textId="2038408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6,062,442.25 </w:t>
            </w:r>
          </w:p>
        </w:tc>
      </w:tr>
      <w:tr w:rsidR="009C1767" w:rsidRPr="009C1767" w14:paraId="4C3785EE"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9C1065"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2C2D9EAD" w14:textId="3DAB214E" w:rsidR="009C1767" w:rsidRPr="009C1767" w:rsidRDefault="009C1767" w:rsidP="009C1767">
            <w:pPr>
              <w:widowControl/>
              <w:spacing w:after="0" w:line="240" w:lineRule="auto"/>
              <w:contextualSpacing/>
              <w:jc w:val="right"/>
              <w:rPr>
                <w:rFonts w:ascii="Arial Narrow" w:eastAsia="Times New Roman" w:hAnsi="Arial Narrow"/>
                <w:i/>
                <w:iCs/>
                <w:color w:val="000000"/>
              </w:rPr>
            </w:pPr>
            <w:r w:rsidRPr="009C1767">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6D2D1E39" w14:textId="7AC1DADF" w:rsidR="009C1767" w:rsidRPr="009C1767" w:rsidRDefault="009C1767" w:rsidP="009C1767">
            <w:pPr>
              <w:widowControl/>
              <w:spacing w:after="0" w:line="240" w:lineRule="auto"/>
              <w:contextualSpacing/>
              <w:jc w:val="right"/>
              <w:rPr>
                <w:rFonts w:ascii="Arial Narrow" w:eastAsia="Times New Roman" w:hAnsi="Arial Narrow"/>
                <w:i/>
                <w:iCs/>
                <w:color w:val="000000"/>
              </w:rPr>
            </w:pPr>
            <w:r w:rsidRPr="009C176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D6691" w14:textId="15BFB34B" w:rsidR="009C1767" w:rsidRPr="009C1767" w:rsidRDefault="009C1767" w:rsidP="009C1767">
            <w:pPr>
              <w:widowControl/>
              <w:spacing w:after="0" w:line="240" w:lineRule="auto"/>
              <w:contextualSpacing/>
              <w:jc w:val="right"/>
              <w:rPr>
                <w:rFonts w:ascii="Arial Narrow" w:eastAsia="Times New Roman" w:hAnsi="Arial Narrow"/>
                <w:i/>
                <w:iCs/>
                <w:color w:val="000000"/>
              </w:rPr>
            </w:pPr>
            <w:r w:rsidRPr="009C176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4BE3E" w14:textId="6C5BE6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6,442,703.84 </w:t>
            </w:r>
          </w:p>
        </w:tc>
      </w:tr>
      <w:tr w:rsidR="009C1767" w:rsidRPr="009C1767" w14:paraId="7A06199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9DD19"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3AF3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7FA4E3F5" w14:textId="5FF2F1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73CA2330" w14:textId="148D62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4EBF0" w14:textId="3B2029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C27A3" w14:textId="5C9897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57,148.41 </w:t>
            </w:r>
          </w:p>
        </w:tc>
      </w:tr>
      <w:tr w:rsidR="009C1767" w:rsidRPr="009C1767" w14:paraId="4BAAB20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18D0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C1C1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03AE49F8" w14:textId="380D3C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505857A1" w14:textId="7E47D9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69F97" w14:textId="7F09D1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55779" w14:textId="396747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331,350.00 </w:t>
            </w:r>
          </w:p>
        </w:tc>
      </w:tr>
      <w:tr w:rsidR="009C1767" w:rsidRPr="009C1767" w14:paraId="482F6BD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C45D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FB1F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13AAB2B0" w14:textId="5BF5E6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1695C3A3" w14:textId="2DC52F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EF273" w14:textId="2652D3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7DC07" w14:textId="149959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030.00 </w:t>
            </w:r>
          </w:p>
        </w:tc>
      </w:tr>
      <w:tr w:rsidR="009C1767" w:rsidRPr="009C1767" w14:paraId="7157509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9D98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AB42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4B4E5180" w14:textId="47126C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169975B7" w14:textId="0C35B3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5BBA2" w14:textId="7D788D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BFAA3" w14:textId="790319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030.00 </w:t>
            </w:r>
          </w:p>
        </w:tc>
      </w:tr>
      <w:tr w:rsidR="009C1767" w:rsidRPr="009C1767" w14:paraId="79FDAAC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AC91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0EE9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218DE708" w14:textId="46876D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5BE4DF04" w14:textId="3ADF6B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C96BC" w14:textId="6B8F76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F94EB" w14:textId="5F09AC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883,180.00 </w:t>
            </w:r>
          </w:p>
        </w:tc>
      </w:tr>
      <w:tr w:rsidR="009C1767" w:rsidRPr="009C1767" w14:paraId="11E3A4CB"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E9F78"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188712B" w14:textId="3F9DEF0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4A6A6FC3" w14:textId="50456FE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4E7051" w14:textId="19B7199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37C386" w14:textId="1574D5C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5,849,973.94 </w:t>
            </w:r>
          </w:p>
        </w:tc>
      </w:tr>
      <w:tr w:rsidR="009C1767" w:rsidRPr="009C1767" w14:paraId="2FE32A8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5CA2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8FBC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1700EC2C" w14:textId="75C2FCB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197121C3" w14:textId="553C0A2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8FE26" w14:textId="1067EE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AB625" w14:textId="0880AA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91,606.38 </w:t>
            </w:r>
          </w:p>
        </w:tc>
      </w:tr>
      <w:tr w:rsidR="009C1767" w:rsidRPr="009C1767" w14:paraId="0D0E4D4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4416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E18F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D014C18" w14:textId="6618F0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15D118AD" w14:textId="459446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C642A" w14:textId="2E826B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B6565" w14:textId="11AC9B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37,467.56 </w:t>
            </w:r>
          </w:p>
        </w:tc>
      </w:tr>
      <w:tr w:rsidR="009C1767" w:rsidRPr="009C1767" w14:paraId="657AE0E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6BBC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DF91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6B58B0C1" w14:textId="03174E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4481C311" w14:textId="106C5D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52CD5" w14:textId="758EC8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5B00F" w14:textId="7F540D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20,900.00 </w:t>
            </w:r>
          </w:p>
        </w:tc>
      </w:tr>
      <w:tr w:rsidR="009C1767" w:rsidRPr="009C1767" w14:paraId="742D5FF7"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120343"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6C13EDEA" w14:textId="15A9C80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43,547,4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539B1C46" w14:textId="2918D7D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098836C" w14:textId="35EA231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5F67F7A" w14:textId="40D26C2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43,547,413.00 </w:t>
            </w:r>
          </w:p>
        </w:tc>
      </w:tr>
      <w:tr w:rsidR="009C1767" w:rsidRPr="009C1767" w14:paraId="6B40A6A3"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777BA"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7E48CABF" w14:textId="6E7B861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0,82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996F9B9" w14:textId="5843BF0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F6FD42" w14:textId="08AFE62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5E98A9" w14:textId="75802AC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0,822,900.00 </w:t>
            </w:r>
          </w:p>
        </w:tc>
      </w:tr>
      <w:tr w:rsidR="009C1767" w:rsidRPr="009C1767" w14:paraId="4182B37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59ADD"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2D1D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43494933" w14:textId="480634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D89FB6C" w14:textId="6581DA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F4C87" w14:textId="374C83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7BF44" w14:textId="3FBA9B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5,600.00 </w:t>
            </w:r>
          </w:p>
        </w:tc>
      </w:tr>
      <w:tr w:rsidR="009C1767" w:rsidRPr="009C1767" w14:paraId="5CC0CA2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C26B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4FFD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1C677CAD" w14:textId="365E28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26BAB6" w14:textId="4C42B4B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5A4FE" w14:textId="231578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78C0D" w14:textId="628780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r>
      <w:tr w:rsidR="009C1767" w:rsidRPr="009C1767" w14:paraId="2DBA893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909C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8BA3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102C75F9" w14:textId="7E85156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B68875" w14:textId="5145E3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DB06B" w14:textId="6AAE86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5D062" w14:textId="252B84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r>
      <w:tr w:rsidR="009C1767" w:rsidRPr="009C1767" w14:paraId="02BE981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FB2B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8E4B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699BE599" w14:textId="673A3E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CC40E9A" w14:textId="0243E0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0F2A1" w14:textId="7D4D8B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8C54F" w14:textId="67EA7E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5,600.00 </w:t>
            </w:r>
          </w:p>
        </w:tc>
      </w:tr>
      <w:tr w:rsidR="009C1767" w:rsidRPr="009C1767" w14:paraId="17EC035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D9D4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8388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7BCCEA81" w14:textId="403102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4D4CCC" w14:textId="1FF038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82AB7" w14:textId="34614A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B8B05" w14:textId="24402D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r>
      <w:tr w:rsidR="009C1767" w:rsidRPr="009C1767" w14:paraId="0C8A8DA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83C8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5E0E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7DD2C98C" w14:textId="425DD27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8AFDF7" w14:textId="43C92F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DBB2E" w14:textId="186C69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2B45F" w14:textId="43A4B1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r>
      <w:tr w:rsidR="009C1767" w:rsidRPr="009C1767" w14:paraId="4EFB3DF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849C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4486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9B9F507" w14:textId="7AD3CE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DF9D911" w14:textId="4F22224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964F9" w14:textId="33D5A3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391C8" w14:textId="5C1308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r>
      <w:tr w:rsidR="009C1767" w:rsidRPr="009C1767" w14:paraId="1C9F0E7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5F1B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60AE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7F2C7C67" w14:textId="101053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68AD88BB" w14:textId="161464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35DF3" w14:textId="3C0E24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82252" w14:textId="6B748A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00,500.00 </w:t>
            </w:r>
          </w:p>
        </w:tc>
      </w:tr>
      <w:tr w:rsidR="009C1767" w:rsidRPr="009C1767" w14:paraId="5E2B421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B969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C2B9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05B2184E" w14:textId="33B9B5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5B1BF7" w14:textId="65B1E0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C8BF9" w14:textId="2AF7547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2C6F9" w14:textId="4BB76B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r>
      <w:tr w:rsidR="009C1767" w:rsidRPr="009C1767" w14:paraId="45BDC3C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4644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7901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1FBED6B0" w14:textId="474810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73ED0BC" w14:textId="01BE77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AC258" w14:textId="3A1AB9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E8229" w14:textId="2951D9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5,600.00 </w:t>
            </w:r>
          </w:p>
        </w:tc>
      </w:tr>
      <w:tr w:rsidR="009C1767" w:rsidRPr="009C1767" w14:paraId="4E03319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DA22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3B19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58903FB3" w14:textId="75D46E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0E89410" w14:textId="4770BD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50213" w14:textId="6401DD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D920E" w14:textId="5CED1E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5,600.00 </w:t>
            </w:r>
          </w:p>
        </w:tc>
      </w:tr>
      <w:tr w:rsidR="009C1767" w:rsidRPr="009C1767" w14:paraId="7FBA5DF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2D04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D7D9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09D75064" w14:textId="10A4BF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33B3AB" w14:textId="373E21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06875" w14:textId="302413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43954" w14:textId="6C8709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r>
      <w:tr w:rsidR="009C1767" w:rsidRPr="009C1767" w14:paraId="288846C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3E1C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8DA9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3617C501" w14:textId="1BA0C2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ED7687" w14:textId="726E40E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8F79A" w14:textId="7893E2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FB19F" w14:textId="41A516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r>
      <w:tr w:rsidR="009C1767" w:rsidRPr="009C1767" w14:paraId="5BA9570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0877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93F5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316FAA0C" w14:textId="66A1C0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DB661A" w14:textId="55473F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8C1D2" w14:textId="790CDF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06EFB" w14:textId="75AF75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40,000.00 </w:t>
            </w:r>
          </w:p>
        </w:tc>
      </w:tr>
      <w:tr w:rsidR="009C1767" w:rsidRPr="009C1767" w14:paraId="67DE805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B8ED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3A0E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0EE08CBF" w14:textId="20BABC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843228" w14:textId="387B5A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52045" w14:textId="47A1D9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3B495" w14:textId="45BDD4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r>
      <w:tr w:rsidR="009C1767" w:rsidRPr="009C1767" w14:paraId="1821A58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F237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132A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0C6FF128" w14:textId="7314FA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833484" w14:textId="3224AE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29380" w14:textId="6B1EBA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196C0" w14:textId="7332A2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r>
      <w:tr w:rsidR="009C1767" w:rsidRPr="009C1767" w14:paraId="389781F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894D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30A0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33343CB5" w14:textId="1E8625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09ABE4" w14:textId="4C180A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4363F" w14:textId="050DFF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208CB" w14:textId="77CC56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r>
      <w:tr w:rsidR="009C1767" w:rsidRPr="009C1767" w14:paraId="120188A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297E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A86B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6DBDB486" w14:textId="485FB4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C3676D" w14:textId="2DDB4C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3860E" w14:textId="40384F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AAF89" w14:textId="0EBFC3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50,000.00 </w:t>
            </w:r>
          </w:p>
        </w:tc>
      </w:tr>
      <w:tr w:rsidR="009C1767" w:rsidRPr="009C1767" w14:paraId="0D076142"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39FC4"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3A751824" w14:textId="68A9B880"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92BF32C" w14:textId="22AC6FB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1CAD82" w14:textId="32F1E2A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393BD9" w14:textId="2C39A75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8,238,450.00 </w:t>
            </w:r>
          </w:p>
        </w:tc>
      </w:tr>
      <w:tr w:rsidR="009C1767" w:rsidRPr="009C1767" w14:paraId="5EF15A8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ACEF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3614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11C6CE03" w14:textId="35C9DC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2DA02F0" w14:textId="54AA0B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F6D5B" w14:textId="05C3E1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3106D" w14:textId="7C3CD1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25,000.00 </w:t>
            </w:r>
          </w:p>
        </w:tc>
      </w:tr>
      <w:tr w:rsidR="009C1767" w:rsidRPr="009C1767" w14:paraId="665F5F6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A5A2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1B96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1BC35F0B" w14:textId="669F79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121F7AC" w14:textId="1CE9ED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750AE" w14:textId="7B46DD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F2331" w14:textId="6459FD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2,800.00 </w:t>
            </w:r>
          </w:p>
        </w:tc>
      </w:tr>
      <w:tr w:rsidR="009C1767" w:rsidRPr="009C1767" w14:paraId="6BAD3BA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CCC0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D582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617ACD6B" w14:textId="244887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F275D36" w14:textId="0E400E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FA433" w14:textId="7D05831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B3297" w14:textId="0FB62E3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2,800.00 </w:t>
            </w:r>
          </w:p>
        </w:tc>
      </w:tr>
      <w:tr w:rsidR="009C1767" w:rsidRPr="009C1767" w14:paraId="4E6C513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6BEA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BE04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0BB71F9E" w14:textId="727E792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B44A97F" w14:textId="349DE3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73058" w14:textId="2DC8B0D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69D8C" w14:textId="260D94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2,800.00 </w:t>
            </w:r>
          </w:p>
        </w:tc>
      </w:tr>
      <w:tr w:rsidR="009C1767" w:rsidRPr="009C1767" w14:paraId="576F95A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5C55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154B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42BB6804" w14:textId="29C4A3E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2A922723" w14:textId="2DF08E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440B5" w14:textId="162A49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3352D" w14:textId="77F501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84,150.00 </w:t>
            </w:r>
          </w:p>
        </w:tc>
      </w:tr>
      <w:tr w:rsidR="009C1767" w:rsidRPr="009C1767" w14:paraId="726BAED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D9F9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170D90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41427B3E" w14:textId="6109E1D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2E7EDEFA" w14:textId="51F0A7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CF469" w14:textId="566A5A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946F2" w14:textId="52A1643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65,300.00 </w:t>
            </w:r>
          </w:p>
        </w:tc>
      </w:tr>
      <w:tr w:rsidR="009C1767" w:rsidRPr="009C1767" w14:paraId="53CE2D6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E709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2945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5391C9FC" w14:textId="719C40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1AFEB678" w14:textId="056B11D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ADEFA" w14:textId="5385C3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8FE4E" w14:textId="3099898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52,800.00 </w:t>
            </w:r>
          </w:p>
        </w:tc>
      </w:tr>
      <w:tr w:rsidR="009C1767" w:rsidRPr="009C1767" w14:paraId="25F057C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1099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97D4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45D913EB" w14:textId="1809C9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3DDFE81" w14:textId="7596A0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9766C" w14:textId="050EE8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10C16" w14:textId="35196F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02,800.00 </w:t>
            </w:r>
          </w:p>
        </w:tc>
      </w:tr>
      <w:tr w:rsidR="009C1767" w:rsidRPr="009C1767" w14:paraId="175F7E0E"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45B37"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750C125C" w14:textId="3F8B56A0"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4,544,5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6B295B44" w14:textId="6773223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9F25AF" w14:textId="75C3B0C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75664A" w14:textId="5EBCA1C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4,544,513.00 </w:t>
            </w:r>
          </w:p>
        </w:tc>
      </w:tr>
      <w:tr w:rsidR="009C1767" w:rsidRPr="009C1767" w14:paraId="383F2B0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3B029"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9DCE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00DC52C1" w14:textId="7A11AE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5F5883" w14:textId="5821F7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34C03" w14:textId="596048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7DF26" w14:textId="33FF91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00,000.00 </w:t>
            </w:r>
          </w:p>
        </w:tc>
      </w:tr>
      <w:tr w:rsidR="009C1767" w:rsidRPr="009C1767" w14:paraId="64EA25D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345B8"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6A64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4BD66E27" w14:textId="04849A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7C4C9F03" w14:textId="4B0106C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D35EB" w14:textId="76887E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A4DB7" w14:textId="2B07A0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89,950.00 </w:t>
            </w:r>
          </w:p>
        </w:tc>
      </w:tr>
      <w:tr w:rsidR="009C1767" w:rsidRPr="009C1767" w14:paraId="136F689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A3A7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2ACA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68860A9C" w14:textId="3E2808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7951E640" w14:textId="0E9A341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B0E73" w14:textId="13D7B67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62C85" w14:textId="34B4E1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31,800.00 </w:t>
            </w:r>
          </w:p>
        </w:tc>
      </w:tr>
      <w:tr w:rsidR="009C1767" w:rsidRPr="009C1767" w14:paraId="53B853A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D481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4951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6B298127" w14:textId="6AD5BD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01,850.00 </w:t>
            </w:r>
          </w:p>
        </w:tc>
        <w:tc>
          <w:tcPr>
            <w:tcW w:w="0" w:type="auto"/>
            <w:tcBorders>
              <w:top w:val="nil"/>
              <w:left w:val="nil"/>
              <w:bottom w:val="single" w:sz="4" w:space="0" w:color="000000"/>
              <w:right w:val="single" w:sz="4" w:space="0" w:color="000000"/>
            </w:tcBorders>
            <w:shd w:val="clear" w:color="auto" w:fill="auto"/>
            <w:noWrap/>
            <w:vAlign w:val="bottom"/>
            <w:hideMark/>
          </w:tcPr>
          <w:p w14:paraId="324CACAE" w14:textId="4D99DA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95E43" w14:textId="374E24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1FC05" w14:textId="5A70CD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01,850.00 </w:t>
            </w:r>
          </w:p>
        </w:tc>
      </w:tr>
      <w:tr w:rsidR="009C1767" w:rsidRPr="009C1767" w14:paraId="35FA6B8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E282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81F8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04ADC447" w14:textId="071EFAE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194F898C" w14:textId="71BACF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C8AB7" w14:textId="1261E2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25390" w14:textId="18312F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44,350.00 </w:t>
            </w:r>
          </w:p>
        </w:tc>
      </w:tr>
      <w:tr w:rsidR="009C1767" w:rsidRPr="009C1767" w14:paraId="2D069BC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C8D0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B6E6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6A885BD5" w14:textId="5E82D1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C37ED79" w14:textId="1A6DC9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DEE6E" w14:textId="6608A9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0E9FF" w14:textId="74C774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39,950.00 </w:t>
            </w:r>
          </w:p>
        </w:tc>
      </w:tr>
      <w:tr w:rsidR="009C1767" w:rsidRPr="009C1767" w14:paraId="42ACBC9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2A05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D35C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78A4813B" w14:textId="722BD4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59FEBD40" w14:textId="063132C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F342B" w14:textId="2527461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10907" w14:textId="273E3D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69,350.00 </w:t>
            </w:r>
          </w:p>
        </w:tc>
      </w:tr>
      <w:tr w:rsidR="009C1767" w:rsidRPr="009C1767" w14:paraId="4909510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CA0E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4F3B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70477A64" w14:textId="49B471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012F3B48" w14:textId="58EF76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1D8B4" w14:textId="47308E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336ED" w14:textId="2BD62B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4,650.00 </w:t>
            </w:r>
          </w:p>
        </w:tc>
      </w:tr>
      <w:tr w:rsidR="009C1767" w:rsidRPr="009C1767" w14:paraId="246C7C3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5D2F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AC5F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47F86639" w14:textId="0441A76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1F7670FA" w14:textId="44A469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8D940" w14:textId="48E059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32918" w14:textId="5791B6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42,400.00 </w:t>
            </w:r>
          </w:p>
        </w:tc>
      </w:tr>
      <w:tr w:rsidR="009C1767" w:rsidRPr="009C1767" w14:paraId="3A4BDCE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7539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E34A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05B79782" w14:textId="2AC29C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6F3C14CA" w14:textId="14A91F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67CEB" w14:textId="547C86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3472D" w14:textId="7B436C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39,950.00 </w:t>
            </w:r>
          </w:p>
        </w:tc>
      </w:tr>
      <w:tr w:rsidR="009C1767" w:rsidRPr="009C1767" w14:paraId="5B61612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6E49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B1CD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136E243F" w14:textId="374751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03714AF3" w14:textId="4C8F65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4F963" w14:textId="30DFBEC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00BC7" w14:textId="5BFF07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58,563.00 </w:t>
            </w:r>
          </w:p>
        </w:tc>
      </w:tr>
      <w:tr w:rsidR="009C1767" w:rsidRPr="009C1767" w14:paraId="4B63CD4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83FE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83FA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5D4E04F7" w14:textId="783C00E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15214CC7" w14:textId="019A41C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B27FD" w14:textId="23ECF4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9E981" w14:textId="765B95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69,350.00 </w:t>
            </w:r>
          </w:p>
        </w:tc>
      </w:tr>
      <w:tr w:rsidR="009C1767" w:rsidRPr="009C1767" w14:paraId="06CC2CA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6F72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4959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44ECB14E" w14:textId="657ADB4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52,350.00 </w:t>
            </w:r>
          </w:p>
        </w:tc>
        <w:tc>
          <w:tcPr>
            <w:tcW w:w="0" w:type="auto"/>
            <w:tcBorders>
              <w:top w:val="nil"/>
              <w:left w:val="nil"/>
              <w:bottom w:val="single" w:sz="4" w:space="0" w:color="000000"/>
              <w:right w:val="single" w:sz="4" w:space="0" w:color="000000"/>
            </w:tcBorders>
            <w:shd w:val="clear" w:color="auto" w:fill="auto"/>
            <w:noWrap/>
            <w:vAlign w:val="bottom"/>
            <w:hideMark/>
          </w:tcPr>
          <w:p w14:paraId="475ACE2F" w14:textId="0F663E1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4BA8B" w14:textId="0C49E7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51554" w14:textId="7CFE2F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52,350.00 </w:t>
            </w:r>
          </w:p>
        </w:tc>
      </w:tr>
      <w:tr w:rsidR="009C1767" w:rsidRPr="009C1767" w14:paraId="28C5F13D"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A150A"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06660753" w14:textId="2784D57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333BF7D" w14:textId="781D7C2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345EB10" w14:textId="5C1C149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5797AE" w14:textId="322EC85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8,916,050.00 </w:t>
            </w:r>
          </w:p>
        </w:tc>
      </w:tr>
      <w:tr w:rsidR="009C1767" w:rsidRPr="009C1767" w14:paraId="32191F7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489F3"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D127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63EAE567" w14:textId="3700FA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56F8FC3" w14:textId="3DDF71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B0288" w14:textId="2BE669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CFB50" w14:textId="3ECADF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r>
      <w:tr w:rsidR="009C1767" w:rsidRPr="009C1767" w14:paraId="2A6C421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99E4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9050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4C626FC0" w14:textId="1A05B6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765F7E8" w14:textId="593942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47359" w14:textId="62114C2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9DEBE" w14:textId="78EFC6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r>
      <w:tr w:rsidR="009C1767" w:rsidRPr="009C1767" w14:paraId="6E3517E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F4D5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78B5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F68E53E" w14:textId="339B60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62F3930" w14:textId="7E48F1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1D316" w14:textId="236492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BB502" w14:textId="7CEAF3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r>
      <w:tr w:rsidR="009C1767" w:rsidRPr="009C1767" w14:paraId="59344D6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2034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4B46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2BA9A5B1" w14:textId="1FB170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6463BB6" w14:textId="7FF2CB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D88BC" w14:textId="422305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38969" w14:textId="1DAD4A7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r>
      <w:tr w:rsidR="009C1767" w:rsidRPr="009C1767" w14:paraId="5DA374C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B2DF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FD8C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31DC98B9" w14:textId="33766F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6DBB4CA" w14:textId="4D7047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3A370" w14:textId="75650F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1FBD8" w14:textId="3A05BC1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r>
      <w:tr w:rsidR="009C1767" w:rsidRPr="009C1767" w14:paraId="171ADB3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4702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065C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011D9808" w14:textId="401FB7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675E0D5F" w14:textId="107B5B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3E4A2" w14:textId="1F9FE4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6E81A" w14:textId="45ADC9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85,500.00 </w:t>
            </w:r>
          </w:p>
        </w:tc>
      </w:tr>
      <w:tr w:rsidR="009C1767" w:rsidRPr="009C1767" w14:paraId="46D06BB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8A8F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7F43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794090A8" w14:textId="62A808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3CFA8387" w14:textId="7F5477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4ADAD" w14:textId="09146A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7CBAB" w14:textId="7DA7415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81,550.00 </w:t>
            </w:r>
          </w:p>
        </w:tc>
      </w:tr>
      <w:tr w:rsidR="009C1767" w:rsidRPr="009C1767" w14:paraId="4BFC4F5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074B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A5D4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0DE973F8" w14:textId="4940E90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0129848" w14:textId="1611D2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8DBEB" w14:textId="6B4BD5D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9B76F" w14:textId="0B5760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r>
      <w:tr w:rsidR="009C1767" w:rsidRPr="009C1767" w14:paraId="7DDFBD2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BF54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D5B4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4B231B91" w14:textId="4E6B8C4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CE557AE" w14:textId="23C44BF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1650F" w14:textId="537F5C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EC8CB" w14:textId="7956D0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14,900.00 </w:t>
            </w:r>
          </w:p>
        </w:tc>
      </w:tr>
      <w:tr w:rsidR="009C1767" w:rsidRPr="009C1767" w14:paraId="6A058D1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8BAF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A67B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14CA5963" w14:textId="510DBE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1D3E662" w14:textId="70B762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A1904" w14:textId="4A5D39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E7902" w14:textId="0FB786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r>
      <w:tr w:rsidR="009C1767" w:rsidRPr="009C1767" w14:paraId="5C4BB84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193B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C21A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37F3E59A" w14:textId="6F3247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2BC07EF" w14:textId="73CF64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91E23" w14:textId="10CD1C2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5F50B" w14:textId="51EDE44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r>
      <w:tr w:rsidR="009C1767" w:rsidRPr="009C1767" w14:paraId="764B8250" w14:textId="77777777" w:rsidTr="009C1767">
        <w:trPr>
          <w:trHeight w:val="20"/>
        </w:trPr>
        <w:tc>
          <w:tcPr>
            <w:tcW w:w="0" w:type="auto"/>
            <w:tcBorders>
              <w:top w:val="nil"/>
              <w:left w:val="single" w:sz="4" w:space="0" w:color="000000"/>
              <w:bottom w:val="nil"/>
              <w:right w:val="nil"/>
            </w:tcBorders>
            <w:shd w:val="clear" w:color="auto" w:fill="auto"/>
            <w:vAlign w:val="center"/>
            <w:hideMark/>
          </w:tcPr>
          <w:p w14:paraId="5FE8661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71A136F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50C6FE9E" w14:textId="1DC147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D22DF84" w14:textId="2DC5B41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5CF47" w14:textId="5F5D09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DA83E" w14:textId="05C30E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14,900.00 </w:t>
            </w:r>
          </w:p>
        </w:tc>
      </w:tr>
      <w:tr w:rsidR="009C1767" w:rsidRPr="009C1767" w14:paraId="16E39299" w14:textId="77777777" w:rsidTr="009C1767">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49D3280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44B477A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5A5E2D75" w14:textId="112122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6A02D6C4" w14:textId="4C1F3C1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09F60150" w14:textId="5E70E4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3D9D00F3" w14:textId="729369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5,500.00 </w:t>
            </w:r>
          </w:p>
        </w:tc>
      </w:tr>
      <w:tr w:rsidR="009C1767" w:rsidRPr="009C1767" w14:paraId="604E1B14"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7BAD3B"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2AB18C5F" w14:textId="0E3F034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7862ED7A" w14:textId="7C8FCA3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63D60C7" w14:textId="425A1BA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BB664B7" w14:textId="654A962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61,240,409.75 </w:t>
            </w:r>
          </w:p>
        </w:tc>
      </w:tr>
      <w:tr w:rsidR="009C1767" w:rsidRPr="009C1767" w14:paraId="7CCCCF35"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1BD9C"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983E05D" w14:textId="2340BD2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13432FB2" w14:textId="3959D88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898653" w14:textId="0A21B65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F2DCA5" w14:textId="6BD083A0"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6,544,679.38 </w:t>
            </w:r>
          </w:p>
        </w:tc>
      </w:tr>
      <w:tr w:rsidR="009C1767" w:rsidRPr="009C1767" w14:paraId="2E62D4C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6298D"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4E57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8438E2C" w14:textId="14A37D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32B21191" w14:textId="11D4EC2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8AA82" w14:textId="24BD05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23E55" w14:textId="59508CD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82,476.25 </w:t>
            </w:r>
          </w:p>
        </w:tc>
      </w:tr>
      <w:tr w:rsidR="009C1767" w:rsidRPr="009C1767" w14:paraId="634210B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A8B3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BDFD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89869DF" w14:textId="454F5E1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7A224D3A" w14:textId="3FD2561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99346" w14:textId="61DC46C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398CE" w14:textId="3F918C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287,352.00 </w:t>
            </w:r>
          </w:p>
        </w:tc>
      </w:tr>
      <w:tr w:rsidR="009C1767" w:rsidRPr="009C1767" w14:paraId="13EC3FF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8359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BC38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530919BD" w14:textId="00CBAD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1F2D3FA1" w14:textId="2382CA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EC068" w14:textId="647F8A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8231B" w14:textId="0F0BA4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61,423.63 </w:t>
            </w:r>
          </w:p>
        </w:tc>
      </w:tr>
      <w:tr w:rsidR="009C1767" w:rsidRPr="009C1767" w14:paraId="3AABE13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F0FF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5699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7E1FD9D" w14:textId="015C1DA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23CB2576" w14:textId="2D5BA20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8E6E6" w14:textId="41A11B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EE6E3" w14:textId="0D9BD82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9,766.25 </w:t>
            </w:r>
          </w:p>
        </w:tc>
      </w:tr>
      <w:tr w:rsidR="009C1767" w:rsidRPr="009C1767" w14:paraId="74403BC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CD4E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153E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43ED7E0B" w14:textId="0CB06E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090948C3" w14:textId="3D0D91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90F5F" w14:textId="3D31491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F81A2" w14:textId="1C56259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98,800.75 </w:t>
            </w:r>
          </w:p>
        </w:tc>
      </w:tr>
      <w:tr w:rsidR="009C1767" w:rsidRPr="009C1767" w14:paraId="773EFF4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2F57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0003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14A629D6" w14:textId="19C0C6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459FAC04" w14:textId="6966AB4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6F4EA" w14:textId="06B273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E7838" w14:textId="2094A3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25,472.50 </w:t>
            </w:r>
          </w:p>
        </w:tc>
      </w:tr>
      <w:tr w:rsidR="009C1767" w:rsidRPr="009C1767" w14:paraId="699EAD7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3F09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22B9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730E61E5" w14:textId="35332B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09CE7093" w14:textId="692747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17DE9" w14:textId="011E0A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82A90" w14:textId="464B515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23,850.00 </w:t>
            </w:r>
          </w:p>
        </w:tc>
      </w:tr>
      <w:tr w:rsidR="009C1767" w:rsidRPr="009C1767" w14:paraId="64F8177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2C71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D858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0E08EF74" w14:textId="06B910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07D6F356" w14:textId="4CA466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1D493" w14:textId="3808A50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4FD4B" w14:textId="499FF4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968,565.56 </w:t>
            </w:r>
          </w:p>
        </w:tc>
      </w:tr>
      <w:tr w:rsidR="009C1767" w:rsidRPr="009C1767" w14:paraId="52F1C63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8B6E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D75C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5B1B9C5F" w14:textId="0F5AF0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4D4ABCE1" w14:textId="1AF9EC7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CF1CF" w14:textId="2E902A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56586" w14:textId="6CED18E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8,072.44 </w:t>
            </w:r>
          </w:p>
        </w:tc>
      </w:tr>
      <w:tr w:rsidR="009C1767" w:rsidRPr="009C1767" w14:paraId="030F79D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EE62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057C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72939566" w14:textId="272B3EB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2D767C9" w14:textId="741EE2F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55C11" w14:textId="44E9F2F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9CE0C" w14:textId="1A5FD3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98,900.00 </w:t>
            </w:r>
          </w:p>
        </w:tc>
      </w:tr>
      <w:tr w:rsidR="009C1767" w:rsidRPr="009C1767" w14:paraId="7512F09F"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C0DAF0"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89BC969" w14:textId="30D3C52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2B8A8FA9" w14:textId="3C71DFE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B61EC5" w14:textId="44D282C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C761FD" w14:textId="21178AE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3,748,685.25 </w:t>
            </w:r>
          </w:p>
        </w:tc>
      </w:tr>
      <w:tr w:rsidR="009C1767" w:rsidRPr="009C1767" w14:paraId="73939DD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5FAD2"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43C4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25D86E18" w14:textId="757B1B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7B045872" w14:textId="0A8065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2036C" w14:textId="5451F9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A49BB" w14:textId="1D0FF31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9,532.50 </w:t>
            </w:r>
          </w:p>
        </w:tc>
      </w:tr>
      <w:tr w:rsidR="009C1767" w:rsidRPr="009C1767" w14:paraId="641B0F2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C4E9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034A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40F0A1D1" w14:textId="2158EE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6A7CA83D" w14:textId="5F18B2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F19C8" w14:textId="3ED46D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CDD88" w14:textId="41BD16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97,195.00 </w:t>
            </w:r>
          </w:p>
        </w:tc>
      </w:tr>
      <w:tr w:rsidR="009C1767" w:rsidRPr="009C1767" w14:paraId="1743A7A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04E1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18DC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888934F" w14:textId="3278511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3A88283F" w14:textId="7B4059D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CDDF8" w14:textId="43F695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C27D9" w14:textId="2631B0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22,520.25 </w:t>
            </w:r>
          </w:p>
        </w:tc>
      </w:tr>
      <w:tr w:rsidR="009C1767" w:rsidRPr="009C1767" w14:paraId="77249BD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35FE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2D72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68055393" w14:textId="3EBBC8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2F642F21" w14:textId="7FA63D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0E114" w14:textId="5944CF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778CF" w14:textId="44A098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943.75 </w:t>
            </w:r>
          </w:p>
        </w:tc>
      </w:tr>
      <w:tr w:rsidR="009C1767" w:rsidRPr="009C1767" w14:paraId="3BDB4BA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AC2D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1C68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57A6F74" w14:textId="516516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5128E61" w14:textId="46D01E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D05E4" w14:textId="74A8D2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7CFD2" w14:textId="1122D0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8,831.25 </w:t>
            </w:r>
          </w:p>
        </w:tc>
      </w:tr>
      <w:tr w:rsidR="009C1767" w:rsidRPr="009C1767" w14:paraId="55F4BE5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2902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0048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6A0A6DE8" w14:textId="0491F8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D274656" w14:textId="008CE1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20EAF" w14:textId="472C01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A2750" w14:textId="54D835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8,831.25 </w:t>
            </w:r>
          </w:p>
        </w:tc>
      </w:tr>
      <w:tr w:rsidR="009C1767" w:rsidRPr="009C1767" w14:paraId="5759F4B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5D4B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F09B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54937329" w14:textId="667236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37B5DE03" w14:textId="249871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2E511" w14:textId="054C499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A9E10" w14:textId="6D0312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8,831.25 </w:t>
            </w:r>
          </w:p>
        </w:tc>
      </w:tr>
      <w:tr w:rsidR="009C1767" w:rsidRPr="009C1767" w14:paraId="097BF036"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EC1BD"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E2B49A7" w14:textId="0B966DB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7DB544E9" w14:textId="10CFC8C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E219628" w14:textId="4B87967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8A4B94" w14:textId="4C9D0F5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8,361,942.88 </w:t>
            </w:r>
          </w:p>
        </w:tc>
      </w:tr>
      <w:tr w:rsidR="009C1767" w:rsidRPr="009C1767" w14:paraId="59E776F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B0641"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BE62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73E80C80" w14:textId="70EE6E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28347127" w14:textId="228A4F4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5B94F" w14:textId="4EEEB6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30B3A" w14:textId="521433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3,854.63 </w:t>
            </w:r>
          </w:p>
        </w:tc>
      </w:tr>
      <w:tr w:rsidR="009C1767" w:rsidRPr="009C1767" w14:paraId="5FE4A0B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BF11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C055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1296F271" w14:textId="4C12BEB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43DFA64D" w14:textId="69622B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BBC39" w14:textId="45290EC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0D842" w14:textId="0140BE3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24,143.75 </w:t>
            </w:r>
          </w:p>
        </w:tc>
      </w:tr>
      <w:tr w:rsidR="009C1767" w:rsidRPr="009C1767" w14:paraId="195B815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683B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6F6C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DD59266" w14:textId="5D0A7F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755E1AC2" w14:textId="6A4EAC1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57E29" w14:textId="4B7801C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5C422" w14:textId="3D76D2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2,435.00 </w:t>
            </w:r>
          </w:p>
        </w:tc>
      </w:tr>
      <w:tr w:rsidR="009C1767" w:rsidRPr="009C1767" w14:paraId="7EE7203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E71A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AD53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35330FCD" w14:textId="467AAC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02F1FD60" w14:textId="4362CF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1ED72" w14:textId="1606F91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EF048" w14:textId="106A2C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81,299.38 </w:t>
            </w:r>
          </w:p>
        </w:tc>
      </w:tr>
      <w:tr w:rsidR="009C1767" w:rsidRPr="009C1767" w14:paraId="73F714C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AE86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32B0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1DD5D946" w14:textId="327CAC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FFD1B56" w14:textId="42B666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E81F8" w14:textId="56AEED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CC4C2" w14:textId="57C99F8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5,940.00 </w:t>
            </w:r>
          </w:p>
        </w:tc>
      </w:tr>
      <w:tr w:rsidR="009C1767" w:rsidRPr="009C1767" w14:paraId="2BDEFB7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54BC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89C0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CA5D197" w14:textId="49396C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0667807" w14:textId="350F24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78D24" w14:textId="5F2FA7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E8DCB" w14:textId="6F79EC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98,900.00 </w:t>
            </w:r>
          </w:p>
        </w:tc>
      </w:tr>
      <w:tr w:rsidR="009C1767" w:rsidRPr="009C1767" w14:paraId="1A02F0E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1A66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1396A4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2AFDE3F" w14:textId="4FF3B73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FEDDB4C" w14:textId="071521C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2C63A" w14:textId="3F0F86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B942F" w14:textId="61289A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5,940.00 </w:t>
            </w:r>
          </w:p>
        </w:tc>
      </w:tr>
      <w:tr w:rsidR="009C1767" w:rsidRPr="009C1767" w14:paraId="2943681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013D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64E7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27DBFA07" w14:textId="3D2C7C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3D13A221" w14:textId="5252DF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F9FAF" w14:textId="06924E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DD24A" w14:textId="43D9AD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2,545.63 </w:t>
            </w:r>
          </w:p>
        </w:tc>
      </w:tr>
      <w:tr w:rsidR="009C1767" w:rsidRPr="009C1767" w14:paraId="770EBAF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E008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6BBF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4044ED49" w14:textId="7B4963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2F4FD01A" w14:textId="653D4D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F5355" w14:textId="5B1A2F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CAE36" w14:textId="4213910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40,265.00 </w:t>
            </w:r>
          </w:p>
        </w:tc>
      </w:tr>
      <w:tr w:rsidR="009C1767" w:rsidRPr="009C1767" w14:paraId="4ADEE6E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7D63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2149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71ED7E95" w14:textId="1A242E7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3F1E1922" w14:textId="21CD141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702B3" w14:textId="4BBE4B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F3C3C" w14:textId="0D6F86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06,377.70 </w:t>
            </w:r>
          </w:p>
        </w:tc>
      </w:tr>
      <w:tr w:rsidR="009C1767" w:rsidRPr="009C1767" w14:paraId="0907B91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CA6B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5D92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487CED5" w14:textId="4CE8B9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7916A75A" w14:textId="02F53F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F3010" w14:textId="296BEC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3C621" w14:textId="4C222F2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1,025.00 </w:t>
            </w:r>
          </w:p>
        </w:tc>
      </w:tr>
      <w:tr w:rsidR="009C1767" w:rsidRPr="009C1767" w14:paraId="33D52EF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3889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BB0F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60AF9239" w14:textId="222589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4A897FFF" w14:textId="6992D07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02864" w14:textId="772DC5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A3422" w14:textId="1BEDF6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1,025.00 </w:t>
            </w:r>
          </w:p>
        </w:tc>
      </w:tr>
      <w:tr w:rsidR="009C1767" w:rsidRPr="009C1767" w14:paraId="2ED8AF0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7E8B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686C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7C0E184C" w14:textId="1CBB7E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43C713CB" w14:textId="09141C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F3A12" w14:textId="32144D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3B0E3" w14:textId="13F7B6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15,653.75 </w:t>
            </w:r>
          </w:p>
        </w:tc>
      </w:tr>
      <w:tr w:rsidR="009C1767" w:rsidRPr="009C1767" w14:paraId="41F7777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F7D9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1860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6BFD6FE" w14:textId="4E7BA8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78A7B24D" w14:textId="7776A1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0209E" w14:textId="6E99E1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035EC" w14:textId="62BA800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5,940.00 </w:t>
            </w:r>
          </w:p>
        </w:tc>
      </w:tr>
      <w:tr w:rsidR="009C1767" w:rsidRPr="009C1767" w14:paraId="0AD43AA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FCF4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F9A9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27CAEE8C" w14:textId="3203AA7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2F2E3A37" w14:textId="0AA703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C2327" w14:textId="632C6CD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D5A7A" w14:textId="0232F5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06,226.30 </w:t>
            </w:r>
          </w:p>
        </w:tc>
      </w:tr>
      <w:tr w:rsidR="009C1767" w:rsidRPr="009C1767" w14:paraId="63E9AF5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B114E"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3A1C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04D0F003" w14:textId="05B766E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5E944B7A" w14:textId="76B854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05D7C" w14:textId="01C731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F59E7" w14:textId="6222B3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30,198.75 </w:t>
            </w:r>
          </w:p>
        </w:tc>
      </w:tr>
      <w:tr w:rsidR="009C1767" w:rsidRPr="009C1767" w14:paraId="3787BF1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850F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785C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05E2E50E" w14:textId="7BB18E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C79F671" w14:textId="32CA505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03B46" w14:textId="52713F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EA766" w14:textId="51F034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5,940.00 </w:t>
            </w:r>
          </w:p>
        </w:tc>
      </w:tr>
      <w:tr w:rsidR="009C1767" w:rsidRPr="009C1767" w14:paraId="2131208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AEF6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F540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2AC68182" w14:textId="266C88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1C631538" w14:textId="027BD6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1D9A4" w14:textId="50D7A8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72951" w14:textId="78506F0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93,655.49 </w:t>
            </w:r>
          </w:p>
        </w:tc>
      </w:tr>
      <w:tr w:rsidR="009C1767" w:rsidRPr="009C1767" w14:paraId="7A7C57B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92BE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6802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06004C57" w14:textId="7D49049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D612C" w14:textId="405E53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6905BE55" w14:textId="1F1D4B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3AB8E" w14:textId="0E817F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15,600.00 </w:t>
            </w:r>
          </w:p>
        </w:tc>
      </w:tr>
      <w:tr w:rsidR="009C1767" w:rsidRPr="009C1767" w14:paraId="6C6191F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D135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BDC2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08D8AA92" w14:textId="55A9CD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7B144893" w14:textId="0DFF82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12FAE" w14:textId="695CCA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EFED9" w14:textId="7C3571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74,977.50 </w:t>
            </w:r>
          </w:p>
        </w:tc>
      </w:tr>
      <w:tr w:rsidR="009C1767" w:rsidRPr="009C1767" w14:paraId="7AC80271"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A2059"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927F257" w14:textId="4D399C1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1C88BEC3" w14:textId="07233C5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50AF96F" w14:textId="68F6783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0FF2D0" w14:textId="3AB4204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2,585,102.24 </w:t>
            </w:r>
          </w:p>
        </w:tc>
      </w:tr>
      <w:tr w:rsidR="009C1767" w:rsidRPr="009C1767" w14:paraId="26D7D50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2A5F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57A0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59D81A97" w14:textId="210A97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5280F2FD" w14:textId="50F76F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6AF79" w14:textId="2113E09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68D73" w14:textId="5C8473C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05,012.91 </w:t>
            </w:r>
          </w:p>
        </w:tc>
      </w:tr>
      <w:tr w:rsidR="009C1767" w:rsidRPr="009C1767" w14:paraId="7E20122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3C1E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3D29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63B3438C" w14:textId="7C82B6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F333762" w14:textId="20EF0A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0AF87" w14:textId="4B05F74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A8A83" w14:textId="49223BC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98,900.00 </w:t>
            </w:r>
          </w:p>
        </w:tc>
      </w:tr>
      <w:tr w:rsidR="009C1767" w:rsidRPr="009C1767" w14:paraId="073C444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6438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9839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1678E5E9" w14:textId="227B5D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3718D0C5" w14:textId="6ED05D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DF297" w14:textId="6B8FEA2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064EC" w14:textId="67C75C8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089,803.80 </w:t>
            </w:r>
          </w:p>
        </w:tc>
      </w:tr>
      <w:tr w:rsidR="009C1767" w:rsidRPr="009C1767" w14:paraId="756C703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533B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CA81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297AAE84" w14:textId="162C856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6285BE2A" w14:textId="2CD138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D44A6" w14:textId="36BCFC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F63A8" w14:textId="05DA48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53,673.19 </w:t>
            </w:r>
          </w:p>
        </w:tc>
      </w:tr>
      <w:tr w:rsidR="009C1767" w:rsidRPr="009C1767" w14:paraId="7FB998E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A6DE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8563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5E11825B" w14:textId="7370E7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60C2C462" w14:textId="15F395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4CFF3" w14:textId="33990C3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A69C8" w14:textId="7DBD0D7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6,355.00 </w:t>
            </w:r>
          </w:p>
        </w:tc>
      </w:tr>
      <w:tr w:rsidR="009C1767" w:rsidRPr="009C1767" w14:paraId="669A9BB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B3B1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6E0A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70657E2C" w14:textId="7818A3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00A64278" w14:textId="4986EC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0990A" w14:textId="7E625B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BC4E4" w14:textId="13F595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48,917.08 </w:t>
            </w:r>
          </w:p>
        </w:tc>
      </w:tr>
      <w:tr w:rsidR="009C1767" w:rsidRPr="009C1767" w14:paraId="2F5127F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4B0A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A6D4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3B0E4E59" w14:textId="1F4D5A3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2EE09036" w14:textId="6B0804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94653" w14:textId="2F445E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BCEC6" w14:textId="7AF61F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57,593.13 </w:t>
            </w:r>
          </w:p>
        </w:tc>
      </w:tr>
      <w:tr w:rsidR="009C1767" w:rsidRPr="009C1767" w14:paraId="54A5FAC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5EB1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8C77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6E981E14" w14:textId="12034E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5CC6D1E9" w14:textId="2434EA1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FC02B" w14:textId="5183C11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C1A5F" w14:textId="799277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12,365.50 </w:t>
            </w:r>
          </w:p>
        </w:tc>
      </w:tr>
      <w:tr w:rsidR="009C1767" w:rsidRPr="009C1767" w14:paraId="335BB64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1FD4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D8E7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3A3F3BC7" w14:textId="7038C0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26E52540" w14:textId="1CA513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2C791" w14:textId="776381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ECBD0" w14:textId="6320B71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2,710.00 </w:t>
            </w:r>
          </w:p>
        </w:tc>
      </w:tr>
      <w:tr w:rsidR="009C1767" w:rsidRPr="009C1767" w14:paraId="2536D35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C53D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9A36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565F15D0" w14:textId="7B7531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18D4B384" w14:textId="7362E5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79875" w14:textId="1356C9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0A19C" w14:textId="22DD44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29,988.13 </w:t>
            </w:r>
          </w:p>
        </w:tc>
      </w:tr>
      <w:tr w:rsidR="009C1767" w:rsidRPr="009C1767" w14:paraId="5D02244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762F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D535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04F2D267" w14:textId="309343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727E69D2" w14:textId="3C73BB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E842A" w14:textId="6E48D70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1283C" w14:textId="15EFB80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294,150.33 </w:t>
            </w:r>
          </w:p>
        </w:tc>
      </w:tr>
      <w:tr w:rsidR="009C1767" w:rsidRPr="009C1767" w14:paraId="1D52302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6F3F0"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91BD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AEE2F9F" w14:textId="4660DE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0EA5ADDF" w14:textId="5592C4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C05F4" w14:textId="7FBD1C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D0F1F" w14:textId="7CB8BF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08,576.31 </w:t>
            </w:r>
          </w:p>
        </w:tc>
      </w:tr>
      <w:tr w:rsidR="009C1767" w:rsidRPr="009C1767" w14:paraId="0C76E08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F04F6"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E50A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DA9A156" w14:textId="674500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4F9F4BB0" w14:textId="6D0EE8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278AE9" w14:textId="577E15F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8DCAB" w14:textId="5E7F43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924,585.00 </w:t>
            </w:r>
          </w:p>
        </w:tc>
      </w:tr>
      <w:tr w:rsidR="009C1767" w:rsidRPr="009C1767" w14:paraId="78B165C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19176"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6289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53D0290F" w14:textId="192873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73C3F61E" w14:textId="05253E9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5DCA7" w14:textId="042ABE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EC0F8" w14:textId="2A3359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6,355.00 </w:t>
            </w:r>
          </w:p>
        </w:tc>
      </w:tr>
      <w:tr w:rsidR="009C1767" w:rsidRPr="009C1767" w14:paraId="7AB90A0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A8AEA"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0042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263C4182" w14:textId="27B5120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70A9DD15" w14:textId="1134AE3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36C0F" w14:textId="367F82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557FD" w14:textId="66C4341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82,395.00 </w:t>
            </w:r>
          </w:p>
        </w:tc>
      </w:tr>
      <w:tr w:rsidR="009C1767" w:rsidRPr="009C1767" w14:paraId="5CC9E6B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2FD59"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E167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46310350" w14:textId="112390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6158E881" w14:textId="2B124E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C91E7" w14:textId="6BD974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61A1D" w14:textId="4B4DAD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13,721.86 </w:t>
            </w:r>
          </w:p>
        </w:tc>
      </w:tr>
      <w:tr w:rsidR="009C1767" w:rsidRPr="009C1767" w14:paraId="726C0BE5"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A50699"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7DFAE8AE" w14:textId="2DBDA67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37,356,914.15 </w:t>
            </w:r>
          </w:p>
        </w:tc>
        <w:tc>
          <w:tcPr>
            <w:tcW w:w="0" w:type="auto"/>
            <w:tcBorders>
              <w:top w:val="nil"/>
              <w:left w:val="nil"/>
              <w:bottom w:val="single" w:sz="4" w:space="0" w:color="000000"/>
              <w:right w:val="single" w:sz="4" w:space="0" w:color="000000"/>
            </w:tcBorders>
            <w:shd w:val="clear" w:color="A5A5A5" w:fill="A5A5A5"/>
            <w:noWrap/>
            <w:vAlign w:val="bottom"/>
            <w:hideMark/>
          </w:tcPr>
          <w:p w14:paraId="1DBD57E5" w14:textId="1036D5B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03E1A943" w14:textId="0A4DB8D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0327243E" w14:textId="20B0F43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46,719,778.55 </w:t>
            </w:r>
          </w:p>
        </w:tc>
      </w:tr>
      <w:tr w:rsidR="009C1767" w:rsidRPr="009C1767" w14:paraId="6DA08EFD"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13C8A"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4E4C46C9" w14:textId="7C5FCDF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9,087,845.54 </w:t>
            </w:r>
          </w:p>
        </w:tc>
        <w:tc>
          <w:tcPr>
            <w:tcW w:w="0" w:type="auto"/>
            <w:tcBorders>
              <w:top w:val="nil"/>
              <w:left w:val="nil"/>
              <w:bottom w:val="single" w:sz="4" w:space="0" w:color="000000"/>
              <w:right w:val="single" w:sz="4" w:space="0" w:color="000000"/>
            </w:tcBorders>
            <w:shd w:val="clear" w:color="D8D8D8" w:fill="D8D8D8"/>
            <w:noWrap/>
            <w:vAlign w:val="bottom"/>
            <w:hideMark/>
          </w:tcPr>
          <w:p w14:paraId="5F445FE3" w14:textId="02CE3CE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5D1F839F" w14:textId="2D98922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D0943C7" w14:textId="3A63722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9,158,800.54 </w:t>
            </w:r>
          </w:p>
        </w:tc>
      </w:tr>
      <w:tr w:rsidR="009C1767" w:rsidRPr="009C1767" w14:paraId="2EDE891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A7061"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6057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2B9B8F7A" w14:textId="1E080A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884,905.70 </w:t>
            </w:r>
          </w:p>
        </w:tc>
        <w:tc>
          <w:tcPr>
            <w:tcW w:w="0" w:type="auto"/>
            <w:tcBorders>
              <w:top w:val="nil"/>
              <w:left w:val="nil"/>
              <w:bottom w:val="single" w:sz="4" w:space="0" w:color="000000"/>
              <w:right w:val="single" w:sz="4" w:space="0" w:color="000000"/>
            </w:tcBorders>
            <w:shd w:val="clear" w:color="auto" w:fill="auto"/>
            <w:noWrap/>
            <w:vAlign w:val="bottom"/>
            <w:hideMark/>
          </w:tcPr>
          <w:p w14:paraId="09DC037B" w14:textId="2CA20B1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E3616" w14:textId="743C90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DD0DE" w14:textId="40A2FEA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884,905.70 </w:t>
            </w:r>
          </w:p>
        </w:tc>
      </w:tr>
      <w:tr w:rsidR="009C1767" w:rsidRPr="009C1767" w14:paraId="796A4B4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DFA0B"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E44C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069226EC" w14:textId="3F7469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2FEBD2EC" w14:textId="53F62A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78181" w14:textId="4291DCD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FD635" w14:textId="4ECBF5F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68,748.24 </w:t>
            </w:r>
          </w:p>
        </w:tc>
      </w:tr>
      <w:tr w:rsidR="009C1767" w:rsidRPr="009C1767" w14:paraId="2BF8654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66569"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D7B2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2B69A949" w14:textId="013F4B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72,041.34 </w:t>
            </w:r>
          </w:p>
        </w:tc>
        <w:tc>
          <w:tcPr>
            <w:tcW w:w="0" w:type="auto"/>
            <w:tcBorders>
              <w:top w:val="nil"/>
              <w:left w:val="nil"/>
              <w:bottom w:val="single" w:sz="4" w:space="0" w:color="000000"/>
              <w:right w:val="single" w:sz="4" w:space="0" w:color="000000"/>
            </w:tcBorders>
            <w:shd w:val="clear" w:color="auto" w:fill="auto"/>
            <w:noWrap/>
            <w:vAlign w:val="bottom"/>
            <w:hideMark/>
          </w:tcPr>
          <w:p w14:paraId="0F901882" w14:textId="3704AE9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8F58A" w14:textId="573BA5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07F75" w14:textId="2C1C6E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72,041.34 </w:t>
            </w:r>
          </w:p>
        </w:tc>
      </w:tr>
      <w:tr w:rsidR="009C1767" w:rsidRPr="009C1767" w14:paraId="7C45161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1A6B6"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5791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1BB46E69" w14:textId="7F43C4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73FC64F1" w14:textId="179651C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97799" w14:textId="24315C4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E00C6" w14:textId="59F68B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5,651.60 </w:t>
            </w:r>
          </w:p>
        </w:tc>
      </w:tr>
      <w:tr w:rsidR="009C1767" w:rsidRPr="009C1767" w14:paraId="27CF5EC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CC341"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B3AE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2C5F82CB" w14:textId="2823B0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56,911.20 </w:t>
            </w:r>
          </w:p>
        </w:tc>
        <w:tc>
          <w:tcPr>
            <w:tcW w:w="0" w:type="auto"/>
            <w:tcBorders>
              <w:top w:val="nil"/>
              <w:left w:val="nil"/>
              <w:bottom w:val="single" w:sz="4" w:space="0" w:color="000000"/>
              <w:right w:val="single" w:sz="4" w:space="0" w:color="000000"/>
            </w:tcBorders>
            <w:shd w:val="clear" w:color="auto" w:fill="auto"/>
            <w:noWrap/>
            <w:vAlign w:val="bottom"/>
            <w:hideMark/>
          </w:tcPr>
          <w:p w14:paraId="672960A3" w14:textId="4498DA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D4494" w14:textId="32DB7C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CA2CE" w14:textId="47A5124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56,911.20 </w:t>
            </w:r>
          </w:p>
        </w:tc>
      </w:tr>
      <w:tr w:rsidR="009C1767" w:rsidRPr="009C1767" w14:paraId="3C74496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34A83"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E5E1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576CF578" w14:textId="498C86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0A11D743" w14:textId="4C2C3FB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BD092" w14:textId="4EA8C3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D69D3" w14:textId="64AC02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7,793.72 </w:t>
            </w:r>
          </w:p>
        </w:tc>
      </w:tr>
      <w:tr w:rsidR="009C1767" w:rsidRPr="009C1767" w14:paraId="52092BA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FDDBC"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A6AC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66BF73AA" w14:textId="15C2D6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72,799.23 </w:t>
            </w:r>
          </w:p>
        </w:tc>
        <w:tc>
          <w:tcPr>
            <w:tcW w:w="0" w:type="auto"/>
            <w:tcBorders>
              <w:top w:val="nil"/>
              <w:left w:val="nil"/>
              <w:bottom w:val="single" w:sz="4" w:space="0" w:color="000000"/>
              <w:right w:val="single" w:sz="4" w:space="0" w:color="000000"/>
            </w:tcBorders>
            <w:shd w:val="clear" w:color="auto" w:fill="auto"/>
            <w:noWrap/>
            <w:vAlign w:val="bottom"/>
            <w:hideMark/>
          </w:tcPr>
          <w:p w14:paraId="59C52802" w14:textId="7A9ABC6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CBA1A" w14:textId="253F21A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C6E6E" w14:textId="1732E8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772,799.23 </w:t>
            </w:r>
          </w:p>
        </w:tc>
      </w:tr>
      <w:tr w:rsidR="009C1767" w:rsidRPr="009C1767" w14:paraId="4D66860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CB90D"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40C9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0534FFA" w14:textId="2A69D2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072FE4DE" w14:textId="679D4D7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BD138" w14:textId="03C1EA2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63080" w14:textId="52D003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02,785.90 </w:t>
            </w:r>
          </w:p>
        </w:tc>
      </w:tr>
      <w:tr w:rsidR="009C1767" w:rsidRPr="009C1767" w14:paraId="3B5AD37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009E9"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9344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25570207" w14:textId="405C4A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15F57A8C" w14:textId="560386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B0296" w14:textId="521F70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EF108" w14:textId="7EF4A6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49,086.88 </w:t>
            </w:r>
          </w:p>
        </w:tc>
      </w:tr>
      <w:tr w:rsidR="009C1767" w:rsidRPr="009C1767" w14:paraId="54C3536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E4BED"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38D9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363B2F5F" w14:textId="6B9AE87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75,518.08 </w:t>
            </w:r>
          </w:p>
        </w:tc>
        <w:tc>
          <w:tcPr>
            <w:tcW w:w="0" w:type="auto"/>
            <w:tcBorders>
              <w:top w:val="nil"/>
              <w:left w:val="nil"/>
              <w:bottom w:val="single" w:sz="4" w:space="0" w:color="000000"/>
              <w:right w:val="single" w:sz="4" w:space="0" w:color="000000"/>
            </w:tcBorders>
            <w:shd w:val="clear" w:color="auto" w:fill="auto"/>
            <w:noWrap/>
            <w:vAlign w:val="bottom"/>
            <w:hideMark/>
          </w:tcPr>
          <w:p w14:paraId="179529CE" w14:textId="779BF25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17297" w14:textId="7EFF765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5F1E2" w14:textId="35368F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075,518.08 </w:t>
            </w:r>
          </w:p>
        </w:tc>
      </w:tr>
      <w:tr w:rsidR="009C1767" w:rsidRPr="009C1767" w14:paraId="6F631ED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2E6C3"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BB2F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2A4D6554" w14:textId="2643AE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92,615.98 </w:t>
            </w:r>
          </w:p>
        </w:tc>
        <w:tc>
          <w:tcPr>
            <w:tcW w:w="0" w:type="auto"/>
            <w:tcBorders>
              <w:top w:val="nil"/>
              <w:left w:val="nil"/>
              <w:bottom w:val="single" w:sz="4" w:space="0" w:color="000000"/>
              <w:right w:val="single" w:sz="4" w:space="0" w:color="000000"/>
            </w:tcBorders>
            <w:shd w:val="clear" w:color="auto" w:fill="auto"/>
            <w:noWrap/>
            <w:vAlign w:val="bottom"/>
            <w:hideMark/>
          </w:tcPr>
          <w:p w14:paraId="763518CF" w14:textId="4CADEBA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5C079" w14:textId="4C433E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6DB5C4C9" w14:textId="7654C3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31,615.98 </w:t>
            </w:r>
          </w:p>
        </w:tc>
      </w:tr>
      <w:tr w:rsidR="009C1767" w:rsidRPr="009C1767" w14:paraId="1501AD7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428C1"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C429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3D526EF8" w14:textId="50ECA4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75,553.64 </w:t>
            </w:r>
          </w:p>
        </w:tc>
        <w:tc>
          <w:tcPr>
            <w:tcW w:w="0" w:type="auto"/>
            <w:tcBorders>
              <w:top w:val="nil"/>
              <w:left w:val="nil"/>
              <w:bottom w:val="single" w:sz="4" w:space="0" w:color="000000"/>
              <w:right w:val="single" w:sz="4" w:space="0" w:color="000000"/>
            </w:tcBorders>
            <w:shd w:val="clear" w:color="auto" w:fill="auto"/>
            <w:noWrap/>
            <w:vAlign w:val="bottom"/>
            <w:hideMark/>
          </w:tcPr>
          <w:p w14:paraId="1E780613" w14:textId="11BDDC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DC28B" w14:textId="1F6D21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D3ED0" w14:textId="70E5C6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75,553.64 </w:t>
            </w:r>
          </w:p>
        </w:tc>
      </w:tr>
      <w:tr w:rsidR="009C1767" w:rsidRPr="009C1767" w14:paraId="48CBBB5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89C26"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B498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018187DC" w14:textId="3357598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6145AA08" w14:textId="4FA1DE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8EE11" w14:textId="2B7214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1DC77" w14:textId="5DA3E7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03,531.70 </w:t>
            </w:r>
          </w:p>
        </w:tc>
      </w:tr>
      <w:tr w:rsidR="009C1767" w:rsidRPr="009C1767" w14:paraId="32426A8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F88E5"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3962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44F52625" w14:textId="448B2A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0BC54591" w14:textId="2816FE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A8346" w14:textId="5BA0F3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AE5B9" w14:textId="49F36E6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26,812.84 </w:t>
            </w:r>
          </w:p>
        </w:tc>
      </w:tr>
      <w:tr w:rsidR="009C1767" w:rsidRPr="009C1767" w14:paraId="75C1B53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D13D5"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EAFF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62E16B8C" w14:textId="2490F9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7CE7CB5F" w14:textId="0DCC05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202D5" w14:textId="3C45C2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38105" w14:textId="3C6F591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22,925.28 </w:t>
            </w:r>
          </w:p>
        </w:tc>
      </w:tr>
      <w:tr w:rsidR="009C1767" w:rsidRPr="009C1767" w14:paraId="68C7D8D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1FC90"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2E44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560C219A" w14:textId="07C116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05,488.94 </w:t>
            </w:r>
          </w:p>
        </w:tc>
        <w:tc>
          <w:tcPr>
            <w:tcW w:w="0" w:type="auto"/>
            <w:tcBorders>
              <w:top w:val="nil"/>
              <w:left w:val="nil"/>
              <w:bottom w:val="single" w:sz="4" w:space="0" w:color="000000"/>
              <w:right w:val="single" w:sz="4" w:space="0" w:color="000000"/>
            </w:tcBorders>
            <w:shd w:val="clear" w:color="auto" w:fill="auto"/>
            <w:noWrap/>
            <w:vAlign w:val="bottom"/>
            <w:hideMark/>
          </w:tcPr>
          <w:p w14:paraId="2A71F86C" w14:textId="46268F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41B27" w14:textId="1447E5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291CB" w14:textId="3834C1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05,488.94 </w:t>
            </w:r>
          </w:p>
        </w:tc>
      </w:tr>
      <w:tr w:rsidR="009C1767" w:rsidRPr="009C1767" w14:paraId="7FD830B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5E819"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5F1E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528F120C" w14:textId="5619939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44,911.10 </w:t>
            </w:r>
          </w:p>
        </w:tc>
        <w:tc>
          <w:tcPr>
            <w:tcW w:w="0" w:type="auto"/>
            <w:tcBorders>
              <w:top w:val="nil"/>
              <w:left w:val="nil"/>
              <w:bottom w:val="single" w:sz="4" w:space="0" w:color="000000"/>
              <w:right w:val="single" w:sz="4" w:space="0" w:color="000000"/>
            </w:tcBorders>
            <w:shd w:val="clear" w:color="auto" w:fill="auto"/>
            <w:noWrap/>
            <w:vAlign w:val="bottom"/>
            <w:hideMark/>
          </w:tcPr>
          <w:p w14:paraId="55B4475A" w14:textId="11A3E5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21E3E" w14:textId="52199C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EDC22" w14:textId="5A27841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144,911.10 </w:t>
            </w:r>
          </w:p>
        </w:tc>
      </w:tr>
      <w:tr w:rsidR="009C1767" w:rsidRPr="009C1767" w14:paraId="1CBC668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2B17B"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F880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54429EA1" w14:textId="6C7B43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1ACC6CC5" w14:textId="5879B30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572B9" w14:textId="169F04C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EDCAD" w14:textId="714DAC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43,270.58 </w:t>
            </w:r>
          </w:p>
        </w:tc>
      </w:tr>
      <w:tr w:rsidR="009C1767" w:rsidRPr="009C1767" w14:paraId="031D69C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6353F"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5587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AC008B3" w14:textId="0A6DE3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1,473.34 </w:t>
            </w:r>
          </w:p>
        </w:tc>
        <w:tc>
          <w:tcPr>
            <w:tcW w:w="0" w:type="auto"/>
            <w:tcBorders>
              <w:top w:val="nil"/>
              <w:left w:val="nil"/>
              <w:bottom w:val="single" w:sz="4" w:space="0" w:color="000000"/>
              <w:right w:val="single" w:sz="4" w:space="0" w:color="000000"/>
            </w:tcBorders>
            <w:shd w:val="clear" w:color="auto" w:fill="auto"/>
            <w:noWrap/>
            <w:vAlign w:val="bottom"/>
            <w:hideMark/>
          </w:tcPr>
          <w:p w14:paraId="641ABDB3" w14:textId="40E918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C73D6" w14:textId="334393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4C397" w14:textId="62F9D3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21,473.34 </w:t>
            </w:r>
          </w:p>
        </w:tc>
      </w:tr>
      <w:tr w:rsidR="009C1767" w:rsidRPr="009C1767" w14:paraId="738DBA9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01252"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BA68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1AAFCE74" w14:textId="553F23C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91,791.64 </w:t>
            </w:r>
          </w:p>
        </w:tc>
        <w:tc>
          <w:tcPr>
            <w:tcW w:w="0" w:type="auto"/>
            <w:tcBorders>
              <w:top w:val="nil"/>
              <w:left w:val="nil"/>
              <w:bottom w:val="single" w:sz="4" w:space="0" w:color="000000"/>
              <w:right w:val="single" w:sz="4" w:space="0" w:color="000000"/>
            </w:tcBorders>
            <w:shd w:val="clear" w:color="auto" w:fill="auto"/>
            <w:noWrap/>
            <w:vAlign w:val="bottom"/>
            <w:hideMark/>
          </w:tcPr>
          <w:p w14:paraId="658FE9F7" w14:textId="439D5F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FA0EA" w14:textId="0D7FF3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D1856" w14:textId="7E2AC4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91,791.64 </w:t>
            </w:r>
          </w:p>
        </w:tc>
      </w:tr>
      <w:tr w:rsidR="009C1767" w:rsidRPr="009C1767" w14:paraId="014B4DF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B5E57"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EE74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21B670F" w14:textId="163FD0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304D833E" w14:textId="274CFB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09E5E" w14:textId="6C571C3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84282" w14:textId="4F0D45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388.00 </w:t>
            </w:r>
          </w:p>
        </w:tc>
      </w:tr>
      <w:tr w:rsidR="009C1767" w:rsidRPr="009C1767" w14:paraId="2A0D4DB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A1CD3"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0914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20437405" w14:textId="4C2F25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35,671.74 </w:t>
            </w:r>
          </w:p>
        </w:tc>
        <w:tc>
          <w:tcPr>
            <w:tcW w:w="0" w:type="auto"/>
            <w:tcBorders>
              <w:top w:val="nil"/>
              <w:left w:val="nil"/>
              <w:bottom w:val="single" w:sz="4" w:space="0" w:color="000000"/>
              <w:right w:val="single" w:sz="4" w:space="0" w:color="000000"/>
            </w:tcBorders>
            <w:shd w:val="clear" w:color="auto" w:fill="auto"/>
            <w:noWrap/>
            <w:vAlign w:val="bottom"/>
            <w:hideMark/>
          </w:tcPr>
          <w:p w14:paraId="56C6A201" w14:textId="7C802F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1D41F76D" w14:textId="4F13CE9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DDC21" w14:textId="07563B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47,626.74 </w:t>
            </w:r>
          </w:p>
        </w:tc>
      </w:tr>
      <w:tr w:rsidR="009C1767" w:rsidRPr="009C1767" w14:paraId="69415A99"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A790F"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314A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72C5390" w14:textId="7636CE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5A8E8FAE" w14:textId="15273F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2AF448" w14:textId="7E6A25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A417A" w14:textId="4DBE15E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80,489.87 </w:t>
            </w:r>
          </w:p>
        </w:tc>
      </w:tr>
      <w:tr w:rsidR="009C1767" w:rsidRPr="009C1767" w14:paraId="01069FE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D99F2"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77DC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32B12338" w14:textId="23CC80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50A0F2B6" w14:textId="0DF842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C0203" w14:textId="4A7D8E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61B63" w14:textId="632B23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65,510.76 </w:t>
            </w:r>
          </w:p>
        </w:tc>
      </w:tr>
      <w:tr w:rsidR="009C1767" w:rsidRPr="009C1767" w14:paraId="68F636B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0D59A"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F64B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14488C57" w14:textId="46605F8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92,704.78 </w:t>
            </w:r>
          </w:p>
        </w:tc>
        <w:tc>
          <w:tcPr>
            <w:tcW w:w="0" w:type="auto"/>
            <w:tcBorders>
              <w:top w:val="nil"/>
              <w:left w:val="nil"/>
              <w:bottom w:val="single" w:sz="4" w:space="0" w:color="000000"/>
              <w:right w:val="single" w:sz="4" w:space="0" w:color="000000"/>
            </w:tcBorders>
            <w:shd w:val="clear" w:color="auto" w:fill="auto"/>
            <w:noWrap/>
            <w:vAlign w:val="bottom"/>
            <w:hideMark/>
          </w:tcPr>
          <w:p w14:paraId="3E3CABBD" w14:textId="3DF2F75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54C19" w14:textId="6802DF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53E23" w14:textId="7948E2A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92,704.78 </w:t>
            </w:r>
          </w:p>
        </w:tc>
      </w:tr>
      <w:tr w:rsidR="009C1767" w:rsidRPr="009C1767" w14:paraId="59817EA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E2D26"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736F1C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11E568FC" w14:textId="11C46F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28F9465E" w14:textId="1B563DA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D4E2D" w14:textId="275E389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CFFDE" w14:textId="443F23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7,458.46 </w:t>
            </w:r>
          </w:p>
        </w:tc>
      </w:tr>
      <w:tr w:rsidR="009C1767" w:rsidRPr="009C1767" w14:paraId="20AA667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3BC48"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AEF2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5C763CBB" w14:textId="536A11E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3F04B24B" w14:textId="6E3A61E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8B15A" w14:textId="05C4B55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895D3" w14:textId="6D6EF0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357,005.00 </w:t>
            </w:r>
          </w:p>
        </w:tc>
      </w:tr>
      <w:tr w:rsidR="009C1767" w:rsidRPr="009C1767" w14:paraId="0F756B85"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29202B"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78C3FC04" w14:textId="6C054AC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5,986,359.55 </w:t>
            </w:r>
          </w:p>
        </w:tc>
        <w:tc>
          <w:tcPr>
            <w:tcW w:w="0" w:type="auto"/>
            <w:tcBorders>
              <w:top w:val="nil"/>
              <w:left w:val="nil"/>
              <w:bottom w:val="single" w:sz="4" w:space="0" w:color="000000"/>
              <w:right w:val="single" w:sz="4" w:space="0" w:color="000000"/>
            </w:tcBorders>
            <w:shd w:val="clear" w:color="D8D8D8" w:fill="D8D8D8"/>
            <w:noWrap/>
            <w:vAlign w:val="bottom"/>
            <w:hideMark/>
          </w:tcPr>
          <w:p w14:paraId="11A822F6" w14:textId="0E62D5B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51F46E" w14:textId="79AB094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1B2196" w14:textId="7F84A37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5,986,359.55 </w:t>
            </w:r>
          </w:p>
        </w:tc>
      </w:tr>
      <w:tr w:rsidR="009C1767" w:rsidRPr="009C1767" w14:paraId="50859F3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A7435"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8D32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43090DA1" w14:textId="06FB97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4D5CB593" w14:textId="036835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EAB4E" w14:textId="5CB232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EC68C" w14:textId="7B85FC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984,094.26 </w:t>
            </w:r>
          </w:p>
        </w:tc>
      </w:tr>
      <w:tr w:rsidR="009C1767" w:rsidRPr="009C1767" w14:paraId="7696E61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9EAD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3A04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3E58EA5C" w14:textId="320947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7,201.44 </w:t>
            </w:r>
          </w:p>
        </w:tc>
        <w:tc>
          <w:tcPr>
            <w:tcW w:w="0" w:type="auto"/>
            <w:tcBorders>
              <w:top w:val="nil"/>
              <w:left w:val="nil"/>
              <w:bottom w:val="single" w:sz="4" w:space="0" w:color="000000"/>
              <w:right w:val="single" w:sz="4" w:space="0" w:color="000000"/>
            </w:tcBorders>
            <w:shd w:val="clear" w:color="auto" w:fill="auto"/>
            <w:noWrap/>
            <w:vAlign w:val="bottom"/>
            <w:hideMark/>
          </w:tcPr>
          <w:p w14:paraId="74239D17" w14:textId="049BC99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E7B1C" w14:textId="7801231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5AF78" w14:textId="54707F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47,201.44 </w:t>
            </w:r>
          </w:p>
        </w:tc>
      </w:tr>
      <w:tr w:rsidR="009C1767" w:rsidRPr="009C1767" w14:paraId="52DECD6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4FB7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EA27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101BCAEF" w14:textId="12B9F5F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1544F789" w14:textId="3191AF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90BE7" w14:textId="72793E3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A5B2F" w14:textId="62FCA06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42,376.00 </w:t>
            </w:r>
          </w:p>
        </w:tc>
      </w:tr>
      <w:tr w:rsidR="009C1767" w:rsidRPr="009C1767" w14:paraId="11B7E11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BD2D9"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4992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35849AED" w14:textId="7912CB3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3B38588E" w14:textId="7B1571C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A0CFC" w14:textId="1AA7F3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111BD" w14:textId="6BEF9B7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67,556.68 </w:t>
            </w:r>
          </w:p>
        </w:tc>
      </w:tr>
      <w:tr w:rsidR="009C1767" w:rsidRPr="009C1767" w14:paraId="2FC3D63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2446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8287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6447A40" w14:textId="60ADE6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368,276.98 </w:t>
            </w:r>
          </w:p>
        </w:tc>
        <w:tc>
          <w:tcPr>
            <w:tcW w:w="0" w:type="auto"/>
            <w:tcBorders>
              <w:top w:val="nil"/>
              <w:left w:val="nil"/>
              <w:bottom w:val="single" w:sz="4" w:space="0" w:color="000000"/>
              <w:right w:val="single" w:sz="4" w:space="0" w:color="000000"/>
            </w:tcBorders>
            <w:shd w:val="clear" w:color="auto" w:fill="auto"/>
            <w:noWrap/>
            <w:vAlign w:val="bottom"/>
            <w:hideMark/>
          </w:tcPr>
          <w:p w14:paraId="7C12C51C" w14:textId="174E09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0B788" w14:textId="06E73A5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DE00E" w14:textId="0DB734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368,276.98 </w:t>
            </w:r>
          </w:p>
        </w:tc>
      </w:tr>
      <w:tr w:rsidR="009C1767" w:rsidRPr="009C1767" w14:paraId="2C90A59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D3DD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B313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45DC9E7E" w14:textId="69283E8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4,127.73 </w:t>
            </w:r>
          </w:p>
        </w:tc>
        <w:tc>
          <w:tcPr>
            <w:tcW w:w="0" w:type="auto"/>
            <w:tcBorders>
              <w:top w:val="nil"/>
              <w:left w:val="nil"/>
              <w:bottom w:val="single" w:sz="4" w:space="0" w:color="000000"/>
              <w:right w:val="single" w:sz="4" w:space="0" w:color="000000"/>
            </w:tcBorders>
            <w:shd w:val="clear" w:color="auto" w:fill="auto"/>
            <w:noWrap/>
            <w:vAlign w:val="bottom"/>
            <w:hideMark/>
          </w:tcPr>
          <w:p w14:paraId="3BB91D7E" w14:textId="434290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D3CD2" w14:textId="330977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31A28" w14:textId="13FE23F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4,127.73 </w:t>
            </w:r>
          </w:p>
        </w:tc>
      </w:tr>
      <w:tr w:rsidR="009C1767" w:rsidRPr="009C1767" w14:paraId="6C7A8C0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CFF80"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2981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34A13B84" w14:textId="50E63E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2,726.46 </w:t>
            </w:r>
          </w:p>
        </w:tc>
        <w:tc>
          <w:tcPr>
            <w:tcW w:w="0" w:type="auto"/>
            <w:tcBorders>
              <w:top w:val="nil"/>
              <w:left w:val="nil"/>
              <w:bottom w:val="single" w:sz="4" w:space="0" w:color="000000"/>
              <w:right w:val="single" w:sz="4" w:space="0" w:color="000000"/>
            </w:tcBorders>
            <w:shd w:val="clear" w:color="auto" w:fill="auto"/>
            <w:noWrap/>
            <w:vAlign w:val="bottom"/>
            <w:hideMark/>
          </w:tcPr>
          <w:p w14:paraId="28750149" w14:textId="6121ADD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F0831" w14:textId="6E3074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9FBE4" w14:textId="66A765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52,726.46 </w:t>
            </w:r>
          </w:p>
        </w:tc>
      </w:tr>
      <w:tr w:rsidR="009C1767" w:rsidRPr="009C1767" w14:paraId="7B6EDC5E"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B7B4E"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34963C2C" w14:textId="274BEE6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42,488,608.05 </w:t>
            </w:r>
          </w:p>
        </w:tc>
        <w:tc>
          <w:tcPr>
            <w:tcW w:w="0" w:type="auto"/>
            <w:tcBorders>
              <w:top w:val="nil"/>
              <w:left w:val="nil"/>
              <w:bottom w:val="single" w:sz="4" w:space="0" w:color="000000"/>
              <w:right w:val="single" w:sz="4" w:space="0" w:color="000000"/>
            </w:tcBorders>
            <w:shd w:val="clear" w:color="D8D8D8" w:fill="D8D8D8"/>
            <w:noWrap/>
            <w:vAlign w:val="bottom"/>
            <w:hideMark/>
          </w:tcPr>
          <w:p w14:paraId="028F3FDA" w14:textId="0D79D30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4C9135D5" w14:textId="715E4EC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79CB0997" w14:textId="1179C16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51,780,517.45 </w:t>
            </w:r>
          </w:p>
        </w:tc>
      </w:tr>
      <w:tr w:rsidR="009C1767" w:rsidRPr="009C1767" w14:paraId="1C8DF39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8F011"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EA7F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4AAFCA16" w14:textId="3980C8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54E88FC6" w14:textId="30A08E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07A57" w14:textId="0BAA5CE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24C85" w14:textId="2A4242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30,655.54 </w:t>
            </w:r>
          </w:p>
        </w:tc>
      </w:tr>
      <w:tr w:rsidR="009C1767" w:rsidRPr="009C1767" w14:paraId="56BF12B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63F53"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7FC5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121951E2" w14:textId="623D58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779,426.12 </w:t>
            </w:r>
          </w:p>
        </w:tc>
        <w:tc>
          <w:tcPr>
            <w:tcW w:w="0" w:type="auto"/>
            <w:tcBorders>
              <w:top w:val="nil"/>
              <w:left w:val="nil"/>
              <w:bottom w:val="single" w:sz="4" w:space="0" w:color="000000"/>
              <w:right w:val="single" w:sz="4" w:space="0" w:color="000000"/>
            </w:tcBorders>
            <w:shd w:val="clear" w:color="auto" w:fill="auto"/>
            <w:noWrap/>
            <w:vAlign w:val="bottom"/>
            <w:hideMark/>
          </w:tcPr>
          <w:p w14:paraId="7066F343" w14:textId="2A796CB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F38F7" w14:textId="396E1B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69893DA9" w14:textId="636DAA4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526,226.52 </w:t>
            </w:r>
          </w:p>
        </w:tc>
      </w:tr>
      <w:tr w:rsidR="009C1767" w:rsidRPr="009C1767" w14:paraId="692480A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D2D59"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1A4B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5B19FF23" w14:textId="6EC0D72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03,108.90 </w:t>
            </w:r>
          </w:p>
        </w:tc>
        <w:tc>
          <w:tcPr>
            <w:tcW w:w="0" w:type="auto"/>
            <w:tcBorders>
              <w:top w:val="nil"/>
              <w:left w:val="nil"/>
              <w:bottom w:val="single" w:sz="4" w:space="0" w:color="000000"/>
              <w:right w:val="single" w:sz="4" w:space="0" w:color="000000"/>
            </w:tcBorders>
            <w:shd w:val="clear" w:color="auto" w:fill="auto"/>
            <w:noWrap/>
            <w:vAlign w:val="bottom"/>
            <w:hideMark/>
          </w:tcPr>
          <w:p w14:paraId="0F5DD422" w14:textId="3553D0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FDDD7" w14:textId="2FAF38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E5182" w14:textId="162139D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03,108.90 </w:t>
            </w:r>
          </w:p>
        </w:tc>
      </w:tr>
      <w:tr w:rsidR="009C1767" w:rsidRPr="009C1767" w14:paraId="76447F5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898C7"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9EBC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3A96F0D5" w14:textId="223E159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4BA1F66B" w14:textId="2ED842D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734F3" w14:textId="15A380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70C18" w14:textId="241E208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26,504.00 </w:t>
            </w:r>
          </w:p>
        </w:tc>
      </w:tr>
      <w:tr w:rsidR="009C1767" w:rsidRPr="009C1767" w14:paraId="764F910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5485A"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57D5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4DE62183" w14:textId="0B24EF5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66,595.36 </w:t>
            </w:r>
          </w:p>
        </w:tc>
        <w:tc>
          <w:tcPr>
            <w:tcW w:w="0" w:type="auto"/>
            <w:tcBorders>
              <w:top w:val="nil"/>
              <w:left w:val="nil"/>
              <w:bottom w:val="single" w:sz="4" w:space="0" w:color="000000"/>
              <w:right w:val="single" w:sz="4" w:space="0" w:color="000000"/>
            </w:tcBorders>
            <w:shd w:val="clear" w:color="auto" w:fill="auto"/>
            <w:noWrap/>
            <w:vAlign w:val="bottom"/>
            <w:hideMark/>
          </w:tcPr>
          <w:p w14:paraId="10A06D31" w14:textId="015D9F6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89B907" w14:textId="1F5B67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3F8C45A4" w14:textId="3301D15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662,595.36 </w:t>
            </w:r>
          </w:p>
        </w:tc>
      </w:tr>
      <w:tr w:rsidR="009C1767" w:rsidRPr="009C1767" w14:paraId="3759302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B70C3"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1E41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1CB86535" w14:textId="26655A1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419,838.90 </w:t>
            </w:r>
          </w:p>
        </w:tc>
        <w:tc>
          <w:tcPr>
            <w:tcW w:w="0" w:type="auto"/>
            <w:tcBorders>
              <w:top w:val="nil"/>
              <w:left w:val="nil"/>
              <w:bottom w:val="single" w:sz="4" w:space="0" w:color="000000"/>
              <w:right w:val="single" w:sz="4" w:space="0" w:color="000000"/>
            </w:tcBorders>
            <w:shd w:val="clear" w:color="auto" w:fill="auto"/>
            <w:noWrap/>
            <w:vAlign w:val="bottom"/>
            <w:hideMark/>
          </w:tcPr>
          <w:p w14:paraId="690F58B9" w14:textId="6B5DA3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0CCBB370" w14:textId="779D2C1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7DAF7752" w14:textId="24D7A3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794,092.90 </w:t>
            </w:r>
          </w:p>
        </w:tc>
      </w:tr>
      <w:tr w:rsidR="009C1767" w:rsidRPr="009C1767" w14:paraId="00C6490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81B61"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F5DB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3E99EFBF" w14:textId="4C67FC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328F3ED1" w14:textId="4FE8B68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3C6995E4" w14:textId="7FAB95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82DFC" w14:textId="592DBA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625,796.30 </w:t>
            </w:r>
          </w:p>
        </w:tc>
      </w:tr>
      <w:tr w:rsidR="009C1767" w:rsidRPr="009C1767" w14:paraId="7D45A35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B5672"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03E4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23417665" w14:textId="468FD52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2167C34E" w14:textId="18EDF4D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C4D2C" w14:textId="220F4E2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94F8C" w14:textId="2422260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69,958.46 </w:t>
            </w:r>
          </w:p>
        </w:tc>
      </w:tr>
      <w:tr w:rsidR="009C1767" w:rsidRPr="009C1767" w14:paraId="7229E54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81FE9"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D2FA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4AE9AC7A" w14:textId="41AE4F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018A8E81" w14:textId="56062AB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99799" w14:textId="2D844F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98CEB" w14:textId="6A8B03B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62,470.12 </w:t>
            </w:r>
          </w:p>
        </w:tc>
      </w:tr>
      <w:tr w:rsidR="009C1767" w:rsidRPr="009C1767" w14:paraId="3859596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D26C9"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5D92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4F8180B" w14:textId="0597428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6,214,398.07 </w:t>
            </w:r>
          </w:p>
        </w:tc>
        <w:tc>
          <w:tcPr>
            <w:tcW w:w="0" w:type="auto"/>
            <w:tcBorders>
              <w:top w:val="nil"/>
              <w:left w:val="nil"/>
              <w:bottom w:val="single" w:sz="4" w:space="0" w:color="000000"/>
              <w:right w:val="single" w:sz="4" w:space="0" w:color="000000"/>
            </w:tcBorders>
            <w:shd w:val="clear" w:color="auto" w:fill="auto"/>
            <w:noWrap/>
            <w:vAlign w:val="bottom"/>
            <w:hideMark/>
          </w:tcPr>
          <w:p w14:paraId="0CBF08EF" w14:textId="4ECA74F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66F60" w14:textId="56EA224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B7258" w14:textId="55060C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6,214,398.07 </w:t>
            </w:r>
          </w:p>
        </w:tc>
      </w:tr>
      <w:tr w:rsidR="009C1767" w:rsidRPr="009C1767" w14:paraId="6F1BF4D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832C4"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05B5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7ACC5BFC" w14:textId="675247F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0CF1D4C7" w14:textId="2C9F7C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C7E15" w14:textId="215E527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DB06A" w14:textId="155CEB5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492,977.18 </w:t>
            </w:r>
          </w:p>
        </w:tc>
      </w:tr>
      <w:tr w:rsidR="009C1767" w:rsidRPr="009C1767" w14:paraId="4566CD1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BCDF8"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9670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0AA35443" w14:textId="6E23982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83,879.08 </w:t>
            </w:r>
          </w:p>
        </w:tc>
        <w:tc>
          <w:tcPr>
            <w:tcW w:w="0" w:type="auto"/>
            <w:tcBorders>
              <w:top w:val="nil"/>
              <w:left w:val="nil"/>
              <w:bottom w:val="single" w:sz="4" w:space="0" w:color="000000"/>
              <w:right w:val="single" w:sz="4" w:space="0" w:color="000000"/>
            </w:tcBorders>
            <w:shd w:val="clear" w:color="auto" w:fill="auto"/>
            <w:noWrap/>
            <w:vAlign w:val="bottom"/>
            <w:hideMark/>
          </w:tcPr>
          <w:p w14:paraId="36E44F9A" w14:textId="1A4C519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EA8CD" w14:textId="611545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EA2DA" w14:textId="4CAA7E2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83,879.08 </w:t>
            </w:r>
          </w:p>
        </w:tc>
      </w:tr>
      <w:tr w:rsidR="009C1767" w:rsidRPr="009C1767" w14:paraId="6A79B4A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6E02C"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62B24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265E33C6" w14:textId="36DD4D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06F4EE94" w14:textId="03ABD77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7D71475A" w14:textId="16DFC17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B529C" w14:textId="403BE4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119,686.28 </w:t>
            </w:r>
          </w:p>
        </w:tc>
      </w:tr>
      <w:tr w:rsidR="009C1767" w:rsidRPr="009C1767" w14:paraId="15A5FDB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3D3D0"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1C36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4FA23563" w14:textId="78DC4B8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68,168.74 </w:t>
            </w:r>
          </w:p>
        </w:tc>
        <w:tc>
          <w:tcPr>
            <w:tcW w:w="0" w:type="auto"/>
            <w:tcBorders>
              <w:top w:val="nil"/>
              <w:left w:val="nil"/>
              <w:bottom w:val="single" w:sz="4" w:space="0" w:color="000000"/>
              <w:right w:val="single" w:sz="4" w:space="0" w:color="000000"/>
            </w:tcBorders>
            <w:shd w:val="clear" w:color="auto" w:fill="auto"/>
            <w:noWrap/>
            <w:vAlign w:val="bottom"/>
            <w:hideMark/>
          </w:tcPr>
          <w:p w14:paraId="1CE6F12E" w14:textId="3796E5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F3FDC" w14:textId="1181AF2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1C611" w14:textId="043C9A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68,168.74 </w:t>
            </w:r>
          </w:p>
        </w:tc>
      </w:tr>
      <w:tr w:rsidR="009C1767" w:rsidRPr="009C1767" w14:paraId="353DE1DC"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037A40"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4C75AD22" w14:textId="767882F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5,374,955.72 </w:t>
            </w:r>
          </w:p>
        </w:tc>
        <w:tc>
          <w:tcPr>
            <w:tcW w:w="0" w:type="auto"/>
            <w:tcBorders>
              <w:top w:val="nil"/>
              <w:left w:val="nil"/>
              <w:bottom w:val="single" w:sz="4" w:space="0" w:color="000000"/>
              <w:right w:val="single" w:sz="4" w:space="0" w:color="000000"/>
            </w:tcBorders>
            <w:shd w:val="clear" w:color="D8D8D8" w:fill="D8D8D8"/>
            <w:noWrap/>
            <w:vAlign w:val="bottom"/>
            <w:hideMark/>
          </w:tcPr>
          <w:p w14:paraId="597FE0EB" w14:textId="4F967377"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E482F9" w14:textId="5FFD6E7C"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8137A3" w14:textId="0E8F60F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5,374,955.72 </w:t>
            </w:r>
          </w:p>
        </w:tc>
      </w:tr>
      <w:tr w:rsidR="009C1767" w:rsidRPr="009C1767" w14:paraId="1B47DE5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E980E"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C107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0F40E56D" w14:textId="39510EE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98,042.64 </w:t>
            </w:r>
          </w:p>
        </w:tc>
        <w:tc>
          <w:tcPr>
            <w:tcW w:w="0" w:type="auto"/>
            <w:tcBorders>
              <w:top w:val="nil"/>
              <w:left w:val="nil"/>
              <w:bottom w:val="single" w:sz="4" w:space="0" w:color="000000"/>
              <w:right w:val="single" w:sz="4" w:space="0" w:color="000000"/>
            </w:tcBorders>
            <w:shd w:val="clear" w:color="auto" w:fill="auto"/>
            <w:noWrap/>
            <w:vAlign w:val="bottom"/>
            <w:hideMark/>
          </w:tcPr>
          <w:p w14:paraId="47AE368D" w14:textId="1EC343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FA2A8" w14:textId="56D1CF9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FBBEF" w14:textId="288386F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598,042.64 </w:t>
            </w:r>
          </w:p>
        </w:tc>
      </w:tr>
      <w:tr w:rsidR="009C1767" w:rsidRPr="009C1767" w14:paraId="27F7ACD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AA025"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E669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07C161DB" w14:textId="0116F0C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20D3C33C" w14:textId="515FD76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5A2DE" w14:textId="0E944F0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62931" w14:textId="3C7712C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752,371.21 </w:t>
            </w:r>
          </w:p>
        </w:tc>
      </w:tr>
      <w:tr w:rsidR="009C1767" w:rsidRPr="009C1767" w14:paraId="2158A79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DCBBB"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D9DC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114B8549" w14:textId="2A39F92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194503C2" w14:textId="033E85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DF2D6" w14:textId="5E196A0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9A88D" w14:textId="470B656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52,866.13 </w:t>
            </w:r>
          </w:p>
        </w:tc>
      </w:tr>
      <w:tr w:rsidR="009C1767" w:rsidRPr="009C1767" w14:paraId="6B945F4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185A5"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1039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4DC3092D" w14:textId="16D6476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31,676.24 </w:t>
            </w:r>
          </w:p>
        </w:tc>
        <w:tc>
          <w:tcPr>
            <w:tcW w:w="0" w:type="auto"/>
            <w:tcBorders>
              <w:top w:val="nil"/>
              <w:left w:val="nil"/>
              <w:bottom w:val="single" w:sz="4" w:space="0" w:color="000000"/>
              <w:right w:val="single" w:sz="4" w:space="0" w:color="000000"/>
            </w:tcBorders>
            <w:shd w:val="clear" w:color="auto" w:fill="auto"/>
            <w:noWrap/>
            <w:vAlign w:val="bottom"/>
            <w:hideMark/>
          </w:tcPr>
          <w:p w14:paraId="4E43D6F8" w14:textId="559930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AB6D9" w14:textId="246AABD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552A4" w14:textId="029A198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31,676.24 </w:t>
            </w:r>
          </w:p>
        </w:tc>
      </w:tr>
      <w:tr w:rsidR="009C1767" w:rsidRPr="009C1767" w14:paraId="2A49651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74935"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0553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28B0F199" w14:textId="625F83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25,004.06 </w:t>
            </w:r>
          </w:p>
        </w:tc>
        <w:tc>
          <w:tcPr>
            <w:tcW w:w="0" w:type="auto"/>
            <w:tcBorders>
              <w:top w:val="nil"/>
              <w:left w:val="nil"/>
              <w:bottom w:val="single" w:sz="4" w:space="0" w:color="000000"/>
              <w:right w:val="single" w:sz="4" w:space="0" w:color="000000"/>
            </w:tcBorders>
            <w:shd w:val="clear" w:color="auto" w:fill="auto"/>
            <w:noWrap/>
            <w:vAlign w:val="bottom"/>
            <w:hideMark/>
          </w:tcPr>
          <w:p w14:paraId="27314849" w14:textId="44EBD3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ED9DC" w14:textId="6EC9B1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88F62" w14:textId="54CD64E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225,004.06 </w:t>
            </w:r>
          </w:p>
        </w:tc>
      </w:tr>
      <w:tr w:rsidR="009C1767" w:rsidRPr="009C1767" w14:paraId="7A8E4FE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81625"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66DC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4C1E00B9" w14:textId="225F3C0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360E9119" w14:textId="783AA42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14864" w14:textId="54599E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31C23" w14:textId="54A8E43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373,004.50 </w:t>
            </w:r>
          </w:p>
        </w:tc>
      </w:tr>
      <w:tr w:rsidR="009C1767" w:rsidRPr="009C1767" w14:paraId="45836DE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C1B8C"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9A06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1AEB6164" w14:textId="658864F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02,889.05 </w:t>
            </w:r>
          </w:p>
        </w:tc>
        <w:tc>
          <w:tcPr>
            <w:tcW w:w="0" w:type="auto"/>
            <w:tcBorders>
              <w:top w:val="nil"/>
              <w:left w:val="nil"/>
              <w:bottom w:val="single" w:sz="4" w:space="0" w:color="000000"/>
              <w:right w:val="single" w:sz="4" w:space="0" w:color="000000"/>
            </w:tcBorders>
            <w:shd w:val="clear" w:color="auto" w:fill="auto"/>
            <w:noWrap/>
            <w:vAlign w:val="bottom"/>
            <w:hideMark/>
          </w:tcPr>
          <w:p w14:paraId="5304083A" w14:textId="2CEAED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C7D2C" w14:textId="1CD7DE3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AF499" w14:textId="0D566C8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802,889.05 </w:t>
            </w:r>
          </w:p>
        </w:tc>
      </w:tr>
      <w:tr w:rsidR="009C1767" w:rsidRPr="009C1767" w14:paraId="0AA7CE5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D1F79"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D40E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14BF662A" w14:textId="13BD44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447,018.75 </w:t>
            </w:r>
          </w:p>
        </w:tc>
        <w:tc>
          <w:tcPr>
            <w:tcW w:w="0" w:type="auto"/>
            <w:tcBorders>
              <w:top w:val="nil"/>
              <w:left w:val="nil"/>
              <w:bottom w:val="single" w:sz="4" w:space="0" w:color="000000"/>
              <w:right w:val="single" w:sz="4" w:space="0" w:color="000000"/>
            </w:tcBorders>
            <w:shd w:val="clear" w:color="auto" w:fill="auto"/>
            <w:noWrap/>
            <w:vAlign w:val="bottom"/>
            <w:hideMark/>
          </w:tcPr>
          <w:p w14:paraId="0DBF0BFD" w14:textId="5F3BE7F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B9B42" w14:textId="3B0F0C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03595" w14:textId="1EC702A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447,018.75 </w:t>
            </w:r>
          </w:p>
        </w:tc>
      </w:tr>
      <w:tr w:rsidR="009C1767" w:rsidRPr="009C1767" w14:paraId="6DB928A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49BE0"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CD54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018E52F8" w14:textId="3B3F7D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93,740.78 </w:t>
            </w:r>
          </w:p>
        </w:tc>
        <w:tc>
          <w:tcPr>
            <w:tcW w:w="0" w:type="auto"/>
            <w:tcBorders>
              <w:top w:val="nil"/>
              <w:left w:val="nil"/>
              <w:bottom w:val="single" w:sz="4" w:space="0" w:color="000000"/>
              <w:right w:val="single" w:sz="4" w:space="0" w:color="000000"/>
            </w:tcBorders>
            <w:shd w:val="clear" w:color="auto" w:fill="auto"/>
            <w:noWrap/>
            <w:vAlign w:val="bottom"/>
            <w:hideMark/>
          </w:tcPr>
          <w:p w14:paraId="4C11AF96" w14:textId="2880C14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9EFDF" w14:textId="4972A81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43646" w14:textId="615B04B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93,740.78 </w:t>
            </w:r>
          </w:p>
        </w:tc>
      </w:tr>
      <w:tr w:rsidR="009C1767" w:rsidRPr="009C1767" w14:paraId="301EF0B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93541"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CED6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480D87AD" w14:textId="7A2F6334"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4A1AD535" w14:textId="49323C35"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723889" w14:textId="5B6FD2B3"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EF90EB" w14:textId="6103F30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87,427.68 </w:t>
            </w:r>
          </w:p>
        </w:tc>
      </w:tr>
      <w:tr w:rsidR="009C1767" w:rsidRPr="009C1767" w14:paraId="2352F65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615EB"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3A5F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6784085E" w14:textId="6E000B6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4F41EB18" w14:textId="5E2F58B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4D59B" w14:textId="46FE1FD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365A4" w14:textId="0685FCD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10,914.68 </w:t>
            </w:r>
          </w:p>
        </w:tc>
      </w:tr>
      <w:tr w:rsidR="009C1767" w:rsidRPr="009C1767" w14:paraId="2C4E4222"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C15B85"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54E0D714" w14:textId="2D01ED4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5,784,907.63 </w:t>
            </w:r>
          </w:p>
        </w:tc>
        <w:tc>
          <w:tcPr>
            <w:tcW w:w="0" w:type="auto"/>
            <w:tcBorders>
              <w:top w:val="nil"/>
              <w:left w:val="nil"/>
              <w:bottom w:val="single" w:sz="4" w:space="0" w:color="000000"/>
              <w:right w:val="single" w:sz="4" w:space="0" w:color="000000"/>
            </w:tcBorders>
            <w:shd w:val="clear" w:color="D8D8D8" w:fill="D8D8D8"/>
            <w:noWrap/>
            <w:vAlign w:val="bottom"/>
            <w:hideMark/>
          </w:tcPr>
          <w:p w14:paraId="50A80B55" w14:textId="482FDF3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C79963" w14:textId="01E186E0"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545F2D" w14:textId="24C1636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5,784,907.63 </w:t>
            </w:r>
          </w:p>
        </w:tc>
      </w:tr>
      <w:tr w:rsidR="009C1767" w:rsidRPr="009C1767" w14:paraId="02253BB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BCAFF"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77EC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1186EEC9" w14:textId="050C0C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008356BC" w14:textId="3041CAB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3293D" w14:textId="4E8996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1D2D2" w14:textId="338F575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79,843.44 </w:t>
            </w:r>
          </w:p>
        </w:tc>
      </w:tr>
      <w:tr w:rsidR="009C1767" w:rsidRPr="009C1767" w14:paraId="667EBDAC"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04812"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9D90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2A5776AD" w14:textId="16646BA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787086DD" w14:textId="28CD8B8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2B916" w14:textId="191FC34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32A93" w14:textId="1448CC6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555,300.81 </w:t>
            </w:r>
          </w:p>
        </w:tc>
      </w:tr>
      <w:tr w:rsidR="009C1767" w:rsidRPr="009C1767" w14:paraId="3C01527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F66EC"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C33B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5A39C8DA" w14:textId="447C88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bottom"/>
            <w:hideMark/>
          </w:tcPr>
          <w:p w14:paraId="75DB4250" w14:textId="7418BC5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BDF36" w14:textId="3037F41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F070A" w14:textId="4C66424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773,479.63 </w:t>
            </w:r>
          </w:p>
        </w:tc>
      </w:tr>
      <w:tr w:rsidR="009C1767" w:rsidRPr="009C1767" w14:paraId="6889152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6861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1E8E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7A21D97C" w14:textId="2F4BC3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7FA160F4" w14:textId="0833054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17B08" w14:textId="04BD930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9CEA0" w14:textId="6546C95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894,162.86 </w:t>
            </w:r>
          </w:p>
        </w:tc>
      </w:tr>
      <w:tr w:rsidR="009C1767" w:rsidRPr="009C1767" w14:paraId="24DFA39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D7B51"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0BFD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707BBC9E" w14:textId="68B889E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55FFF7BA" w14:textId="1226D3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F7E00" w14:textId="08381EC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1A143" w14:textId="4B5855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79,732.08 </w:t>
            </w:r>
          </w:p>
        </w:tc>
      </w:tr>
      <w:tr w:rsidR="009C1767" w:rsidRPr="009C1767" w14:paraId="5E8BB1B5"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446A7"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74A3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7E97CA44" w14:textId="7F4A9C8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20379741" w14:textId="4781B7C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25888" w14:textId="499922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B0A8F" w14:textId="08B1EF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30,438.50 </w:t>
            </w:r>
          </w:p>
        </w:tc>
      </w:tr>
      <w:tr w:rsidR="009C1767" w:rsidRPr="009C1767" w14:paraId="24CE526B"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D55BB"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EACC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3D76C022" w14:textId="3730374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85,663.12 </w:t>
            </w:r>
          </w:p>
        </w:tc>
        <w:tc>
          <w:tcPr>
            <w:tcW w:w="0" w:type="auto"/>
            <w:tcBorders>
              <w:top w:val="nil"/>
              <w:left w:val="nil"/>
              <w:bottom w:val="single" w:sz="4" w:space="0" w:color="000000"/>
              <w:right w:val="single" w:sz="4" w:space="0" w:color="000000"/>
            </w:tcBorders>
            <w:shd w:val="clear" w:color="auto" w:fill="auto"/>
            <w:noWrap/>
            <w:vAlign w:val="bottom"/>
            <w:hideMark/>
          </w:tcPr>
          <w:p w14:paraId="0FB5A588" w14:textId="0C2AB6D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C0954" w14:textId="223D801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EBAD2" w14:textId="05DF2A0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485,663.12 </w:t>
            </w:r>
          </w:p>
        </w:tc>
      </w:tr>
      <w:tr w:rsidR="009C1767" w:rsidRPr="009C1767" w14:paraId="4FF7293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C9D0E" w14:textId="77777777" w:rsidR="009C1767" w:rsidRPr="009C1767" w:rsidRDefault="009C1767" w:rsidP="009C1767">
            <w:pPr>
              <w:widowControl/>
              <w:spacing w:after="0" w:line="240" w:lineRule="auto"/>
              <w:contextualSpacing/>
              <w:jc w:val="right"/>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1CED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1D4812A0" w14:textId="54AF2F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9,586,287.19 </w:t>
            </w:r>
          </w:p>
        </w:tc>
        <w:tc>
          <w:tcPr>
            <w:tcW w:w="0" w:type="auto"/>
            <w:tcBorders>
              <w:top w:val="nil"/>
              <w:left w:val="nil"/>
              <w:bottom w:val="single" w:sz="4" w:space="0" w:color="000000"/>
              <w:right w:val="single" w:sz="4" w:space="0" w:color="000000"/>
            </w:tcBorders>
            <w:shd w:val="clear" w:color="auto" w:fill="auto"/>
            <w:noWrap/>
            <w:vAlign w:val="bottom"/>
            <w:hideMark/>
          </w:tcPr>
          <w:p w14:paraId="70FF50C6" w14:textId="3B93318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AB52B" w14:textId="367D4EC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4E234" w14:textId="09C271A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9,586,287.19 </w:t>
            </w:r>
          </w:p>
        </w:tc>
      </w:tr>
      <w:tr w:rsidR="009C1767" w:rsidRPr="009C1767" w14:paraId="6FE5680D"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3F78B"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456C78EC" w14:textId="5B3DEAC0"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8,634,237.66 </w:t>
            </w:r>
          </w:p>
        </w:tc>
        <w:tc>
          <w:tcPr>
            <w:tcW w:w="0" w:type="auto"/>
            <w:tcBorders>
              <w:top w:val="nil"/>
              <w:left w:val="nil"/>
              <w:bottom w:val="single" w:sz="4" w:space="0" w:color="000000"/>
              <w:right w:val="single" w:sz="4" w:space="0" w:color="000000"/>
            </w:tcBorders>
            <w:shd w:val="clear" w:color="D8D8D8" w:fill="D8D8D8"/>
            <w:noWrap/>
            <w:vAlign w:val="bottom"/>
            <w:hideMark/>
          </w:tcPr>
          <w:p w14:paraId="6D67BF03" w14:textId="58A8DC2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17C8A8" w14:textId="732287E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79A487" w14:textId="7FC5C56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8,634,237.66 </w:t>
            </w:r>
          </w:p>
        </w:tc>
      </w:tr>
      <w:tr w:rsidR="009C1767" w:rsidRPr="009C1767" w14:paraId="11B1C560"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5A1F9"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3B2FB"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2CE64C1C" w14:textId="059102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1A028AA4" w14:textId="66ADC36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D7F74" w14:textId="414E387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F8917" w14:textId="6C42818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055,419.60 </w:t>
            </w:r>
          </w:p>
        </w:tc>
      </w:tr>
      <w:tr w:rsidR="009C1767" w:rsidRPr="009C1767" w14:paraId="6D53388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DAA58"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CF43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6120F050" w14:textId="47A74C1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582,756.76 </w:t>
            </w:r>
          </w:p>
        </w:tc>
        <w:tc>
          <w:tcPr>
            <w:tcW w:w="0" w:type="auto"/>
            <w:tcBorders>
              <w:top w:val="nil"/>
              <w:left w:val="nil"/>
              <w:bottom w:val="single" w:sz="4" w:space="0" w:color="000000"/>
              <w:right w:val="single" w:sz="4" w:space="0" w:color="000000"/>
            </w:tcBorders>
            <w:shd w:val="clear" w:color="auto" w:fill="auto"/>
            <w:noWrap/>
            <w:vAlign w:val="bottom"/>
            <w:hideMark/>
          </w:tcPr>
          <w:p w14:paraId="47B01836" w14:textId="10B218D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D9FB7" w14:textId="212D177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50FFD" w14:textId="04F140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4,582,756.76 </w:t>
            </w:r>
          </w:p>
        </w:tc>
      </w:tr>
      <w:tr w:rsidR="009C1767" w:rsidRPr="009C1767" w14:paraId="402E851E"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C5C40"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BC88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3B29F077" w14:textId="36B8F33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52FAC8E4" w14:textId="75F35B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9AD7D" w14:textId="6FE808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18C5E" w14:textId="0251A28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38,734.00 </w:t>
            </w:r>
          </w:p>
        </w:tc>
      </w:tr>
      <w:tr w:rsidR="009C1767" w:rsidRPr="009C1767" w14:paraId="057C689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59E1F"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FFD6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3E283E37" w14:textId="58DBDB6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31,412.24 </w:t>
            </w:r>
          </w:p>
        </w:tc>
        <w:tc>
          <w:tcPr>
            <w:tcW w:w="0" w:type="auto"/>
            <w:tcBorders>
              <w:top w:val="nil"/>
              <w:left w:val="nil"/>
              <w:bottom w:val="single" w:sz="4" w:space="0" w:color="000000"/>
              <w:right w:val="single" w:sz="4" w:space="0" w:color="000000"/>
            </w:tcBorders>
            <w:shd w:val="clear" w:color="auto" w:fill="auto"/>
            <w:noWrap/>
            <w:vAlign w:val="bottom"/>
            <w:hideMark/>
          </w:tcPr>
          <w:p w14:paraId="28E7A504" w14:textId="7EADEF2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2468B" w14:textId="6F73530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93643" w14:textId="5E9DA59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31,412.24 </w:t>
            </w:r>
          </w:p>
        </w:tc>
      </w:tr>
      <w:tr w:rsidR="009C1767" w:rsidRPr="009C1767" w14:paraId="27FBD83D"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45F71"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E209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5F84C640" w14:textId="0139575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03B66217" w14:textId="405FD0B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DC1DC" w14:textId="2DCC2F1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2BC90" w14:textId="02ECF5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45,336.00 </w:t>
            </w:r>
          </w:p>
        </w:tc>
      </w:tr>
      <w:tr w:rsidR="009C1767" w:rsidRPr="009C1767" w14:paraId="223F5FB4"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3558F"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607AC"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64311837" w14:textId="79393AB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34,827.73 </w:t>
            </w:r>
          </w:p>
        </w:tc>
        <w:tc>
          <w:tcPr>
            <w:tcW w:w="0" w:type="auto"/>
            <w:tcBorders>
              <w:top w:val="nil"/>
              <w:left w:val="nil"/>
              <w:bottom w:val="single" w:sz="4" w:space="0" w:color="000000"/>
              <w:right w:val="single" w:sz="4" w:space="0" w:color="000000"/>
            </w:tcBorders>
            <w:shd w:val="clear" w:color="auto" w:fill="auto"/>
            <w:noWrap/>
            <w:vAlign w:val="bottom"/>
            <w:hideMark/>
          </w:tcPr>
          <w:p w14:paraId="4A7AE1CD" w14:textId="4708705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355DEC" w14:textId="20AAC29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10885" w14:textId="7BA5C0A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434,827.73 </w:t>
            </w:r>
          </w:p>
        </w:tc>
      </w:tr>
      <w:tr w:rsidR="009C1767" w:rsidRPr="009C1767" w14:paraId="0B8CC8D2"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74C09"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CF8B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341D8F38" w14:textId="18AB945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73,843.51 </w:t>
            </w:r>
          </w:p>
        </w:tc>
        <w:tc>
          <w:tcPr>
            <w:tcW w:w="0" w:type="auto"/>
            <w:tcBorders>
              <w:top w:val="nil"/>
              <w:left w:val="nil"/>
              <w:bottom w:val="single" w:sz="4" w:space="0" w:color="000000"/>
              <w:right w:val="single" w:sz="4" w:space="0" w:color="000000"/>
            </w:tcBorders>
            <w:shd w:val="clear" w:color="auto" w:fill="auto"/>
            <w:noWrap/>
            <w:vAlign w:val="bottom"/>
            <w:hideMark/>
          </w:tcPr>
          <w:p w14:paraId="6D0C26FD" w14:textId="5F5084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0BB57" w14:textId="3511437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F9CCB" w14:textId="6B24F57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973,843.51 </w:t>
            </w:r>
          </w:p>
        </w:tc>
      </w:tr>
      <w:tr w:rsidR="009C1767" w:rsidRPr="009C1767" w14:paraId="1E8F59B8"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0D677"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0533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52F569D4" w14:textId="610E5DE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2BE9C5BB" w14:textId="775A6A7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356FF" w14:textId="26C9CF7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D5A18" w14:textId="51002F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2,681,632.54 </w:t>
            </w:r>
          </w:p>
        </w:tc>
      </w:tr>
      <w:tr w:rsidR="009C1767" w:rsidRPr="009C1767" w14:paraId="2B32531F"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1A369"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6DC7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6C95B699" w14:textId="025002E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468AE9D7" w14:textId="0B0FF33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9CA6D" w14:textId="70688F0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791F5" w14:textId="49B2EA6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3,470,433.12 </w:t>
            </w:r>
          </w:p>
        </w:tc>
      </w:tr>
      <w:tr w:rsidR="009C1767" w:rsidRPr="009C1767" w14:paraId="31C3EFC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BA414" w14:textId="7777777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2741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49ED3A6D" w14:textId="1FD4B55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19,842.16 </w:t>
            </w:r>
          </w:p>
        </w:tc>
        <w:tc>
          <w:tcPr>
            <w:tcW w:w="0" w:type="auto"/>
            <w:tcBorders>
              <w:top w:val="nil"/>
              <w:left w:val="nil"/>
              <w:bottom w:val="single" w:sz="4" w:space="0" w:color="000000"/>
              <w:right w:val="single" w:sz="4" w:space="0" w:color="000000"/>
            </w:tcBorders>
            <w:shd w:val="clear" w:color="auto" w:fill="auto"/>
            <w:noWrap/>
            <w:vAlign w:val="bottom"/>
            <w:hideMark/>
          </w:tcPr>
          <w:p w14:paraId="2CE742C9" w14:textId="048C57B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9F508" w14:textId="143017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A0FD9" w14:textId="0313F8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1,519,842.16 </w:t>
            </w:r>
          </w:p>
        </w:tc>
      </w:tr>
      <w:tr w:rsidR="009C1767" w:rsidRPr="009C1767" w14:paraId="5A1FD03F"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D27E02"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5A38EEF6" w14:textId="18C611EA"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55344435" w14:textId="3DFCED54"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1299439" w14:textId="455A910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32828EC" w14:textId="0AD81FA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2,732,738.94 </w:t>
            </w:r>
          </w:p>
        </w:tc>
      </w:tr>
      <w:tr w:rsidR="009C1767" w:rsidRPr="009C1767" w14:paraId="4D45BFDF"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4F780"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lastRenderedPageBreak/>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3517B195" w14:textId="39DEA132"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690470ED" w14:textId="7EB5497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6D1F18" w14:textId="01D8BA36"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4EC43E" w14:textId="0A8D4D5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1,679,180.94 </w:t>
            </w:r>
          </w:p>
        </w:tc>
      </w:tr>
      <w:tr w:rsidR="009C1767" w:rsidRPr="009C1767" w14:paraId="3C34704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EA6E1"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4C98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49A4E876" w14:textId="7C23E4E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5676C039" w14:textId="5A78A6D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91DE1" w14:textId="0142A44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C0C0A" w14:textId="687C38D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28,750.84 </w:t>
            </w:r>
          </w:p>
        </w:tc>
      </w:tr>
      <w:tr w:rsidR="009C1767" w:rsidRPr="009C1767" w14:paraId="654D4A4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49927"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457F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721E8C2B" w14:textId="4E8FAE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18F442BD" w14:textId="6F51FD2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0FC89" w14:textId="4E1263D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51698" w14:textId="7B0AE50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12,012.22 </w:t>
            </w:r>
          </w:p>
        </w:tc>
      </w:tr>
      <w:tr w:rsidR="009C1767" w:rsidRPr="009C1767" w14:paraId="55929B2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7F257"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8DE4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21C522FD" w14:textId="4A83EEF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22DC16C8" w14:textId="5873FA4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2CC72" w14:textId="134D265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A30CB" w14:textId="20E8A0D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69,122.92 </w:t>
            </w:r>
          </w:p>
        </w:tc>
      </w:tr>
      <w:tr w:rsidR="009C1767" w:rsidRPr="009C1767" w14:paraId="685E6BF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63174"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421A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7E7B0C4E" w14:textId="5C43453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5193FEFA" w14:textId="66EDAD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9935D" w14:textId="471F662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728C2" w14:textId="2CC102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4,897.50 </w:t>
            </w:r>
          </w:p>
        </w:tc>
      </w:tr>
      <w:tr w:rsidR="009C1767" w:rsidRPr="009C1767" w14:paraId="691BC276"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14970"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B0B93"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7E0807F3" w14:textId="456A314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1525F7BB" w14:textId="0741104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D7D8C" w14:textId="3EF7E86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66209" w14:textId="4DC0B6D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44,397.46 </w:t>
            </w:r>
          </w:p>
        </w:tc>
      </w:tr>
      <w:tr w:rsidR="009C1767" w:rsidRPr="009C1767" w14:paraId="0597CC94"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01A4E"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3FE22B0" w14:textId="11CD069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785998D" w14:textId="6FF9C855"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606102" w14:textId="404AA03B"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7658B4" w14:textId="78665A73"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222,000.00 </w:t>
            </w:r>
          </w:p>
        </w:tc>
      </w:tr>
      <w:tr w:rsidR="009C1767" w:rsidRPr="009C1767" w14:paraId="21BD1A2A"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00808" w14:textId="77777777" w:rsidR="009C1767" w:rsidRPr="009C1767" w:rsidRDefault="009C1767" w:rsidP="009C1767">
            <w:pPr>
              <w:widowControl/>
              <w:spacing w:after="0" w:line="240" w:lineRule="auto"/>
              <w:contextualSpacing/>
              <w:rPr>
                <w:rFonts w:ascii="Arial Narrow" w:eastAsia="Times New Roman" w:hAnsi="Arial Narrow"/>
                <w:color w:val="000000"/>
                <w:sz w:val="20"/>
                <w:szCs w:val="20"/>
              </w:rPr>
            </w:pPr>
            <w:r w:rsidRPr="009C176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0F29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06B6B8D0" w14:textId="10D8B28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ADCBB03" w14:textId="506B56D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F2573" w14:textId="707096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C91EF" w14:textId="2CEEF9A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222,000.00 </w:t>
            </w:r>
          </w:p>
        </w:tc>
      </w:tr>
      <w:tr w:rsidR="009C1767" w:rsidRPr="009C1767" w14:paraId="73134734"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A16F15"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422F70D0" w14:textId="16A815FF"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07C2E4" w14:textId="00FAB509"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CC6AD0" w14:textId="3AE14AD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2A7A10" w14:textId="2B00188E"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10,920.00 </w:t>
            </w:r>
          </w:p>
        </w:tc>
      </w:tr>
      <w:tr w:rsidR="009C1767" w:rsidRPr="009C1767" w14:paraId="5134233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F9498"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46B0E"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285BB7C7" w14:textId="014B5D2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1A60FE7" w14:textId="7273E66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CFD1D" w14:textId="5F76F0A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72676" w14:textId="118C2DA0"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46.00 </w:t>
            </w:r>
          </w:p>
        </w:tc>
      </w:tr>
      <w:tr w:rsidR="009C1767" w:rsidRPr="009C1767" w14:paraId="4B32E5B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7E23A"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E9E7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47421B70" w14:textId="492A141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4E237A38" w14:textId="005B4DB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48AB7" w14:textId="53B54DF4"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A5630" w14:textId="64B17F9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4,368.00 </w:t>
            </w:r>
          </w:p>
        </w:tc>
      </w:tr>
      <w:tr w:rsidR="009C1767" w:rsidRPr="009C1767" w14:paraId="2C20D117"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38434"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3C03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06C1EB9B" w14:textId="5DAED3A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87842E5" w14:textId="477F2C5D"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B1DC4" w14:textId="044BD33A"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1A21F" w14:textId="35085AF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46.00 </w:t>
            </w:r>
          </w:p>
        </w:tc>
      </w:tr>
      <w:tr w:rsidR="009C1767" w:rsidRPr="009C1767" w14:paraId="44247C0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22771"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FC37D"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1CEB570D" w14:textId="06E81698"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B774087" w14:textId="0B8D333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3345C" w14:textId="41B935C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CABE7" w14:textId="0C60842F"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46.00 </w:t>
            </w:r>
          </w:p>
        </w:tc>
      </w:tr>
      <w:tr w:rsidR="009C1767" w:rsidRPr="009C1767" w14:paraId="7628625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66B1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614D6"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38CA2F48" w14:textId="405ED1F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F84B952" w14:textId="22425B9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6424C" w14:textId="49035D4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A50B4" w14:textId="0336103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546.00 </w:t>
            </w:r>
          </w:p>
        </w:tc>
      </w:tr>
      <w:tr w:rsidR="009C1767" w:rsidRPr="009C1767" w14:paraId="316A771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0BD55"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C1BC0"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4E418597" w14:textId="24356A2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42AEE0D3" w14:textId="21237879"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3D8DE" w14:textId="60E6C6EE"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38ACD" w14:textId="34BE02E2"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1,092.00 </w:t>
            </w:r>
          </w:p>
        </w:tc>
      </w:tr>
      <w:tr w:rsidR="009C1767" w:rsidRPr="009C1767" w14:paraId="24741CE3"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6F469"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B382F"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4D674D52" w14:textId="3679C32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0F0E3283" w14:textId="708550A5"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47866" w14:textId="4642B3B1"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BAC5B" w14:textId="6A22C036"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3,276.00 </w:t>
            </w:r>
          </w:p>
        </w:tc>
      </w:tr>
      <w:tr w:rsidR="009C1767" w:rsidRPr="009C1767" w14:paraId="51869A43" w14:textId="77777777" w:rsidTr="009C176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8502BD" w14:textId="77777777" w:rsidR="009C1767" w:rsidRPr="009C1767" w:rsidRDefault="009C1767" w:rsidP="009C1767">
            <w:pPr>
              <w:widowControl/>
              <w:spacing w:after="0" w:line="240" w:lineRule="auto"/>
              <w:contextualSpacing/>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2AC6D112" w14:textId="33D9EEE1"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84F7329" w14:textId="0F72EC9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01BAA6" w14:textId="16687EE8"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62221C" w14:textId="5281DC0D" w:rsidR="009C1767" w:rsidRPr="009C1767" w:rsidRDefault="009C1767" w:rsidP="009C1767">
            <w:pPr>
              <w:widowControl/>
              <w:spacing w:after="0" w:line="240" w:lineRule="auto"/>
              <w:contextualSpacing/>
              <w:jc w:val="right"/>
              <w:rPr>
                <w:rFonts w:ascii="Arial Narrow" w:eastAsia="Times New Roman" w:hAnsi="Arial Narrow"/>
                <w:b/>
                <w:bCs/>
                <w:color w:val="000000"/>
                <w:sz w:val="20"/>
                <w:szCs w:val="20"/>
              </w:rPr>
            </w:pPr>
            <w:r w:rsidRPr="009C1767">
              <w:rPr>
                <w:rFonts w:ascii="Arial Narrow" w:eastAsia="Times New Roman" w:hAnsi="Arial Narrow"/>
                <w:b/>
                <w:bCs/>
                <w:color w:val="000000"/>
                <w:sz w:val="20"/>
                <w:szCs w:val="20"/>
              </w:rPr>
              <w:t xml:space="preserve"> 820,638.00 </w:t>
            </w:r>
          </w:p>
        </w:tc>
      </w:tr>
      <w:tr w:rsidR="009C1767" w:rsidRPr="009C1767" w14:paraId="50AD9891" w14:textId="77777777" w:rsidTr="009C176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8DE92"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F65E7" w14:textId="77777777" w:rsidR="009C1767" w:rsidRPr="009C1767" w:rsidRDefault="009C1767" w:rsidP="009C1767">
            <w:pPr>
              <w:widowControl/>
              <w:spacing w:after="0" w:line="240" w:lineRule="auto"/>
              <w:contextualSpacing/>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125500C0" w14:textId="5E68B367"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620A7135" w14:textId="721AB9DC"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5E594" w14:textId="7CBD0FD3"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54B1E" w14:textId="292C85CB" w:rsidR="009C1767" w:rsidRPr="009C1767" w:rsidRDefault="009C1767" w:rsidP="009C1767">
            <w:pPr>
              <w:widowControl/>
              <w:spacing w:after="0" w:line="240" w:lineRule="auto"/>
              <w:contextualSpacing/>
              <w:jc w:val="right"/>
              <w:rPr>
                <w:rFonts w:ascii="Arial Narrow" w:eastAsia="Times New Roman" w:hAnsi="Arial Narrow"/>
                <w:i/>
                <w:iCs/>
                <w:color w:val="000000"/>
                <w:sz w:val="20"/>
                <w:szCs w:val="20"/>
              </w:rPr>
            </w:pPr>
            <w:r w:rsidRPr="009C1767">
              <w:rPr>
                <w:rFonts w:ascii="Arial Narrow" w:eastAsia="Times New Roman" w:hAnsi="Arial Narrow"/>
                <w:i/>
                <w:iCs/>
                <w:color w:val="000000"/>
                <w:sz w:val="20"/>
                <w:szCs w:val="20"/>
              </w:rPr>
              <w:t xml:space="preserve">820,638.00 </w:t>
            </w:r>
          </w:p>
        </w:tc>
      </w:tr>
    </w:tbl>
    <w:p w14:paraId="00089B3D" w14:textId="714E627F"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3982C24F"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3A331AA5" w:rsidR="002A2C5B" w:rsidRPr="00DF0A9A" w:rsidRDefault="002A7D6A">
      <w:pPr>
        <w:spacing w:after="0" w:line="240" w:lineRule="auto"/>
        <w:contextualSpacing/>
        <w:jc w:val="both"/>
        <w:textAlignment w:val="top"/>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C478FD">
        <w:rPr>
          <w:rFonts w:ascii="Arial" w:eastAsia="Times New Roman" w:hAnsi="Arial" w:cs="Arial"/>
          <w:b/>
          <w:color w:val="0070C0"/>
          <w:sz w:val="24"/>
          <w:szCs w:val="24"/>
          <w:lang w:val="en-US" w:eastAsia="en-US"/>
        </w:rPr>
        <w:t>₱</w:t>
      </w:r>
      <w:r w:rsidR="00C478FD" w:rsidRPr="00C478FD">
        <w:rPr>
          <w:rFonts w:ascii="Arial" w:eastAsia="Times New Roman" w:hAnsi="Arial" w:cs="Arial"/>
          <w:b/>
          <w:bCs/>
          <w:color w:val="0070C0"/>
          <w:sz w:val="24"/>
          <w:szCs w:val="24"/>
          <w:lang w:eastAsia="en-US"/>
        </w:rPr>
        <w:t>1,184,534,806.35</w:t>
      </w:r>
      <w:r w:rsidR="00C478FD" w:rsidRPr="00C478FD">
        <w:rPr>
          <w:rFonts w:ascii="Arial" w:eastAsia="Times New Roman" w:hAnsi="Arial" w:cs="Arial"/>
          <w:b/>
          <w:bCs/>
          <w:color w:val="0070C0"/>
          <w:sz w:val="24"/>
          <w:szCs w:val="24"/>
          <w:lang w:eastAsia="en-US"/>
        </w:rPr>
        <w:t xml:space="preserve"> </w:t>
      </w:r>
      <w:r w:rsidRPr="00DF0A9A">
        <w:rPr>
          <w:rFonts w:ascii="Arial" w:eastAsia="Times New Roman" w:hAnsi="Arial" w:cs="Arial"/>
          <w:sz w:val="24"/>
          <w:szCs w:val="24"/>
          <w:lang w:val="en-US" w:eastAsia="en-US"/>
        </w:rPr>
        <w:t>with breakdown as follows (see Table 2):</w:t>
      </w:r>
    </w:p>
    <w:p w14:paraId="3885FF6B" w14:textId="77777777" w:rsidR="002A2C5B" w:rsidRPr="00DF0A9A"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DF0A9A" w:rsidRDefault="002A7D6A">
      <w:pPr>
        <w:numPr>
          <w:ilvl w:val="0"/>
          <w:numId w:val="1"/>
        </w:numPr>
        <w:spacing w:after="0" w:line="240" w:lineRule="auto"/>
        <w:ind w:left="360"/>
        <w:contextualSpacing/>
        <w:jc w:val="both"/>
        <w:rPr>
          <w:rFonts w:ascii="Arial" w:eastAsia="Arial" w:hAnsi="Arial" w:cs="Arial"/>
          <w:b/>
          <w:sz w:val="24"/>
          <w:szCs w:val="24"/>
        </w:rPr>
      </w:pPr>
      <w:r w:rsidRPr="00DF0A9A">
        <w:rPr>
          <w:rFonts w:ascii="Arial" w:eastAsia="Arial" w:hAnsi="Arial" w:cs="Arial"/>
          <w:b/>
          <w:sz w:val="24"/>
          <w:szCs w:val="24"/>
        </w:rPr>
        <w:t>Standby Funds</w:t>
      </w:r>
    </w:p>
    <w:p w14:paraId="4B5483B0" w14:textId="1C1C3F8A" w:rsidR="002A2C5B" w:rsidRPr="00DF0A9A" w:rsidRDefault="002A7D6A">
      <w:pPr>
        <w:spacing w:after="0" w:line="240" w:lineRule="auto"/>
        <w:ind w:left="360"/>
        <w:contextualSpacing/>
        <w:jc w:val="both"/>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A total of </w:t>
      </w:r>
      <w:r w:rsidRPr="00C478FD">
        <w:rPr>
          <w:rFonts w:ascii="Arial" w:eastAsia="Times New Roman" w:hAnsi="Arial" w:cs="Arial"/>
          <w:b/>
          <w:color w:val="0070C0"/>
          <w:sz w:val="24"/>
          <w:szCs w:val="24"/>
          <w:lang w:val="en-US" w:eastAsia="en-US"/>
        </w:rPr>
        <w:t>₱</w:t>
      </w:r>
      <w:r w:rsidR="00C478FD" w:rsidRPr="00C478FD">
        <w:rPr>
          <w:rFonts w:ascii="Arial" w:eastAsia="Times New Roman" w:hAnsi="Arial" w:cs="Arial"/>
          <w:b/>
          <w:bCs/>
          <w:color w:val="0070C0"/>
          <w:sz w:val="24"/>
          <w:szCs w:val="24"/>
          <w:lang w:eastAsia="en-US"/>
        </w:rPr>
        <w:t>284,334,734.66</w:t>
      </w:r>
      <w:r w:rsidR="00C478FD" w:rsidRPr="00C478FD">
        <w:rPr>
          <w:rFonts w:ascii="Arial" w:eastAsia="Times New Roman" w:hAnsi="Arial" w:cs="Arial"/>
          <w:b/>
          <w:bCs/>
          <w:color w:val="0070C0"/>
          <w:sz w:val="24"/>
          <w:szCs w:val="24"/>
          <w:lang w:eastAsia="en-US"/>
        </w:rPr>
        <w:t xml:space="preserve"> </w:t>
      </w:r>
      <w:r w:rsidRPr="00C478FD">
        <w:rPr>
          <w:rFonts w:ascii="Arial" w:eastAsia="Times New Roman" w:hAnsi="Arial" w:cs="Arial"/>
          <w:b/>
          <w:color w:val="0070C0"/>
          <w:sz w:val="24"/>
          <w:szCs w:val="24"/>
          <w:lang w:val="en-US" w:eastAsia="en-US"/>
        </w:rPr>
        <w:t>standby funds</w:t>
      </w:r>
      <w:r w:rsidRPr="00C478FD">
        <w:rPr>
          <w:rFonts w:ascii="Arial" w:eastAsia="Times New Roman" w:hAnsi="Arial" w:cs="Arial"/>
          <w:color w:val="0070C0"/>
          <w:sz w:val="24"/>
          <w:szCs w:val="24"/>
          <w:lang w:val="en-US" w:eastAsia="en-US"/>
        </w:rPr>
        <w:t xml:space="preserve"> </w:t>
      </w:r>
      <w:r w:rsidRPr="00DF0A9A">
        <w:rPr>
          <w:rFonts w:ascii="Arial" w:eastAsia="Times New Roman" w:hAnsi="Arial" w:cs="Arial"/>
          <w:sz w:val="24"/>
          <w:szCs w:val="24"/>
          <w:lang w:val="en-US" w:eastAsia="en-US"/>
        </w:rPr>
        <w:t xml:space="preserve">in the CO and FOs. Of the said amount, </w:t>
      </w:r>
      <w:r w:rsidRPr="00DF0A9A">
        <w:rPr>
          <w:rFonts w:ascii="Arial" w:eastAsia="Times New Roman" w:hAnsi="Arial" w:cs="Arial"/>
          <w:b/>
          <w:sz w:val="24"/>
          <w:szCs w:val="24"/>
          <w:lang w:val="en-US" w:eastAsia="en-US"/>
        </w:rPr>
        <w:t>₱</w:t>
      </w:r>
      <w:r w:rsidR="002D5612" w:rsidRPr="00DF0A9A">
        <w:rPr>
          <w:rFonts w:ascii="Arial" w:eastAsia="Times New Roman" w:hAnsi="Arial" w:cs="Arial"/>
          <w:b/>
          <w:sz w:val="24"/>
          <w:szCs w:val="24"/>
          <w:lang w:val="en-US" w:eastAsia="en-US"/>
        </w:rPr>
        <w:t xml:space="preserve">235,328,253.67 </w:t>
      </w:r>
      <w:r w:rsidRPr="00DF0A9A">
        <w:rPr>
          <w:rFonts w:ascii="Arial" w:eastAsia="Times New Roman" w:hAnsi="Arial" w:cs="Arial"/>
          <w:sz w:val="24"/>
          <w:szCs w:val="24"/>
          <w:lang w:val="en-US" w:eastAsia="en-US"/>
        </w:rPr>
        <w:t xml:space="preserve">is the available </w:t>
      </w:r>
      <w:r w:rsidRPr="00DF0A9A">
        <w:rPr>
          <w:rFonts w:ascii="Arial" w:eastAsia="Times New Roman" w:hAnsi="Arial" w:cs="Arial"/>
          <w:b/>
          <w:sz w:val="24"/>
          <w:szCs w:val="24"/>
          <w:lang w:val="en-US" w:eastAsia="en-US"/>
        </w:rPr>
        <w:t>Quick Response Fund (QRF)</w:t>
      </w:r>
      <w:r w:rsidRPr="00DF0A9A">
        <w:rPr>
          <w:rFonts w:ascii="Arial" w:eastAsia="Times New Roman" w:hAnsi="Arial" w:cs="Arial"/>
          <w:sz w:val="24"/>
          <w:szCs w:val="24"/>
          <w:lang w:val="en-US" w:eastAsia="en-US"/>
        </w:rPr>
        <w:t xml:space="preserve"> in the CO.</w:t>
      </w:r>
    </w:p>
    <w:p w14:paraId="044CDD85" w14:textId="77777777" w:rsidR="002A2C5B" w:rsidRPr="00DF0A9A"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DF0A9A" w:rsidRDefault="002A7D6A">
      <w:pPr>
        <w:numPr>
          <w:ilvl w:val="0"/>
          <w:numId w:val="1"/>
        </w:numPr>
        <w:spacing w:after="0" w:line="240" w:lineRule="auto"/>
        <w:ind w:left="360"/>
        <w:contextualSpacing/>
        <w:jc w:val="both"/>
        <w:rPr>
          <w:rFonts w:ascii="Arial" w:eastAsia="Arial" w:hAnsi="Arial" w:cs="Arial"/>
          <w:b/>
          <w:sz w:val="24"/>
          <w:szCs w:val="24"/>
        </w:rPr>
      </w:pPr>
      <w:r w:rsidRPr="00DF0A9A">
        <w:rPr>
          <w:rFonts w:ascii="Arial" w:eastAsia="Arial" w:hAnsi="Arial" w:cs="Arial"/>
          <w:b/>
          <w:sz w:val="24"/>
          <w:szCs w:val="24"/>
        </w:rPr>
        <w:t>Stockpiles</w:t>
      </w:r>
    </w:p>
    <w:p w14:paraId="4E82B588" w14:textId="467E24F6" w:rsidR="002A2C5B" w:rsidRPr="00DF0A9A" w:rsidRDefault="002A7D6A">
      <w:pPr>
        <w:spacing w:after="0" w:line="240" w:lineRule="auto"/>
        <w:ind w:left="360"/>
        <w:jc w:val="both"/>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A total of </w:t>
      </w:r>
      <w:r w:rsidR="00C478FD" w:rsidRPr="00C478FD">
        <w:rPr>
          <w:rFonts w:ascii="Arial" w:eastAsia="Times New Roman" w:hAnsi="Arial" w:cs="Arial"/>
          <w:b/>
          <w:bCs/>
          <w:color w:val="0070C0"/>
          <w:sz w:val="24"/>
          <w:szCs w:val="24"/>
          <w:lang w:eastAsia="en-US"/>
        </w:rPr>
        <w:t>260,213</w:t>
      </w:r>
      <w:r w:rsidR="00C478FD" w:rsidRPr="00C478FD">
        <w:rPr>
          <w:rFonts w:ascii="Arial" w:eastAsia="Times New Roman" w:hAnsi="Arial" w:cs="Arial"/>
          <w:b/>
          <w:bCs/>
          <w:color w:val="0070C0"/>
          <w:sz w:val="24"/>
          <w:szCs w:val="24"/>
          <w:lang w:eastAsia="en-US"/>
        </w:rPr>
        <w:t xml:space="preserve"> </w:t>
      </w:r>
      <w:r w:rsidRPr="00C478FD">
        <w:rPr>
          <w:rFonts w:ascii="Arial" w:eastAsia="Times New Roman" w:hAnsi="Arial" w:cs="Arial"/>
          <w:b/>
          <w:color w:val="0070C0"/>
          <w:sz w:val="24"/>
          <w:szCs w:val="24"/>
          <w:lang w:val="en-US" w:eastAsia="en-US"/>
        </w:rPr>
        <w:t>family food packs (FFPs)</w:t>
      </w:r>
      <w:r w:rsidRPr="00C478FD">
        <w:rPr>
          <w:rFonts w:ascii="Arial" w:eastAsia="Times New Roman" w:hAnsi="Arial" w:cs="Arial"/>
          <w:color w:val="0070C0"/>
          <w:sz w:val="24"/>
          <w:szCs w:val="24"/>
          <w:lang w:val="en-US" w:eastAsia="en-US"/>
        </w:rPr>
        <w:t xml:space="preserve"> </w:t>
      </w:r>
      <w:r w:rsidRPr="00DF0A9A">
        <w:rPr>
          <w:rFonts w:ascii="Arial" w:eastAsia="Times New Roman" w:hAnsi="Arial" w:cs="Arial"/>
          <w:sz w:val="24"/>
          <w:szCs w:val="24"/>
          <w:lang w:val="en-US" w:eastAsia="en-US"/>
        </w:rPr>
        <w:t xml:space="preserve">amounting to </w:t>
      </w:r>
      <w:r w:rsidRPr="00C478FD">
        <w:rPr>
          <w:rFonts w:ascii="Arial" w:eastAsia="Times New Roman" w:hAnsi="Arial" w:cs="Arial"/>
          <w:b/>
          <w:color w:val="0070C0"/>
          <w:sz w:val="24"/>
          <w:szCs w:val="24"/>
          <w:lang w:val="en-US" w:eastAsia="en-US"/>
        </w:rPr>
        <w:t>₱</w:t>
      </w:r>
      <w:r w:rsidR="00C478FD" w:rsidRPr="00C478FD">
        <w:rPr>
          <w:rFonts w:ascii="Arial" w:eastAsia="Times New Roman" w:hAnsi="Arial" w:cs="Arial"/>
          <w:b/>
          <w:bCs/>
          <w:color w:val="0070C0"/>
          <w:sz w:val="24"/>
          <w:szCs w:val="24"/>
          <w:lang w:eastAsia="en-US"/>
        </w:rPr>
        <w:t>149,278,651.63</w:t>
      </w:r>
      <w:r w:rsidRPr="00DF0A9A">
        <w:rPr>
          <w:rFonts w:ascii="Arial" w:eastAsia="Times New Roman" w:hAnsi="Arial" w:cs="Arial"/>
          <w:b/>
          <w:bCs/>
          <w:sz w:val="24"/>
          <w:szCs w:val="24"/>
          <w:lang w:eastAsia="en-US"/>
        </w:rPr>
        <w:t>,</w:t>
      </w:r>
      <w:r w:rsidRPr="00DF0A9A">
        <w:rPr>
          <w:rFonts w:ascii="Arial" w:eastAsia="Times New Roman" w:hAnsi="Arial" w:cs="Arial"/>
          <w:sz w:val="24"/>
          <w:szCs w:val="24"/>
          <w:lang w:val="en-US" w:eastAsia="en-US"/>
        </w:rPr>
        <w:t xml:space="preserve"> </w:t>
      </w:r>
      <w:r w:rsidRPr="00C478FD">
        <w:rPr>
          <w:rFonts w:ascii="Arial" w:eastAsia="Times New Roman" w:hAnsi="Arial" w:cs="Arial"/>
          <w:b/>
          <w:color w:val="0070C0"/>
          <w:sz w:val="24"/>
          <w:szCs w:val="24"/>
          <w:lang w:val="en-US" w:eastAsia="en-US"/>
        </w:rPr>
        <w:t>other food items</w:t>
      </w:r>
      <w:r w:rsidRPr="00DF0A9A">
        <w:rPr>
          <w:rFonts w:ascii="Arial" w:eastAsia="Times New Roman" w:hAnsi="Arial" w:cs="Arial"/>
          <w:sz w:val="24"/>
          <w:szCs w:val="24"/>
          <w:lang w:val="en-US" w:eastAsia="en-US"/>
        </w:rPr>
        <w:t xml:space="preserve"> amounting to </w:t>
      </w:r>
      <w:r w:rsidRPr="00C478FD">
        <w:rPr>
          <w:rFonts w:ascii="Arial" w:eastAsia="Times New Roman" w:hAnsi="Arial" w:cs="Arial"/>
          <w:b/>
          <w:color w:val="0070C0"/>
          <w:sz w:val="24"/>
          <w:szCs w:val="24"/>
          <w:lang w:val="en-US" w:eastAsia="en-US"/>
        </w:rPr>
        <w:t>₱</w:t>
      </w:r>
      <w:r w:rsidR="00C478FD" w:rsidRPr="00C478FD">
        <w:rPr>
          <w:rFonts w:ascii="Arial" w:eastAsia="Times New Roman" w:hAnsi="Arial" w:cs="Arial"/>
          <w:b/>
          <w:bCs/>
          <w:color w:val="0070C0"/>
          <w:sz w:val="24"/>
          <w:szCs w:val="24"/>
          <w:lang w:eastAsia="en-US"/>
        </w:rPr>
        <w:t>253,840,516.59</w:t>
      </w:r>
      <w:r w:rsidR="00C478FD" w:rsidRPr="00C478FD">
        <w:rPr>
          <w:rFonts w:ascii="Arial" w:eastAsia="Times New Roman" w:hAnsi="Arial" w:cs="Arial"/>
          <w:b/>
          <w:bCs/>
          <w:color w:val="0070C0"/>
          <w:sz w:val="24"/>
          <w:szCs w:val="24"/>
          <w:lang w:eastAsia="en-US"/>
        </w:rPr>
        <w:t xml:space="preserve"> </w:t>
      </w:r>
      <w:r w:rsidRPr="00DF0A9A">
        <w:rPr>
          <w:rFonts w:ascii="Arial" w:eastAsia="Times New Roman" w:hAnsi="Arial" w:cs="Arial"/>
          <w:sz w:val="24"/>
          <w:szCs w:val="24"/>
          <w:lang w:val="en-US" w:eastAsia="en-US"/>
        </w:rPr>
        <w:t xml:space="preserve">and </w:t>
      </w:r>
      <w:r w:rsidRPr="00C478FD">
        <w:rPr>
          <w:rFonts w:ascii="Arial" w:eastAsia="Times New Roman" w:hAnsi="Arial" w:cs="Arial"/>
          <w:b/>
          <w:color w:val="0070C0"/>
          <w:sz w:val="24"/>
          <w:szCs w:val="24"/>
          <w:lang w:val="en-US" w:eastAsia="en-US"/>
        </w:rPr>
        <w:t xml:space="preserve">non-food items (FNIs) </w:t>
      </w:r>
      <w:r w:rsidRPr="00DF0A9A">
        <w:rPr>
          <w:rFonts w:ascii="Arial" w:eastAsia="Times New Roman" w:hAnsi="Arial" w:cs="Arial"/>
          <w:sz w:val="24"/>
          <w:szCs w:val="24"/>
          <w:lang w:val="en-US" w:eastAsia="en-US"/>
        </w:rPr>
        <w:t xml:space="preserve">amounting to </w:t>
      </w:r>
      <w:r w:rsidRPr="00C478FD">
        <w:rPr>
          <w:rFonts w:ascii="Arial" w:eastAsia="Times New Roman" w:hAnsi="Arial" w:cs="Arial"/>
          <w:b/>
          <w:color w:val="0070C0"/>
          <w:sz w:val="24"/>
          <w:szCs w:val="24"/>
          <w:lang w:val="en-US" w:eastAsia="en-US"/>
        </w:rPr>
        <w:t>₱</w:t>
      </w:r>
      <w:r w:rsidR="00C478FD" w:rsidRPr="00C478FD">
        <w:rPr>
          <w:rFonts w:ascii="Arial" w:eastAsia="Times New Roman" w:hAnsi="Arial" w:cs="Arial"/>
          <w:b/>
          <w:bCs/>
          <w:color w:val="0070C0"/>
          <w:sz w:val="24"/>
          <w:szCs w:val="24"/>
          <w:lang w:eastAsia="en-US"/>
        </w:rPr>
        <w:t>497,080,903.47</w:t>
      </w:r>
      <w:r w:rsidR="00C478FD">
        <w:rPr>
          <w:rFonts w:ascii="Arial" w:eastAsia="Times New Roman" w:hAnsi="Arial" w:cs="Arial"/>
          <w:b/>
          <w:bCs/>
          <w:color w:val="0070C0"/>
          <w:sz w:val="24"/>
          <w:szCs w:val="24"/>
          <w:lang w:eastAsia="en-US"/>
        </w:rPr>
        <w:t xml:space="preserve"> </w:t>
      </w:r>
      <w:r w:rsidRPr="00DF0A9A">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69"/>
        <w:gridCol w:w="1400"/>
        <w:gridCol w:w="1088"/>
        <w:gridCol w:w="1400"/>
        <w:gridCol w:w="1400"/>
        <w:gridCol w:w="1300"/>
        <w:gridCol w:w="1540"/>
      </w:tblGrid>
      <w:tr w:rsidR="007D5D8A" w:rsidRPr="007D5D8A" w14:paraId="401B14DF" w14:textId="77777777" w:rsidTr="00B33017">
        <w:trPr>
          <w:trHeight w:val="20"/>
          <w:tblHeader/>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B3454B7"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1A2E034"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607FD7B2"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382B955"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90CC5DF"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A0FED9B"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TOTAL STANDBY FUNDS &amp; STOCKPILE</w:t>
            </w:r>
          </w:p>
        </w:tc>
      </w:tr>
      <w:tr w:rsidR="007D5D8A" w:rsidRPr="007D5D8A" w14:paraId="23DD62D4" w14:textId="77777777" w:rsidTr="00B33017">
        <w:trPr>
          <w:trHeight w:val="20"/>
          <w:tblHeader/>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69FC8660" w14:textId="77777777" w:rsidR="007D5D8A" w:rsidRPr="007D5D8A" w:rsidRDefault="007D5D8A" w:rsidP="007D5D8A">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17BC0923" w14:textId="77777777" w:rsidR="007D5D8A" w:rsidRPr="007D5D8A" w:rsidRDefault="007D5D8A" w:rsidP="007D5D8A">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3B74BA6"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9DDE12B"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013FB7F"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9A41EE9"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2842C070" w14:textId="77777777" w:rsidR="007D5D8A" w:rsidRPr="007D5D8A" w:rsidRDefault="007D5D8A" w:rsidP="007D5D8A">
            <w:pPr>
              <w:widowControl/>
              <w:spacing w:after="0" w:line="240" w:lineRule="auto"/>
              <w:ind w:right="57"/>
              <w:contextualSpacing/>
              <w:rPr>
                <w:rFonts w:ascii="Arial Narrow" w:eastAsia="Times New Roman" w:hAnsi="Arial Narrow"/>
                <w:b/>
                <w:bCs/>
                <w:color w:val="000000"/>
                <w:sz w:val="18"/>
                <w:szCs w:val="18"/>
              </w:rPr>
            </w:pPr>
          </w:p>
        </w:tc>
      </w:tr>
      <w:tr w:rsidR="00C478FD" w:rsidRPr="007D5D8A" w14:paraId="0B363D2B"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F252632" w14:textId="77777777" w:rsidR="00C478FD" w:rsidRPr="007D5D8A" w:rsidRDefault="00C478FD" w:rsidP="00C478FD">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F373B6F" w14:textId="3195DC3E" w:rsidR="00C478FD" w:rsidRPr="007D5D8A" w:rsidRDefault="00C478FD" w:rsidP="00C478F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84,334,734.66</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4EFE120" w14:textId="70883D7B" w:rsidR="00C478FD" w:rsidRPr="007D5D8A" w:rsidRDefault="00C478FD" w:rsidP="00C478F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60,213</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9C4D42" w14:textId="12CF1290" w:rsidR="00C478FD" w:rsidRPr="007D5D8A" w:rsidRDefault="00C478FD" w:rsidP="00C478F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9,278,651.63</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44CC580" w14:textId="210218CE" w:rsidR="00C478FD" w:rsidRPr="007D5D8A" w:rsidRDefault="00C478FD" w:rsidP="00C478F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53,840,516.59</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041A840" w14:textId="53A7662F" w:rsidR="00C478FD" w:rsidRPr="007D5D8A" w:rsidRDefault="00C478FD" w:rsidP="00C478F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97,080,903.47</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1E076B1" w14:textId="47B641DF" w:rsidR="00C478FD" w:rsidRPr="007D5D8A" w:rsidRDefault="00C478FD" w:rsidP="00C478F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184,534,806.35</w:t>
            </w:r>
          </w:p>
        </w:tc>
      </w:tr>
      <w:tr w:rsidR="00C478FD" w:rsidRPr="007D5D8A" w14:paraId="67A8F795"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D55E6F"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r w:rsidRPr="007D5D8A">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948A90" w14:textId="36A57D49"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5,328,253.67</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947FAB" w14:textId="546031AB"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F2964A" w14:textId="02D1E627"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7C868D" w14:textId="78FA424B"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4297D5" w14:textId="091B0990"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C77A3C" w14:textId="6033111D"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5,328,253.67</w:t>
            </w:r>
          </w:p>
        </w:tc>
      </w:tr>
      <w:tr w:rsidR="00C478FD" w:rsidRPr="007D5D8A" w14:paraId="7ED2DAFC"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2EFA46"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7D5D8A">
                <w:rPr>
                  <w:rFonts w:ascii="Arial Narrow" w:eastAsia="Times New Roman" w:hAnsi="Arial Narrow"/>
                  <w:color w:val="000000"/>
                  <w:sz w:val="18"/>
                  <w:szCs w:val="18"/>
                </w:rPr>
                <w:t>NRLMB - NRO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4445E5" w14:textId="6A995E75"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3A1C56" w14:textId="075ADFD1"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49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5DE748" w14:textId="3FD174BB"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939,382.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7E9F67" w14:textId="523BAB5D"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5,783,098.8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B621FD" w14:textId="2032DAC8"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9,466,720.0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42AC25" w14:textId="4C82DBC6"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9,189,200.92</w:t>
            </w:r>
          </w:p>
        </w:tc>
      </w:tr>
      <w:tr w:rsidR="00C478FD" w:rsidRPr="007D5D8A" w14:paraId="68DB8EFA"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27E3B0"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7D5D8A">
                <w:rPr>
                  <w:rFonts w:ascii="Arial Narrow" w:eastAsia="Times New Roman" w:hAnsi="Arial Narrow"/>
                  <w:color w:val="000000"/>
                  <w:sz w:val="18"/>
                  <w:szCs w:val="18"/>
                </w:rPr>
                <w:t>NRLMB - VDR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56D7BD" w14:textId="602BB42E"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9F50CB" w14:textId="74DB28AE"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14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EB3B23" w14:textId="2936C935"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77,74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487AD1" w14:textId="480D153C"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542,778.8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9C7A3D" w14:textId="14FE7FD0"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93,376.5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0A7FF3" w14:textId="1FFA50CC"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013,900.39</w:t>
            </w:r>
          </w:p>
        </w:tc>
      </w:tr>
      <w:tr w:rsidR="00C478FD" w:rsidRPr="007D5D8A" w14:paraId="669327A8"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08F6D8"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7D5D8A">
                <w:rPr>
                  <w:rFonts w:ascii="Arial Narrow" w:eastAsia="Times New Roman" w:hAnsi="Arial Narrow"/>
                  <w:color w:val="000000"/>
                  <w:sz w:val="18"/>
                  <w:szCs w:val="18"/>
                </w:rPr>
                <w:t>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F29722" w14:textId="7E81665D"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9CC4F2" w14:textId="66EFC097"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48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C70B4" w14:textId="504997A2"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917,35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BC5560" w14:textId="045B47CF"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65,321.0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240F41" w14:textId="4000EEED"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149,749.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6A001C" w14:textId="292FF052"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633,155.24</w:t>
            </w:r>
          </w:p>
        </w:tc>
      </w:tr>
      <w:tr w:rsidR="00C478FD" w:rsidRPr="007D5D8A" w14:paraId="2A9A15B6"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65510B"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7D5D8A">
                <w:rPr>
                  <w:rFonts w:ascii="Arial Narrow" w:eastAsia="Times New Roman" w:hAnsi="Arial Narrow"/>
                  <w:color w:val="000000"/>
                  <w:sz w:val="18"/>
                  <w:szCs w:val="18"/>
                </w:rPr>
                <w:t>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E2D3E2" w14:textId="79071C43"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275.6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E76A7C" w14:textId="05BF20F5"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96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ECC14E" w14:textId="4F98C131"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858,873.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C0B843" w14:textId="354D59D4"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284,617.4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99D89" w14:textId="742A5708"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11,132.1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CD5747" w14:textId="691CF2BF"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354,898.27</w:t>
            </w:r>
          </w:p>
        </w:tc>
      </w:tr>
      <w:tr w:rsidR="00C478FD" w:rsidRPr="007D5D8A" w14:paraId="3B93804D"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3FB590"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7D5D8A">
                <w:rPr>
                  <w:rFonts w:ascii="Arial Narrow" w:eastAsia="Times New Roman" w:hAnsi="Arial Narrow"/>
                  <w:color w:val="000000"/>
                  <w:sz w:val="18"/>
                  <w:szCs w:val="18"/>
                </w:rPr>
                <w:t>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255C55" w14:textId="1A12651C"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08.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540F01" w14:textId="5BD2FE42"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34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D0894E" w14:textId="343BC89F"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211,850.9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305D90" w14:textId="471022DE"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50,616.4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822A44" w14:textId="65612D5B"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421,240.7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9C3B16" w14:textId="51B23110"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884,616.49</w:t>
            </w:r>
          </w:p>
        </w:tc>
      </w:tr>
      <w:tr w:rsidR="00C478FD" w:rsidRPr="007D5D8A" w14:paraId="645A71FA"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ADE47D"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7D5D8A">
                <w:rPr>
                  <w:rFonts w:ascii="Arial Narrow" w:eastAsia="Times New Roman" w:hAnsi="Arial Narrow"/>
                  <w:color w:val="000000"/>
                  <w:sz w:val="18"/>
                  <w:szCs w:val="18"/>
                </w:rPr>
                <w:t>CALABARZON</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235312" w14:textId="780A92B6"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36B433" w14:textId="6F8B67A7"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5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AC007E" w14:textId="7513AD2C"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90,428.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9B8DE8" w14:textId="5F4A37A1"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435,881.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9FD699" w14:textId="1C3EE9C4"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155,383.4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F872D6" w14:textId="2DDBC784"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481,692.68</w:t>
            </w:r>
          </w:p>
        </w:tc>
      </w:tr>
      <w:tr w:rsidR="00C478FD" w:rsidRPr="007D5D8A" w14:paraId="20658483"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D375C8"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7D5D8A">
                <w:rPr>
                  <w:rFonts w:ascii="Arial Narrow" w:eastAsia="Times New Roman" w:hAnsi="Arial Narrow"/>
                  <w:color w:val="000000"/>
                  <w:sz w:val="18"/>
                  <w:szCs w:val="18"/>
                </w:rPr>
                <w:t>MIMAROP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5A846C" w14:textId="0686460A"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970C5C" w14:textId="062E5D9D"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23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C1F931" w14:textId="51B31637"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589,317.0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81A97D" w14:textId="5C0B3496"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692,272.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4FEE56" w14:textId="0DE9EBC9"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75,580.6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772F7C" w14:textId="4795973C"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057,169.67</w:t>
            </w:r>
          </w:p>
        </w:tc>
      </w:tr>
      <w:tr w:rsidR="00C478FD" w:rsidRPr="007D5D8A" w14:paraId="73B00784"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994E9C"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7D5D8A">
                <w:rPr>
                  <w:rFonts w:ascii="Arial Narrow" w:eastAsia="Times New Roman" w:hAnsi="Arial Narrow"/>
                  <w:color w:val="000000"/>
                  <w:sz w:val="18"/>
                  <w:szCs w:val="18"/>
                </w:rPr>
                <w:t>V</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699948" w14:textId="7BCDA153"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2A1421" w14:textId="5EF4DA76"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02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31FF0" w14:textId="7686A496"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448,952.3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FD0E08" w14:textId="0DB25742"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880,648.3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102C91" w14:textId="240F1A82"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132,801.9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8A5A1E" w14:textId="1C885F39"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462,402.60</w:t>
            </w:r>
          </w:p>
        </w:tc>
      </w:tr>
      <w:tr w:rsidR="00C478FD" w:rsidRPr="007D5D8A" w14:paraId="39E143AF"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1D42E5"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7D5D8A">
                <w:rPr>
                  <w:rFonts w:ascii="Arial Narrow" w:eastAsia="Times New Roman" w:hAnsi="Arial Narrow"/>
                  <w:color w:val="000000"/>
                  <w:sz w:val="18"/>
                  <w:szCs w:val="18"/>
                </w:rPr>
                <w:t>V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9C336A" w14:textId="128213BA"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86.4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D5CC0" w14:textId="3E1BD522"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04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8BF32B" w14:textId="53952802"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19,402.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FC5BB0" w14:textId="7C4B1EA6"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278,045.6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564913" w14:textId="07376479"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937,483.7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E4B72" w14:textId="37009950"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935,917.82</w:t>
            </w:r>
          </w:p>
        </w:tc>
      </w:tr>
      <w:tr w:rsidR="00C478FD" w:rsidRPr="007D5D8A" w14:paraId="77AD5C81"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EE604D"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7D5D8A">
                <w:rPr>
                  <w:rFonts w:ascii="Arial Narrow" w:eastAsia="Times New Roman" w:hAnsi="Arial Narrow"/>
                  <w:color w:val="000000"/>
                  <w:sz w:val="18"/>
                  <w:szCs w:val="18"/>
                </w:rPr>
                <w:t>V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F127A5" w14:textId="68836450"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A84DC" w14:textId="54EA2D0C"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83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17D44C" w14:textId="3E719594"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499,30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384DE3" w14:textId="36F9D546"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145,470.4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10D4FC" w14:textId="7140FC99"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963,436.0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78104" w14:textId="33E2C383"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608,206.47</w:t>
            </w:r>
          </w:p>
        </w:tc>
      </w:tr>
      <w:tr w:rsidR="00C478FD" w:rsidRPr="007D5D8A" w14:paraId="47A47093"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C2A9D6"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7D5D8A">
                <w:rPr>
                  <w:rFonts w:ascii="Arial Narrow" w:eastAsia="Times New Roman" w:hAnsi="Arial Narrow"/>
                  <w:color w:val="000000"/>
                  <w:sz w:val="18"/>
                  <w:szCs w:val="18"/>
                </w:rPr>
                <w:t>V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FA6303" w14:textId="6B78FFC7"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B555FC" w14:textId="4AB60B20"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89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B093F6" w14:textId="51CE6984"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06,318.7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294864" w14:textId="443C0303"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42,497.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CB0045" w14:textId="06ADF29F"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494,993.6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D605AC" w14:textId="19186010"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828,809.63</w:t>
            </w:r>
          </w:p>
        </w:tc>
      </w:tr>
      <w:tr w:rsidR="00C478FD" w:rsidRPr="007D5D8A" w14:paraId="3B4E17CC"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7F901F"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7D5D8A">
                <w:rPr>
                  <w:rFonts w:ascii="Arial Narrow" w:eastAsia="Times New Roman" w:hAnsi="Arial Narrow"/>
                  <w:color w:val="000000"/>
                  <w:sz w:val="18"/>
                  <w:szCs w:val="18"/>
                </w:rPr>
                <w:t>I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C8AB22" w14:textId="01D44BF8"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5A2831" w14:textId="054985A1"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86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C4CEC6" w14:textId="165C1A17"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99,236.8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3D35C8" w14:textId="482A6223"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65,026.8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4507CE" w14:textId="34022AF2"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557,978.6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4954FB" w14:textId="09D38E7F"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022,242.38</w:t>
            </w:r>
          </w:p>
        </w:tc>
      </w:tr>
      <w:tr w:rsidR="00C478FD" w:rsidRPr="007D5D8A" w14:paraId="5B611290"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F3B544"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7D5D8A">
                <w:rPr>
                  <w:rFonts w:ascii="Arial Narrow" w:eastAsia="Times New Roman" w:hAnsi="Arial Narrow"/>
                  <w:color w:val="000000"/>
                  <w:sz w:val="18"/>
                  <w:szCs w:val="18"/>
                </w:rPr>
                <w:t>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7DC878" w14:textId="0685ACE1"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808A78" w14:textId="03DAA29A"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63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D067E" w14:textId="14F4FD64"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773,077.7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EF500" w14:textId="2993C343"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69,418.3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09EA0C" w14:textId="11826206"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979,493.8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64C186" w14:textId="14A4F8C6"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338,669.84</w:t>
            </w:r>
          </w:p>
        </w:tc>
      </w:tr>
      <w:tr w:rsidR="00C478FD" w:rsidRPr="007D5D8A" w14:paraId="56249C10"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11F2D5"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7D5D8A">
                <w:rPr>
                  <w:rFonts w:ascii="Arial Narrow" w:eastAsia="Times New Roman" w:hAnsi="Arial Narrow"/>
                  <w:color w:val="000000"/>
                  <w:sz w:val="18"/>
                  <w:szCs w:val="18"/>
                </w:rPr>
                <w:t>X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DAB05" w14:textId="4DA3D228"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B6D042" w14:textId="55484A2E"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9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604DF7" w14:textId="6A47CE7F"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72,284.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BDC56" w14:textId="5A922D3F"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546,10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60C6C1" w14:textId="5F2D065B"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928,661.3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B5A916" w14:textId="58D7D35B"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247,045.30</w:t>
            </w:r>
          </w:p>
        </w:tc>
      </w:tr>
      <w:tr w:rsidR="00C478FD" w:rsidRPr="007D5D8A" w14:paraId="65F99215"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84014E"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7D5D8A">
                <w:rPr>
                  <w:rFonts w:ascii="Arial Narrow" w:eastAsia="Times New Roman" w:hAnsi="Arial Narrow"/>
                  <w:color w:val="000000"/>
                  <w:sz w:val="18"/>
                  <w:szCs w:val="18"/>
                </w:rPr>
                <w:t>X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32F1F7" w14:textId="6ACA99AF"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796865" w14:textId="5DC4FB97"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52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A6D876" w14:textId="0FC544D1"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87,10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CB04C0" w14:textId="47978BEE"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49,683.0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822A71" w14:textId="7BBD74B6"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677,211.9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A31216" w14:textId="03D370F0"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714,964.83</w:t>
            </w:r>
          </w:p>
        </w:tc>
      </w:tr>
      <w:tr w:rsidR="00C478FD" w:rsidRPr="007D5D8A" w14:paraId="4EB3FD67"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2662365"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7D5D8A">
                <w:rPr>
                  <w:rFonts w:ascii="Arial Narrow" w:eastAsia="Times New Roman" w:hAnsi="Arial Narrow"/>
                  <w:color w:val="000000"/>
                  <w:sz w:val="18"/>
                  <w:szCs w:val="18"/>
                </w:rPr>
                <w:t>CARAG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68A586" w14:textId="6163CAAD"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A2B243" w14:textId="157B3E53"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13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9D9119" w14:textId="4CDCA1D2"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33,264.6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D46756" w14:textId="6AF30533"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909.9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8D46CD" w14:textId="1D8C5A9F"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253,180.5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20A5A" w14:textId="5C6B3AEC"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711,355.13</w:t>
            </w:r>
          </w:p>
        </w:tc>
      </w:tr>
      <w:tr w:rsidR="00C478FD" w:rsidRPr="007D5D8A" w14:paraId="752AC32F"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0D4908"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7D5D8A">
                <w:rPr>
                  <w:rFonts w:ascii="Arial Narrow" w:eastAsia="Times New Roman" w:hAnsi="Arial Narrow"/>
                  <w:color w:val="000000"/>
                  <w:sz w:val="18"/>
                  <w:szCs w:val="18"/>
                </w:rPr>
                <w:t>NC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B7B856" w14:textId="28488ABC"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31,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277B75" w14:textId="30EAE3F9"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B80488" w14:textId="18E7DEF5"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92A4C0" w14:textId="32AABA5F"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C767AB" w14:textId="1100E87A"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E0BFCC" w14:textId="2BD4F8F9"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54,660.41</w:t>
            </w:r>
          </w:p>
        </w:tc>
      </w:tr>
      <w:tr w:rsidR="00C478FD" w:rsidRPr="007D5D8A" w14:paraId="52E22B78"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8EC642" w14:textId="77777777" w:rsidR="00C478FD" w:rsidRPr="007D5D8A" w:rsidRDefault="00C478FD" w:rsidP="00C478FD">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7D5D8A">
                <w:rPr>
                  <w:rFonts w:ascii="Arial Narrow" w:eastAsia="Times New Roman" w:hAnsi="Arial Narrow"/>
                  <w:color w:val="000000"/>
                  <w:sz w:val="18"/>
                  <w:szCs w:val="18"/>
                </w:rPr>
                <w:t>CA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87FE8" w14:textId="18E5516D"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69,925.6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2FCE63" w14:textId="0DCB318F"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71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0D5D0A" w14:textId="6D5C2610"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825,992.6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747DD" w14:textId="7420BE03"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19,591.5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4CC42D" w14:textId="0A5B7740"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952,134.82</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0EB27C" w14:textId="31DDAE45" w:rsidR="00C478FD" w:rsidRPr="007D5D8A" w:rsidRDefault="00C478FD" w:rsidP="00C478F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467,644.61</w:t>
            </w:r>
          </w:p>
        </w:tc>
      </w:tr>
    </w:tbl>
    <w:p w14:paraId="5DB19E5A" w14:textId="36BC9A21"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DC5C01">
        <w:rPr>
          <w:rFonts w:ascii="Arial" w:eastAsia="Arial" w:hAnsi="Arial" w:cs="Arial"/>
          <w:i/>
          <w:sz w:val="16"/>
          <w:szCs w:val="16"/>
        </w:rPr>
        <w:t>1</w:t>
      </w:r>
      <w:r w:rsidR="009C1767">
        <w:rPr>
          <w:rFonts w:ascii="Arial" w:eastAsia="Arial" w:hAnsi="Arial" w:cs="Arial"/>
          <w:i/>
          <w:sz w:val="16"/>
          <w:szCs w:val="16"/>
        </w:rPr>
        <w:t>4</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238FBB1" w14:textId="6A1E3401" w:rsidR="00C41A58" w:rsidRDefault="002A7D6A" w:rsidP="0039405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BE0459" w14:textId="4BB99915" w:rsidR="00394056" w:rsidRDefault="00394056" w:rsidP="00394056">
      <w:pPr>
        <w:spacing w:after="0" w:line="240" w:lineRule="auto"/>
        <w:contextualSpacing/>
        <w:jc w:val="right"/>
        <w:rPr>
          <w:rFonts w:ascii="Arial" w:eastAsia="Arial" w:hAnsi="Arial" w:cs="Arial"/>
          <w:i/>
          <w:color w:val="0070C0"/>
          <w:sz w:val="16"/>
          <w:szCs w:val="16"/>
        </w:rPr>
      </w:pPr>
    </w:p>
    <w:p w14:paraId="2A3290CC" w14:textId="70E9B79A" w:rsidR="00394056" w:rsidRDefault="00394056" w:rsidP="00394056">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191376E2" w:rsidR="002A2C5B" w:rsidRDefault="00DC5C01"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182980">
              <w:rPr>
                <w:rFonts w:ascii="Arial" w:eastAsia="Arial" w:hAnsi="Arial" w:cs="Arial"/>
                <w:sz w:val="20"/>
                <w:szCs w:val="20"/>
              </w:rPr>
              <w:t>4</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7C191C86" w:rsidR="002A2C5B" w:rsidRDefault="00DC5C01"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182980">
              <w:rPr>
                <w:rFonts w:ascii="Arial" w:eastAsia="Arial" w:hAnsi="Arial" w:cs="Arial"/>
                <w:sz w:val="20"/>
                <w:szCs w:val="20"/>
              </w:rPr>
              <w:t>4</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D7ACD41" w:rsidR="002A2C5B" w:rsidRDefault="00C41A58" w:rsidP="0007340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F95E70">
              <w:rPr>
                <w:rFonts w:ascii="Arial" w:eastAsia="Arial" w:hAnsi="Arial" w:cs="Arial"/>
                <w:sz w:val="20"/>
                <w:szCs w:val="20"/>
              </w:rPr>
              <w:t>4</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NCR is continuously coordinating with the Philippine National Police (PNP) for their assistance to ensure the safety and security during the hauling, </w:t>
            </w:r>
            <w:r>
              <w:rPr>
                <w:rFonts w:ascii="Arial" w:eastAsia="Arial" w:hAnsi="Arial" w:cs="Arial"/>
                <w:sz w:val="20"/>
                <w:szCs w:val="19"/>
              </w:rPr>
              <w:lastRenderedPageBreak/>
              <w:t>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E8A3D90" w:rsidR="002A2C5B" w:rsidRDefault="00A670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1</w:t>
            </w:r>
            <w:r w:rsidR="00175387">
              <w:rPr>
                <w:rFonts w:ascii="Arial" w:eastAsia="Arial" w:hAnsi="Arial" w:cs="Arial"/>
                <w:sz w:val="20"/>
                <w:szCs w:val="20"/>
              </w:rPr>
              <w:t>4</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023E33C2" w:rsidR="002A2C5B" w:rsidRPr="00213C63" w:rsidRDefault="002222E9" w:rsidP="00514F2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213C63">
              <w:rPr>
                <w:rFonts w:ascii="Arial" w:eastAsia="Arial" w:hAnsi="Arial" w:cs="Arial"/>
                <w:sz w:val="20"/>
                <w:szCs w:val="20"/>
              </w:rPr>
              <w:t>1</w:t>
            </w:r>
            <w:r w:rsidR="00213C63" w:rsidRPr="00213C63">
              <w:rPr>
                <w:rFonts w:ascii="Arial" w:eastAsia="Arial" w:hAnsi="Arial" w:cs="Arial"/>
                <w:sz w:val="20"/>
                <w:szCs w:val="20"/>
              </w:rPr>
              <w:t>1</w:t>
            </w:r>
            <w:r w:rsidR="00084056"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454EFD98" w:rsidR="002A2C5B" w:rsidRPr="00213C63" w:rsidRDefault="00A76B9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002222E9" w:rsidRPr="00213C63">
              <w:rPr>
                <w:rFonts w:ascii="Arial" w:eastAsia="Arial" w:hAnsi="Arial" w:cs="Arial"/>
                <w:sz w:val="20"/>
                <w:szCs w:val="19"/>
              </w:rPr>
              <w:t>36</w:t>
            </w:r>
            <w:r w:rsidR="002A7D6A" w:rsidRPr="00213C63">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213C63" w:rsidRDefault="002A2C5B">
            <w:pPr>
              <w:spacing w:after="0" w:line="240" w:lineRule="auto"/>
              <w:jc w:val="both"/>
              <w:rPr>
                <w:rFonts w:ascii="Arial" w:eastAsia="Arial" w:hAnsi="Arial" w:cs="Arial"/>
                <w:sz w:val="20"/>
                <w:szCs w:val="19"/>
              </w:rPr>
            </w:pPr>
          </w:p>
          <w:p w14:paraId="45F51393" w14:textId="77777777" w:rsidR="002A2C5B" w:rsidRPr="00213C63" w:rsidRDefault="002A7D6A">
            <w:pP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p w14:paraId="65FCD427" w14:textId="60ADE221" w:rsidR="002A2C5B" w:rsidRPr="00213C63" w:rsidRDefault="002A7D6A" w:rsidP="00084056">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sz w:val="20"/>
                <w:szCs w:val="19"/>
              </w:rPr>
              <w:t>₱</w:t>
            </w:r>
            <w:r w:rsidRPr="00213C63">
              <w:rPr>
                <w:rFonts w:ascii="Arial" w:eastAsia="Arial" w:hAnsi="Arial" w:cs="Arial"/>
                <w:b/>
                <w:sz w:val="20"/>
                <w:szCs w:val="19"/>
                <w:lang w:val="en-US"/>
              </w:rPr>
              <w:t xml:space="preserve">4,269,296,500.00 </w:t>
            </w:r>
            <w:r w:rsidRPr="00213C63">
              <w:rPr>
                <w:rFonts w:ascii="Arial" w:eastAsia="Arial" w:hAnsi="Arial" w:cs="Arial"/>
                <w:sz w:val="20"/>
                <w:szCs w:val="19"/>
              </w:rPr>
              <w:t xml:space="preserve">was paid to </w:t>
            </w:r>
            <w:r w:rsidRPr="00213C63">
              <w:rPr>
                <w:rFonts w:ascii="Arial" w:eastAsia="Arial" w:hAnsi="Arial" w:cs="Arial"/>
                <w:b/>
                <w:bCs/>
                <w:sz w:val="20"/>
                <w:szCs w:val="19"/>
                <w:lang w:val="en-US"/>
              </w:rPr>
              <w:t>776,233 beneficiaries</w:t>
            </w:r>
            <w:r w:rsidRPr="00213C63">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amount of </w:t>
            </w:r>
            <w:r w:rsidRPr="00213C63">
              <w:rPr>
                <w:rFonts w:ascii="Arial" w:eastAsia="Arial" w:hAnsi="Arial" w:cs="Arial"/>
                <w:b/>
                <w:bCs/>
                <w:sz w:val="20"/>
                <w:szCs w:val="19"/>
              </w:rPr>
              <w:t>₱513,724,350.00</w:t>
            </w:r>
            <w:r w:rsidRPr="00213C63">
              <w:rPr>
                <w:rFonts w:ascii="Arial" w:eastAsia="Arial" w:hAnsi="Arial" w:cs="Arial"/>
                <w:sz w:val="20"/>
                <w:szCs w:val="19"/>
              </w:rPr>
              <w:t xml:space="preserve"> were paid through direct payout and cash cards to </w:t>
            </w:r>
            <w:r w:rsidRPr="00213C63">
              <w:rPr>
                <w:rFonts w:ascii="Arial" w:eastAsia="Arial" w:hAnsi="Arial" w:cs="Arial"/>
                <w:b/>
                <w:bCs/>
                <w:sz w:val="20"/>
                <w:szCs w:val="19"/>
              </w:rPr>
              <w:t>123,789</w:t>
            </w:r>
            <w:r w:rsidRPr="00213C63">
              <w:rPr>
                <w:rFonts w:ascii="Arial" w:eastAsia="Arial" w:hAnsi="Arial" w:cs="Arial"/>
                <w:sz w:val="20"/>
                <w:szCs w:val="19"/>
              </w:rPr>
              <w:t xml:space="preserve"> </w:t>
            </w:r>
            <w:r w:rsidRPr="00213C63">
              <w:rPr>
                <w:rFonts w:ascii="Arial" w:eastAsia="Arial" w:hAnsi="Arial" w:cs="Arial"/>
                <w:b/>
                <w:sz w:val="20"/>
                <w:szCs w:val="19"/>
              </w:rPr>
              <w:t>4Ps beneficiaries</w:t>
            </w:r>
            <w:r w:rsidRPr="00213C63">
              <w:rPr>
                <w:rFonts w:ascii="Arial" w:eastAsia="Arial" w:hAnsi="Arial" w:cs="Arial"/>
                <w:sz w:val="20"/>
                <w:szCs w:val="19"/>
              </w:rPr>
              <w:t xml:space="preserve"> while a total amount of </w:t>
            </w:r>
            <w:r w:rsidRPr="00213C63">
              <w:rPr>
                <w:rFonts w:ascii="Arial" w:eastAsia="Arial" w:hAnsi="Arial" w:cs="Arial"/>
                <w:b/>
                <w:sz w:val="20"/>
                <w:szCs w:val="19"/>
              </w:rPr>
              <w:t>₱</w:t>
            </w:r>
            <w:r w:rsidRPr="00213C63">
              <w:rPr>
                <w:rFonts w:ascii="Arial" w:eastAsia="Arial" w:hAnsi="Arial" w:cs="Arial"/>
                <w:b/>
                <w:sz w:val="20"/>
                <w:szCs w:val="19"/>
                <w:lang w:val="en-US"/>
              </w:rPr>
              <w:t xml:space="preserve">2,259,823,500.00 </w:t>
            </w:r>
            <w:r w:rsidRPr="00213C63">
              <w:rPr>
                <w:rFonts w:ascii="Arial" w:eastAsia="Arial" w:hAnsi="Arial" w:cs="Arial"/>
                <w:sz w:val="20"/>
                <w:szCs w:val="19"/>
              </w:rPr>
              <w:t xml:space="preserve">were paid through financial service providers (FSPs) to </w:t>
            </w:r>
            <w:r w:rsidRPr="00213C63">
              <w:rPr>
                <w:rFonts w:ascii="Arial" w:eastAsia="Arial" w:hAnsi="Arial" w:cs="Arial"/>
                <w:b/>
                <w:sz w:val="20"/>
                <w:szCs w:val="19"/>
                <w:lang w:val="en-US"/>
              </w:rPr>
              <w:t xml:space="preserve">410,877 </w:t>
            </w:r>
            <w:r w:rsidRPr="00213C63">
              <w:rPr>
                <w:rFonts w:ascii="Arial" w:eastAsia="Arial" w:hAnsi="Arial" w:cs="Arial"/>
                <w:b/>
                <w:sz w:val="20"/>
                <w:szCs w:val="19"/>
              </w:rPr>
              <w:t>non-4Ps beneficiaries</w:t>
            </w:r>
            <w:r w:rsidRPr="00213C63">
              <w:rPr>
                <w:rFonts w:ascii="Arial" w:eastAsia="Arial" w:hAnsi="Arial" w:cs="Arial"/>
                <w:sz w:val="20"/>
                <w:szCs w:val="19"/>
              </w:rPr>
              <w:t xml:space="preserve"> in Pangasinan for the second tranche implementation.</w:t>
            </w:r>
          </w:p>
          <w:p w14:paraId="2321502C"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A total amount of</w:t>
            </w:r>
            <w:r w:rsidRPr="00213C63">
              <w:rPr>
                <w:rFonts w:ascii="Arial" w:eastAsia="Arial" w:hAnsi="Arial" w:cs="Arial"/>
                <w:b/>
                <w:sz w:val="20"/>
                <w:szCs w:val="19"/>
              </w:rPr>
              <w:t xml:space="preserve"> ₱262,333,500.00 </w:t>
            </w:r>
            <w:r w:rsidRPr="00213C63">
              <w:rPr>
                <w:rFonts w:ascii="Arial" w:eastAsia="Arial" w:hAnsi="Arial" w:cs="Arial"/>
                <w:sz w:val="20"/>
                <w:szCs w:val="19"/>
              </w:rPr>
              <w:t xml:space="preserve">was paid to </w:t>
            </w:r>
            <w:r w:rsidRPr="00213C63">
              <w:rPr>
                <w:rFonts w:ascii="Arial" w:eastAsia="Arial" w:hAnsi="Arial" w:cs="Arial"/>
                <w:b/>
                <w:sz w:val="20"/>
                <w:szCs w:val="19"/>
              </w:rPr>
              <w:t>47,697 waitlisted beneficiaries</w:t>
            </w:r>
            <w:r w:rsidRPr="00213C63">
              <w:rPr>
                <w:rFonts w:ascii="Arial" w:eastAsia="Arial" w:hAnsi="Arial" w:cs="Arial"/>
                <w:sz w:val="20"/>
                <w:szCs w:val="19"/>
              </w:rPr>
              <w:t xml:space="preserve"> in the Region.</w:t>
            </w:r>
          </w:p>
          <w:p w14:paraId="500D650D"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amount of </w:t>
            </w:r>
            <w:r w:rsidRPr="00213C63">
              <w:rPr>
                <w:rFonts w:ascii="Arial" w:eastAsia="Arial" w:hAnsi="Arial" w:cs="Arial"/>
                <w:b/>
                <w:sz w:val="20"/>
                <w:szCs w:val="19"/>
              </w:rPr>
              <w:t>₱</w:t>
            </w:r>
            <w:r w:rsidRPr="00213C63">
              <w:rPr>
                <w:rFonts w:ascii="Arial" w:eastAsia="Arial" w:hAnsi="Arial" w:cs="Arial"/>
                <w:b/>
                <w:sz w:val="20"/>
                <w:szCs w:val="19"/>
                <w:lang w:val="en-US"/>
              </w:rPr>
              <w:t xml:space="preserve">15,130,500.00 </w:t>
            </w:r>
            <w:r w:rsidRPr="00213C63">
              <w:rPr>
                <w:rFonts w:ascii="Arial" w:eastAsia="Arial" w:hAnsi="Arial" w:cs="Arial"/>
                <w:sz w:val="20"/>
                <w:szCs w:val="19"/>
              </w:rPr>
              <w:t xml:space="preserve">was paid to </w:t>
            </w:r>
            <w:r w:rsidRPr="00213C63">
              <w:rPr>
                <w:rFonts w:ascii="Arial" w:eastAsia="Arial" w:hAnsi="Arial" w:cs="Arial"/>
                <w:b/>
                <w:sz w:val="20"/>
                <w:szCs w:val="19"/>
              </w:rPr>
              <w:t xml:space="preserve">1,887 </w:t>
            </w:r>
            <w:r w:rsidRPr="00213C63">
              <w:rPr>
                <w:rFonts w:ascii="Arial" w:eastAsia="Arial" w:hAnsi="Arial" w:cs="Arial"/>
                <w:b/>
                <w:bCs/>
                <w:sz w:val="20"/>
                <w:szCs w:val="19"/>
              </w:rPr>
              <w:t>TNVS/PUV drivers</w:t>
            </w:r>
            <w:r w:rsidRPr="00213C63">
              <w:rPr>
                <w:rFonts w:ascii="Arial" w:eastAsia="Arial" w:hAnsi="Arial" w:cs="Arial"/>
                <w:sz w:val="20"/>
                <w:szCs w:val="19"/>
              </w:rPr>
              <w:t xml:space="preserve"> in the Region.</w:t>
            </w:r>
          </w:p>
          <w:p w14:paraId="2CEA7EFD"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10E9649" w:rsidR="002A2C5B" w:rsidRPr="00A42359" w:rsidRDefault="00E75D0B" w:rsidP="00E75D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A42359">
              <w:rPr>
                <w:rFonts w:ascii="Arial" w:eastAsia="Arial" w:hAnsi="Arial" w:cs="Arial"/>
                <w:sz w:val="20"/>
                <w:szCs w:val="20"/>
              </w:rPr>
              <w:t xml:space="preserve">10 </w:t>
            </w:r>
            <w:r w:rsidR="00084056" w:rsidRPr="00A42359">
              <w:rPr>
                <w:rFonts w:ascii="Arial" w:eastAsia="Arial" w:hAnsi="Arial" w:cs="Arial"/>
                <w:sz w:val="20"/>
                <w:szCs w:val="20"/>
              </w:rPr>
              <w:t>June</w:t>
            </w:r>
            <w:r w:rsidR="002A7D6A" w:rsidRPr="00A42359">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DC5857" w14:textId="6C79BFB8" w:rsidR="00F36517" w:rsidRPr="00A42359" w:rsidRDefault="00F36517" w:rsidP="00E75D0B">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DSWD-FO II provided</w:t>
            </w:r>
            <w:r w:rsidR="00E75D0B" w:rsidRPr="00A42359">
              <w:rPr>
                <w:rFonts w:ascii="Arial" w:eastAsia="Arial" w:hAnsi="Arial" w:cs="Arial"/>
                <w:sz w:val="20"/>
                <w:szCs w:val="19"/>
                <w:lang w:bidi="en-US"/>
              </w:rPr>
              <w:t xml:space="preserve"> 2 sanitary kits amounting to ₱1,764.24 and 6 Family Food Packs with an aggregate amount of ₱2,952.00 as augmentation support to its quarantined staff. Likewise, 800 family food packs amounting to ₱393,600.00 were also given as augmentation support to the City of Tuguegarao for the families and individuals who are being affected by the quarantine protocols and calibrated lockdown brought about CoVID-19 Pandemic:</w:t>
            </w:r>
          </w:p>
          <w:p w14:paraId="4A1D943F" w14:textId="29713AFA" w:rsidR="00DA0EB9" w:rsidRPr="00A42359" w:rsidRDefault="00DA0EB9" w:rsidP="00ED35A7">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 xml:space="preserve">DSWD-FO II continuously provides augmentation support through Assistance to Individuals in Crisis Situation (AICS). A total of </w:t>
            </w:r>
            <w:r w:rsidR="00E75D0B" w:rsidRPr="00A42359">
              <w:rPr>
                <w:rFonts w:ascii="Arial" w:eastAsia="Arial" w:hAnsi="Arial" w:cs="Arial"/>
                <w:b/>
                <w:sz w:val="20"/>
                <w:szCs w:val="19"/>
                <w:lang w:bidi="en-US"/>
              </w:rPr>
              <w:t xml:space="preserve">260,014 </w:t>
            </w:r>
            <w:r w:rsidRPr="00A42359">
              <w:rPr>
                <w:rFonts w:ascii="Arial" w:eastAsia="Arial" w:hAnsi="Arial" w:cs="Arial"/>
                <w:b/>
                <w:sz w:val="20"/>
                <w:szCs w:val="19"/>
                <w:lang w:bidi="en-US"/>
              </w:rPr>
              <w:t>clients</w:t>
            </w:r>
            <w:r w:rsidRPr="00A42359">
              <w:rPr>
                <w:rFonts w:ascii="Arial" w:eastAsia="Arial" w:hAnsi="Arial" w:cs="Arial"/>
                <w:sz w:val="20"/>
                <w:szCs w:val="19"/>
                <w:lang w:bidi="en-US"/>
              </w:rPr>
              <w:t xml:space="preserve"> were served and provided with assistance amountin</w:t>
            </w:r>
            <w:r w:rsidR="00B72A4F" w:rsidRPr="00A42359">
              <w:rPr>
                <w:rFonts w:ascii="Arial" w:eastAsia="Arial" w:hAnsi="Arial" w:cs="Arial"/>
                <w:sz w:val="20"/>
                <w:szCs w:val="19"/>
                <w:lang w:bidi="en-US"/>
              </w:rPr>
              <w:t xml:space="preserve">g to </w:t>
            </w:r>
            <w:r w:rsidR="00E75D0B" w:rsidRPr="00A42359">
              <w:rPr>
                <w:rFonts w:ascii="Arial" w:eastAsia="Arial" w:hAnsi="Arial" w:cs="Arial"/>
                <w:b/>
                <w:sz w:val="20"/>
                <w:szCs w:val="19"/>
                <w:lang w:bidi="en-US"/>
              </w:rPr>
              <w:t xml:space="preserve">₱808,252,758.02 </w:t>
            </w:r>
            <w:r w:rsidRPr="00A42359">
              <w:rPr>
                <w:rFonts w:ascii="Arial" w:eastAsia="Arial" w:hAnsi="Arial" w:cs="Arial"/>
                <w:sz w:val="20"/>
                <w:szCs w:val="19"/>
                <w:lang w:bidi="en-US"/>
              </w:rPr>
              <w:t xml:space="preserve">through medical assistance, burial assistance, food assistance, and other AICS services. </w:t>
            </w:r>
          </w:p>
          <w:p w14:paraId="44501617" w14:textId="77777777" w:rsidR="002A2C5B" w:rsidRPr="00A42359"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A42359">
              <w:rPr>
                <w:rFonts w:ascii="Arial" w:eastAsia="Arial" w:hAnsi="Arial" w:cs="Arial"/>
                <w:b/>
                <w:sz w:val="20"/>
                <w:szCs w:val="19"/>
                <w:lang w:bidi="en-US"/>
              </w:rPr>
              <w:t>₱50,031,597.20</w:t>
            </w:r>
            <w:r w:rsidRPr="00A42359">
              <w:rPr>
                <w:rFonts w:ascii="Arial" w:eastAsia="Arial" w:hAnsi="Arial" w:cs="Arial"/>
                <w:sz w:val="20"/>
                <w:szCs w:val="19"/>
                <w:lang w:bidi="en-US"/>
              </w:rPr>
              <w:t xml:space="preserve"> to </w:t>
            </w:r>
            <w:r w:rsidRPr="00A42359">
              <w:rPr>
                <w:rFonts w:ascii="Arial" w:eastAsia="Arial" w:hAnsi="Arial" w:cs="Arial"/>
                <w:b/>
                <w:sz w:val="20"/>
                <w:szCs w:val="19"/>
                <w:lang w:bidi="en-US"/>
              </w:rPr>
              <w:t xml:space="preserve">5,991 </w:t>
            </w:r>
            <w:r w:rsidRPr="00A42359">
              <w:rPr>
                <w:rFonts w:ascii="Arial" w:eastAsia="Arial" w:hAnsi="Arial" w:cs="Arial"/>
                <w:sz w:val="20"/>
                <w:szCs w:val="19"/>
                <w:lang w:bidi="en-US"/>
              </w:rPr>
              <w:t>beneficiaries.</w:t>
            </w:r>
          </w:p>
          <w:p w14:paraId="4F6C5210" w14:textId="0544A087" w:rsidR="002A2C5B" w:rsidRPr="00A42359"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DSWD-FO II ensures provision of augmentation support to LGUs, stakeholders and partners.</w:t>
            </w:r>
          </w:p>
          <w:p w14:paraId="34CEFEEF" w14:textId="77777777" w:rsidR="001A5A90" w:rsidRPr="00A42359"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A4235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42359">
              <w:rPr>
                <w:rFonts w:ascii="Arial" w:eastAsia="Arial" w:hAnsi="Arial" w:cs="Arial"/>
                <w:b/>
                <w:sz w:val="20"/>
                <w:szCs w:val="19"/>
              </w:rPr>
              <w:t>Social Amelioration Program (SAP)</w:t>
            </w:r>
          </w:p>
          <w:p w14:paraId="50CF5543" w14:textId="6FDCEA95" w:rsidR="002A2C5B" w:rsidRPr="00A42359"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 xml:space="preserve">DSWD-FO II conducted payout to </w:t>
            </w:r>
            <w:r w:rsidRPr="00A42359">
              <w:rPr>
                <w:rFonts w:ascii="Arial" w:eastAsia="Arial" w:hAnsi="Arial" w:cs="Arial"/>
                <w:b/>
                <w:sz w:val="20"/>
                <w:szCs w:val="19"/>
                <w:lang w:bidi="en-US"/>
              </w:rPr>
              <w:t>19,554 beneficiaries</w:t>
            </w:r>
            <w:r w:rsidRPr="00A42359">
              <w:rPr>
                <w:rFonts w:ascii="Arial" w:eastAsia="Arial" w:hAnsi="Arial" w:cs="Arial"/>
                <w:sz w:val="20"/>
                <w:szCs w:val="19"/>
                <w:lang w:bidi="en-US"/>
              </w:rPr>
              <w:t xml:space="preserve"> of the Bayanihan 2 with a total amount of</w:t>
            </w:r>
            <w:r w:rsidRPr="00A42359">
              <w:t xml:space="preserve"> </w:t>
            </w:r>
            <w:r w:rsidRPr="00A42359">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0D64951" w:rsidR="002A2C5B" w:rsidRPr="00213C63" w:rsidRDefault="00040575" w:rsidP="00733624">
            <w:pPr>
              <w:pStyle w:val="ListParagraph"/>
              <w:widowControl/>
              <w:numPr>
                <w:ilvl w:val="0"/>
                <w:numId w:val="1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213C63">
              <w:rPr>
                <w:rFonts w:ascii="Arial" w:eastAsia="Arial" w:hAnsi="Arial" w:cs="Arial"/>
                <w:sz w:val="20"/>
                <w:szCs w:val="20"/>
              </w:rPr>
              <w:t>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7C6710FE" w:rsidR="003F3B05" w:rsidRPr="00213C63" w:rsidRDefault="003F3B05" w:rsidP="00733624">
            <w:pPr>
              <w:pStyle w:val="ListParagraph"/>
              <w:numPr>
                <w:ilvl w:val="0"/>
                <w:numId w:val="8"/>
              </w:numPr>
              <w:jc w:val="both"/>
              <w:rPr>
                <w:rFonts w:ascii="Arial" w:eastAsia="Arial" w:hAnsi="Arial" w:cs="Arial"/>
                <w:sz w:val="20"/>
                <w:szCs w:val="20"/>
              </w:rPr>
            </w:pPr>
            <w:r w:rsidRPr="00213C63">
              <w:rPr>
                <w:rFonts w:ascii="Arial" w:eastAsia="Arial" w:hAnsi="Arial" w:cs="Arial"/>
                <w:sz w:val="20"/>
                <w:szCs w:val="20"/>
              </w:rPr>
              <w:t xml:space="preserve">DSWD-FO CALABARZON </w:t>
            </w:r>
            <w:r w:rsidR="00733624" w:rsidRPr="00213C63">
              <w:rPr>
                <w:rFonts w:ascii="Arial" w:eastAsia="Arial" w:hAnsi="Arial" w:cs="Arial"/>
                <w:sz w:val="20"/>
                <w:szCs w:val="20"/>
              </w:rPr>
              <w:t>paid a courtesy visit to the Regional Director of the Department of Human Settlements and Urban Development (DHSUD) IV-A. The meeting served as a venue to tackle possible collaborations for the housing sector to be more productive despite the pandemic.</w:t>
            </w:r>
          </w:p>
          <w:p w14:paraId="3C3AF2EF" w14:textId="70DA7FF8" w:rsidR="00BC098D" w:rsidRPr="00213C63" w:rsidRDefault="00BC098D" w:rsidP="00733624">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t xml:space="preserve">DSWD-FO CALABARZON </w:t>
            </w:r>
            <w:r w:rsidR="00733624" w:rsidRPr="00213C63">
              <w:rPr>
                <w:rFonts w:ascii="Arial" w:eastAsia="Arial" w:hAnsi="Arial" w:cs="Arial"/>
                <w:sz w:val="20"/>
                <w:szCs w:val="20"/>
              </w:rPr>
              <w:t>together with DSWD Undersecretary for Policy and Plans Jose Antonio R. Hernandez led the distribution of Family Food Packs in Tanauan City, Batangas.</w:t>
            </w:r>
          </w:p>
          <w:p w14:paraId="14490DE5" w14:textId="78BDB34E" w:rsidR="00BC098D" w:rsidRPr="00213C63" w:rsidRDefault="003F3B05" w:rsidP="00733624">
            <w:pPr>
              <w:pStyle w:val="ListParagraph"/>
              <w:numPr>
                <w:ilvl w:val="0"/>
                <w:numId w:val="8"/>
              </w:numPr>
              <w:jc w:val="both"/>
              <w:rPr>
                <w:rFonts w:ascii="Arial" w:eastAsia="Arial" w:hAnsi="Arial" w:cs="Arial"/>
                <w:sz w:val="20"/>
                <w:szCs w:val="20"/>
              </w:rPr>
            </w:pPr>
            <w:r w:rsidRPr="00213C63">
              <w:rPr>
                <w:rFonts w:ascii="Arial" w:eastAsia="Arial" w:hAnsi="Arial" w:cs="Arial"/>
                <w:sz w:val="20"/>
                <w:szCs w:val="20"/>
              </w:rPr>
              <w:t xml:space="preserve">DSWD-FO CALABARZON </w:t>
            </w:r>
            <w:r w:rsidR="00733624" w:rsidRPr="00213C63">
              <w:rPr>
                <w:rFonts w:ascii="Arial" w:eastAsia="Arial" w:hAnsi="Arial" w:cs="Arial"/>
                <w:sz w:val="20"/>
                <w:szCs w:val="20"/>
              </w:rPr>
              <w:t>were mobilized to assist in the distribution of 2</w:t>
            </w:r>
            <w:r w:rsidR="00733624" w:rsidRPr="00213C63">
              <w:rPr>
                <w:rFonts w:ascii="Arial" w:eastAsia="Arial" w:hAnsi="Arial" w:cs="Arial"/>
                <w:sz w:val="20"/>
                <w:szCs w:val="20"/>
                <w:vertAlign w:val="superscript"/>
              </w:rPr>
              <w:t>nd</w:t>
            </w:r>
            <w:r w:rsidR="00733624" w:rsidRPr="00213C63">
              <w:rPr>
                <w:rFonts w:ascii="Arial" w:eastAsia="Arial" w:hAnsi="Arial" w:cs="Arial"/>
                <w:sz w:val="20"/>
                <w:szCs w:val="20"/>
              </w:rPr>
              <w:t xml:space="preserve"> Tranche - Social Amelioration Program (SAP) to the waitlisted beneficiaries.</w:t>
            </w:r>
          </w:p>
          <w:p w14:paraId="4AD9450C" w14:textId="7E5CE136" w:rsidR="00733624" w:rsidRPr="00213C63" w:rsidRDefault="00733624" w:rsidP="00733624">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t xml:space="preserve">The Social Marketing Unit (SMU) has been publishing and cascading COVID-19 </w:t>
            </w:r>
            <w:r w:rsidRPr="00213C63">
              <w:rPr>
                <w:rFonts w:ascii="Arial" w:eastAsia="Arial" w:hAnsi="Arial" w:cs="Arial"/>
                <w:sz w:val="20"/>
                <w:szCs w:val="20"/>
              </w:rPr>
              <w:lastRenderedPageBreak/>
              <w:t>IEC materials to the social media pages of the Field Office.</w:t>
            </w:r>
          </w:p>
          <w:p w14:paraId="5F5F7259" w14:textId="55D63E3A" w:rsidR="002A2C5B" w:rsidRPr="00213C63" w:rsidRDefault="002A7D6A" w:rsidP="003F3B05">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 xml:space="preserve">The Crisis Intervention Section has provided a total amount of grants worth </w:t>
            </w:r>
            <w:r w:rsidRPr="00213C63">
              <w:rPr>
                <w:rFonts w:ascii="Arial" w:eastAsia="Arial" w:hAnsi="Arial" w:cs="Arial"/>
                <w:b/>
                <w:bCs/>
                <w:sz w:val="20"/>
                <w:szCs w:val="20"/>
              </w:rPr>
              <w:t>₱217,679,878.58</w:t>
            </w:r>
            <w:r w:rsidRPr="00213C63">
              <w:rPr>
                <w:rFonts w:ascii="Arial" w:eastAsia="Arial" w:hAnsi="Arial" w:cs="Arial"/>
                <w:sz w:val="20"/>
                <w:szCs w:val="20"/>
              </w:rPr>
              <w:t xml:space="preserve"> to </w:t>
            </w:r>
            <w:r w:rsidRPr="00213C63">
              <w:rPr>
                <w:rFonts w:ascii="Arial" w:eastAsia="Arial" w:hAnsi="Arial" w:cs="Arial"/>
                <w:b/>
                <w:bCs/>
                <w:sz w:val="20"/>
                <w:szCs w:val="20"/>
              </w:rPr>
              <w:t xml:space="preserve">80,200 clients </w:t>
            </w:r>
            <w:r w:rsidRPr="00213C63">
              <w:rPr>
                <w:rFonts w:ascii="Arial" w:eastAsia="Arial" w:hAnsi="Arial" w:cs="Arial"/>
                <w:bCs/>
                <w:sz w:val="20"/>
                <w:szCs w:val="20"/>
              </w:rPr>
              <w:t>as of 08 January 2021.</w:t>
            </w:r>
          </w:p>
          <w:p w14:paraId="2AA4A4AD" w14:textId="3A4A33A9"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 xml:space="preserve">The Sustainable Livelihood Program (SLP) has provided </w:t>
            </w:r>
            <w:r w:rsidRPr="00213C63">
              <w:rPr>
                <w:rFonts w:ascii="Arial" w:eastAsia="Arial" w:hAnsi="Arial" w:cs="Arial"/>
                <w:b/>
                <w:bCs/>
                <w:sz w:val="20"/>
                <w:szCs w:val="20"/>
              </w:rPr>
              <w:t>₱23,869,000.00</w:t>
            </w:r>
            <w:r w:rsidRPr="00213C63">
              <w:rPr>
                <w:rFonts w:ascii="Arial" w:eastAsia="Arial" w:hAnsi="Arial" w:cs="Arial"/>
                <w:sz w:val="20"/>
                <w:szCs w:val="20"/>
              </w:rPr>
              <w:t xml:space="preserve"> to </w:t>
            </w:r>
            <w:r w:rsidRPr="00213C63">
              <w:rPr>
                <w:rFonts w:ascii="Arial" w:eastAsia="Arial" w:hAnsi="Arial" w:cs="Arial"/>
                <w:b/>
                <w:bCs/>
                <w:sz w:val="20"/>
                <w:szCs w:val="20"/>
              </w:rPr>
              <w:t>1,538 beneficiaries</w:t>
            </w:r>
            <w:r w:rsidRPr="00213C6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4BACBF3F" w14:textId="77777777" w:rsidR="00394056" w:rsidRPr="00213C63" w:rsidRDefault="00394056" w:rsidP="00394056">
            <w:pPr>
              <w:pStyle w:val="ListParagraph"/>
              <w:spacing w:after="0" w:line="240" w:lineRule="auto"/>
              <w:ind w:left="360" w:right="57"/>
              <w:jc w:val="both"/>
              <w:rPr>
                <w:rFonts w:ascii="Arial" w:eastAsia="Arial" w:hAnsi="Arial" w:cs="Arial"/>
                <w:sz w:val="20"/>
                <w:szCs w:val="20"/>
              </w:rPr>
            </w:pPr>
          </w:p>
          <w:p w14:paraId="1A454E4A" w14:textId="77777777" w:rsidR="002A2C5B" w:rsidRPr="00213C63" w:rsidRDefault="002A7D6A" w:rsidP="003F3B05">
            <w:pPr>
              <w:spacing w:after="0" w:line="240" w:lineRule="auto"/>
              <w:ind w:right="57"/>
              <w:contextualSpacing/>
              <w:jc w:val="both"/>
              <w:rPr>
                <w:rFonts w:ascii="Arial" w:eastAsia="Arial" w:hAnsi="Arial" w:cs="Arial"/>
                <w:b/>
                <w:sz w:val="20"/>
                <w:szCs w:val="20"/>
              </w:rPr>
            </w:pPr>
            <w:r w:rsidRPr="00213C63">
              <w:rPr>
                <w:rFonts w:ascii="Arial" w:eastAsia="Arial" w:hAnsi="Arial" w:cs="Arial"/>
                <w:b/>
                <w:sz w:val="20"/>
                <w:szCs w:val="20"/>
              </w:rPr>
              <w:t>Social Amelioration Program (SAP)</w:t>
            </w:r>
          </w:p>
          <w:p w14:paraId="6FD93124"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5F05F994"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327CF17" w:rsidR="002A2C5B" w:rsidRDefault="00FB7C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0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 xml:space="preserve">DSWD released 254 FFPs to Banga and 350 FFPs to 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w:t>
            </w:r>
            <w:r w:rsidR="0063306F" w:rsidRPr="00DC5C01">
              <w:rPr>
                <w:rFonts w:ascii="Arial" w:eastAsia="Times New Roman" w:hAnsi="Arial" w:cs="Arial"/>
                <w:sz w:val="20"/>
                <w:szCs w:val="20"/>
              </w:rPr>
              <w:lastRenderedPageBreak/>
              <w:t>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0058B9D8" w:rsidR="002A2C5B" w:rsidRDefault="00E75D0B" w:rsidP="00514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0876AD">
              <w:rPr>
                <w:rFonts w:ascii="Arial" w:eastAsia="Arial" w:hAnsi="Arial" w:cs="Arial"/>
                <w:sz w:val="20"/>
                <w:szCs w:val="20"/>
              </w:rPr>
              <w:t>1</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A0B53E2" w:rsidR="002A2C5B" w:rsidRDefault="00F95E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w:t>
            </w:r>
            <w:r w:rsidR="00040575">
              <w:rPr>
                <w:rFonts w:ascii="Arial" w:eastAsia="Arial" w:hAnsi="Arial" w:cs="Arial"/>
                <w:sz w:val="20"/>
                <w:szCs w:val="19"/>
              </w:rPr>
              <w:t>4</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4AA0A4E"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F95E70">
              <w:rPr>
                <w:rFonts w:ascii="Arial" w:eastAsia="Arial" w:hAnsi="Arial" w:cs="Arial"/>
                <w:sz w:val="20"/>
                <w:szCs w:val="19"/>
              </w:rPr>
              <w:t>1</w:t>
            </w:r>
            <w:r w:rsidR="00040575">
              <w:rPr>
                <w:rFonts w:ascii="Arial" w:eastAsia="Arial" w:hAnsi="Arial" w:cs="Arial"/>
                <w:sz w:val="20"/>
                <w:szCs w:val="19"/>
              </w:rPr>
              <w:t>4</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547A2B6C" w14:textId="77777777" w:rsidR="002B44FC" w:rsidRDefault="002B44FC">
      <w:pPr>
        <w:widowControl/>
        <w:spacing w:after="0" w:line="240" w:lineRule="auto"/>
        <w:contextualSpacing/>
        <w:rPr>
          <w:rFonts w:ascii="Arial" w:eastAsia="Arial" w:hAnsi="Arial" w:cs="Arial"/>
          <w:b/>
          <w:sz w:val="24"/>
          <w:szCs w:val="24"/>
        </w:rPr>
      </w:pPr>
    </w:p>
    <w:p w14:paraId="038A2848" w14:textId="77777777" w:rsidR="00394056" w:rsidRDefault="00394056">
      <w:pPr>
        <w:widowControl/>
        <w:spacing w:after="0" w:line="240" w:lineRule="auto"/>
        <w:contextualSpacing/>
        <w:rPr>
          <w:rFonts w:ascii="Arial" w:eastAsia="Arial" w:hAnsi="Arial" w:cs="Arial"/>
          <w:b/>
          <w:sz w:val="24"/>
          <w:szCs w:val="24"/>
        </w:rPr>
      </w:pPr>
    </w:p>
    <w:p w14:paraId="3E847883" w14:textId="6638027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4CE9029D" w:rsidR="002A2C5B" w:rsidRPr="00991781" w:rsidRDefault="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991781">
              <w:rPr>
                <w:rFonts w:ascii="Arial" w:eastAsia="Arial" w:hAnsi="Arial" w:cs="Arial"/>
                <w:sz w:val="20"/>
                <w:szCs w:val="20"/>
              </w:rPr>
              <w:t>31</w:t>
            </w:r>
            <w:r w:rsidR="002A7D6A" w:rsidRPr="00991781">
              <w:rPr>
                <w:rFonts w:ascii="Arial" w:eastAsia="Arial" w:hAnsi="Arial" w:cs="Arial"/>
                <w:sz w:val="20"/>
                <w:szCs w:val="20"/>
              </w:rPr>
              <w:t xml:space="preserve"> May 2021</w:t>
            </w:r>
          </w:p>
        </w:tc>
        <w:tc>
          <w:tcPr>
            <w:tcW w:w="7706" w:type="dxa"/>
            <w:tcMar>
              <w:top w:w="0" w:type="dxa"/>
              <w:left w:w="115" w:type="dxa"/>
              <w:bottom w:w="0" w:type="dxa"/>
              <w:right w:w="115" w:type="dxa"/>
            </w:tcMar>
            <w:vAlign w:val="center"/>
          </w:tcPr>
          <w:p w14:paraId="6B8A1118" w14:textId="37D1AA6A"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 xml:space="preserve">DSWD-FO XII </w:t>
            </w:r>
            <w:r w:rsidR="00FA7E49">
              <w:rPr>
                <w:rFonts w:ascii="Arial" w:eastAsia="Arial" w:hAnsi="Arial" w:cs="Arial"/>
                <w:sz w:val="20"/>
                <w:szCs w:val="19"/>
              </w:rPr>
              <w:t>r</w:t>
            </w:r>
            <w:r w:rsidRPr="00991781">
              <w:rPr>
                <w:rFonts w:ascii="Arial" w:eastAsia="Arial" w:hAnsi="Arial" w:cs="Arial"/>
                <w:sz w:val="20"/>
                <w:szCs w:val="19"/>
              </w:rPr>
              <w:t>eleased 500 family food packs to LGU of Banga.</w:t>
            </w:r>
          </w:p>
          <w:p w14:paraId="44626108" w14:textId="1608665D"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 xml:space="preserve">DSWD-FO XII </w:t>
            </w:r>
            <w:r w:rsidR="00FA7E49">
              <w:rPr>
                <w:rFonts w:ascii="Arial" w:eastAsia="Arial" w:hAnsi="Arial" w:cs="Arial"/>
                <w:sz w:val="20"/>
                <w:szCs w:val="19"/>
              </w:rPr>
              <w:t>r</w:t>
            </w:r>
            <w:r w:rsidRPr="00991781">
              <w:rPr>
                <w:rFonts w:ascii="Arial" w:eastAsia="Arial" w:hAnsi="Arial" w:cs="Arial"/>
                <w:sz w:val="20"/>
                <w:szCs w:val="19"/>
              </w:rPr>
              <w:t>eleased 300 family food packs to LGU of M’lang.</w:t>
            </w:r>
          </w:p>
        </w:tc>
      </w:tr>
    </w:tbl>
    <w:p w14:paraId="2328778C" w14:textId="77777777" w:rsidR="00E8186A" w:rsidRDefault="00E8186A">
      <w:pPr>
        <w:spacing w:after="0" w:line="240" w:lineRule="auto"/>
        <w:contextualSpacing/>
        <w:rPr>
          <w:rFonts w:ascii="Arial" w:eastAsia="Arial" w:hAnsi="Arial" w:cs="Arial"/>
          <w:b/>
          <w:sz w:val="24"/>
          <w:szCs w:val="24"/>
        </w:rPr>
      </w:pPr>
      <w:bookmarkStart w:id="1" w:name="_heading=h.30j0zll" w:colFirst="0" w:colLast="0"/>
      <w:bookmarkEnd w:id="1"/>
    </w:p>
    <w:p w14:paraId="08FE8F52" w14:textId="77195D9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3575FE04" w14:textId="1D774EF8" w:rsidR="00E75D0B" w:rsidRDefault="000F7C14"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51D470E" w14:textId="04149584" w:rsidR="00933792" w:rsidRDefault="00933792"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24B894A3" w14:textId="1706745E" w:rsidR="009C1767" w:rsidRDefault="009C1767"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49FCD53A" w14:textId="5816D0A6" w:rsidR="009E495C" w:rsidRDefault="009E495C">
      <w:pPr>
        <w:widowControl/>
        <w:spacing w:after="0" w:line="240" w:lineRule="auto"/>
        <w:contextualSpacing/>
        <w:rPr>
          <w:rFonts w:ascii="Arial" w:eastAsia="Arial" w:hAnsi="Arial" w:cs="Arial"/>
          <w:b/>
          <w:sz w:val="24"/>
          <w:szCs w:val="24"/>
        </w:rPr>
      </w:pPr>
    </w:p>
    <w:p w14:paraId="7E4F6231" w14:textId="77777777" w:rsidR="00021DFB" w:rsidRDefault="00021DFB">
      <w:pPr>
        <w:widowControl/>
        <w:spacing w:after="0" w:line="240" w:lineRule="auto"/>
        <w:contextualSpacing/>
        <w:rPr>
          <w:rFonts w:ascii="Arial" w:eastAsia="Arial" w:hAnsi="Arial" w:cs="Arial"/>
          <w:b/>
          <w:sz w:val="24"/>
          <w:szCs w:val="24"/>
        </w:rPr>
      </w:pPr>
    </w:p>
    <w:p w14:paraId="39BB159F" w14:textId="43767D31" w:rsidR="00991781" w:rsidRDefault="0042281C"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76CDB8E" w14:textId="75109807" w:rsidR="00E84BFF"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CFF1807"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C967214"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3F743BF0"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192BEDC"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F5762B8"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1C1B111B"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2A120A26"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D417074"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2C53D33D"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4E3F9D42"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5A5588BF"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2CEE3142"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026F0872"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3CCB5539"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49B8CB8"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162B2A1" w14:textId="77777777" w:rsidR="002B44FC" w:rsidRDefault="002B44FC" w:rsidP="00D43A5E">
      <w:pPr>
        <w:widowControl/>
        <w:spacing w:after="0" w:line="240" w:lineRule="auto"/>
        <w:contextualSpacing/>
        <w:rPr>
          <w:rFonts w:ascii="Arial" w:eastAsia="Arial" w:hAnsi="Arial" w:cs="Arial"/>
          <w:b/>
          <w:color w:val="002060"/>
          <w:sz w:val="28"/>
          <w:szCs w:val="28"/>
        </w:rPr>
      </w:pPr>
    </w:p>
    <w:p w14:paraId="23385442" w14:textId="3881AF1A" w:rsidR="002B44FC" w:rsidRPr="00D43A5E" w:rsidRDefault="002B44FC" w:rsidP="002B44FC">
      <w:pPr>
        <w:widowControl/>
        <w:tabs>
          <w:tab w:val="left" w:pos="5775"/>
        </w:tabs>
        <w:spacing w:after="0" w:line="240" w:lineRule="auto"/>
        <w:contextualSpacing/>
        <w:rPr>
          <w:rFonts w:ascii="Arial" w:eastAsia="Arial" w:hAnsi="Arial" w:cs="Arial"/>
          <w:sz w:val="24"/>
          <w:szCs w:val="24"/>
        </w:rPr>
      </w:pPr>
    </w:p>
    <w:sectPr w:rsidR="002B44FC" w:rsidRPr="00D43A5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23BE84" w14:textId="77777777" w:rsidR="0098505B" w:rsidRDefault="0098505B">
      <w:pPr>
        <w:spacing w:line="240" w:lineRule="auto"/>
      </w:pPr>
      <w:r>
        <w:separator/>
      </w:r>
    </w:p>
  </w:endnote>
  <w:endnote w:type="continuationSeparator" w:id="0">
    <w:p w14:paraId="49A06D48" w14:textId="77777777" w:rsidR="0098505B" w:rsidRDefault="009850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0876AD" w:rsidRDefault="000876AD">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0876AD" w:rsidRDefault="000876AD">
    <w:pPr>
      <w:pBdr>
        <w:bottom w:val="single" w:sz="6" w:space="1" w:color="000000"/>
      </w:pBdr>
      <w:tabs>
        <w:tab w:val="left" w:pos="2371"/>
        <w:tab w:val="center" w:pos="5233"/>
      </w:tabs>
      <w:spacing w:after="0" w:line="240" w:lineRule="auto"/>
      <w:jc w:val="right"/>
      <w:rPr>
        <w:sz w:val="16"/>
        <w:szCs w:val="16"/>
      </w:rPr>
    </w:pPr>
  </w:p>
  <w:p w14:paraId="30A432AD" w14:textId="7EDC26FA" w:rsidR="000876AD" w:rsidRDefault="000876AD">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00E73CC9" w:rsidRPr="00E73CC9">
      <w:rPr>
        <w:rFonts w:ascii="Arial" w:eastAsia="Arial" w:hAnsi="Arial" w:cs="Arial"/>
        <w:sz w:val="14"/>
        <w:szCs w:val="14"/>
      </w:rPr>
      <w:t>DSWD DROMIC Report #70</w:t>
    </w:r>
    <w:r w:rsidR="000F7C14">
      <w:rPr>
        <w:rFonts w:ascii="Arial" w:eastAsia="Arial" w:hAnsi="Arial" w:cs="Arial"/>
        <w:sz w:val="14"/>
        <w:szCs w:val="14"/>
      </w:rPr>
      <w:t>9</w:t>
    </w:r>
    <w:r w:rsidR="00E73CC9" w:rsidRPr="00E73CC9">
      <w:rPr>
        <w:rFonts w:ascii="Arial" w:eastAsia="Arial" w:hAnsi="Arial" w:cs="Arial"/>
        <w:sz w:val="14"/>
        <w:szCs w:val="14"/>
      </w:rPr>
      <w:t xml:space="preserve"> on the Coronavirus Disease (COVID19) as of 1</w:t>
    </w:r>
    <w:r w:rsidR="000F7C14">
      <w:rPr>
        <w:rFonts w:ascii="Arial" w:eastAsia="Arial" w:hAnsi="Arial" w:cs="Arial"/>
        <w:sz w:val="14"/>
        <w:szCs w:val="14"/>
      </w:rPr>
      <w:t>4</w:t>
    </w:r>
    <w:r w:rsidR="00E73CC9" w:rsidRPr="00E73CC9">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0876AD" w:rsidRDefault="000876AD">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5118CC" w14:textId="77777777" w:rsidR="0098505B" w:rsidRDefault="0098505B">
      <w:pPr>
        <w:spacing w:after="0" w:line="240" w:lineRule="auto"/>
      </w:pPr>
      <w:r>
        <w:separator/>
      </w:r>
    </w:p>
  </w:footnote>
  <w:footnote w:type="continuationSeparator" w:id="0">
    <w:p w14:paraId="1E2DE58F" w14:textId="77777777" w:rsidR="0098505B" w:rsidRDefault="009850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0876AD" w:rsidRDefault="000876AD">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0876AD" w:rsidRDefault="000876AD">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0876AD" w:rsidRDefault="000876AD" w:rsidP="008F698C">
    <w:pPr>
      <w:pBdr>
        <w:bottom w:val="single" w:sz="6" w:space="1" w:color="000000"/>
      </w:pBdr>
      <w:tabs>
        <w:tab w:val="center" w:pos="4680"/>
        <w:tab w:val="right" w:pos="9360"/>
      </w:tabs>
      <w:spacing w:after="0" w:line="240" w:lineRule="auto"/>
      <w:rPr>
        <w:sz w:val="10"/>
      </w:rPr>
    </w:pPr>
  </w:p>
  <w:p w14:paraId="6BA9FC90" w14:textId="77777777" w:rsidR="000876AD" w:rsidRDefault="000876AD">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0876AD" w:rsidRDefault="000876AD">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1"/>
  </w:num>
  <w:num w:numId="4">
    <w:abstractNumId w:val="14"/>
  </w:num>
  <w:num w:numId="5">
    <w:abstractNumId w:val="11"/>
  </w:num>
  <w:num w:numId="6">
    <w:abstractNumId w:val="8"/>
  </w:num>
  <w:num w:numId="7">
    <w:abstractNumId w:val="0"/>
  </w:num>
  <w:num w:numId="8">
    <w:abstractNumId w:val="16"/>
  </w:num>
  <w:num w:numId="9">
    <w:abstractNumId w:val="9"/>
  </w:num>
  <w:num w:numId="10">
    <w:abstractNumId w:val="4"/>
  </w:num>
  <w:num w:numId="11">
    <w:abstractNumId w:val="15"/>
  </w:num>
  <w:num w:numId="12">
    <w:abstractNumId w:val="2"/>
  </w:num>
  <w:num w:numId="13">
    <w:abstractNumId w:val="5"/>
  </w:num>
  <w:num w:numId="14">
    <w:abstractNumId w:val="10"/>
  </w:num>
  <w:num w:numId="15">
    <w:abstractNumId w:val="7"/>
  </w:num>
  <w:num w:numId="16">
    <w:abstractNumId w:val="17"/>
  </w:num>
  <w:num w:numId="17">
    <w:abstractNumId w:val="3"/>
  </w:num>
  <w:num w:numId="18">
    <w:abstractNumId w:val="13"/>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716"/>
    <w:rsid w:val="00290C86"/>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DAD"/>
    <w:rsid w:val="005E429E"/>
    <w:rsid w:val="005E438D"/>
    <w:rsid w:val="005E4430"/>
    <w:rsid w:val="005E4EDC"/>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4PM.xlsx" TargetMode="External"/><Relationship Id="rId18" Type="http://schemas.openxmlformats.org/officeDocument/2006/relationships/hyperlink" Target="file:///C:\Users\mjgrafanan.ENTDSWD\Downloads\SSF%204PM.xlsx" TargetMode="External"/><Relationship Id="rId26" Type="http://schemas.openxmlformats.org/officeDocument/2006/relationships/hyperlink" Target="file:///C:\Users\mjgrafanan.ENTDSWD\Downloads\SSF%204PM.xlsx" TargetMode="External"/><Relationship Id="rId3" Type="http://schemas.openxmlformats.org/officeDocument/2006/relationships/customXml" Target="../customXml/item3.xml"/><Relationship Id="rId21" Type="http://schemas.openxmlformats.org/officeDocument/2006/relationships/hyperlink" Target="file:///C:\Users\mjgrafanan.ENTDSWD\Downloads\SSF%204PM.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204PM.xlsx" TargetMode="External"/><Relationship Id="rId17" Type="http://schemas.openxmlformats.org/officeDocument/2006/relationships/hyperlink" Target="file:///C:\Users\mjgrafanan.ENTDSWD\Downloads\SSF%204PM.xlsx" TargetMode="External"/><Relationship Id="rId25" Type="http://schemas.openxmlformats.org/officeDocument/2006/relationships/hyperlink" Target="file:///C:\Users\mjgrafanan.ENTDSWD\Downloads\SSF%204PM.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204PM.xlsx" TargetMode="External"/><Relationship Id="rId20" Type="http://schemas.openxmlformats.org/officeDocument/2006/relationships/hyperlink" Target="file:///C:\Users\mjgrafanan.ENTDSWD\Downloads\SSF%204PM.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4PM.xlsx" TargetMode="External"/><Relationship Id="rId24" Type="http://schemas.openxmlformats.org/officeDocument/2006/relationships/hyperlink" Target="file:///C:\Users\mjgrafanan.ENTDSWD\Downloads\SSF%204PM.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204PM.xlsx" TargetMode="External"/><Relationship Id="rId23" Type="http://schemas.openxmlformats.org/officeDocument/2006/relationships/hyperlink" Target="file:///C:\Users\mjgrafanan.ENTDSWD\Downloads\SSF%204PM.xlsx" TargetMode="External"/><Relationship Id="rId28" Type="http://schemas.openxmlformats.org/officeDocument/2006/relationships/header" Target="header1.xml"/><Relationship Id="rId10" Type="http://schemas.openxmlformats.org/officeDocument/2006/relationships/hyperlink" Target="file:///C:\Users\mjgrafanan.ENTDSWD\Downloads\SSF%204PM.xlsx" TargetMode="External"/><Relationship Id="rId19" Type="http://schemas.openxmlformats.org/officeDocument/2006/relationships/hyperlink" Target="file:///C:\Users\mjgrafanan.ENTDSWD\Downloads\SSF%204PM.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4PM.xlsx" TargetMode="External"/><Relationship Id="rId22" Type="http://schemas.openxmlformats.org/officeDocument/2006/relationships/hyperlink" Target="file:///C:\Users\mjgrafanan.ENTDSWD\Downloads\SSF%204PM.xlsx" TargetMode="External"/><Relationship Id="rId27" Type="http://schemas.openxmlformats.org/officeDocument/2006/relationships/hyperlink" Target="file:///C:\Users\mjgrafanan.ENTDSWD\Downloads\SSF%204PM.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48EF5EE-62A0-4E8E-BB77-317321D48C40}">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34</Pages>
  <Words>14337</Words>
  <Characters>81727</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l B. Ferrariz</cp:lastModifiedBy>
  <cp:revision>39</cp:revision>
  <dcterms:created xsi:type="dcterms:W3CDTF">2021-06-11T08:39:00Z</dcterms:created>
  <dcterms:modified xsi:type="dcterms:W3CDTF">2021-06-14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